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A089E9" w14:textId="77777777" w:rsidR="0080775C" w:rsidRPr="00DD2C3C" w:rsidRDefault="0080775C" w:rsidP="0080775C">
      <w:pPr>
        <w:pStyle w:val="a6"/>
        <w:spacing w:line="360" w:lineRule="auto"/>
        <w:jc w:val="center"/>
        <w:rPr>
          <w:rFonts w:ascii="Times New Roman" w:hAnsi="Times New Roman"/>
          <w:b/>
          <w:sz w:val="36"/>
          <w:szCs w:val="36"/>
        </w:rPr>
      </w:pPr>
      <w:r w:rsidRPr="00DD2C3C">
        <w:rPr>
          <w:rFonts w:ascii="Times New Roman" w:hAnsi="Times New Roman"/>
          <w:b/>
          <w:sz w:val="28"/>
          <w:szCs w:val="28"/>
        </w:rPr>
        <w:t>Ve</w:t>
      </w:r>
      <w:proofErr w:type="gramStart"/>
      <w:r w:rsidRPr="00DD2C3C">
        <w:rPr>
          <w:rFonts w:ascii="Times New Roman" w:hAnsi="Times New Roman"/>
          <w:b/>
          <w:sz w:val="28"/>
          <w:szCs w:val="28"/>
        </w:rPr>
        <w:t>270  Introduction</w:t>
      </w:r>
      <w:proofErr w:type="gramEnd"/>
      <w:r w:rsidRPr="00DD2C3C">
        <w:rPr>
          <w:rFonts w:ascii="Times New Roman" w:hAnsi="Times New Roman"/>
          <w:b/>
          <w:sz w:val="28"/>
          <w:szCs w:val="28"/>
        </w:rPr>
        <w:t xml:space="preserve"> to Logic Design </w:t>
      </w:r>
      <w:r w:rsidRPr="00DD2C3C">
        <w:rPr>
          <w:rFonts w:ascii="Times New Roman" w:hAnsi="Times New Roman"/>
          <w:b/>
          <w:sz w:val="28"/>
          <w:szCs w:val="28"/>
        </w:rPr>
        <w:cr/>
      </w:r>
      <w:r w:rsidR="00C12F4E" w:rsidRPr="00DD2C3C">
        <w:rPr>
          <w:rFonts w:ascii="Times New Roman" w:hAnsi="Times New Roman"/>
          <w:b/>
          <w:sz w:val="36"/>
          <w:szCs w:val="36"/>
        </w:rPr>
        <w:t xml:space="preserve">Homework </w:t>
      </w:r>
      <w:r w:rsidR="008F25B0">
        <w:rPr>
          <w:rFonts w:ascii="Times New Roman" w:hAnsi="Times New Roman"/>
          <w:b/>
          <w:sz w:val="36"/>
          <w:szCs w:val="36"/>
        </w:rPr>
        <w:t>5</w:t>
      </w:r>
    </w:p>
    <w:p w14:paraId="4D4957FF" w14:textId="5557DB19" w:rsidR="00832F09" w:rsidRDefault="00832F09" w:rsidP="00832F09">
      <w:pPr>
        <w:pStyle w:val="a6"/>
        <w:spacing w:line="360" w:lineRule="auto"/>
        <w:ind w:firstLine="360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 xml:space="preserve">Assigned: </w:t>
      </w:r>
      <w:r w:rsidR="007325F3">
        <w:rPr>
          <w:rFonts w:ascii="Times New Roman" w:hAnsi="Times New Roman"/>
          <w:b/>
          <w:sz w:val="28"/>
          <w:szCs w:val="28"/>
        </w:rPr>
        <w:t>October 22</w:t>
      </w:r>
      <w:r>
        <w:rPr>
          <w:rFonts w:ascii="Times New Roman" w:hAnsi="Times New Roman"/>
          <w:b/>
          <w:sz w:val="28"/>
          <w:szCs w:val="28"/>
        </w:rPr>
        <w:t>, 201</w:t>
      </w:r>
      <w:r w:rsidR="001F238A">
        <w:rPr>
          <w:rFonts w:ascii="Times New Roman" w:hAnsi="Times New Roman"/>
          <w:b/>
          <w:sz w:val="28"/>
          <w:szCs w:val="28"/>
        </w:rPr>
        <w:t>9</w:t>
      </w:r>
    </w:p>
    <w:p w14:paraId="11C1BB4A" w14:textId="147BD90E" w:rsidR="00832F09" w:rsidRDefault="00832F09" w:rsidP="00832F09">
      <w:pPr>
        <w:pStyle w:val="a6"/>
        <w:spacing w:line="360" w:lineRule="auto"/>
        <w:ind w:firstLine="360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 xml:space="preserve">Due: </w:t>
      </w:r>
      <w:r w:rsidR="007325F3">
        <w:rPr>
          <w:rFonts w:ascii="Times New Roman" w:hAnsi="Times New Roman"/>
          <w:b/>
          <w:sz w:val="28"/>
          <w:szCs w:val="28"/>
          <w:lang w:eastAsia="zh-CN"/>
        </w:rPr>
        <w:t>October 29</w:t>
      </w:r>
      <w:r>
        <w:rPr>
          <w:rFonts w:ascii="Times New Roman" w:hAnsi="Times New Roman"/>
          <w:b/>
          <w:sz w:val="28"/>
          <w:szCs w:val="28"/>
        </w:rPr>
        <w:t>, 201</w:t>
      </w:r>
      <w:r w:rsidR="007325F3">
        <w:rPr>
          <w:rFonts w:ascii="Times New Roman" w:hAnsi="Times New Roman"/>
          <w:b/>
          <w:sz w:val="28"/>
          <w:szCs w:val="28"/>
        </w:rPr>
        <w:t>9</w:t>
      </w:r>
      <w:r>
        <w:rPr>
          <w:rFonts w:ascii="Times New Roman" w:hAnsi="Times New Roman"/>
          <w:b/>
          <w:sz w:val="28"/>
          <w:szCs w:val="28"/>
        </w:rPr>
        <w:t xml:space="preserve">, </w:t>
      </w:r>
      <w:r w:rsidR="00864659">
        <w:rPr>
          <w:rFonts w:ascii="Times New Roman" w:hAnsi="Times New Roman"/>
          <w:b/>
          <w:sz w:val="28"/>
          <w:szCs w:val="28"/>
        </w:rPr>
        <w:t>4</w:t>
      </w:r>
      <w:r>
        <w:rPr>
          <w:rFonts w:ascii="Times New Roman" w:hAnsi="Times New Roman"/>
          <w:b/>
          <w:sz w:val="28"/>
          <w:szCs w:val="28"/>
        </w:rPr>
        <w:t>:00pm</w:t>
      </w:r>
    </w:p>
    <w:p w14:paraId="503ABDB4" w14:textId="77777777" w:rsidR="00832F09" w:rsidRDefault="00832F09" w:rsidP="00832F09">
      <w:pPr>
        <w:pStyle w:val="a6"/>
        <w:spacing w:line="360" w:lineRule="auto"/>
        <w:ind w:firstLine="360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 xml:space="preserve">The homework should be submitted in </w:t>
      </w:r>
      <w:r w:rsidRPr="00397F30">
        <w:rPr>
          <w:rFonts w:ascii="Times New Roman" w:eastAsia="宋体" w:hAnsi="Times New Roman" w:hint="eastAsia"/>
          <w:b/>
          <w:sz w:val="28"/>
          <w:szCs w:val="28"/>
          <w:lang w:eastAsia="zh-CN"/>
        </w:rPr>
        <w:t>hard</w:t>
      </w:r>
      <w:r>
        <w:rPr>
          <w:rFonts w:ascii="Times New Roman" w:hAnsi="Times New Roman"/>
          <w:b/>
          <w:sz w:val="28"/>
          <w:szCs w:val="28"/>
        </w:rPr>
        <w:t xml:space="preserve"> copies.</w:t>
      </w:r>
    </w:p>
    <w:p w14:paraId="640F8F1D" w14:textId="77777777" w:rsidR="0029609C" w:rsidRDefault="0029609C" w:rsidP="00453A9A">
      <w:pPr>
        <w:tabs>
          <w:tab w:val="num" w:pos="720"/>
        </w:tabs>
        <w:ind w:left="720" w:hanging="360"/>
        <w:rPr>
          <w:b/>
          <w:i/>
        </w:rPr>
      </w:pPr>
    </w:p>
    <w:p w14:paraId="43F2309D" w14:textId="67D93EEB" w:rsidR="00C11E55" w:rsidRPr="005452E9" w:rsidRDefault="00C11E55" w:rsidP="00C11E55">
      <w:pPr>
        <w:pStyle w:val="a6"/>
        <w:numPr>
          <w:ilvl w:val="0"/>
          <w:numId w:val="7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  <w:lang w:eastAsia="zh-CN"/>
        </w:rPr>
        <w:t xml:space="preserve">Describe </w:t>
      </w:r>
      <w:r>
        <w:rPr>
          <w:rFonts w:ascii="Times New Roman" w:eastAsia="宋体" w:hAnsi="Times New Roman"/>
          <w:sz w:val="24"/>
          <w:szCs w:val="24"/>
          <w:lang w:eastAsia="zh-CN"/>
        </w:rPr>
        <w:t>a</w:t>
      </w:r>
      <w:r>
        <w:rPr>
          <w:rFonts w:ascii="Times New Roman" w:eastAsia="宋体" w:hAnsi="Times New Roman" w:hint="eastAsia"/>
          <w:sz w:val="24"/>
          <w:szCs w:val="24"/>
          <w:lang w:eastAsia="zh-CN"/>
        </w:rPr>
        <w:t xml:space="preserve"> 32-bit 2-to-1 MUX in Verilog. Simulate your Verilog module. (</w:t>
      </w:r>
      <w:r w:rsidR="001B1CBD">
        <w:rPr>
          <w:rFonts w:ascii="Times New Roman" w:eastAsia="宋体" w:hAnsi="Times New Roman"/>
          <w:sz w:val="24"/>
          <w:szCs w:val="24"/>
          <w:lang w:eastAsia="zh-CN"/>
        </w:rPr>
        <w:t>2</w:t>
      </w:r>
      <w:r>
        <w:rPr>
          <w:rFonts w:ascii="Times New Roman" w:eastAsia="宋体" w:hAnsi="Times New Roman" w:hint="eastAsia"/>
          <w:sz w:val="24"/>
          <w:szCs w:val="24"/>
          <w:lang w:eastAsia="zh-CN"/>
        </w:rPr>
        <w:t>0 points)</w:t>
      </w:r>
    </w:p>
    <w:p w14:paraId="3D3FD226" w14:textId="77777777" w:rsidR="00C11E55" w:rsidRDefault="00C11E55" w:rsidP="00C11E55">
      <w:pPr>
        <w:pStyle w:val="a6"/>
        <w:rPr>
          <w:rFonts w:ascii="Times New Roman" w:hAnsi="Times New Roman"/>
          <w:sz w:val="24"/>
          <w:szCs w:val="24"/>
        </w:rPr>
      </w:pPr>
    </w:p>
    <w:p w14:paraId="546DD0D9" w14:textId="77777777" w:rsidR="00C11E55" w:rsidRDefault="00077CAF" w:rsidP="00C11E55">
      <w:pPr>
        <w:pStyle w:val="a6"/>
        <w:spacing w:line="360" w:lineRule="auto"/>
        <w:ind w:left="720"/>
        <w:jc w:val="center"/>
        <w:rPr>
          <w:rFonts w:ascii="Times New Roman" w:eastAsia="宋体" w:hAnsi="Times New Roman"/>
          <w:sz w:val="24"/>
          <w:szCs w:val="24"/>
          <w:lang w:eastAsia="zh-CN"/>
        </w:rPr>
      </w:pPr>
      <w:r>
        <w:rPr>
          <w:rFonts w:ascii="Times New Roman" w:eastAsia="宋体" w:hAnsi="Times New Roman"/>
          <w:noProof/>
          <w:sz w:val="24"/>
          <w:szCs w:val="24"/>
          <w:lang w:eastAsia="zh-CN"/>
        </w:rPr>
        <mc:AlternateContent>
          <mc:Choice Requires="wpg">
            <w:drawing>
              <wp:inline distT="0" distB="0" distL="0" distR="0" wp14:anchorId="4E7D7FD1" wp14:editId="3F9D4A1F">
                <wp:extent cx="1257300" cy="1162050"/>
                <wp:effectExtent l="0" t="0" r="0" b="6350"/>
                <wp:docPr id="147" name="Group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 noChangeAspect="1"/>
                      </wpg:cNvGrpSpPr>
                      <wpg:grpSpPr bwMode="auto">
                        <a:xfrm>
                          <a:off x="0" y="0"/>
                          <a:ext cx="1257300" cy="1162050"/>
                          <a:chOff x="2308" y="3673"/>
                          <a:chExt cx="2528" cy="2323"/>
                        </a:xfrm>
                      </wpg:grpSpPr>
                      <wps:wsp>
                        <wps:cNvPr id="148" name="AutoShape 3"/>
                        <wps:cNvSpPr>
                          <a:spLocks noChangeAspect="1" noChangeArrowheads="1" noTextEdit="1"/>
                        </wps:cNvSpPr>
                        <wps:spPr bwMode="auto">
                          <a:xfrm>
                            <a:off x="2308" y="3673"/>
                            <a:ext cx="2528" cy="23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9" name="Line 4"/>
                        <wps:cNvCnPr>
                          <a:cxnSpLocks noChangeShapeType="1"/>
                        </wps:cNvCnPr>
                        <wps:spPr bwMode="auto">
                          <a:xfrm>
                            <a:off x="3198" y="3853"/>
                            <a:ext cx="815" cy="36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blurRad="63500" dist="38099" dir="2700000" algn="ctr" rotWithShape="0">
                                    <a:srgbClr val="000000">
                                      <a:alpha val="74998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150" name="Line 5"/>
                        <wps:cNvCnPr>
                          <a:cxnSpLocks noChangeShapeType="1"/>
                        </wps:cNvCnPr>
                        <wps:spPr bwMode="auto">
                          <a:xfrm>
                            <a:off x="4013" y="4213"/>
                            <a:ext cx="0" cy="72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blurRad="63500" dist="38099" dir="2700000" algn="ctr" rotWithShape="0">
                                    <a:srgbClr val="000000">
                                      <a:alpha val="74998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151" name="Line 6"/>
                        <wps:cNvCnPr>
                          <a:cxnSpLocks noChangeShapeType="1"/>
                        </wps:cNvCnPr>
                        <wps:spPr bwMode="auto">
                          <a:xfrm>
                            <a:off x="3198" y="3853"/>
                            <a:ext cx="0" cy="54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blurRad="63500" dist="38099" dir="2700000" algn="ctr" rotWithShape="0">
                                    <a:srgbClr val="000000">
                                      <a:alpha val="74998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152" name="Line 7"/>
                        <wps:cNvCnPr>
                          <a:cxnSpLocks noChangeShapeType="1"/>
                        </wps:cNvCnPr>
                        <wps:spPr bwMode="auto">
                          <a:xfrm>
                            <a:off x="3198" y="4753"/>
                            <a:ext cx="0" cy="54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blurRad="63500" dist="38099" dir="2700000" algn="ctr" rotWithShape="0">
                                    <a:srgbClr val="000000">
                                      <a:alpha val="74998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153" name="Line 8"/>
                        <wps:cNvCnPr>
                          <a:cxnSpLocks noChangeShapeType="1"/>
                        </wps:cNvCnPr>
                        <wps:spPr bwMode="auto">
                          <a:xfrm flipV="1">
                            <a:off x="3198" y="4933"/>
                            <a:ext cx="815" cy="36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blurRad="63500" dist="38099" dir="2700000" algn="ctr" rotWithShape="0">
                                    <a:srgbClr val="000000">
                                      <a:alpha val="74998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154" name="Line 9"/>
                        <wps:cNvCnPr>
                          <a:cxnSpLocks noChangeShapeType="1"/>
                        </wps:cNvCnPr>
                        <wps:spPr bwMode="auto">
                          <a:xfrm>
                            <a:off x="3198" y="4393"/>
                            <a:ext cx="182" cy="18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blurRad="63500" dist="38099" dir="2700000" algn="ctr" rotWithShape="0">
                                    <a:srgbClr val="000000">
                                      <a:alpha val="74998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155" name="Line 10"/>
                        <wps:cNvCnPr>
                          <a:cxnSpLocks noChangeShapeType="1"/>
                        </wps:cNvCnPr>
                        <wps:spPr bwMode="auto">
                          <a:xfrm flipH="1">
                            <a:off x="3198" y="4573"/>
                            <a:ext cx="182" cy="18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blurRad="63500" dist="38099" dir="2700000" algn="ctr" rotWithShape="0">
                                    <a:srgbClr val="000000">
                                      <a:alpha val="74998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156" name="Line 11"/>
                        <wps:cNvCnPr>
                          <a:cxnSpLocks noChangeShapeType="1"/>
                        </wps:cNvCnPr>
                        <wps:spPr bwMode="auto">
                          <a:xfrm>
                            <a:off x="2655" y="4123"/>
                            <a:ext cx="543" cy="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blurRad="63500" dist="38099" dir="2700000" algn="ctr" rotWithShape="0">
                                    <a:srgbClr val="000000">
                                      <a:alpha val="74998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157" name="Line 12"/>
                        <wps:cNvCnPr>
                          <a:cxnSpLocks noChangeShapeType="1"/>
                        </wps:cNvCnPr>
                        <wps:spPr bwMode="auto">
                          <a:xfrm>
                            <a:off x="2655" y="5023"/>
                            <a:ext cx="543" cy="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blurRad="63500" dist="38099" dir="2700000" algn="ctr" rotWithShape="0">
                                    <a:srgbClr val="000000">
                                      <a:alpha val="74998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158" name="Line 13"/>
                        <wps:cNvCnPr>
                          <a:cxnSpLocks noChangeShapeType="1"/>
                        </wps:cNvCnPr>
                        <wps:spPr bwMode="auto">
                          <a:xfrm>
                            <a:off x="4013" y="4573"/>
                            <a:ext cx="453" cy="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blurRad="63500" dist="38099" dir="2700000" algn="ctr" rotWithShape="0">
                                    <a:srgbClr val="000000">
                                      <a:alpha val="74998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159" name="Line 14"/>
                        <wps:cNvCnPr>
                          <a:cxnSpLocks noChangeShapeType="1"/>
                        </wps:cNvCnPr>
                        <wps:spPr bwMode="auto">
                          <a:xfrm>
                            <a:off x="3651" y="5113"/>
                            <a:ext cx="0" cy="54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blurRad="63500" dist="38099" dir="2700000" algn="ctr" rotWithShape="0">
                                    <a:srgbClr val="000000">
                                      <a:alpha val="74998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160" name="Text Box 15"/>
                        <wps:cNvSpPr txBox="1">
                          <a:spLocks noChangeArrowheads="1"/>
                        </wps:cNvSpPr>
                        <wps:spPr bwMode="auto">
                          <a:xfrm>
                            <a:off x="2308" y="3853"/>
                            <a:ext cx="415" cy="43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9FCAD3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60334640" w14:textId="77777777" w:rsidR="00C11E55" w:rsidRPr="00762FB0" w:rsidRDefault="00C11E55" w:rsidP="00C11E55">
                              <w:pPr>
                                <w:autoSpaceDE w:val="0"/>
                                <w:autoSpaceDN w:val="0"/>
                                <w:adjustRightInd w:val="0"/>
                                <w:jc w:val="center"/>
                                <w:rPr>
                                  <w:rFonts w:cs="宋体"/>
                                  <w:color w:val="000000"/>
                                  <w:szCs w:val="36"/>
                                </w:rPr>
                              </w:pPr>
                              <w:r w:rsidRPr="00762FB0">
                                <w:rPr>
                                  <w:color w:val="000000"/>
                                  <w:szCs w:val="36"/>
                                </w:rPr>
                                <w:t>A</w:t>
                              </w:r>
                            </w:p>
                          </w:txbxContent>
                        </wps:txbx>
                        <wps:bodyPr rot="0" vert="horz" wrap="square" lIns="54179" tIns="27089" rIns="54179" bIns="27089" upright="1">
                          <a:noAutofit/>
                        </wps:bodyPr>
                      </wps:wsp>
                      <wps:wsp>
                        <wps:cNvPr id="161" name="Text Box 16"/>
                        <wps:cNvSpPr txBox="1">
                          <a:spLocks noChangeArrowheads="1"/>
                        </wps:cNvSpPr>
                        <wps:spPr bwMode="auto">
                          <a:xfrm>
                            <a:off x="2316" y="4753"/>
                            <a:ext cx="399" cy="43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9FCAD3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685CB3F1" w14:textId="77777777" w:rsidR="00C11E55" w:rsidRPr="00762FB0" w:rsidRDefault="00C11E55" w:rsidP="00C11E55">
                              <w:pPr>
                                <w:autoSpaceDE w:val="0"/>
                                <w:autoSpaceDN w:val="0"/>
                                <w:adjustRightInd w:val="0"/>
                                <w:jc w:val="center"/>
                                <w:rPr>
                                  <w:rFonts w:cs="宋体"/>
                                  <w:color w:val="000000"/>
                                  <w:szCs w:val="36"/>
                                </w:rPr>
                              </w:pPr>
                              <w:r w:rsidRPr="00762FB0">
                                <w:rPr>
                                  <w:color w:val="000000"/>
                                  <w:szCs w:val="36"/>
                                </w:rPr>
                                <w:t>B</w:t>
                              </w:r>
                            </w:p>
                          </w:txbxContent>
                        </wps:txbx>
                        <wps:bodyPr rot="0" vert="horz" wrap="square" lIns="54179" tIns="27089" rIns="54179" bIns="27089" upright="1">
                          <a:noAutofit/>
                        </wps:bodyPr>
                      </wps:wsp>
                      <wps:wsp>
                        <wps:cNvPr id="162" name="Text Box 17"/>
                        <wps:cNvSpPr txBox="1">
                          <a:spLocks noChangeArrowheads="1"/>
                        </wps:cNvSpPr>
                        <wps:spPr bwMode="auto">
                          <a:xfrm>
                            <a:off x="3380" y="5563"/>
                            <a:ext cx="520" cy="43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9FCAD3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31B24F25" w14:textId="77777777" w:rsidR="00C11E55" w:rsidRPr="00762FB0" w:rsidRDefault="00C11E55" w:rsidP="00C11E55">
                              <w:pPr>
                                <w:autoSpaceDE w:val="0"/>
                                <w:autoSpaceDN w:val="0"/>
                                <w:adjustRightInd w:val="0"/>
                                <w:jc w:val="center"/>
                                <w:rPr>
                                  <w:rFonts w:cs="宋体"/>
                                  <w:color w:val="000000"/>
                                  <w:szCs w:val="36"/>
                                </w:rPr>
                              </w:pPr>
                              <w:proofErr w:type="spellStart"/>
                              <w:r w:rsidRPr="00762FB0">
                                <w:rPr>
                                  <w:color w:val="000000"/>
                                  <w:szCs w:val="36"/>
                                </w:rPr>
                                <w:t>sel</w:t>
                              </w:r>
                              <w:proofErr w:type="spellEnd"/>
                            </w:p>
                          </w:txbxContent>
                        </wps:txbx>
                        <wps:bodyPr rot="0" vert="horz" wrap="square" lIns="54179" tIns="27089" rIns="54179" bIns="27089" upright="1">
                          <a:noAutofit/>
                        </wps:bodyPr>
                      </wps:wsp>
                      <wps:wsp>
                        <wps:cNvPr id="163" name="Text Box 18"/>
                        <wps:cNvSpPr txBox="1">
                          <a:spLocks noChangeArrowheads="1"/>
                        </wps:cNvSpPr>
                        <wps:spPr bwMode="auto">
                          <a:xfrm>
                            <a:off x="4466" y="4393"/>
                            <a:ext cx="370" cy="43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9FCAD3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427C9D58" w14:textId="77777777" w:rsidR="00C11E55" w:rsidRPr="00762FB0" w:rsidRDefault="00C11E55" w:rsidP="00C11E55">
                              <w:pPr>
                                <w:autoSpaceDE w:val="0"/>
                                <w:autoSpaceDN w:val="0"/>
                                <w:adjustRightInd w:val="0"/>
                                <w:jc w:val="center"/>
                                <w:rPr>
                                  <w:rFonts w:cs="宋体"/>
                                  <w:color w:val="000000"/>
                                  <w:szCs w:val="36"/>
                                </w:rPr>
                              </w:pPr>
                              <w:r w:rsidRPr="00762FB0">
                                <w:rPr>
                                  <w:color w:val="000000"/>
                                  <w:szCs w:val="36"/>
                                </w:rPr>
                                <w:t>F</w:t>
                              </w:r>
                            </w:p>
                          </w:txbxContent>
                        </wps:txbx>
                        <wps:bodyPr rot="0" vert="horz" wrap="square" lIns="54179" tIns="27089" rIns="54179" bIns="27089" upright="1">
                          <a:noAutofit/>
                        </wps:bodyPr>
                      </wps:wsp>
                      <wps:wsp>
                        <wps:cNvPr id="164" name="Text Box 19"/>
                        <wps:cNvSpPr txBox="1">
                          <a:spLocks noChangeArrowheads="1"/>
                        </wps:cNvSpPr>
                        <wps:spPr bwMode="auto">
                          <a:xfrm>
                            <a:off x="3289" y="4303"/>
                            <a:ext cx="732" cy="43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9FCAD3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24AC63EC" w14:textId="77777777" w:rsidR="00C11E55" w:rsidRPr="00762FB0" w:rsidRDefault="00C11E55" w:rsidP="00C11E55">
                              <w:pPr>
                                <w:autoSpaceDE w:val="0"/>
                                <w:autoSpaceDN w:val="0"/>
                                <w:adjustRightInd w:val="0"/>
                                <w:jc w:val="center"/>
                                <w:rPr>
                                  <w:rFonts w:cs="宋体"/>
                                  <w:color w:val="000000"/>
                                  <w:szCs w:val="36"/>
                                </w:rPr>
                              </w:pPr>
                              <w:r w:rsidRPr="00762FB0">
                                <w:rPr>
                                  <w:color w:val="000000"/>
                                  <w:szCs w:val="36"/>
                                </w:rPr>
                                <w:t>Mux</w:t>
                              </w:r>
                            </w:p>
                          </w:txbxContent>
                        </wps:txbx>
                        <wps:bodyPr rot="0" vert="horz" wrap="square" lIns="54179" tIns="27089" rIns="54179" bIns="27089" upright="1">
                          <a:noAutofit/>
                        </wps:bodyPr>
                      </wps:wsp>
                      <wps:wsp>
                        <wps:cNvPr id="165" name="Line 20"/>
                        <wps:cNvCnPr>
                          <a:cxnSpLocks noChangeShapeType="1"/>
                        </wps:cNvCnPr>
                        <wps:spPr bwMode="auto">
                          <a:xfrm flipH="1">
                            <a:off x="2836" y="4033"/>
                            <a:ext cx="91" cy="18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blurRad="63500" dist="38099" dir="2700000" algn="ctr" rotWithShape="0">
                                    <a:srgbClr val="000000">
                                      <a:alpha val="74998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166" name="Line 21"/>
                        <wps:cNvCnPr>
                          <a:cxnSpLocks noChangeShapeType="1"/>
                        </wps:cNvCnPr>
                        <wps:spPr bwMode="auto">
                          <a:xfrm flipH="1">
                            <a:off x="2836" y="4933"/>
                            <a:ext cx="91" cy="18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blurRad="63500" dist="38099" dir="2700000" algn="ctr" rotWithShape="0">
                                    <a:srgbClr val="000000">
                                      <a:alpha val="74998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167" name="Line 22"/>
                        <wps:cNvCnPr>
                          <a:cxnSpLocks noChangeShapeType="1"/>
                        </wps:cNvCnPr>
                        <wps:spPr bwMode="auto">
                          <a:xfrm flipH="1">
                            <a:off x="4195" y="4483"/>
                            <a:ext cx="90" cy="18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blurRad="63500" dist="38099" dir="2700000" algn="ctr" rotWithShape="0">
                                    <a:srgbClr val="000000">
                                      <a:alpha val="74998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168" name="Text Box 23"/>
                        <wps:cNvSpPr txBox="1">
                          <a:spLocks noChangeArrowheads="1"/>
                        </wps:cNvSpPr>
                        <wps:spPr bwMode="auto">
                          <a:xfrm>
                            <a:off x="2685" y="3673"/>
                            <a:ext cx="461" cy="3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9FCAD3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0C146AB2" w14:textId="77777777" w:rsidR="00C11E55" w:rsidRPr="00762FB0" w:rsidRDefault="00C11E55" w:rsidP="00C11E55">
                              <w:pPr>
                                <w:autoSpaceDE w:val="0"/>
                                <w:autoSpaceDN w:val="0"/>
                                <w:adjustRightInd w:val="0"/>
                                <w:jc w:val="center"/>
                                <w:rPr>
                                  <w:color w:val="000000"/>
                                  <w:sz w:val="19"/>
                                  <w:szCs w:val="32"/>
                                </w:rPr>
                              </w:pPr>
                              <w:r w:rsidRPr="00762FB0">
                                <w:rPr>
                                  <w:color w:val="000000"/>
                                  <w:sz w:val="19"/>
                                  <w:szCs w:val="32"/>
                                </w:rPr>
                                <w:t>32</w:t>
                              </w:r>
                            </w:p>
                          </w:txbxContent>
                        </wps:txbx>
                        <wps:bodyPr rot="0" vert="horz" wrap="square" lIns="54179" tIns="27089" rIns="54179" bIns="27089" upright="1">
                          <a:noAutofit/>
                        </wps:bodyPr>
                      </wps:wsp>
                      <wps:wsp>
                        <wps:cNvPr id="169" name="Text Box 24"/>
                        <wps:cNvSpPr txBox="1">
                          <a:spLocks noChangeArrowheads="1"/>
                        </wps:cNvSpPr>
                        <wps:spPr bwMode="auto">
                          <a:xfrm>
                            <a:off x="2685" y="4573"/>
                            <a:ext cx="461" cy="3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9FCAD3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77D78EFE" w14:textId="77777777" w:rsidR="00C11E55" w:rsidRPr="00762FB0" w:rsidRDefault="00C11E55" w:rsidP="00C11E55">
                              <w:pPr>
                                <w:autoSpaceDE w:val="0"/>
                                <w:autoSpaceDN w:val="0"/>
                                <w:adjustRightInd w:val="0"/>
                                <w:jc w:val="center"/>
                                <w:rPr>
                                  <w:color w:val="000000"/>
                                  <w:sz w:val="19"/>
                                  <w:szCs w:val="32"/>
                                </w:rPr>
                              </w:pPr>
                              <w:r w:rsidRPr="00762FB0">
                                <w:rPr>
                                  <w:color w:val="000000"/>
                                  <w:sz w:val="19"/>
                                  <w:szCs w:val="32"/>
                                </w:rPr>
                                <w:t>32</w:t>
                              </w:r>
                            </w:p>
                          </w:txbxContent>
                        </wps:txbx>
                        <wps:bodyPr rot="0" vert="horz" wrap="square" lIns="54179" tIns="27089" rIns="54179" bIns="27089" upright="1">
                          <a:noAutofit/>
                        </wps:bodyPr>
                      </wps:wsp>
                      <wps:wsp>
                        <wps:cNvPr id="170" name="Text Box 25"/>
                        <wps:cNvSpPr txBox="1">
                          <a:spLocks noChangeArrowheads="1"/>
                        </wps:cNvSpPr>
                        <wps:spPr bwMode="auto">
                          <a:xfrm>
                            <a:off x="4044" y="4123"/>
                            <a:ext cx="460" cy="3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9FCAD3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3ED88B60" w14:textId="77777777" w:rsidR="00C11E55" w:rsidRPr="00762FB0" w:rsidRDefault="00C11E55" w:rsidP="00C11E55">
                              <w:pPr>
                                <w:autoSpaceDE w:val="0"/>
                                <w:autoSpaceDN w:val="0"/>
                                <w:adjustRightInd w:val="0"/>
                                <w:jc w:val="center"/>
                                <w:rPr>
                                  <w:color w:val="000000"/>
                                  <w:sz w:val="19"/>
                                  <w:szCs w:val="32"/>
                                </w:rPr>
                              </w:pPr>
                              <w:r w:rsidRPr="00762FB0">
                                <w:rPr>
                                  <w:color w:val="000000"/>
                                  <w:sz w:val="19"/>
                                  <w:szCs w:val="32"/>
                                </w:rPr>
                                <w:t>32</w:t>
                              </w:r>
                            </w:p>
                          </w:txbxContent>
                        </wps:txbx>
                        <wps:bodyPr rot="0" vert="horz" wrap="square" lIns="54179" tIns="27089" rIns="54179" bIns="27089" upright="1">
                          <a:noAutofit/>
                        </wps:bodyPr>
                      </wps:wsp>
                      <wps:wsp>
                        <wps:cNvPr id="171" name="Text Box 26"/>
                        <wps:cNvSpPr txBox="1">
                          <a:spLocks noChangeArrowheads="1"/>
                        </wps:cNvSpPr>
                        <wps:spPr bwMode="auto">
                          <a:xfrm>
                            <a:off x="3108" y="3943"/>
                            <a:ext cx="355" cy="43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9FCAD3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6ACFCAB1" w14:textId="77777777" w:rsidR="00C11E55" w:rsidRPr="00762FB0" w:rsidRDefault="00C11E55" w:rsidP="00C11E55">
                              <w:pPr>
                                <w:autoSpaceDE w:val="0"/>
                                <w:autoSpaceDN w:val="0"/>
                                <w:adjustRightInd w:val="0"/>
                                <w:jc w:val="center"/>
                                <w:rPr>
                                  <w:rFonts w:cs="宋体"/>
                                  <w:color w:val="000000"/>
                                  <w:szCs w:val="36"/>
                                </w:rPr>
                              </w:pPr>
                              <w:r w:rsidRPr="00762FB0">
                                <w:rPr>
                                  <w:color w:val="000000"/>
                                  <w:szCs w:val="36"/>
                                </w:rPr>
                                <w:t>0</w:t>
                              </w:r>
                            </w:p>
                          </w:txbxContent>
                        </wps:txbx>
                        <wps:bodyPr rot="0" vert="horz" wrap="square" lIns="54179" tIns="27089" rIns="54179" bIns="27089" upright="1">
                          <a:noAutofit/>
                        </wps:bodyPr>
                      </wps:wsp>
                      <wps:wsp>
                        <wps:cNvPr id="172" name="Text Box 27"/>
                        <wps:cNvSpPr txBox="1">
                          <a:spLocks noChangeArrowheads="1"/>
                        </wps:cNvSpPr>
                        <wps:spPr bwMode="auto">
                          <a:xfrm>
                            <a:off x="3108" y="4753"/>
                            <a:ext cx="355" cy="43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9FCAD3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5159D207" w14:textId="77777777" w:rsidR="00C11E55" w:rsidRPr="00762FB0" w:rsidRDefault="00C11E55" w:rsidP="00C11E55">
                              <w:pPr>
                                <w:autoSpaceDE w:val="0"/>
                                <w:autoSpaceDN w:val="0"/>
                                <w:adjustRightInd w:val="0"/>
                                <w:jc w:val="center"/>
                                <w:rPr>
                                  <w:rFonts w:cs="宋体"/>
                                  <w:color w:val="000000"/>
                                  <w:szCs w:val="36"/>
                                </w:rPr>
                              </w:pPr>
                              <w:r w:rsidRPr="00762FB0">
                                <w:rPr>
                                  <w:color w:val="000000"/>
                                  <w:szCs w:val="36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54179" tIns="27089" rIns="54179" bIns="27089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 xmlns:mv="urn:schemas-microsoft-com:mac:vml" xmlns:mo="http://schemas.microsoft.com/office/mac/office/2008/main">
            <w:pict>
              <v:group w14:anchorId="4E7D7FD1" id="Group_x0020_2" o:spid="_x0000_s1026" style="width:99pt;height:91.5pt;mso-position-horizontal-relative:char;mso-position-vertical-relative:line" coordorigin="2308,3673" coordsize="2528,2323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">
                <o:lock v:ext="edit" aspectratio="t"/>
                <v:rect id="AutoShape_x0020_3" o:spid="_x0000_s1027" style="position:absolute;left:2308;top:3673;width:2528;height:2323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" filled="f" stroked="f">
                  <o:lock v:ext="edit" aspectratio="t" text="t"/>
                </v:rect>
                <v:line id="Line_x0020_4" o:spid="_x0000_s1028" style="position:absolute;visibility:visible;mso-wrap-style:square" from="3198,3853" to="4013,4213" o:connectortype="straight" o:gfxdata="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">
                  <v:shadow opacity="49150f"/>
                </v:line>
                <v:line id="Line_x0020_5" o:spid="_x0000_s1029" style="position:absolute;visibility:visible;mso-wrap-style:square" from="4013,4213" to="4013,4933" o:connectortype="straight" o:gfxdata="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">
                  <v:shadow opacity="49150f"/>
                </v:line>
                <v:line id="Line_x0020_6" o:spid="_x0000_s1030" style="position:absolute;visibility:visible;mso-wrap-style:square" from="3198,3853" to="3198,4393" o:connectortype="straight" o:gfxdata="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">
                  <v:shadow opacity="49150f"/>
                </v:line>
                <v:line id="Line_x0020_7" o:spid="_x0000_s1031" style="position:absolute;visibility:visible;mso-wrap-style:square" from="3198,4753" to="3198,5293" o:connectortype="straight" o:gfxdata="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">
                  <v:shadow opacity="49150f"/>
                </v:line>
                <v:line id="Line_x0020_8" o:spid="_x0000_s1032" style="position:absolute;flip:y;visibility:visible;mso-wrap-style:square" from="3198,4933" to="4013,5293" o:connectortype="straight" o:gfxdata="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">
                  <v:shadow opacity="49150f"/>
                </v:line>
                <v:line id="Line_x0020_9" o:spid="_x0000_s1033" style="position:absolute;visibility:visible;mso-wrap-style:square" from="3198,4393" to="3380,4573" o:connectortype="straight" o:gfxdata="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">
                  <v:shadow opacity="49150f"/>
                </v:line>
                <v:line id="Line_x0020_10" o:spid="_x0000_s1034" style="position:absolute;flip:x;visibility:visible;mso-wrap-style:square" from="3198,4573" to="3380,4753" o:connectortype="straight" o:gfxdata="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">
                  <v:shadow opacity="49150f"/>
                </v:line>
                <v:line id="Line_x0020_11" o:spid="_x0000_s1035" style="position:absolute;visibility:visible;mso-wrap-style:square" from="2655,4123" to="3198,4123" o:connectortype="straight" o:gfxdata="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" strokeweight="2.25pt">
                  <v:shadow opacity="49150f"/>
                </v:line>
                <v:line id="Line_x0020_12" o:spid="_x0000_s1036" style="position:absolute;visibility:visible;mso-wrap-style:square" from="2655,5023" to="3198,5023" o:connectortype="straight" o:gfxdata="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" strokeweight="2.25pt">
                  <v:shadow opacity="49150f"/>
                </v:line>
                <v:line id="Line_x0020_13" o:spid="_x0000_s1037" style="position:absolute;visibility:visible;mso-wrap-style:square" from="4013,4573" to="4466,4573" o:connectortype="straight" o:gfxdata="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" strokeweight="2.25pt">
                  <v:shadow opacity="49150f"/>
                </v:line>
                <v:line id="Line_x0020_14" o:spid="_x0000_s1038" style="position:absolute;visibility:visible;mso-wrap-style:square" from="3651,5113" to="3651,5653" o:connectortype="straight" o:gfxdata="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">
                  <v:shadow opacity="49150f"/>
                </v:line>
                <v:shapetype id="_x0000_t202" coordsize="21600,21600" o:spt="202" path="m0,0l0,21600,21600,21600,21600,0xe">
                  <v:stroke joinstyle="miter"/>
                  <v:path gradientshapeok="t" o:connecttype="rect"/>
                </v:shapetype>
                <v:shape id="Text_x0020_Box_x0020_15" o:spid="_x0000_s1039" type="#_x0000_t202" style="position:absolute;left:2308;top:3853;width:415;height:433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" filled="f" fillcolor="#9fcad3" stroked="f">
                  <v:textbox inset="54179emu,27089emu,54179emu,27089emu">
                    <w:txbxContent>
                      <w:p w14:paraId="60334640" w14:textId="77777777" w:rsidR="00C11E55" w:rsidRPr="00762FB0" w:rsidRDefault="00C11E55" w:rsidP="00C11E55">
                        <w:pPr>
                          <w:autoSpaceDE w:val="0"/>
                          <w:autoSpaceDN w:val="0"/>
                          <w:adjustRightInd w:val="0"/>
                          <w:jc w:val="center"/>
                          <w:rPr>
                            <w:rFonts w:cs="宋体"/>
                            <w:color w:val="000000"/>
                            <w:szCs w:val="36"/>
                          </w:rPr>
                        </w:pPr>
                        <w:r w:rsidRPr="00762FB0">
                          <w:rPr>
                            <w:color w:val="000000"/>
                            <w:szCs w:val="36"/>
                          </w:rPr>
                          <w:t>A</w:t>
                        </w:r>
                      </w:p>
                    </w:txbxContent>
                  </v:textbox>
                </v:shape>
                <v:shape id="Text_x0020_Box_x0020_16" o:spid="_x0000_s1040" type="#_x0000_t202" style="position:absolute;left:2316;top:4753;width:399;height:433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" filled="f" fillcolor="#9fcad3" stroked="f">
                  <v:textbox inset="54179emu,27089emu,54179emu,27089emu">
                    <w:txbxContent>
                      <w:p w14:paraId="685CB3F1" w14:textId="77777777" w:rsidR="00C11E55" w:rsidRPr="00762FB0" w:rsidRDefault="00C11E55" w:rsidP="00C11E55">
                        <w:pPr>
                          <w:autoSpaceDE w:val="0"/>
                          <w:autoSpaceDN w:val="0"/>
                          <w:adjustRightInd w:val="0"/>
                          <w:jc w:val="center"/>
                          <w:rPr>
                            <w:rFonts w:cs="宋体"/>
                            <w:color w:val="000000"/>
                            <w:szCs w:val="36"/>
                          </w:rPr>
                        </w:pPr>
                        <w:r w:rsidRPr="00762FB0">
                          <w:rPr>
                            <w:color w:val="000000"/>
                            <w:szCs w:val="36"/>
                          </w:rPr>
                          <w:t>B</w:t>
                        </w:r>
                      </w:p>
                    </w:txbxContent>
                  </v:textbox>
                </v:shape>
                <v:shape id="Text_x0020_Box_x0020_17" o:spid="_x0000_s1041" type="#_x0000_t202" style="position:absolute;left:3380;top:5563;width:520;height:433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" filled="f" fillcolor="#9fcad3" stroked="f">
                  <v:textbox inset="54179emu,27089emu,54179emu,27089emu">
                    <w:txbxContent>
                      <w:p w14:paraId="31B24F25" w14:textId="77777777" w:rsidR="00C11E55" w:rsidRPr="00762FB0" w:rsidRDefault="00C11E55" w:rsidP="00C11E55">
                        <w:pPr>
                          <w:autoSpaceDE w:val="0"/>
                          <w:autoSpaceDN w:val="0"/>
                          <w:adjustRightInd w:val="0"/>
                          <w:jc w:val="center"/>
                          <w:rPr>
                            <w:rFonts w:cs="宋体"/>
                            <w:color w:val="000000"/>
                            <w:szCs w:val="36"/>
                          </w:rPr>
                        </w:pPr>
                        <w:r w:rsidRPr="00762FB0">
                          <w:rPr>
                            <w:color w:val="000000"/>
                            <w:szCs w:val="36"/>
                          </w:rPr>
                          <w:t>sel</w:t>
                        </w:r>
                      </w:p>
                    </w:txbxContent>
                  </v:textbox>
                </v:shape>
                <v:shape id="Text_x0020_Box_x0020_18" o:spid="_x0000_s1042" type="#_x0000_t202" style="position:absolute;left:4466;top:4393;width:370;height:433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" filled="f" fillcolor="#9fcad3" stroked="f">
                  <v:textbox inset="54179emu,27089emu,54179emu,27089emu">
                    <w:txbxContent>
                      <w:p w14:paraId="427C9D58" w14:textId="77777777" w:rsidR="00C11E55" w:rsidRPr="00762FB0" w:rsidRDefault="00C11E55" w:rsidP="00C11E55">
                        <w:pPr>
                          <w:autoSpaceDE w:val="0"/>
                          <w:autoSpaceDN w:val="0"/>
                          <w:adjustRightInd w:val="0"/>
                          <w:jc w:val="center"/>
                          <w:rPr>
                            <w:rFonts w:cs="宋体"/>
                            <w:color w:val="000000"/>
                            <w:szCs w:val="36"/>
                          </w:rPr>
                        </w:pPr>
                        <w:r w:rsidRPr="00762FB0">
                          <w:rPr>
                            <w:color w:val="000000"/>
                            <w:szCs w:val="36"/>
                          </w:rPr>
                          <w:t>F</w:t>
                        </w:r>
                      </w:p>
                    </w:txbxContent>
                  </v:textbox>
                </v:shape>
                <v:shape id="Text_x0020_Box_x0020_19" o:spid="_x0000_s1043" type="#_x0000_t202" style="position:absolute;left:3289;top:4303;width:732;height:433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" filled="f" fillcolor="#9fcad3" stroked="f">
                  <v:textbox inset="54179emu,27089emu,54179emu,27089emu">
                    <w:txbxContent>
                      <w:p w14:paraId="24AC63EC" w14:textId="77777777" w:rsidR="00C11E55" w:rsidRPr="00762FB0" w:rsidRDefault="00C11E55" w:rsidP="00C11E55">
                        <w:pPr>
                          <w:autoSpaceDE w:val="0"/>
                          <w:autoSpaceDN w:val="0"/>
                          <w:adjustRightInd w:val="0"/>
                          <w:jc w:val="center"/>
                          <w:rPr>
                            <w:rFonts w:cs="宋体"/>
                            <w:color w:val="000000"/>
                            <w:szCs w:val="36"/>
                          </w:rPr>
                        </w:pPr>
                        <w:r w:rsidRPr="00762FB0">
                          <w:rPr>
                            <w:color w:val="000000"/>
                            <w:szCs w:val="36"/>
                          </w:rPr>
                          <w:t>Mux</w:t>
                        </w:r>
                      </w:p>
                    </w:txbxContent>
                  </v:textbox>
                </v:shape>
                <v:line id="Line_x0020_20" o:spid="_x0000_s1044" style="position:absolute;flip:x;visibility:visible;mso-wrap-style:square" from="2836,4033" to="2927,4213" o:connectortype="straight" o:gfxdata="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">
                  <v:shadow opacity="49150f"/>
                </v:line>
                <v:line id="Line_x0020_21" o:spid="_x0000_s1045" style="position:absolute;flip:x;visibility:visible;mso-wrap-style:square" from="2836,4933" to="2927,5113" o:connectortype="straight" o:gfxdata="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">
                  <v:shadow opacity="49150f"/>
                </v:line>
                <v:line id="Line_x0020_22" o:spid="_x0000_s1046" style="position:absolute;flip:x;visibility:visible;mso-wrap-style:square" from="4195,4483" to="4285,4663" o:connectortype="straight" o:gfxdata="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">
                  <v:shadow opacity="49150f"/>
                </v:line>
                <v:shape id="Text_x0020_Box_x0020_23" o:spid="_x0000_s1047" type="#_x0000_t202" style="position:absolute;left:2685;top:3673;width:461;height:398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" filled="f" fillcolor="#9fcad3" stroked="f">
                  <v:textbox inset="54179emu,27089emu,54179emu,27089emu">
                    <w:txbxContent>
                      <w:p w14:paraId="0C146AB2" w14:textId="77777777" w:rsidR="00C11E55" w:rsidRPr="00762FB0" w:rsidRDefault="00C11E55" w:rsidP="00C11E55">
                        <w:pPr>
                          <w:autoSpaceDE w:val="0"/>
                          <w:autoSpaceDN w:val="0"/>
                          <w:adjustRightInd w:val="0"/>
                          <w:jc w:val="center"/>
                          <w:rPr>
                            <w:color w:val="000000"/>
                            <w:sz w:val="19"/>
                            <w:szCs w:val="32"/>
                          </w:rPr>
                        </w:pPr>
                        <w:r w:rsidRPr="00762FB0">
                          <w:rPr>
                            <w:color w:val="000000"/>
                            <w:sz w:val="19"/>
                            <w:szCs w:val="32"/>
                          </w:rPr>
                          <w:t>32</w:t>
                        </w:r>
                      </w:p>
                    </w:txbxContent>
                  </v:textbox>
                </v:shape>
                <v:shape id="Text_x0020_Box_x0020_24" o:spid="_x0000_s1048" type="#_x0000_t202" style="position:absolute;left:2685;top:4573;width:461;height:398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" filled="f" fillcolor="#9fcad3" stroked="f">
                  <v:textbox inset="54179emu,27089emu,54179emu,27089emu">
                    <w:txbxContent>
                      <w:p w14:paraId="77D78EFE" w14:textId="77777777" w:rsidR="00C11E55" w:rsidRPr="00762FB0" w:rsidRDefault="00C11E55" w:rsidP="00C11E55">
                        <w:pPr>
                          <w:autoSpaceDE w:val="0"/>
                          <w:autoSpaceDN w:val="0"/>
                          <w:adjustRightInd w:val="0"/>
                          <w:jc w:val="center"/>
                          <w:rPr>
                            <w:color w:val="000000"/>
                            <w:sz w:val="19"/>
                            <w:szCs w:val="32"/>
                          </w:rPr>
                        </w:pPr>
                        <w:r w:rsidRPr="00762FB0">
                          <w:rPr>
                            <w:color w:val="000000"/>
                            <w:sz w:val="19"/>
                            <w:szCs w:val="32"/>
                          </w:rPr>
                          <w:t>32</w:t>
                        </w:r>
                      </w:p>
                    </w:txbxContent>
                  </v:textbox>
                </v:shape>
                <v:shape id="Text_x0020_Box_x0020_25" o:spid="_x0000_s1049" type="#_x0000_t202" style="position:absolute;left:4044;top:4123;width:460;height:398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" filled="f" fillcolor="#9fcad3" stroked="f">
                  <v:textbox inset="54179emu,27089emu,54179emu,27089emu">
                    <w:txbxContent>
                      <w:p w14:paraId="3ED88B60" w14:textId="77777777" w:rsidR="00C11E55" w:rsidRPr="00762FB0" w:rsidRDefault="00C11E55" w:rsidP="00C11E55">
                        <w:pPr>
                          <w:autoSpaceDE w:val="0"/>
                          <w:autoSpaceDN w:val="0"/>
                          <w:adjustRightInd w:val="0"/>
                          <w:jc w:val="center"/>
                          <w:rPr>
                            <w:color w:val="000000"/>
                            <w:sz w:val="19"/>
                            <w:szCs w:val="32"/>
                          </w:rPr>
                        </w:pPr>
                        <w:r w:rsidRPr="00762FB0">
                          <w:rPr>
                            <w:color w:val="000000"/>
                            <w:sz w:val="19"/>
                            <w:szCs w:val="32"/>
                          </w:rPr>
                          <w:t>32</w:t>
                        </w:r>
                      </w:p>
                    </w:txbxContent>
                  </v:textbox>
                </v:shape>
                <v:shape id="Text_x0020_Box_x0020_26" o:spid="_x0000_s1050" type="#_x0000_t202" style="position:absolute;left:3108;top:3943;width:355;height:433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" filled="f" fillcolor="#9fcad3" stroked="f">
                  <v:textbox inset="54179emu,27089emu,54179emu,27089emu">
                    <w:txbxContent>
                      <w:p w14:paraId="6ACFCAB1" w14:textId="77777777" w:rsidR="00C11E55" w:rsidRPr="00762FB0" w:rsidRDefault="00C11E55" w:rsidP="00C11E55">
                        <w:pPr>
                          <w:autoSpaceDE w:val="0"/>
                          <w:autoSpaceDN w:val="0"/>
                          <w:adjustRightInd w:val="0"/>
                          <w:jc w:val="center"/>
                          <w:rPr>
                            <w:rFonts w:cs="宋体"/>
                            <w:color w:val="000000"/>
                            <w:szCs w:val="36"/>
                          </w:rPr>
                        </w:pPr>
                        <w:r w:rsidRPr="00762FB0">
                          <w:rPr>
                            <w:color w:val="000000"/>
                            <w:szCs w:val="36"/>
                          </w:rPr>
                          <w:t>0</w:t>
                        </w:r>
                      </w:p>
                    </w:txbxContent>
                  </v:textbox>
                </v:shape>
                <v:shape id="Text_x0020_Box_x0020_27" o:spid="_x0000_s1051" type="#_x0000_t202" style="position:absolute;left:3108;top:4753;width:355;height:433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" filled="f" fillcolor="#9fcad3" stroked="f">
                  <v:textbox inset="54179emu,27089emu,54179emu,27089emu">
                    <w:txbxContent>
                      <w:p w14:paraId="5159D207" w14:textId="77777777" w:rsidR="00C11E55" w:rsidRPr="00762FB0" w:rsidRDefault="00C11E55" w:rsidP="00C11E55">
                        <w:pPr>
                          <w:autoSpaceDE w:val="0"/>
                          <w:autoSpaceDN w:val="0"/>
                          <w:adjustRightInd w:val="0"/>
                          <w:jc w:val="center"/>
                          <w:rPr>
                            <w:rFonts w:cs="宋体"/>
                            <w:color w:val="000000"/>
                            <w:szCs w:val="36"/>
                          </w:rPr>
                        </w:pPr>
                        <w:r w:rsidRPr="00762FB0">
                          <w:rPr>
                            <w:color w:val="000000"/>
                            <w:szCs w:val="36"/>
                          </w:rPr>
                          <w:t>1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13F1F4E5" w14:textId="53316298" w:rsidR="00C860CD" w:rsidRPr="00793F09" w:rsidRDefault="00077CAF" w:rsidP="00D93CD7">
      <w:pPr>
        <w:pStyle w:val="a6"/>
        <w:numPr>
          <w:ilvl w:val="0"/>
          <w:numId w:val="7"/>
        </w:numPr>
        <w:spacing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eastAsia="等线" w:hAnsi="Times New Roman"/>
          <w:sz w:val="24"/>
          <w:szCs w:val="24"/>
          <w:lang w:eastAsia="zh-CN"/>
        </w:rPr>
        <w:t xml:space="preserve">Model the </w:t>
      </w:r>
      <w:r w:rsidR="005C1D3C">
        <w:rPr>
          <w:rFonts w:ascii="Times New Roman" w:eastAsia="等线" w:hAnsi="Times New Roman"/>
          <w:sz w:val="24"/>
          <w:szCs w:val="24"/>
          <w:lang w:eastAsia="zh-CN"/>
        </w:rPr>
        <w:t>following circuit with Verilog HDL</w:t>
      </w:r>
      <w:r w:rsidR="00C860CD" w:rsidRPr="00F26102">
        <w:rPr>
          <w:rFonts w:ascii="Times New Roman" w:eastAsia="等线" w:hAnsi="Times New Roman"/>
          <w:sz w:val="24"/>
          <w:szCs w:val="24"/>
          <w:lang w:eastAsia="zh-CN"/>
        </w:rPr>
        <w:t xml:space="preserve">. </w:t>
      </w:r>
      <w:r w:rsidR="005C1D3C">
        <w:rPr>
          <w:rFonts w:ascii="Times New Roman" w:eastAsia="等线" w:hAnsi="Times New Roman"/>
          <w:sz w:val="24"/>
          <w:szCs w:val="24"/>
          <w:lang w:eastAsia="zh-CN"/>
        </w:rPr>
        <w:t xml:space="preserve">The circuit should be modeled by instantiating four D flip-flops. </w:t>
      </w:r>
      <w:r w:rsidR="005C1D3C">
        <w:rPr>
          <w:rFonts w:ascii="Times New Roman" w:eastAsia="宋体" w:hAnsi="Times New Roman" w:hint="eastAsia"/>
          <w:sz w:val="24"/>
          <w:szCs w:val="24"/>
          <w:lang w:eastAsia="zh-CN"/>
        </w:rPr>
        <w:t>Simulate your Verilog module</w:t>
      </w:r>
      <w:r w:rsidR="005C1D3C">
        <w:rPr>
          <w:rFonts w:ascii="Times New Roman" w:eastAsia="等线" w:hAnsi="Times New Roman"/>
          <w:sz w:val="24"/>
          <w:szCs w:val="24"/>
          <w:lang w:eastAsia="zh-CN"/>
        </w:rPr>
        <w:t xml:space="preserve">. </w:t>
      </w:r>
      <w:r w:rsidR="00C860CD" w:rsidRPr="00F26102">
        <w:rPr>
          <w:rFonts w:ascii="Times New Roman" w:eastAsia="等线" w:hAnsi="Times New Roman"/>
          <w:sz w:val="24"/>
          <w:szCs w:val="24"/>
          <w:lang w:eastAsia="zh-CN"/>
        </w:rPr>
        <w:t>(</w:t>
      </w:r>
      <w:r w:rsidR="008F6A75" w:rsidRPr="00F26102">
        <w:rPr>
          <w:rFonts w:ascii="Times New Roman" w:eastAsia="等线" w:hAnsi="Times New Roman"/>
          <w:sz w:val="24"/>
          <w:szCs w:val="24"/>
          <w:lang w:eastAsia="zh-CN"/>
        </w:rPr>
        <w:t>2</w:t>
      </w:r>
      <w:r w:rsidR="00C860CD" w:rsidRPr="00F26102">
        <w:rPr>
          <w:rFonts w:ascii="Times New Roman" w:eastAsia="等线" w:hAnsi="Times New Roman"/>
          <w:sz w:val="24"/>
          <w:szCs w:val="24"/>
          <w:lang w:eastAsia="zh-CN"/>
        </w:rPr>
        <w:t>0 points)</w:t>
      </w:r>
    </w:p>
    <w:p w14:paraId="444CA36C" w14:textId="77777777" w:rsidR="00793F09" w:rsidRDefault="00077CAF" w:rsidP="00793F09">
      <w:pPr>
        <w:pStyle w:val="a6"/>
        <w:spacing w:line="360" w:lineRule="auto"/>
        <w:ind w:left="720"/>
        <w:jc w:val="center"/>
        <w:rPr>
          <w:rFonts w:ascii="Times New Roman" w:hAnsi="Times New Roman"/>
          <w:sz w:val="24"/>
          <w:szCs w:val="24"/>
        </w:rPr>
      </w:pPr>
      <w:r w:rsidRPr="00793F09">
        <w:rPr>
          <w:rFonts w:ascii="Times New Roman" w:eastAsia="等线" w:hAnsi="Times New Roman"/>
          <w:noProof/>
          <w:sz w:val="24"/>
          <w:szCs w:val="24"/>
          <w:lang w:eastAsia="zh-CN"/>
        </w:rPr>
        <w:drawing>
          <wp:inline distT="0" distB="0" distL="0" distR="0" wp14:anchorId="10314EE5" wp14:editId="4EAC738B">
            <wp:extent cx="4805680" cy="1497965"/>
            <wp:effectExtent l="0" t="0" r="0" b="0"/>
            <wp:docPr id="7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5680" cy="149796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758780" w14:textId="77777777" w:rsidR="00CE1118" w:rsidRDefault="00CE1118" w:rsidP="00793F09">
      <w:pPr>
        <w:pStyle w:val="a6"/>
        <w:spacing w:line="360" w:lineRule="auto"/>
        <w:ind w:left="720"/>
        <w:jc w:val="center"/>
        <w:rPr>
          <w:rFonts w:ascii="Times New Roman" w:hAnsi="Times New Roman"/>
          <w:sz w:val="24"/>
          <w:szCs w:val="24"/>
        </w:rPr>
      </w:pPr>
    </w:p>
    <w:p w14:paraId="4B2642D8" w14:textId="6EE5A846" w:rsidR="00D93CD7" w:rsidRDefault="005C1D3C" w:rsidP="00D93CD7">
      <w:pPr>
        <w:pStyle w:val="a6"/>
        <w:numPr>
          <w:ilvl w:val="0"/>
          <w:numId w:val="7"/>
        </w:numPr>
        <w:spacing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eastAsia="等线" w:hAnsi="Times New Roman"/>
          <w:sz w:val="24"/>
          <w:szCs w:val="24"/>
          <w:lang w:eastAsia="zh-CN"/>
        </w:rPr>
        <w:t>Model the following circuit with Verilog HDL</w:t>
      </w:r>
      <w:r w:rsidRPr="00F26102">
        <w:rPr>
          <w:rFonts w:ascii="Times New Roman" w:eastAsia="等线" w:hAnsi="Times New Roman"/>
          <w:sz w:val="24"/>
          <w:szCs w:val="24"/>
          <w:lang w:eastAsia="zh-CN"/>
        </w:rPr>
        <w:t xml:space="preserve">. </w:t>
      </w:r>
      <w:r>
        <w:rPr>
          <w:rFonts w:ascii="Times New Roman" w:eastAsia="宋体" w:hAnsi="Times New Roman" w:hint="eastAsia"/>
          <w:sz w:val="24"/>
          <w:szCs w:val="24"/>
          <w:lang w:eastAsia="zh-CN"/>
        </w:rPr>
        <w:t>Simulate your Verilog module</w:t>
      </w:r>
      <w:r>
        <w:rPr>
          <w:rFonts w:ascii="Times New Roman" w:eastAsia="等线" w:hAnsi="Times New Roman"/>
          <w:sz w:val="24"/>
          <w:szCs w:val="24"/>
          <w:lang w:eastAsia="zh-CN"/>
        </w:rPr>
        <w:t>.</w:t>
      </w:r>
      <w:r w:rsidR="00155726">
        <w:rPr>
          <w:rFonts w:ascii="Times New Roman" w:eastAsia="宋体" w:hAnsi="Times New Roman" w:hint="eastAsia"/>
          <w:sz w:val="24"/>
          <w:szCs w:val="24"/>
          <w:lang w:eastAsia="zh-CN"/>
        </w:rPr>
        <w:t xml:space="preserve"> </w:t>
      </w:r>
      <w:r w:rsidR="00D93CD7">
        <w:rPr>
          <w:rFonts w:ascii="Times New Roman" w:hAnsi="Times New Roman"/>
          <w:sz w:val="24"/>
          <w:szCs w:val="24"/>
        </w:rPr>
        <w:t>(20 Points)</w:t>
      </w:r>
    </w:p>
    <w:p w14:paraId="15DF45CB" w14:textId="55D61A39" w:rsidR="00077CAF" w:rsidRDefault="00F11322" w:rsidP="00F11322">
      <w:pPr>
        <w:pStyle w:val="a6"/>
        <w:spacing w:line="360" w:lineRule="auto"/>
        <w:ind w:left="720"/>
        <w:jc w:val="center"/>
        <w:rPr>
          <w:rFonts w:ascii="Times New Roman" w:hAnsi="Times New Roman"/>
          <w:sz w:val="24"/>
          <w:szCs w:val="24"/>
        </w:rPr>
      </w:pPr>
      <w:r w:rsidRPr="00F11322">
        <w:rPr>
          <w:rFonts w:ascii="Times New Roman" w:hAnsi="Times New Roman"/>
          <w:noProof/>
          <w:sz w:val="24"/>
          <w:szCs w:val="24"/>
          <w:lang w:eastAsia="zh-CN"/>
        </w:rPr>
        <mc:AlternateContent>
          <mc:Choice Requires="wpg">
            <w:drawing>
              <wp:inline distT="0" distB="0" distL="0" distR="0" wp14:anchorId="11B8ED07" wp14:editId="2CBDC670">
                <wp:extent cx="5372343" cy="1934494"/>
                <wp:effectExtent l="0" t="0" r="12700" b="21590"/>
                <wp:docPr id="2" name="Group 6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 bwMode="auto">
                        <a:xfrm>
                          <a:off x="0" y="0"/>
                          <a:ext cx="5372343" cy="1934494"/>
                          <a:chOff x="0" y="0"/>
                          <a:chExt cx="3975" cy="1518"/>
                        </a:xfrm>
                      </wpg:grpSpPr>
                      <wps:wsp>
                        <wps:cNvPr id="3" name="Freeform 64"/>
                        <wps:cNvSpPr>
                          <a:spLocks/>
                        </wps:cNvSpPr>
                        <wps:spPr bwMode="auto">
                          <a:xfrm>
                            <a:off x="745" y="1043"/>
                            <a:ext cx="21" cy="32"/>
                          </a:xfrm>
                          <a:custGeom>
                            <a:avLst/>
                            <a:gdLst>
                              <a:gd name="T0" fmla="*/ 0 w 43"/>
                              <a:gd name="T1" fmla="*/ 1 h 64"/>
                              <a:gd name="T2" fmla="*/ 0 w 43"/>
                              <a:gd name="T3" fmla="*/ 1 h 64"/>
                              <a:gd name="T4" fmla="*/ 0 w 43"/>
                              <a:gd name="T5" fmla="*/ 1 h 64"/>
                              <a:gd name="T6" fmla="*/ 0 w 43"/>
                              <a:gd name="T7" fmla="*/ 1 h 64"/>
                              <a:gd name="T8" fmla="*/ 0 w 43"/>
                              <a:gd name="T9" fmla="*/ 1 h 64"/>
                              <a:gd name="T10" fmla="*/ 0 w 43"/>
                              <a:gd name="T11" fmla="*/ 1 h 64"/>
                              <a:gd name="T12" fmla="*/ 0 w 43"/>
                              <a:gd name="T13" fmla="*/ 1 h 64"/>
                              <a:gd name="T14" fmla="*/ 0 w 43"/>
                              <a:gd name="T15" fmla="*/ 1 h 64"/>
                              <a:gd name="T16" fmla="*/ 0 w 43"/>
                              <a:gd name="T17" fmla="*/ 1 h 64"/>
                              <a:gd name="T18" fmla="*/ 0 w 43"/>
                              <a:gd name="T19" fmla="*/ 1 h 64"/>
                              <a:gd name="T20" fmla="*/ 0 w 43"/>
                              <a:gd name="T21" fmla="*/ 1 h 64"/>
                              <a:gd name="T22" fmla="*/ 0 w 43"/>
                              <a:gd name="T23" fmla="*/ 0 h 64"/>
                              <a:gd name="T24" fmla="*/ 0 w 43"/>
                              <a:gd name="T25" fmla="*/ 1 h 64"/>
                              <a:gd name="T26" fmla="*/ 0 w 43"/>
                              <a:gd name="T27" fmla="*/ 1 h 64"/>
                              <a:gd name="T28" fmla="*/ 0 w 43"/>
                              <a:gd name="T29" fmla="*/ 1 h 64"/>
                              <a:gd name="T30" fmla="*/ 0 w 43"/>
                              <a:gd name="T31" fmla="*/ 1 h 64"/>
                              <a:gd name="T32" fmla="*/ 0 w 43"/>
                              <a:gd name="T33" fmla="*/ 1 h 64"/>
                              <a:gd name="T34" fmla="*/ 0 w 43"/>
                              <a:gd name="T35" fmla="*/ 1 h 64"/>
                              <a:gd name="T36" fmla="*/ 0 w 43"/>
                              <a:gd name="T37" fmla="*/ 1 h 64"/>
                              <a:gd name="T38" fmla="*/ 0 w 43"/>
                              <a:gd name="T39" fmla="*/ 1 h 64"/>
                              <a:gd name="T40" fmla="*/ 0 w 43"/>
                              <a:gd name="T41" fmla="*/ 1 h 64"/>
                              <a:gd name="T42" fmla="*/ 0 w 43"/>
                              <a:gd name="T43" fmla="*/ 1 h 64"/>
                              <a:gd name="T44" fmla="*/ 0 w 43"/>
                              <a:gd name="T45" fmla="*/ 1 h 64"/>
                              <a:gd name="T46" fmla="*/ 0 w 43"/>
                              <a:gd name="T47" fmla="*/ 1 h 64"/>
                              <a:gd name="T48" fmla="*/ 0 w 43"/>
                              <a:gd name="T49" fmla="*/ 1 h 64"/>
                              <a:gd name="T50" fmla="*/ 0 w 43"/>
                              <a:gd name="T51" fmla="*/ 1 h 64"/>
                              <a:gd name="T52" fmla="*/ 0 w 43"/>
                              <a:gd name="T53" fmla="*/ 1 h 64"/>
                              <a:gd name="T54" fmla="*/ 0 w 43"/>
                              <a:gd name="T55" fmla="*/ 1 h 64"/>
                              <a:gd name="T56" fmla="*/ 0 w 43"/>
                              <a:gd name="T57" fmla="*/ 1 h 64"/>
                              <a:gd name="T58" fmla="*/ 0 w 43"/>
                              <a:gd name="T59" fmla="*/ 1 h 64"/>
                              <a:gd name="T60" fmla="*/ 0 w 43"/>
                              <a:gd name="T61" fmla="*/ 1 h 64"/>
                              <a:gd name="T62" fmla="*/ 0 w 43"/>
                              <a:gd name="T63" fmla="*/ 1 h 64"/>
                              <a:gd name="T64" fmla="*/ 0 w 43"/>
                              <a:gd name="T65" fmla="*/ 1 h 64"/>
                              <a:gd name="T66" fmla="*/ 0 w 43"/>
                              <a:gd name="T67" fmla="*/ 1 h 64"/>
                              <a:gd name="T68" fmla="*/ 0 w 43"/>
                              <a:gd name="T69" fmla="*/ 1 h 64"/>
                              <a:gd name="T70" fmla="*/ 0 w 43"/>
                              <a:gd name="T71" fmla="*/ 1 h 64"/>
                              <a:gd name="T72" fmla="*/ 0 w 43"/>
                              <a:gd name="T73" fmla="*/ 1 h 64"/>
                              <a:gd name="T74" fmla="*/ 0 w 43"/>
                              <a:gd name="T75" fmla="*/ 1 h 64"/>
                              <a:gd name="T76" fmla="*/ 0 w 43"/>
                              <a:gd name="T77" fmla="*/ 1 h 64"/>
                              <a:gd name="T78" fmla="*/ 0 w 43"/>
                              <a:gd name="T79" fmla="*/ 1 h 64"/>
                              <a:gd name="T80" fmla="*/ 0 w 43"/>
                              <a:gd name="T81" fmla="*/ 1 h 64"/>
                              <a:gd name="T82" fmla="*/ 0 w 43"/>
                              <a:gd name="T83" fmla="*/ 1 h 64"/>
                              <a:gd name="T84" fmla="*/ 0 w 43"/>
                              <a:gd name="T85" fmla="*/ 1 h 64"/>
                              <a:gd name="T86" fmla="*/ 0 w 43"/>
                              <a:gd name="T87" fmla="*/ 1 h 64"/>
                              <a:gd name="T88" fmla="*/ 0 w 43"/>
                              <a:gd name="T89" fmla="*/ 1 h 64"/>
                              <a:gd name="T90" fmla="*/ 0 w 43"/>
                              <a:gd name="T91" fmla="*/ 1 h 64"/>
                              <a:gd name="T92" fmla="*/ 0 w 43"/>
                              <a:gd name="T93" fmla="*/ 1 h 64"/>
                              <a:gd name="T94" fmla="*/ 0 w 43"/>
                              <a:gd name="T95" fmla="*/ 1 h 64"/>
                              <a:gd name="T96" fmla="*/ 0 w 43"/>
                              <a:gd name="T97" fmla="*/ 1 h 64"/>
                              <a:gd name="T98" fmla="*/ 0 w 43"/>
                              <a:gd name="T99" fmla="*/ 1 h 64"/>
                              <a:gd name="T100" fmla="*/ 0 w 43"/>
                              <a:gd name="T101" fmla="*/ 1 h 64"/>
                              <a:gd name="T102" fmla="*/ 0 w 43"/>
                              <a:gd name="T103" fmla="*/ 1 h 64"/>
                              <a:gd name="T104" fmla="*/ 0 w 43"/>
                              <a:gd name="T105" fmla="*/ 1 h 64"/>
                              <a:gd name="T106" fmla="*/ 0 w 43"/>
                              <a:gd name="T107" fmla="*/ 1 h 64"/>
                              <a:gd name="T108" fmla="*/ 0 w 43"/>
                              <a:gd name="T109" fmla="*/ 1 h 64"/>
                              <a:gd name="T110" fmla="*/ 0 w 43"/>
                              <a:gd name="T111" fmla="*/ 1 h 64"/>
                              <a:gd name="T112" fmla="*/ 0 60000 65536"/>
                              <a:gd name="T113" fmla="*/ 0 60000 65536"/>
                              <a:gd name="T114" fmla="*/ 0 60000 65536"/>
                              <a:gd name="T115" fmla="*/ 0 60000 65536"/>
                              <a:gd name="T116" fmla="*/ 0 60000 65536"/>
                              <a:gd name="T117" fmla="*/ 0 60000 65536"/>
                              <a:gd name="T118" fmla="*/ 0 60000 65536"/>
                              <a:gd name="T119" fmla="*/ 0 60000 65536"/>
                              <a:gd name="T120" fmla="*/ 0 60000 65536"/>
                              <a:gd name="T121" fmla="*/ 0 60000 65536"/>
                              <a:gd name="T122" fmla="*/ 0 60000 65536"/>
                              <a:gd name="T123" fmla="*/ 0 60000 65536"/>
                              <a:gd name="T124" fmla="*/ 0 60000 65536"/>
                              <a:gd name="T125" fmla="*/ 0 60000 65536"/>
                              <a:gd name="T126" fmla="*/ 0 60000 65536"/>
                              <a:gd name="T127" fmla="*/ 0 60000 65536"/>
                              <a:gd name="T128" fmla="*/ 0 60000 65536"/>
                              <a:gd name="T129" fmla="*/ 0 60000 65536"/>
                              <a:gd name="T130" fmla="*/ 0 60000 65536"/>
                              <a:gd name="T131" fmla="*/ 0 60000 65536"/>
                              <a:gd name="T132" fmla="*/ 0 60000 65536"/>
                              <a:gd name="T133" fmla="*/ 0 60000 65536"/>
                              <a:gd name="T134" fmla="*/ 0 60000 65536"/>
                              <a:gd name="T135" fmla="*/ 0 60000 65536"/>
                              <a:gd name="T136" fmla="*/ 0 60000 65536"/>
                              <a:gd name="T137" fmla="*/ 0 60000 65536"/>
                              <a:gd name="T138" fmla="*/ 0 60000 65536"/>
                              <a:gd name="T139" fmla="*/ 0 60000 65536"/>
                              <a:gd name="T140" fmla="*/ 0 60000 65536"/>
                              <a:gd name="T141" fmla="*/ 0 60000 65536"/>
                              <a:gd name="T142" fmla="*/ 0 60000 65536"/>
                              <a:gd name="T143" fmla="*/ 0 60000 65536"/>
                              <a:gd name="T144" fmla="*/ 0 60000 65536"/>
                              <a:gd name="T145" fmla="*/ 0 60000 65536"/>
                              <a:gd name="T146" fmla="*/ 0 60000 65536"/>
                              <a:gd name="T147" fmla="*/ 0 60000 65536"/>
                              <a:gd name="T148" fmla="*/ 0 60000 65536"/>
                              <a:gd name="T149" fmla="*/ 0 60000 65536"/>
                              <a:gd name="T150" fmla="*/ 0 60000 65536"/>
                              <a:gd name="T151" fmla="*/ 0 60000 65536"/>
                              <a:gd name="T152" fmla="*/ 0 60000 65536"/>
                              <a:gd name="T153" fmla="*/ 0 60000 65536"/>
                              <a:gd name="T154" fmla="*/ 0 60000 65536"/>
                              <a:gd name="T155" fmla="*/ 0 60000 65536"/>
                              <a:gd name="T156" fmla="*/ 0 60000 65536"/>
                              <a:gd name="T157" fmla="*/ 0 60000 65536"/>
                              <a:gd name="T158" fmla="*/ 0 60000 65536"/>
                              <a:gd name="T159" fmla="*/ 0 60000 65536"/>
                              <a:gd name="T160" fmla="*/ 0 60000 65536"/>
                              <a:gd name="T161" fmla="*/ 0 60000 65536"/>
                              <a:gd name="T162" fmla="*/ 0 60000 65536"/>
                              <a:gd name="T163" fmla="*/ 0 60000 65536"/>
                              <a:gd name="T164" fmla="*/ 0 60000 65536"/>
                              <a:gd name="T165" fmla="*/ 0 60000 65536"/>
                              <a:gd name="T166" fmla="*/ 0 60000 65536"/>
                              <a:gd name="T167" fmla="*/ 0 60000 65536"/>
                              <a:gd name="T168" fmla="*/ 0 w 43"/>
                              <a:gd name="T169" fmla="*/ 0 h 64"/>
                              <a:gd name="T170" fmla="*/ 43 w 43"/>
                              <a:gd name="T171" fmla="*/ 64 h 64"/>
                            </a:gdLst>
                            <a:ahLst/>
                            <a:cxnLst>
                              <a:cxn ang="T112">
                                <a:pos x="T0" y="T1"/>
                              </a:cxn>
                              <a:cxn ang="T113">
                                <a:pos x="T2" y="T3"/>
                              </a:cxn>
                              <a:cxn ang="T114">
                                <a:pos x="T4" y="T5"/>
                              </a:cxn>
                              <a:cxn ang="T115">
                                <a:pos x="T6" y="T7"/>
                              </a:cxn>
                              <a:cxn ang="T116">
                                <a:pos x="T8" y="T9"/>
                              </a:cxn>
                              <a:cxn ang="T117">
                                <a:pos x="T10" y="T11"/>
                              </a:cxn>
                              <a:cxn ang="T118">
                                <a:pos x="T12" y="T13"/>
                              </a:cxn>
                              <a:cxn ang="T119">
                                <a:pos x="T14" y="T15"/>
                              </a:cxn>
                              <a:cxn ang="T120">
                                <a:pos x="T16" y="T17"/>
                              </a:cxn>
                              <a:cxn ang="T121">
                                <a:pos x="T18" y="T19"/>
                              </a:cxn>
                              <a:cxn ang="T122">
                                <a:pos x="T20" y="T21"/>
                              </a:cxn>
                              <a:cxn ang="T123">
                                <a:pos x="T22" y="T23"/>
                              </a:cxn>
                              <a:cxn ang="T124">
                                <a:pos x="T24" y="T25"/>
                              </a:cxn>
                              <a:cxn ang="T125">
                                <a:pos x="T26" y="T27"/>
                              </a:cxn>
                              <a:cxn ang="T126">
                                <a:pos x="T28" y="T29"/>
                              </a:cxn>
                              <a:cxn ang="T127">
                                <a:pos x="T30" y="T31"/>
                              </a:cxn>
                              <a:cxn ang="T128">
                                <a:pos x="T32" y="T33"/>
                              </a:cxn>
                              <a:cxn ang="T129">
                                <a:pos x="T34" y="T35"/>
                              </a:cxn>
                              <a:cxn ang="T130">
                                <a:pos x="T36" y="T37"/>
                              </a:cxn>
                              <a:cxn ang="T131">
                                <a:pos x="T38" y="T39"/>
                              </a:cxn>
                              <a:cxn ang="T132">
                                <a:pos x="T40" y="T41"/>
                              </a:cxn>
                              <a:cxn ang="T133">
                                <a:pos x="T42" y="T43"/>
                              </a:cxn>
                              <a:cxn ang="T134">
                                <a:pos x="T44" y="T45"/>
                              </a:cxn>
                              <a:cxn ang="T135">
                                <a:pos x="T46" y="T47"/>
                              </a:cxn>
                              <a:cxn ang="T136">
                                <a:pos x="T48" y="T49"/>
                              </a:cxn>
                              <a:cxn ang="T137">
                                <a:pos x="T50" y="T51"/>
                              </a:cxn>
                              <a:cxn ang="T138">
                                <a:pos x="T52" y="T53"/>
                              </a:cxn>
                              <a:cxn ang="T139">
                                <a:pos x="T54" y="T55"/>
                              </a:cxn>
                              <a:cxn ang="T140">
                                <a:pos x="T56" y="T57"/>
                              </a:cxn>
                              <a:cxn ang="T141">
                                <a:pos x="T58" y="T59"/>
                              </a:cxn>
                              <a:cxn ang="T142">
                                <a:pos x="T60" y="T61"/>
                              </a:cxn>
                              <a:cxn ang="T143">
                                <a:pos x="T62" y="T63"/>
                              </a:cxn>
                              <a:cxn ang="T144">
                                <a:pos x="T64" y="T65"/>
                              </a:cxn>
                              <a:cxn ang="T145">
                                <a:pos x="T66" y="T67"/>
                              </a:cxn>
                              <a:cxn ang="T146">
                                <a:pos x="T68" y="T69"/>
                              </a:cxn>
                              <a:cxn ang="T147">
                                <a:pos x="T70" y="T71"/>
                              </a:cxn>
                              <a:cxn ang="T148">
                                <a:pos x="T72" y="T73"/>
                              </a:cxn>
                              <a:cxn ang="T149">
                                <a:pos x="T74" y="T75"/>
                              </a:cxn>
                              <a:cxn ang="T150">
                                <a:pos x="T76" y="T77"/>
                              </a:cxn>
                              <a:cxn ang="T151">
                                <a:pos x="T78" y="T79"/>
                              </a:cxn>
                              <a:cxn ang="T152">
                                <a:pos x="T80" y="T81"/>
                              </a:cxn>
                              <a:cxn ang="T153">
                                <a:pos x="T82" y="T83"/>
                              </a:cxn>
                              <a:cxn ang="T154">
                                <a:pos x="T84" y="T85"/>
                              </a:cxn>
                              <a:cxn ang="T155">
                                <a:pos x="T86" y="T87"/>
                              </a:cxn>
                              <a:cxn ang="T156">
                                <a:pos x="T88" y="T89"/>
                              </a:cxn>
                              <a:cxn ang="T157">
                                <a:pos x="T90" y="T91"/>
                              </a:cxn>
                              <a:cxn ang="T158">
                                <a:pos x="T92" y="T93"/>
                              </a:cxn>
                              <a:cxn ang="T159">
                                <a:pos x="T94" y="T95"/>
                              </a:cxn>
                              <a:cxn ang="T160">
                                <a:pos x="T96" y="T97"/>
                              </a:cxn>
                              <a:cxn ang="T161">
                                <a:pos x="T98" y="T99"/>
                              </a:cxn>
                              <a:cxn ang="T162">
                                <a:pos x="T100" y="T101"/>
                              </a:cxn>
                              <a:cxn ang="T163">
                                <a:pos x="T102" y="T103"/>
                              </a:cxn>
                              <a:cxn ang="T164">
                                <a:pos x="T104" y="T105"/>
                              </a:cxn>
                              <a:cxn ang="T165">
                                <a:pos x="T106" y="T107"/>
                              </a:cxn>
                              <a:cxn ang="T166">
                                <a:pos x="T108" y="T109"/>
                              </a:cxn>
                              <a:cxn ang="T167">
                                <a:pos x="T110" y="T111"/>
                              </a:cxn>
                            </a:cxnLst>
                            <a:rect l="T168" t="T169" r="T170" b="T171"/>
                            <a:pathLst>
                              <a:path w="43" h="64">
                                <a:moveTo>
                                  <a:pt x="0" y="39"/>
                                </a:moveTo>
                                <a:lnTo>
                                  <a:pt x="0" y="27"/>
                                </a:lnTo>
                                <a:lnTo>
                                  <a:pt x="1" y="25"/>
                                </a:lnTo>
                                <a:lnTo>
                                  <a:pt x="1" y="24"/>
                                </a:lnTo>
                                <a:lnTo>
                                  <a:pt x="1" y="23"/>
                                </a:lnTo>
                                <a:lnTo>
                                  <a:pt x="1" y="22"/>
                                </a:lnTo>
                                <a:lnTo>
                                  <a:pt x="1" y="21"/>
                                </a:lnTo>
                                <a:lnTo>
                                  <a:pt x="2" y="20"/>
                                </a:lnTo>
                                <a:lnTo>
                                  <a:pt x="2" y="17"/>
                                </a:lnTo>
                                <a:lnTo>
                                  <a:pt x="2" y="16"/>
                                </a:lnTo>
                                <a:lnTo>
                                  <a:pt x="3" y="15"/>
                                </a:lnTo>
                                <a:lnTo>
                                  <a:pt x="3" y="14"/>
                                </a:lnTo>
                                <a:lnTo>
                                  <a:pt x="4" y="13"/>
                                </a:lnTo>
                                <a:lnTo>
                                  <a:pt x="5" y="12"/>
                                </a:lnTo>
                                <a:lnTo>
                                  <a:pt x="5" y="11"/>
                                </a:lnTo>
                                <a:lnTo>
                                  <a:pt x="6" y="10"/>
                                </a:lnTo>
                                <a:lnTo>
                                  <a:pt x="7" y="9"/>
                                </a:lnTo>
                                <a:lnTo>
                                  <a:pt x="8" y="9"/>
                                </a:lnTo>
                                <a:lnTo>
                                  <a:pt x="8" y="8"/>
                                </a:lnTo>
                                <a:lnTo>
                                  <a:pt x="10" y="7"/>
                                </a:lnTo>
                                <a:lnTo>
                                  <a:pt x="11" y="6"/>
                                </a:lnTo>
                                <a:lnTo>
                                  <a:pt x="12" y="6"/>
                                </a:lnTo>
                                <a:lnTo>
                                  <a:pt x="13" y="5"/>
                                </a:lnTo>
                                <a:lnTo>
                                  <a:pt x="14" y="4"/>
                                </a:lnTo>
                                <a:lnTo>
                                  <a:pt x="15" y="4"/>
                                </a:lnTo>
                                <a:lnTo>
                                  <a:pt x="16" y="2"/>
                                </a:lnTo>
                                <a:lnTo>
                                  <a:pt x="17" y="2"/>
                                </a:lnTo>
                                <a:lnTo>
                                  <a:pt x="19" y="2"/>
                                </a:lnTo>
                                <a:lnTo>
                                  <a:pt x="20" y="1"/>
                                </a:lnTo>
                                <a:lnTo>
                                  <a:pt x="21" y="1"/>
                                </a:lnTo>
                                <a:lnTo>
                                  <a:pt x="22" y="1"/>
                                </a:lnTo>
                                <a:lnTo>
                                  <a:pt x="23" y="1"/>
                                </a:lnTo>
                                <a:lnTo>
                                  <a:pt x="24" y="1"/>
                                </a:lnTo>
                                <a:lnTo>
                                  <a:pt x="27" y="0"/>
                                </a:lnTo>
                                <a:lnTo>
                                  <a:pt x="17" y="0"/>
                                </a:lnTo>
                                <a:lnTo>
                                  <a:pt x="19" y="1"/>
                                </a:lnTo>
                                <a:lnTo>
                                  <a:pt x="20" y="1"/>
                                </a:lnTo>
                                <a:lnTo>
                                  <a:pt x="21" y="1"/>
                                </a:lnTo>
                                <a:lnTo>
                                  <a:pt x="22" y="1"/>
                                </a:lnTo>
                                <a:lnTo>
                                  <a:pt x="23" y="1"/>
                                </a:lnTo>
                                <a:lnTo>
                                  <a:pt x="24" y="2"/>
                                </a:lnTo>
                                <a:lnTo>
                                  <a:pt x="27" y="2"/>
                                </a:lnTo>
                                <a:lnTo>
                                  <a:pt x="28" y="2"/>
                                </a:lnTo>
                                <a:lnTo>
                                  <a:pt x="29" y="4"/>
                                </a:lnTo>
                                <a:lnTo>
                                  <a:pt x="30" y="4"/>
                                </a:lnTo>
                                <a:lnTo>
                                  <a:pt x="31" y="5"/>
                                </a:lnTo>
                                <a:lnTo>
                                  <a:pt x="32" y="6"/>
                                </a:lnTo>
                                <a:lnTo>
                                  <a:pt x="33" y="6"/>
                                </a:lnTo>
                                <a:lnTo>
                                  <a:pt x="34" y="7"/>
                                </a:lnTo>
                                <a:lnTo>
                                  <a:pt x="35" y="8"/>
                                </a:lnTo>
                                <a:lnTo>
                                  <a:pt x="35" y="9"/>
                                </a:lnTo>
                                <a:lnTo>
                                  <a:pt x="36" y="9"/>
                                </a:lnTo>
                                <a:lnTo>
                                  <a:pt x="37" y="10"/>
                                </a:lnTo>
                                <a:lnTo>
                                  <a:pt x="38" y="11"/>
                                </a:lnTo>
                                <a:lnTo>
                                  <a:pt x="38" y="12"/>
                                </a:lnTo>
                                <a:lnTo>
                                  <a:pt x="39" y="13"/>
                                </a:lnTo>
                                <a:lnTo>
                                  <a:pt x="40" y="14"/>
                                </a:lnTo>
                                <a:lnTo>
                                  <a:pt x="40" y="15"/>
                                </a:lnTo>
                                <a:lnTo>
                                  <a:pt x="41" y="16"/>
                                </a:lnTo>
                                <a:lnTo>
                                  <a:pt x="41" y="17"/>
                                </a:lnTo>
                                <a:lnTo>
                                  <a:pt x="41" y="20"/>
                                </a:lnTo>
                                <a:lnTo>
                                  <a:pt x="43" y="21"/>
                                </a:lnTo>
                                <a:lnTo>
                                  <a:pt x="43" y="22"/>
                                </a:lnTo>
                                <a:lnTo>
                                  <a:pt x="43" y="23"/>
                                </a:lnTo>
                                <a:lnTo>
                                  <a:pt x="43" y="24"/>
                                </a:lnTo>
                                <a:lnTo>
                                  <a:pt x="43" y="25"/>
                                </a:lnTo>
                                <a:lnTo>
                                  <a:pt x="43" y="27"/>
                                </a:lnTo>
                                <a:lnTo>
                                  <a:pt x="43" y="39"/>
                                </a:lnTo>
                                <a:lnTo>
                                  <a:pt x="43" y="41"/>
                                </a:lnTo>
                                <a:lnTo>
                                  <a:pt x="43" y="42"/>
                                </a:lnTo>
                                <a:lnTo>
                                  <a:pt x="43" y="43"/>
                                </a:lnTo>
                                <a:lnTo>
                                  <a:pt x="43" y="44"/>
                                </a:lnTo>
                                <a:lnTo>
                                  <a:pt x="43" y="45"/>
                                </a:lnTo>
                                <a:lnTo>
                                  <a:pt x="41" y="46"/>
                                </a:lnTo>
                                <a:lnTo>
                                  <a:pt x="41" y="48"/>
                                </a:lnTo>
                                <a:lnTo>
                                  <a:pt x="41" y="49"/>
                                </a:lnTo>
                                <a:lnTo>
                                  <a:pt x="40" y="50"/>
                                </a:lnTo>
                                <a:lnTo>
                                  <a:pt x="40" y="51"/>
                                </a:lnTo>
                                <a:lnTo>
                                  <a:pt x="39" y="52"/>
                                </a:lnTo>
                                <a:lnTo>
                                  <a:pt x="38" y="54"/>
                                </a:lnTo>
                                <a:lnTo>
                                  <a:pt x="38" y="55"/>
                                </a:lnTo>
                                <a:lnTo>
                                  <a:pt x="37" y="56"/>
                                </a:lnTo>
                                <a:lnTo>
                                  <a:pt x="36" y="57"/>
                                </a:lnTo>
                                <a:lnTo>
                                  <a:pt x="35" y="57"/>
                                </a:lnTo>
                                <a:lnTo>
                                  <a:pt x="35" y="58"/>
                                </a:lnTo>
                                <a:lnTo>
                                  <a:pt x="34" y="59"/>
                                </a:lnTo>
                                <a:lnTo>
                                  <a:pt x="33" y="60"/>
                                </a:lnTo>
                                <a:lnTo>
                                  <a:pt x="32" y="60"/>
                                </a:lnTo>
                                <a:lnTo>
                                  <a:pt x="31" y="61"/>
                                </a:lnTo>
                                <a:lnTo>
                                  <a:pt x="30" y="62"/>
                                </a:lnTo>
                                <a:lnTo>
                                  <a:pt x="29" y="62"/>
                                </a:lnTo>
                                <a:lnTo>
                                  <a:pt x="28" y="63"/>
                                </a:lnTo>
                                <a:lnTo>
                                  <a:pt x="27" y="63"/>
                                </a:lnTo>
                                <a:lnTo>
                                  <a:pt x="24" y="63"/>
                                </a:lnTo>
                                <a:lnTo>
                                  <a:pt x="23" y="64"/>
                                </a:lnTo>
                                <a:lnTo>
                                  <a:pt x="22" y="64"/>
                                </a:lnTo>
                                <a:lnTo>
                                  <a:pt x="21" y="64"/>
                                </a:lnTo>
                                <a:lnTo>
                                  <a:pt x="20" y="64"/>
                                </a:lnTo>
                                <a:lnTo>
                                  <a:pt x="19" y="64"/>
                                </a:lnTo>
                                <a:lnTo>
                                  <a:pt x="17" y="64"/>
                                </a:lnTo>
                                <a:lnTo>
                                  <a:pt x="27" y="64"/>
                                </a:lnTo>
                                <a:lnTo>
                                  <a:pt x="24" y="64"/>
                                </a:lnTo>
                                <a:lnTo>
                                  <a:pt x="23" y="64"/>
                                </a:lnTo>
                                <a:lnTo>
                                  <a:pt x="22" y="64"/>
                                </a:lnTo>
                                <a:lnTo>
                                  <a:pt x="21" y="64"/>
                                </a:lnTo>
                                <a:lnTo>
                                  <a:pt x="20" y="64"/>
                                </a:lnTo>
                                <a:lnTo>
                                  <a:pt x="19" y="63"/>
                                </a:lnTo>
                                <a:lnTo>
                                  <a:pt x="17" y="63"/>
                                </a:lnTo>
                                <a:lnTo>
                                  <a:pt x="16" y="63"/>
                                </a:lnTo>
                                <a:lnTo>
                                  <a:pt x="15" y="62"/>
                                </a:lnTo>
                                <a:lnTo>
                                  <a:pt x="14" y="62"/>
                                </a:lnTo>
                                <a:lnTo>
                                  <a:pt x="13" y="61"/>
                                </a:lnTo>
                                <a:lnTo>
                                  <a:pt x="12" y="60"/>
                                </a:lnTo>
                                <a:lnTo>
                                  <a:pt x="11" y="60"/>
                                </a:lnTo>
                                <a:lnTo>
                                  <a:pt x="10" y="59"/>
                                </a:lnTo>
                                <a:lnTo>
                                  <a:pt x="8" y="58"/>
                                </a:lnTo>
                                <a:lnTo>
                                  <a:pt x="8" y="57"/>
                                </a:lnTo>
                                <a:lnTo>
                                  <a:pt x="7" y="57"/>
                                </a:lnTo>
                                <a:lnTo>
                                  <a:pt x="6" y="56"/>
                                </a:lnTo>
                                <a:lnTo>
                                  <a:pt x="5" y="55"/>
                                </a:lnTo>
                                <a:lnTo>
                                  <a:pt x="5" y="54"/>
                                </a:lnTo>
                                <a:lnTo>
                                  <a:pt x="4" y="52"/>
                                </a:lnTo>
                                <a:lnTo>
                                  <a:pt x="3" y="51"/>
                                </a:lnTo>
                                <a:lnTo>
                                  <a:pt x="3" y="50"/>
                                </a:lnTo>
                                <a:lnTo>
                                  <a:pt x="2" y="49"/>
                                </a:lnTo>
                                <a:lnTo>
                                  <a:pt x="2" y="48"/>
                                </a:lnTo>
                                <a:lnTo>
                                  <a:pt x="2" y="46"/>
                                </a:lnTo>
                                <a:lnTo>
                                  <a:pt x="1" y="45"/>
                                </a:lnTo>
                                <a:lnTo>
                                  <a:pt x="1" y="44"/>
                                </a:lnTo>
                                <a:lnTo>
                                  <a:pt x="1" y="43"/>
                                </a:lnTo>
                                <a:lnTo>
                                  <a:pt x="1" y="42"/>
                                </a:lnTo>
                                <a:lnTo>
                                  <a:pt x="1" y="41"/>
                                </a:lnTo>
                                <a:lnTo>
                                  <a:pt x="0" y="3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/>
                      </wps:wsp>
                      <wps:wsp>
                        <wps:cNvPr id="4" name="Rectangle 65"/>
                        <wps:cNvSpPr>
                          <a:spLocks noChangeArrowheads="1"/>
                        </wps:cNvSpPr>
                        <wps:spPr bwMode="auto">
                          <a:xfrm>
                            <a:off x="1393" y="1372"/>
                            <a:ext cx="44" cy="1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2579D6A" w14:textId="77777777" w:rsidR="00F11322" w:rsidRDefault="00F11322" w:rsidP="00F11322">
                              <w:pPr>
                                <w:pStyle w:val="aa"/>
                                <w:kinsoku w:val="0"/>
                                <w:overflowPunct w:val="0"/>
                                <w:spacing w:before="0" w:beforeAutospacing="0" w:after="0" w:afterAutospacing="0"/>
                                <w:textAlignment w:val="baseline"/>
                              </w:pPr>
                              <w:r>
                                <w:rPr>
                                  <w:rFonts w:cs="Arial"/>
                                  <w:i/>
                                  <w:iCs/>
                                  <w:color w:val="000000"/>
                                  <w:kern w:val="24"/>
                                </w:rPr>
                                <w:t xml:space="preserve">x </w:t>
                              </w:r>
                            </w:p>
                          </w:txbxContent>
                        </wps:txbx>
                        <wps:bodyPr wrap="square" lIns="0" tIns="0" rIns="0" bIns="0">
                          <a:noAutofit/>
                        </wps:bodyPr>
                      </wps:wsp>
                      <wps:wsp>
                        <wps:cNvPr id="5" name="Line 66"/>
                        <wps:cNvCnPr/>
                        <wps:spPr bwMode="auto">
                          <a:xfrm>
                            <a:off x="159" y="383"/>
                            <a:ext cx="107" cy="1"/>
                          </a:xfrm>
                          <a:prstGeom prst="line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" name="Line 67"/>
                        <wps:cNvCnPr/>
                        <wps:spPr bwMode="auto">
                          <a:xfrm>
                            <a:off x="159" y="532"/>
                            <a:ext cx="107" cy="1"/>
                          </a:xfrm>
                          <a:prstGeom prst="line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" name="Line 68"/>
                        <wps:cNvCnPr/>
                        <wps:spPr bwMode="auto">
                          <a:xfrm flipH="1">
                            <a:off x="607" y="457"/>
                            <a:ext cx="74" cy="1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" name="Freeform 69"/>
                        <wps:cNvSpPr>
                          <a:spLocks/>
                        </wps:cNvSpPr>
                        <wps:spPr bwMode="auto">
                          <a:xfrm>
                            <a:off x="287" y="328"/>
                            <a:ext cx="317" cy="127"/>
                          </a:xfrm>
                          <a:custGeom>
                            <a:avLst/>
                            <a:gdLst>
                              <a:gd name="T0" fmla="*/ 0 w 636"/>
                              <a:gd name="T1" fmla="*/ 1 h 253"/>
                              <a:gd name="T2" fmla="*/ 0 w 636"/>
                              <a:gd name="T3" fmla="*/ 1 h 253"/>
                              <a:gd name="T4" fmla="*/ 1 w 636"/>
                              <a:gd name="T5" fmla="*/ 1 h 253"/>
                              <a:gd name="T6" fmla="*/ 1 w 636"/>
                              <a:gd name="T7" fmla="*/ 1 h 253"/>
                              <a:gd name="T8" fmla="*/ 1 w 636"/>
                              <a:gd name="T9" fmla="*/ 1 h 253"/>
                              <a:gd name="T10" fmla="*/ 1 w 636"/>
                              <a:gd name="T11" fmla="*/ 1 h 253"/>
                              <a:gd name="T12" fmla="*/ 1 w 636"/>
                              <a:gd name="T13" fmla="*/ 1 h 253"/>
                              <a:gd name="T14" fmla="*/ 1 w 636"/>
                              <a:gd name="T15" fmla="*/ 1 h 253"/>
                              <a:gd name="T16" fmla="*/ 1 w 636"/>
                              <a:gd name="T17" fmla="*/ 1 h 253"/>
                              <a:gd name="T18" fmla="*/ 1 w 636"/>
                              <a:gd name="T19" fmla="*/ 1 h 253"/>
                              <a:gd name="T20" fmla="*/ 1 w 636"/>
                              <a:gd name="T21" fmla="*/ 1 h 253"/>
                              <a:gd name="T22" fmla="*/ 1 w 636"/>
                              <a:gd name="T23" fmla="*/ 1 h 253"/>
                              <a:gd name="T24" fmla="*/ 1 w 636"/>
                              <a:gd name="T25" fmla="*/ 1 h 253"/>
                              <a:gd name="T26" fmla="*/ 1 w 636"/>
                              <a:gd name="T27" fmla="*/ 1 h 253"/>
                              <a:gd name="T28" fmla="*/ 1 w 636"/>
                              <a:gd name="T29" fmla="*/ 1 h 253"/>
                              <a:gd name="T30" fmla="*/ 1 w 636"/>
                              <a:gd name="T31" fmla="*/ 1 h 253"/>
                              <a:gd name="T32" fmla="*/ 1 w 636"/>
                              <a:gd name="T33" fmla="*/ 1 h 253"/>
                              <a:gd name="T34" fmla="*/ 1 w 636"/>
                              <a:gd name="T35" fmla="*/ 1 h 253"/>
                              <a:gd name="T36" fmla="*/ 1 w 636"/>
                              <a:gd name="T37" fmla="*/ 1 h 253"/>
                              <a:gd name="T38" fmla="*/ 1 w 636"/>
                              <a:gd name="T39" fmla="*/ 1 h 253"/>
                              <a:gd name="T40" fmla="*/ 1 w 636"/>
                              <a:gd name="T41" fmla="*/ 1 h 253"/>
                              <a:gd name="T42" fmla="*/ 1 w 636"/>
                              <a:gd name="T43" fmla="*/ 1 h 253"/>
                              <a:gd name="T44" fmla="*/ 1 w 636"/>
                              <a:gd name="T45" fmla="*/ 1 h 253"/>
                              <a:gd name="T46" fmla="*/ 1 w 636"/>
                              <a:gd name="T47" fmla="*/ 1 h 253"/>
                              <a:gd name="T48" fmla="*/ 1 w 636"/>
                              <a:gd name="T49" fmla="*/ 1 h 253"/>
                              <a:gd name="T50" fmla="*/ 1 w 636"/>
                              <a:gd name="T51" fmla="*/ 1 h 253"/>
                              <a:gd name="T52" fmla="*/ 1 w 636"/>
                              <a:gd name="T53" fmla="*/ 1 h 253"/>
                              <a:gd name="T54" fmla="*/ 1 w 636"/>
                              <a:gd name="T55" fmla="*/ 1 h 253"/>
                              <a:gd name="T56" fmla="*/ 1 w 636"/>
                              <a:gd name="T57" fmla="*/ 1 h 253"/>
                              <a:gd name="T58" fmla="*/ 1 w 636"/>
                              <a:gd name="T59" fmla="*/ 1 h 253"/>
                              <a:gd name="T60" fmla="*/ 1 w 636"/>
                              <a:gd name="T61" fmla="*/ 1 h 253"/>
                              <a:gd name="T62" fmla="*/ 1 w 636"/>
                              <a:gd name="T63" fmla="*/ 1 h 253"/>
                              <a:gd name="T64" fmla="*/ 1 w 636"/>
                              <a:gd name="T65" fmla="*/ 1 h 253"/>
                              <a:gd name="T66" fmla="*/ 1 w 636"/>
                              <a:gd name="T67" fmla="*/ 1 h 253"/>
                              <a:gd name="T68" fmla="*/ 1 w 636"/>
                              <a:gd name="T69" fmla="*/ 1 h 253"/>
                              <a:gd name="T70" fmla="*/ 1 w 636"/>
                              <a:gd name="T71" fmla="*/ 1 h 253"/>
                              <a:gd name="T72" fmla="*/ 1 w 636"/>
                              <a:gd name="T73" fmla="*/ 1 h 253"/>
                              <a:gd name="T74" fmla="*/ 2 w 636"/>
                              <a:gd name="T75" fmla="*/ 1 h 253"/>
                              <a:gd name="T76" fmla="*/ 2 w 636"/>
                              <a:gd name="T77" fmla="*/ 1 h 253"/>
                              <a:gd name="T78" fmla="*/ 2 w 636"/>
                              <a:gd name="T79" fmla="*/ 1 h 253"/>
                              <a:gd name="T80" fmla="*/ 2 w 636"/>
                              <a:gd name="T81" fmla="*/ 1 h 253"/>
                              <a:gd name="T82" fmla="*/ 2 w 636"/>
                              <a:gd name="T83" fmla="*/ 1 h 253"/>
                              <a:gd name="T84" fmla="*/ 2 w 636"/>
                              <a:gd name="T85" fmla="*/ 1 h 253"/>
                              <a:gd name="T86" fmla="*/ 2 w 636"/>
                              <a:gd name="T87" fmla="*/ 1 h 253"/>
                              <a:gd name="T88" fmla="*/ 2 w 636"/>
                              <a:gd name="T89" fmla="*/ 1 h 253"/>
                              <a:gd name="T90" fmla="*/ 2 w 636"/>
                              <a:gd name="T91" fmla="*/ 1 h 253"/>
                              <a:gd name="T92" fmla="*/ 2 w 636"/>
                              <a:gd name="T93" fmla="*/ 1 h 253"/>
                              <a:gd name="T94" fmla="*/ 2 w 636"/>
                              <a:gd name="T95" fmla="*/ 1 h 253"/>
                              <a:gd name="T96" fmla="*/ 2 w 636"/>
                              <a:gd name="T97" fmla="*/ 1 h 253"/>
                              <a:gd name="T98" fmla="*/ 2 w 636"/>
                              <a:gd name="T99" fmla="*/ 1 h 253"/>
                              <a:gd name="T100" fmla="*/ 2 w 636"/>
                              <a:gd name="T101" fmla="*/ 1 h 253"/>
                              <a:gd name="T102" fmla="*/ 2 w 636"/>
                              <a:gd name="T103" fmla="*/ 1 h 253"/>
                              <a:gd name="T104" fmla="*/ 2 w 636"/>
                              <a:gd name="T105" fmla="*/ 1 h 253"/>
                              <a:gd name="T106" fmla="*/ 2 w 636"/>
                              <a:gd name="T107" fmla="*/ 1 h 253"/>
                              <a:gd name="T108" fmla="*/ 2 w 636"/>
                              <a:gd name="T109" fmla="*/ 1 h 253"/>
                              <a:gd name="T110" fmla="*/ 2 w 636"/>
                              <a:gd name="T111" fmla="*/ 1 h 253"/>
                              <a:gd name="T112" fmla="*/ 2 w 636"/>
                              <a:gd name="T113" fmla="*/ 1 h 253"/>
                              <a:gd name="T114" fmla="*/ 2 w 636"/>
                              <a:gd name="T115" fmla="*/ 1 h 253"/>
                              <a:gd name="T116" fmla="*/ 2 w 636"/>
                              <a:gd name="T117" fmla="*/ 1 h 253"/>
                              <a:gd name="T118" fmla="*/ 2 w 636"/>
                              <a:gd name="T119" fmla="*/ 1 h 253"/>
                              <a:gd name="T120" fmla="*/ 2 w 636"/>
                              <a:gd name="T121" fmla="*/ 1 h 253"/>
                              <a:gd name="T122" fmla="*/ 0 60000 65536"/>
                              <a:gd name="T123" fmla="*/ 0 60000 65536"/>
                              <a:gd name="T124" fmla="*/ 0 60000 65536"/>
                              <a:gd name="T125" fmla="*/ 0 60000 65536"/>
                              <a:gd name="T126" fmla="*/ 0 60000 65536"/>
                              <a:gd name="T127" fmla="*/ 0 60000 65536"/>
                              <a:gd name="T128" fmla="*/ 0 60000 65536"/>
                              <a:gd name="T129" fmla="*/ 0 60000 65536"/>
                              <a:gd name="T130" fmla="*/ 0 60000 65536"/>
                              <a:gd name="T131" fmla="*/ 0 60000 65536"/>
                              <a:gd name="T132" fmla="*/ 0 60000 65536"/>
                              <a:gd name="T133" fmla="*/ 0 60000 65536"/>
                              <a:gd name="T134" fmla="*/ 0 60000 65536"/>
                              <a:gd name="T135" fmla="*/ 0 60000 65536"/>
                              <a:gd name="T136" fmla="*/ 0 60000 65536"/>
                              <a:gd name="T137" fmla="*/ 0 60000 65536"/>
                              <a:gd name="T138" fmla="*/ 0 60000 65536"/>
                              <a:gd name="T139" fmla="*/ 0 60000 65536"/>
                              <a:gd name="T140" fmla="*/ 0 60000 65536"/>
                              <a:gd name="T141" fmla="*/ 0 60000 65536"/>
                              <a:gd name="T142" fmla="*/ 0 60000 65536"/>
                              <a:gd name="T143" fmla="*/ 0 60000 65536"/>
                              <a:gd name="T144" fmla="*/ 0 60000 65536"/>
                              <a:gd name="T145" fmla="*/ 0 60000 65536"/>
                              <a:gd name="T146" fmla="*/ 0 60000 65536"/>
                              <a:gd name="T147" fmla="*/ 0 60000 65536"/>
                              <a:gd name="T148" fmla="*/ 0 60000 65536"/>
                              <a:gd name="T149" fmla="*/ 0 60000 65536"/>
                              <a:gd name="T150" fmla="*/ 0 60000 65536"/>
                              <a:gd name="T151" fmla="*/ 0 60000 65536"/>
                              <a:gd name="T152" fmla="*/ 0 60000 65536"/>
                              <a:gd name="T153" fmla="*/ 0 60000 65536"/>
                              <a:gd name="T154" fmla="*/ 0 60000 65536"/>
                              <a:gd name="T155" fmla="*/ 0 60000 65536"/>
                              <a:gd name="T156" fmla="*/ 0 60000 65536"/>
                              <a:gd name="T157" fmla="*/ 0 60000 65536"/>
                              <a:gd name="T158" fmla="*/ 0 60000 65536"/>
                              <a:gd name="T159" fmla="*/ 0 60000 65536"/>
                              <a:gd name="T160" fmla="*/ 0 60000 65536"/>
                              <a:gd name="T161" fmla="*/ 0 60000 65536"/>
                              <a:gd name="T162" fmla="*/ 0 60000 65536"/>
                              <a:gd name="T163" fmla="*/ 0 60000 65536"/>
                              <a:gd name="T164" fmla="*/ 0 60000 65536"/>
                              <a:gd name="T165" fmla="*/ 0 60000 65536"/>
                              <a:gd name="T166" fmla="*/ 0 60000 65536"/>
                              <a:gd name="T167" fmla="*/ 0 60000 65536"/>
                              <a:gd name="T168" fmla="*/ 0 60000 65536"/>
                              <a:gd name="T169" fmla="*/ 0 60000 65536"/>
                              <a:gd name="T170" fmla="*/ 0 60000 65536"/>
                              <a:gd name="T171" fmla="*/ 0 60000 65536"/>
                              <a:gd name="T172" fmla="*/ 0 60000 65536"/>
                              <a:gd name="T173" fmla="*/ 0 60000 65536"/>
                              <a:gd name="T174" fmla="*/ 0 60000 65536"/>
                              <a:gd name="T175" fmla="*/ 0 60000 65536"/>
                              <a:gd name="T176" fmla="*/ 0 60000 65536"/>
                              <a:gd name="T177" fmla="*/ 0 60000 65536"/>
                              <a:gd name="T178" fmla="*/ 0 60000 65536"/>
                              <a:gd name="T179" fmla="*/ 0 60000 65536"/>
                              <a:gd name="T180" fmla="*/ 0 60000 65536"/>
                              <a:gd name="T181" fmla="*/ 0 60000 65536"/>
                              <a:gd name="T182" fmla="*/ 0 60000 65536"/>
                              <a:gd name="T183" fmla="*/ 0 w 636"/>
                              <a:gd name="T184" fmla="*/ 0 h 253"/>
                              <a:gd name="T185" fmla="*/ 636 w 636"/>
                              <a:gd name="T186" fmla="*/ 253 h 253"/>
                            </a:gdLst>
                            <a:ahLst/>
                            <a:cxnLst>
                              <a:cxn ang="T122">
                                <a:pos x="T0" y="T1"/>
                              </a:cxn>
                              <a:cxn ang="T123">
                                <a:pos x="T2" y="T3"/>
                              </a:cxn>
                              <a:cxn ang="T124">
                                <a:pos x="T4" y="T5"/>
                              </a:cxn>
                              <a:cxn ang="T125">
                                <a:pos x="T6" y="T7"/>
                              </a:cxn>
                              <a:cxn ang="T126">
                                <a:pos x="T8" y="T9"/>
                              </a:cxn>
                              <a:cxn ang="T127">
                                <a:pos x="T10" y="T11"/>
                              </a:cxn>
                              <a:cxn ang="T128">
                                <a:pos x="T12" y="T13"/>
                              </a:cxn>
                              <a:cxn ang="T129">
                                <a:pos x="T14" y="T15"/>
                              </a:cxn>
                              <a:cxn ang="T130">
                                <a:pos x="T16" y="T17"/>
                              </a:cxn>
                              <a:cxn ang="T131">
                                <a:pos x="T18" y="T19"/>
                              </a:cxn>
                              <a:cxn ang="T132">
                                <a:pos x="T20" y="T21"/>
                              </a:cxn>
                              <a:cxn ang="T133">
                                <a:pos x="T22" y="T23"/>
                              </a:cxn>
                              <a:cxn ang="T134">
                                <a:pos x="T24" y="T25"/>
                              </a:cxn>
                              <a:cxn ang="T135">
                                <a:pos x="T26" y="T27"/>
                              </a:cxn>
                              <a:cxn ang="T136">
                                <a:pos x="T28" y="T29"/>
                              </a:cxn>
                              <a:cxn ang="T137">
                                <a:pos x="T30" y="T31"/>
                              </a:cxn>
                              <a:cxn ang="T138">
                                <a:pos x="T32" y="T33"/>
                              </a:cxn>
                              <a:cxn ang="T139">
                                <a:pos x="T34" y="T35"/>
                              </a:cxn>
                              <a:cxn ang="T140">
                                <a:pos x="T36" y="T37"/>
                              </a:cxn>
                              <a:cxn ang="T141">
                                <a:pos x="T38" y="T39"/>
                              </a:cxn>
                              <a:cxn ang="T142">
                                <a:pos x="T40" y="T41"/>
                              </a:cxn>
                              <a:cxn ang="T143">
                                <a:pos x="T42" y="T43"/>
                              </a:cxn>
                              <a:cxn ang="T144">
                                <a:pos x="T44" y="T45"/>
                              </a:cxn>
                              <a:cxn ang="T145">
                                <a:pos x="T46" y="T47"/>
                              </a:cxn>
                              <a:cxn ang="T146">
                                <a:pos x="T48" y="T49"/>
                              </a:cxn>
                              <a:cxn ang="T147">
                                <a:pos x="T50" y="T51"/>
                              </a:cxn>
                              <a:cxn ang="T148">
                                <a:pos x="T52" y="T53"/>
                              </a:cxn>
                              <a:cxn ang="T149">
                                <a:pos x="T54" y="T55"/>
                              </a:cxn>
                              <a:cxn ang="T150">
                                <a:pos x="T56" y="T57"/>
                              </a:cxn>
                              <a:cxn ang="T151">
                                <a:pos x="T58" y="T59"/>
                              </a:cxn>
                              <a:cxn ang="T152">
                                <a:pos x="T60" y="T61"/>
                              </a:cxn>
                              <a:cxn ang="T153">
                                <a:pos x="T62" y="T63"/>
                              </a:cxn>
                              <a:cxn ang="T154">
                                <a:pos x="T64" y="T65"/>
                              </a:cxn>
                              <a:cxn ang="T155">
                                <a:pos x="T66" y="T67"/>
                              </a:cxn>
                              <a:cxn ang="T156">
                                <a:pos x="T68" y="T69"/>
                              </a:cxn>
                              <a:cxn ang="T157">
                                <a:pos x="T70" y="T71"/>
                              </a:cxn>
                              <a:cxn ang="T158">
                                <a:pos x="T72" y="T73"/>
                              </a:cxn>
                              <a:cxn ang="T159">
                                <a:pos x="T74" y="T75"/>
                              </a:cxn>
                              <a:cxn ang="T160">
                                <a:pos x="T76" y="T77"/>
                              </a:cxn>
                              <a:cxn ang="T161">
                                <a:pos x="T78" y="T79"/>
                              </a:cxn>
                              <a:cxn ang="T162">
                                <a:pos x="T80" y="T81"/>
                              </a:cxn>
                              <a:cxn ang="T163">
                                <a:pos x="T82" y="T83"/>
                              </a:cxn>
                              <a:cxn ang="T164">
                                <a:pos x="T84" y="T85"/>
                              </a:cxn>
                              <a:cxn ang="T165">
                                <a:pos x="T86" y="T87"/>
                              </a:cxn>
                              <a:cxn ang="T166">
                                <a:pos x="T88" y="T89"/>
                              </a:cxn>
                              <a:cxn ang="T167">
                                <a:pos x="T90" y="T91"/>
                              </a:cxn>
                              <a:cxn ang="T168">
                                <a:pos x="T92" y="T93"/>
                              </a:cxn>
                              <a:cxn ang="T169">
                                <a:pos x="T94" y="T95"/>
                              </a:cxn>
                              <a:cxn ang="T170">
                                <a:pos x="T96" y="T97"/>
                              </a:cxn>
                              <a:cxn ang="T171">
                                <a:pos x="T98" y="T99"/>
                              </a:cxn>
                              <a:cxn ang="T172">
                                <a:pos x="T100" y="T101"/>
                              </a:cxn>
                              <a:cxn ang="T173">
                                <a:pos x="T102" y="T103"/>
                              </a:cxn>
                              <a:cxn ang="T174">
                                <a:pos x="T104" y="T105"/>
                              </a:cxn>
                              <a:cxn ang="T175">
                                <a:pos x="T106" y="T107"/>
                              </a:cxn>
                              <a:cxn ang="T176">
                                <a:pos x="T108" y="T109"/>
                              </a:cxn>
                              <a:cxn ang="T177">
                                <a:pos x="T110" y="T111"/>
                              </a:cxn>
                              <a:cxn ang="T178">
                                <a:pos x="T112" y="T113"/>
                              </a:cxn>
                              <a:cxn ang="T179">
                                <a:pos x="T114" y="T115"/>
                              </a:cxn>
                              <a:cxn ang="T180">
                                <a:pos x="T116" y="T117"/>
                              </a:cxn>
                              <a:cxn ang="T181">
                                <a:pos x="T118" y="T119"/>
                              </a:cxn>
                              <a:cxn ang="T182">
                                <a:pos x="T120" y="T121"/>
                              </a:cxn>
                            </a:cxnLst>
                            <a:rect l="T183" t="T184" r="T185" b="T186"/>
                            <a:pathLst>
                              <a:path w="636" h="253">
                                <a:moveTo>
                                  <a:pt x="0" y="0"/>
                                </a:moveTo>
                                <a:lnTo>
                                  <a:pt x="25" y="0"/>
                                </a:lnTo>
                                <a:lnTo>
                                  <a:pt x="47" y="0"/>
                                </a:lnTo>
                                <a:lnTo>
                                  <a:pt x="69" y="0"/>
                                </a:lnTo>
                                <a:lnTo>
                                  <a:pt x="89" y="1"/>
                                </a:lnTo>
                                <a:lnTo>
                                  <a:pt x="107" y="1"/>
                                </a:lnTo>
                                <a:lnTo>
                                  <a:pt x="124" y="1"/>
                                </a:lnTo>
                                <a:lnTo>
                                  <a:pt x="141" y="1"/>
                                </a:lnTo>
                                <a:lnTo>
                                  <a:pt x="155" y="1"/>
                                </a:lnTo>
                                <a:lnTo>
                                  <a:pt x="169" y="1"/>
                                </a:lnTo>
                                <a:lnTo>
                                  <a:pt x="181" y="1"/>
                                </a:lnTo>
                                <a:lnTo>
                                  <a:pt x="193" y="1"/>
                                </a:lnTo>
                                <a:lnTo>
                                  <a:pt x="204" y="1"/>
                                </a:lnTo>
                                <a:lnTo>
                                  <a:pt x="213" y="1"/>
                                </a:lnTo>
                                <a:lnTo>
                                  <a:pt x="222" y="1"/>
                                </a:lnTo>
                                <a:lnTo>
                                  <a:pt x="229" y="1"/>
                                </a:lnTo>
                                <a:lnTo>
                                  <a:pt x="237" y="1"/>
                                </a:lnTo>
                                <a:lnTo>
                                  <a:pt x="243" y="1"/>
                                </a:lnTo>
                                <a:lnTo>
                                  <a:pt x="248" y="1"/>
                                </a:lnTo>
                                <a:lnTo>
                                  <a:pt x="254" y="1"/>
                                </a:lnTo>
                                <a:lnTo>
                                  <a:pt x="258" y="1"/>
                                </a:lnTo>
                                <a:lnTo>
                                  <a:pt x="262" y="1"/>
                                </a:lnTo>
                                <a:lnTo>
                                  <a:pt x="265" y="1"/>
                                </a:lnTo>
                                <a:lnTo>
                                  <a:pt x="269" y="1"/>
                                </a:lnTo>
                                <a:lnTo>
                                  <a:pt x="272" y="1"/>
                                </a:lnTo>
                                <a:lnTo>
                                  <a:pt x="274" y="1"/>
                                </a:lnTo>
                                <a:lnTo>
                                  <a:pt x="276" y="1"/>
                                </a:lnTo>
                                <a:lnTo>
                                  <a:pt x="278" y="1"/>
                                </a:lnTo>
                                <a:lnTo>
                                  <a:pt x="280" y="1"/>
                                </a:lnTo>
                                <a:lnTo>
                                  <a:pt x="281" y="2"/>
                                </a:lnTo>
                                <a:lnTo>
                                  <a:pt x="284" y="2"/>
                                </a:lnTo>
                                <a:lnTo>
                                  <a:pt x="286" y="2"/>
                                </a:lnTo>
                                <a:lnTo>
                                  <a:pt x="287" y="2"/>
                                </a:lnTo>
                                <a:lnTo>
                                  <a:pt x="289" y="2"/>
                                </a:lnTo>
                                <a:lnTo>
                                  <a:pt x="291" y="2"/>
                                </a:lnTo>
                                <a:lnTo>
                                  <a:pt x="292" y="2"/>
                                </a:lnTo>
                                <a:lnTo>
                                  <a:pt x="293" y="2"/>
                                </a:lnTo>
                                <a:lnTo>
                                  <a:pt x="295" y="2"/>
                                </a:lnTo>
                                <a:lnTo>
                                  <a:pt x="296" y="2"/>
                                </a:lnTo>
                                <a:lnTo>
                                  <a:pt x="297" y="3"/>
                                </a:lnTo>
                                <a:lnTo>
                                  <a:pt x="298" y="3"/>
                                </a:lnTo>
                                <a:lnTo>
                                  <a:pt x="300" y="3"/>
                                </a:lnTo>
                                <a:lnTo>
                                  <a:pt x="301" y="3"/>
                                </a:lnTo>
                                <a:lnTo>
                                  <a:pt x="302" y="3"/>
                                </a:lnTo>
                                <a:lnTo>
                                  <a:pt x="303" y="3"/>
                                </a:lnTo>
                                <a:lnTo>
                                  <a:pt x="304" y="3"/>
                                </a:lnTo>
                                <a:lnTo>
                                  <a:pt x="305" y="3"/>
                                </a:lnTo>
                                <a:lnTo>
                                  <a:pt x="306" y="3"/>
                                </a:lnTo>
                                <a:lnTo>
                                  <a:pt x="307" y="3"/>
                                </a:lnTo>
                                <a:lnTo>
                                  <a:pt x="308" y="3"/>
                                </a:lnTo>
                                <a:lnTo>
                                  <a:pt x="309" y="4"/>
                                </a:lnTo>
                                <a:lnTo>
                                  <a:pt x="310" y="4"/>
                                </a:lnTo>
                                <a:lnTo>
                                  <a:pt x="311" y="4"/>
                                </a:lnTo>
                                <a:lnTo>
                                  <a:pt x="312" y="4"/>
                                </a:lnTo>
                                <a:lnTo>
                                  <a:pt x="313" y="4"/>
                                </a:lnTo>
                                <a:lnTo>
                                  <a:pt x="314" y="4"/>
                                </a:lnTo>
                                <a:lnTo>
                                  <a:pt x="315" y="4"/>
                                </a:lnTo>
                                <a:lnTo>
                                  <a:pt x="317" y="4"/>
                                </a:lnTo>
                                <a:lnTo>
                                  <a:pt x="318" y="5"/>
                                </a:lnTo>
                                <a:lnTo>
                                  <a:pt x="319" y="5"/>
                                </a:lnTo>
                                <a:lnTo>
                                  <a:pt x="320" y="5"/>
                                </a:lnTo>
                                <a:lnTo>
                                  <a:pt x="322" y="5"/>
                                </a:lnTo>
                                <a:lnTo>
                                  <a:pt x="323" y="5"/>
                                </a:lnTo>
                                <a:lnTo>
                                  <a:pt x="325" y="5"/>
                                </a:lnTo>
                                <a:lnTo>
                                  <a:pt x="326" y="7"/>
                                </a:lnTo>
                                <a:lnTo>
                                  <a:pt x="328" y="7"/>
                                </a:lnTo>
                                <a:lnTo>
                                  <a:pt x="329" y="7"/>
                                </a:lnTo>
                                <a:lnTo>
                                  <a:pt x="331" y="7"/>
                                </a:lnTo>
                                <a:lnTo>
                                  <a:pt x="333" y="8"/>
                                </a:lnTo>
                                <a:lnTo>
                                  <a:pt x="334" y="8"/>
                                </a:lnTo>
                                <a:lnTo>
                                  <a:pt x="335" y="8"/>
                                </a:lnTo>
                                <a:lnTo>
                                  <a:pt x="336" y="8"/>
                                </a:lnTo>
                                <a:lnTo>
                                  <a:pt x="337" y="8"/>
                                </a:lnTo>
                                <a:lnTo>
                                  <a:pt x="338" y="8"/>
                                </a:lnTo>
                                <a:lnTo>
                                  <a:pt x="339" y="9"/>
                                </a:lnTo>
                                <a:lnTo>
                                  <a:pt x="340" y="9"/>
                                </a:lnTo>
                                <a:lnTo>
                                  <a:pt x="341" y="9"/>
                                </a:lnTo>
                                <a:lnTo>
                                  <a:pt x="342" y="9"/>
                                </a:lnTo>
                                <a:lnTo>
                                  <a:pt x="343" y="9"/>
                                </a:lnTo>
                                <a:lnTo>
                                  <a:pt x="344" y="10"/>
                                </a:lnTo>
                                <a:lnTo>
                                  <a:pt x="345" y="10"/>
                                </a:lnTo>
                                <a:lnTo>
                                  <a:pt x="346" y="10"/>
                                </a:lnTo>
                                <a:lnTo>
                                  <a:pt x="347" y="10"/>
                                </a:lnTo>
                                <a:lnTo>
                                  <a:pt x="348" y="11"/>
                                </a:lnTo>
                                <a:lnTo>
                                  <a:pt x="350" y="11"/>
                                </a:lnTo>
                                <a:lnTo>
                                  <a:pt x="352" y="11"/>
                                </a:lnTo>
                                <a:lnTo>
                                  <a:pt x="353" y="12"/>
                                </a:lnTo>
                                <a:lnTo>
                                  <a:pt x="354" y="12"/>
                                </a:lnTo>
                                <a:lnTo>
                                  <a:pt x="355" y="12"/>
                                </a:lnTo>
                                <a:lnTo>
                                  <a:pt x="356" y="13"/>
                                </a:lnTo>
                                <a:lnTo>
                                  <a:pt x="358" y="13"/>
                                </a:lnTo>
                                <a:lnTo>
                                  <a:pt x="359" y="14"/>
                                </a:lnTo>
                                <a:lnTo>
                                  <a:pt x="361" y="14"/>
                                </a:lnTo>
                                <a:lnTo>
                                  <a:pt x="363" y="15"/>
                                </a:lnTo>
                                <a:lnTo>
                                  <a:pt x="364" y="15"/>
                                </a:lnTo>
                                <a:lnTo>
                                  <a:pt x="367" y="16"/>
                                </a:lnTo>
                                <a:lnTo>
                                  <a:pt x="369" y="16"/>
                                </a:lnTo>
                                <a:lnTo>
                                  <a:pt x="371" y="17"/>
                                </a:lnTo>
                                <a:lnTo>
                                  <a:pt x="372" y="17"/>
                                </a:lnTo>
                                <a:lnTo>
                                  <a:pt x="374" y="18"/>
                                </a:lnTo>
                                <a:lnTo>
                                  <a:pt x="375" y="18"/>
                                </a:lnTo>
                                <a:lnTo>
                                  <a:pt x="376" y="19"/>
                                </a:lnTo>
                                <a:lnTo>
                                  <a:pt x="377" y="19"/>
                                </a:lnTo>
                                <a:lnTo>
                                  <a:pt x="378" y="19"/>
                                </a:lnTo>
                                <a:lnTo>
                                  <a:pt x="380" y="20"/>
                                </a:lnTo>
                                <a:lnTo>
                                  <a:pt x="381" y="20"/>
                                </a:lnTo>
                                <a:lnTo>
                                  <a:pt x="383" y="20"/>
                                </a:lnTo>
                                <a:lnTo>
                                  <a:pt x="383" y="21"/>
                                </a:lnTo>
                                <a:lnTo>
                                  <a:pt x="384" y="21"/>
                                </a:lnTo>
                                <a:lnTo>
                                  <a:pt x="385" y="21"/>
                                </a:lnTo>
                                <a:lnTo>
                                  <a:pt x="386" y="23"/>
                                </a:lnTo>
                                <a:lnTo>
                                  <a:pt x="387" y="23"/>
                                </a:lnTo>
                                <a:lnTo>
                                  <a:pt x="388" y="24"/>
                                </a:lnTo>
                                <a:lnTo>
                                  <a:pt x="389" y="24"/>
                                </a:lnTo>
                                <a:lnTo>
                                  <a:pt x="390" y="24"/>
                                </a:lnTo>
                                <a:lnTo>
                                  <a:pt x="391" y="25"/>
                                </a:lnTo>
                                <a:lnTo>
                                  <a:pt x="392" y="25"/>
                                </a:lnTo>
                                <a:lnTo>
                                  <a:pt x="393" y="26"/>
                                </a:lnTo>
                                <a:lnTo>
                                  <a:pt x="394" y="26"/>
                                </a:lnTo>
                                <a:lnTo>
                                  <a:pt x="395" y="27"/>
                                </a:lnTo>
                                <a:lnTo>
                                  <a:pt x="396" y="27"/>
                                </a:lnTo>
                                <a:lnTo>
                                  <a:pt x="397" y="28"/>
                                </a:lnTo>
                                <a:lnTo>
                                  <a:pt x="399" y="28"/>
                                </a:lnTo>
                                <a:lnTo>
                                  <a:pt x="400" y="29"/>
                                </a:lnTo>
                                <a:lnTo>
                                  <a:pt x="402" y="30"/>
                                </a:lnTo>
                                <a:lnTo>
                                  <a:pt x="403" y="30"/>
                                </a:lnTo>
                                <a:lnTo>
                                  <a:pt x="405" y="31"/>
                                </a:lnTo>
                                <a:lnTo>
                                  <a:pt x="406" y="32"/>
                                </a:lnTo>
                                <a:lnTo>
                                  <a:pt x="408" y="33"/>
                                </a:lnTo>
                                <a:lnTo>
                                  <a:pt x="409" y="34"/>
                                </a:lnTo>
                                <a:lnTo>
                                  <a:pt x="411" y="34"/>
                                </a:lnTo>
                                <a:lnTo>
                                  <a:pt x="412" y="35"/>
                                </a:lnTo>
                                <a:lnTo>
                                  <a:pt x="413" y="35"/>
                                </a:lnTo>
                                <a:lnTo>
                                  <a:pt x="415" y="36"/>
                                </a:lnTo>
                                <a:lnTo>
                                  <a:pt x="416" y="37"/>
                                </a:lnTo>
                                <a:lnTo>
                                  <a:pt x="417" y="37"/>
                                </a:lnTo>
                                <a:lnTo>
                                  <a:pt x="418" y="38"/>
                                </a:lnTo>
                                <a:lnTo>
                                  <a:pt x="419" y="38"/>
                                </a:lnTo>
                                <a:lnTo>
                                  <a:pt x="420" y="38"/>
                                </a:lnTo>
                                <a:lnTo>
                                  <a:pt x="421" y="40"/>
                                </a:lnTo>
                                <a:lnTo>
                                  <a:pt x="422" y="40"/>
                                </a:lnTo>
                                <a:lnTo>
                                  <a:pt x="422" y="41"/>
                                </a:lnTo>
                                <a:lnTo>
                                  <a:pt x="423" y="41"/>
                                </a:lnTo>
                                <a:lnTo>
                                  <a:pt x="424" y="42"/>
                                </a:lnTo>
                                <a:lnTo>
                                  <a:pt x="425" y="42"/>
                                </a:lnTo>
                                <a:lnTo>
                                  <a:pt x="426" y="42"/>
                                </a:lnTo>
                                <a:lnTo>
                                  <a:pt x="426" y="43"/>
                                </a:lnTo>
                                <a:lnTo>
                                  <a:pt x="427" y="43"/>
                                </a:lnTo>
                                <a:lnTo>
                                  <a:pt x="428" y="44"/>
                                </a:lnTo>
                                <a:lnTo>
                                  <a:pt x="429" y="44"/>
                                </a:lnTo>
                                <a:lnTo>
                                  <a:pt x="430" y="45"/>
                                </a:lnTo>
                                <a:lnTo>
                                  <a:pt x="432" y="45"/>
                                </a:lnTo>
                                <a:lnTo>
                                  <a:pt x="433" y="46"/>
                                </a:lnTo>
                                <a:lnTo>
                                  <a:pt x="434" y="46"/>
                                </a:lnTo>
                                <a:lnTo>
                                  <a:pt x="435" y="47"/>
                                </a:lnTo>
                                <a:lnTo>
                                  <a:pt x="436" y="48"/>
                                </a:lnTo>
                                <a:lnTo>
                                  <a:pt x="437" y="48"/>
                                </a:lnTo>
                                <a:lnTo>
                                  <a:pt x="439" y="49"/>
                                </a:lnTo>
                                <a:lnTo>
                                  <a:pt x="440" y="50"/>
                                </a:lnTo>
                                <a:lnTo>
                                  <a:pt x="442" y="51"/>
                                </a:lnTo>
                                <a:lnTo>
                                  <a:pt x="443" y="51"/>
                                </a:lnTo>
                                <a:lnTo>
                                  <a:pt x="444" y="52"/>
                                </a:lnTo>
                                <a:lnTo>
                                  <a:pt x="445" y="53"/>
                                </a:lnTo>
                                <a:lnTo>
                                  <a:pt x="446" y="53"/>
                                </a:lnTo>
                                <a:lnTo>
                                  <a:pt x="448" y="54"/>
                                </a:lnTo>
                                <a:lnTo>
                                  <a:pt x="449" y="54"/>
                                </a:lnTo>
                                <a:lnTo>
                                  <a:pt x="450" y="56"/>
                                </a:lnTo>
                                <a:lnTo>
                                  <a:pt x="451" y="56"/>
                                </a:lnTo>
                                <a:lnTo>
                                  <a:pt x="452" y="57"/>
                                </a:lnTo>
                                <a:lnTo>
                                  <a:pt x="453" y="57"/>
                                </a:lnTo>
                                <a:lnTo>
                                  <a:pt x="454" y="58"/>
                                </a:lnTo>
                                <a:lnTo>
                                  <a:pt x="455" y="59"/>
                                </a:lnTo>
                                <a:lnTo>
                                  <a:pt x="456" y="59"/>
                                </a:lnTo>
                                <a:lnTo>
                                  <a:pt x="457" y="60"/>
                                </a:lnTo>
                                <a:lnTo>
                                  <a:pt x="458" y="60"/>
                                </a:lnTo>
                                <a:lnTo>
                                  <a:pt x="458" y="61"/>
                                </a:lnTo>
                                <a:lnTo>
                                  <a:pt x="459" y="61"/>
                                </a:lnTo>
                                <a:lnTo>
                                  <a:pt x="460" y="61"/>
                                </a:lnTo>
                                <a:lnTo>
                                  <a:pt x="460" y="62"/>
                                </a:lnTo>
                                <a:lnTo>
                                  <a:pt x="461" y="62"/>
                                </a:lnTo>
                                <a:lnTo>
                                  <a:pt x="462" y="63"/>
                                </a:lnTo>
                                <a:lnTo>
                                  <a:pt x="463" y="64"/>
                                </a:lnTo>
                                <a:lnTo>
                                  <a:pt x="465" y="64"/>
                                </a:lnTo>
                                <a:lnTo>
                                  <a:pt x="466" y="65"/>
                                </a:lnTo>
                                <a:lnTo>
                                  <a:pt x="467" y="66"/>
                                </a:lnTo>
                                <a:lnTo>
                                  <a:pt x="468" y="66"/>
                                </a:lnTo>
                                <a:lnTo>
                                  <a:pt x="469" y="67"/>
                                </a:lnTo>
                                <a:lnTo>
                                  <a:pt x="470" y="68"/>
                                </a:lnTo>
                                <a:lnTo>
                                  <a:pt x="471" y="68"/>
                                </a:lnTo>
                                <a:lnTo>
                                  <a:pt x="472" y="69"/>
                                </a:lnTo>
                                <a:lnTo>
                                  <a:pt x="473" y="70"/>
                                </a:lnTo>
                                <a:lnTo>
                                  <a:pt x="474" y="70"/>
                                </a:lnTo>
                                <a:lnTo>
                                  <a:pt x="475" y="71"/>
                                </a:lnTo>
                                <a:lnTo>
                                  <a:pt x="476" y="73"/>
                                </a:lnTo>
                                <a:lnTo>
                                  <a:pt x="477" y="73"/>
                                </a:lnTo>
                                <a:lnTo>
                                  <a:pt x="478" y="74"/>
                                </a:lnTo>
                                <a:lnTo>
                                  <a:pt x="479" y="74"/>
                                </a:lnTo>
                                <a:lnTo>
                                  <a:pt x="479" y="75"/>
                                </a:lnTo>
                                <a:lnTo>
                                  <a:pt x="481" y="75"/>
                                </a:lnTo>
                                <a:lnTo>
                                  <a:pt x="482" y="76"/>
                                </a:lnTo>
                                <a:lnTo>
                                  <a:pt x="483" y="76"/>
                                </a:lnTo>
                                <a:lnTo>
                                  <a:pt x="483" y="77"/>
                                </a:lnTo>
                                <a:lnTo>
                                  <a:pt x="484" y="77"/>
                                </a:lnTo>
                                <a:lnTo>
                                  <a:pt x="485" y="78"/>
                                </a:lnTo>
                                <a:lnTo>
                                  <a:pt x="486" y="78"/>
                                </a:lnTo>
                                <a:lnTo>
                                  <a:pt x="486" y="79"/>
                                </a:lnTo>
                                <a:lnTo>
                                  <a:pt x="487" y="79"/>
                                </a:lnTo>
                                <a:lnTo>
                                  <a:pt x="487" y="80"/>
                                </a:lnTo>
                                <a:lnTo>
                                  <a:pt x="488" y="80"/>
                                </a:lnTo>
                                <a:lnTo>
                                  <a:pt x="489" y="81"/>
                                </a:lnTo>
                                <a:lnTo>
                                  <a:pt x="490" y="81"/>
                                </a:lnTo>
                                <a:lnTo>
                                  <a:pt x="490" y="82"/>
                                </a:lnTo>
                                <a:lnTo>
                                  <a:pt x="491" y="83"/>
                                </a:lnTo>
                                <a:lnTo>
                                  <a:pt x="492" y="83"/>
                                </a:lnTo>
                                <a:lnTo>
                                  <a:pt x="492" y="84"/>
                                </a:lnTo>
                                <a:lnTo>
                                  <a:pt x="493" y="84"/>
                                </a:lnTo>
                                <a:lnTo>
                                  <a:pt x="494" y="85"/>
                                </a:lnTo>
                                <a:lnTo>
                                  <a:pt x="495" y="85"/>
                                </a:lnTo>
                                <a:lnTo>
                                  <a:pt x="495" y="86"/>
                                </a:lnTo>
                                <a:lnTo>
                                  <a:pt x="496" y="86"/>
                                </a:lnTo>
                                <a:lnTo>
                                  <a:pt x="498" y="87"/>
                                </a:lnTo>
                                <a:lnTo>
                                  <a:pt x="499" y="88"/>
                                </a:lnTo>
                                <a:lnTo>
                                  <a:pt x="500" y="90"/>
                                </a:lnTo>
                                <a:lnTo>
                                  <a:pt x="501" y="90"/>
                                </a:lnTo>
                                <a:lnTo>
                                  <a:pt x="501" y="91"/>
                                </a:lnTo>
                                <a:lnTo>
                                  <a:pt x="502" y="91"/>
                                </a:lnTo>
                                <a:lnTo>
                                  <a:pt x="502" y="92"/>
                                </a:lnTo>
                                <a:lnTo>
                                  <a:pt x="503" y="92"/>
                                </a:lnTo>
                                <a:lnTo>
                                  <a:pt x="504" y="93"/>
                                </a:lnTo>
                                <a:lnTo>
                                  <a:pt x="505" y="93"/>
                                </a:lnTo>
                                <a:lnTo>
                                  <a:pt x="505" y="94"/>
                                </a:lnTo>
                                <a:lnTo>
                                  <a:pt x="506" y="94"/>
                                </a:lnTo>
                                <a:lnTo>
                                  <a:pt x="507" y="95"/>
                                </a:lnTo>
                                <a:lnTo>
                                  <a:pt x="508" y="96"/>
                                </a:lnTo>
                                <a:lnTo>
                                  <a:pt x="509" y="96"/>
                                </a:lnTo>
                                <a:lnTo>
                                  <a:pt x="510" y="97"/>
                                </a:lnTo>
                                <a:lnTo>
                                  <a:pt x="511" y="98"/>
                                </a:lnTo>
                                <a:lnTo>
                                  <a:pt x="512" y="98"/>
                                </a:lnTo>
                                <a:lnTo>
                                  <a:pt x="514" y="99"/>
                                </a:lnTo>
                                <a:lnTo>
                                  <a:pt x="515" y="100"/>
                                </a:lnTo>
                                <a:lnTo>
                                  <a:pt x="516" y="100"/>
                                </a:lnTo>
                                <a:lnTo>
                                  <a:pt x="516" y="101"/>
                                </a:lnTo>
                                <a:lnTo>
                                  <a:pt x="517" y="101"/>
                                </a:lnTo>
                                <a:lnTo>
                                  <a:pt x="518" y="102"/>
                                </a:lnTo>
                                <a:lnTo>
                                  <a:pt x="519" y="103"/>
                                </a:lnTo>
                                <a:lnTo>
                                  <a:pt x="520" y="103"/>
                                </a:lnTo>
                                <a:lnTo>
                                  <a:pt x="521" y="104"/>
                                </a:lnTo>
                                <a:lnTo>
                                  <a:pt x="522" y="106"/>
                                </a:lnTo>
                                <a:lnTo>
                                  <a:pt x="523" y="106"/>
                                </a:lnTo>
                                <a:lnTo>
                                  <a:pt x="523" y="107"/>
                                </a:lnTo>
                                <a:lnTo>
                                  <a:pt x="524" y="107"/>
                                </a:lnTo>
                                <a:lnTo>
                                  <a:pt x="524" y="108"/>
                                </a:lnTo>
                                <a:lnTo>
                                  <a:pt x="525" y="108"/>
                                </a:lnTo>
                                <a:lnTo>
                                  <a:pt x="525" y="109"/>
                                </a:lnTo>
                                <a:lnTo>
                                  <a:pt x="526" y="109"/>
                                </a:lnTo>
                                <a:lnTo>
                                  <a:pt x="526" y="110"/>
                                </a:lnTo>
                                <a:lnTo>
                                  <a:pt x="527" y="110"/>
                                </a:lnTo>
                                <a:lnTo>
                                  <a:pt x="527" y="111"/>
                                </a:lnTo>
                                <a:lnTo>
                                  <a:pt x="528" y="112"/>
                                </a:lnTo>
                                <a:lnTo>
                                  <a:pt x="529" y="112"/>
                                </a:lnTo>
                                <a:lnTo>
                                  <a:pt x="529" y="113"/>
                                </a:lnTo>
                                <a:lnTo>
                                  <a:pt x="531" y="114"/>
                                </a:lnTo>
                                <a:lnTo>
                                  <a:pt x="532" y="115"/>
                                </a:lnTo>
                                <a:lnTo>
                                  <a:pt x="533" y="116"/>
                                </a:lnTo>
                                <a:lnTo>
                                  <a:pt x="534" y="116"/>
                                </a:lnTo>
                                <a:lnTo>
                                  <a:pt x="535" y="117"/>
                                </a:lnTo>
                                <a:lnTo>
                                  <a:pt x="536" y="119"/>
                                </a:lnTo>
                                <a:lnTo>
                                  <a:pt x="537" y="120"/>
                                </a:lnTo>
                                <a:lnTo>
                                  <a:pt x="538" y="121"/>
                                </a:lnTo>
                                <a:lnTo>
                                  <a:pt x="539" y="123"/>
                                </a:lnTo>
                                <a:lnTo>
                                  <a:pt x="540" y="124"/>
                                </a:lnTo>
                                <a:lnTo>
                                  <a:pt x="540" y="125"/>
                                </a:lnTo>
                                <a:lnTo>
                                  <a:pt x="541" y="125"/>
                                </a:lnTo>
                                <a:lnTo>
                                  <a:pt x="542" y="126"/>
                                </a:lnTo>
                                <a:lnTo>
                                  <a:pt x="542" y="127"/>
                                </a:lnTo>
                                <a:lnTo>
                                  <a:pt x="543" y="127"/>
                                </a:lnTo>
                                <a:lnTo>
                                  <a:pt x="544" y="128"/>
                                </a:lnTo>
                                <a:lnTo>
                                  <a:pt x="544" y="129"/>
                                </a:lnTo>
                                <a:lnTo>
                                  <a:pt x="545" y="129"/>
                                </a:lnTo>
                                <a:lnTo>
                                  <a:pt x="545" y="130"/>
                                </a:lnTo>
                                <a:lnTo>
                                  <a:pt x="547" y="130"/>
                                </a:lnTo>
                                <a:lnTo>
                                  <a:pt x="547" y="131"/>
                                </a:lnTo>
                                <a:lnTo>
                                  <a:pt x="548" y="132"/>
                                </a:lnTo>
                                <a:lnTo>
                                  <a:pt x="549" y="133"/>
                                </a:lnTo>
                                <a:lnTo>
                                  <a:pt x="550" y="134"/>
                                </a:lnTo>
                                <a:lnTo>
                                  <a:pt x="551" y="135"/>
                                </a:lnTo>
                                <a:lnTo>
                                  <a:pt x="552" y="136"/>
                                </a:lnTo>
                                <a:lnTo>
                                  <a:pt x="552" y="137"/>
                                </a:lnTo>
                                <a:lnTo>
                                  <a:pt x="553" y="139"/>
                                </a:lnTo>
                                <a:lnTo>
                                  <a:pt x="554" y="140"/>
                                </a:lnTo>
                                <a:lnTo>
                                  <a:pt x="555" y="141"/>
                                </a:lnTo>
                                <a:lnTo>
                                  <a:pt x="556" y="142"/>
                                </a:lnTo>
                                <a:lnTo>
                                  <a:pt x="557" y="143"/>
                                </a:lnTo>
                                <a:lnTo>
                                  <a:pt x="558" y="145"/>
                                </a:lnTo>
                                <a:lnTo>
                                  <a:pt x="559" y="146"/>
                                </a:lnTo>
                                <a:lnTo>
                                  <a:pt x="560" y="147"/>
                                </a:lnTo>
                                <a:lnTo>
                                  <a:pt x="561" y="149"/>
                                </a:lnTo>
                                <a:lnTo>
                                  <a:pt x="562" y="150"/>
                                </a:lnTo>
                                <a:lnTo>
                                  <a:pt x="564" y="151"/>
                                </a:lnTo>
                                <a:lnTo>
                                  <a:pt x="565" y="152"/>
                                </a:lnTo>
                                <a:lnTo>
                                  <a:pt x="566" y="153"/>
                                </a:lnTo>
                                <a:lnTo>
                                  <a:pt x="567" y="154"/>
                                </a:lnTo>
                                <a:lnTo>
                                  <a:pt x="567" y="156"/>
                                </a:lnTo>
                                <a:lnTo>
                                  <a:pt x="568" y="157"/>
                                </a:lnTo>
                                <a:lnTo>
                                  <a:pt x="569" y="158"/>
                                </a:lnTo>
                                <a:lnTo>
                                  <a:pt x="570" y="159"/>
                                </a:lnTo>
                                <a:lnTo>
                                  <a:pt x="571" y="160"/>
                                </a:lnTo>
                                <a:lnTo>
                                  <a:pt x="571" y="161"/>
                                </a:lnTo>
                                <a:lnTo>
                                  <a:pt x="572" y="161"/>
                                </a:lnTo>
                                <a:lnTo>
                                  <a:pt x="572" y="162"/>
                                </a:lnTo>
                                <a:lnTo>
                                  <a:pt x="573" y="163"/>
                                </a:lnTo>
                                <a:lnTo>
                                  <a:pt x="574" y="164"/>
                                </a:lnTo>
                                <a:lnTo>
                                  <a:pt x="574" y="165"/>
                                </a:lnTo>
                                <a:lnTo>
                                  <a:pt x="575" y="165"/>
                                </a:lnTo>
                                <a:lnTo>
                                  <a:pt x="575" y="166"/>
                                </a:lnTo>
                                <a:lnTo>
                                  <a:pt x="576" y="167"/>
                                </a:lnTo>
                                <a:lnTo>
                                  <a:pt x="577" y="168"/>
                                </a:lnTo>
                                <a:lnTo>
                                  <a:pt x="578" y="169"/>
                                </a:lnTo>
                                <a:lnTo>
                                  <a:pt x="578" y="170"/>
                                </a:lnTo>
                                <a:lnTo>
                                  <a:pt x="580" y="172"/>
                                </a:lnTo>
                                <a:lnTo>
                                  <a:pt x="581" y="173"/>
                                </a:lnTo>
                                <a:lnTo>
                                  <a:pt x="582" y="175"/>
                                </a:lnTo>
                                <a:lnTo>
                                  <a:pt x="583" y="176"/>
                                </a:lnTo>
                                <a:lnTo>
                                  <a:pt x="584" y="177"/>
                                </a:lnTo>
                                <a:lnTo>
                                  <a:pt x="585" y="179"/>
                                </a:lnTo>
                                <a:lnTo>
                                  <a:pt x="586" y="180"/>
                                </a:lnTo>
                                <a:lnTo>
                                  <a:pt x="587" y="182"/>
                                </a:lnTo>
                                <a:lnTo>
                                  <a:pt x="588" y="183"/>
                                </a:lnTo>
                                <a:lnTo>
                                  <a:pt x="589" y="185"/>
                                </a:lnTo>
                                <a:lnTo>
                                  <a:pt x="590" y="186"/>
                                </a:lnTo>
                                <a:lnTo>
                                  <a:pt x="591" y="187"/>
                                </a:lnTo>
                                <a:lnTo>
                                  <a:pt x="592" y="190"/>
                                </a:lnTo>
                                <a:lnTo>
                                  <a:pt x="593" y="191"/>
                                </a:lnTo>
                                <a:lnTo>
                                  <a:pt x="593" y="192"/>
                                </a:lnTo>
                                <a:lnTo>
                                  <a:pt x="594" y="193"/>
                                </a:lnTo>
                                <a:lnTo>
                                  <a:pt x="595" y="194"/>
                                </a:lnTo>
                                <a:lnTo>
                                  <a:pt x="595" y="195"/>
                                </a:lnTo>
                                <a:lnTo>
                                  <a:pt x="597" y="196"/>
                                </a:lnTo>
                                <a:lnTo>
                                  <a:pt x="598" y="196"/>
                                </a:lnTo>
                                <a:lnTo>
                                  <a:pt x="598" y="197"/>
                                </a:lnTo>
                                <a:lnTo>
                                  <a:pt x="599" y="198"/>
                                </a:lnTo>
                                <a:lnTo>
                                  <a:pt x="600" y="199"/>
                                </a:lnTo>
                                <a:lnTo>
                                  <a:pt x="600" y="200"/>
                                </a:lnTo>
                                <a:lnTo>
                                  <a:pt x="601" y="201"/>
                                </a:lnTo>
                                <a:lnTo>
                                  <a:pt x="602" y="202"/>
                                </a:lnTo>
                                <a:lnTo>
                                  <a:pt x="603" y="203"/>
                                </a:lnTo>
                                <a:lnTo>
                                  <a:pt x="603" y="204"/>
                                </a:lnTo>
                                <a:lnTo>
                                  <a:pt x="604" y="206"/>
                                </a:lnTo>
                                <a:lnTo>
                                  <a:pt x="605" y="207"/>
                                </a:lnTo>
                                <a:lnTo>
                                  <a:pt x="606" y="208"/>
                                </a:lnTo>
                                <a:lnTo>
                                  <a:pt x="606" y="209"/>
                                </a:lnTo>
                                <a:lnTo>
                                  <a:pt x="607" y="211"/>
                                </a:lnTo>
                                <a:lnTo>
                                  <a:pt x="608" y="212"/>
                                </a:lnTo>
                                <a:lnTo>
                                  <a:pt x="609" y="213"/>
                                </a:lnTo>
                                <a:lnTo>
                                  <a:pt x="610" y="215"/>
                                </a:lnTo>
                                <a:lnTo>
                                  <a:pt x="611" y="216"/>
                                </a:lnTo>
                                <a:lnTo>
                                  <a:pt x="613" y="218"/>
                                </a:lnTo>
                                <a:lnTo>
                                  <a:pt x="615" y="220"/>
                                </a:lnTo>
                                <a:lnTo>
                                  <a:pt x="616" y="222"/>
                                </a:lnTo>
                                <a:lnTo>
                                  <a:pt x="617" y="224"/>
                                </a:lnTo>
                                <a:lnTo>
                                  <a:pt x="618" y="225"/>
                                </a:lnTo>
                                <a:lnTo>
                                  <a:pt x="619" y="226"/>
                                </a:lnTo>
                                <a:lnTo>
                                  <a:pt x="620" y="227"/>
                                </a:lnTo>
                                <a:lnTo>
                                  <a:pt x="620" y="229"/>
                                </a:lnTo>
                                <a:lnTo>
                                  <a:pt x="621" y="230"/>
                                </a:lnTo>
                                <a:lnTo>
                                  <a:pt x="622" y="231"/>
                                </a:lnTo>
                                <a:lnTo>
                                  <a:pt x="623" y="232"/>
                                </a:lnTo>
                                <a:lnTo>
                                  <a:pt x="623" y="233"/>
                                </a:lnTo>
                                <a:lnTo>
                                  <a:pt x="624" y="233"/>
                                </a:lnTo>
                                <a:lnTo>
                                  <a:pt x="625" y="234"/>
                                </a:lnTo>
                                <a:lnTo>
                                  <a:pt x="625" y="235"/>
                                </a:lnTo>
                                <a:lnTo>
                                  <a:pt x="626" y="236"/>
                                </a:lnTo>
                                <a:lnTo>
                                  <a:pt x="626" y="237"/>
                                </a:lnTo>
                                <a:lnTo>
                                  <a:pt x="627" y="237"/>
                                </a:lnTo>
                                <a:lnTo>
                                  <a:pt x="627" y="239"/>
                                </a:lnTo>
                                <a:lnTo>
                                  <a:pt x="628" y="240"/>
                                </a:lnTo>
                                <a:lnTo>
                                  <a:pt x="628" y="241"/>
                                </a:lnTo>
                                <a:lnTo>
                                  <a:pt x="630" y="242"/>
                                </a:lnTo>
                                <a:lnTo>
                                  <a:pt x="631" y="243"/>
                                </a:lnTo>
                                <a:lnTo>
                                  <a:pt x="631" y="244"/>
                                </a:lnTo>
                                <a:lnTo>
                                  <a:pt x="632" y="245"/>
                                </a:lnTo>
                                <a:lnTo>
                                  <a:pt x="632" y="246"/>
                                </a:lnTo>
                                <a:lnTo>
                                  <a:pt x="633" y="247"/>
                                </a:lnTo>
                                <a:lnTo>
                                  <a:pt x="634" y="248"/>
                                </a:lnTo>
                                <a:lnTo>
                                  <a:pt x="634" y="249"/>
                                </a:lnTo>
                                <a:lnTo>
                                  <a:pt x="635" y="250"/>
                                </a:lnTo>
                                <a:lnTo>
                                  <a:pt x="636" y="252"/>
                                </a:lnTo>
                                <a:lnTo>
                                  <a:pt x="636" y="253"/>
                                </a:lnTo>
                              </a:path>
                            </a:pathLst>
                          </a:cu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" name="Freeform 70"/>
                        <wps:cNvSpPr>
                          <a:spLocks/>
                        </wps:cNvSpPr>
                        <wps:spPr bwMode="auto">
                          <a:xfrm>
                            <a:off x="287" y="455"/>
                            <a:ext cx="317" cy="127"/>
                          </a:xfrm>
                          <a:custGeom>
                            <a:avLst/>
                            <a:gdLst>
                              <a:gd name="T0" fmla="*/ 0 w 636"/>
                              <a:gd name="T1" fmla="*/ 1 h 253"/>
                              <a:gd name="T2" fmla="*/ 0 w 636"/>
                              <a:gd name="T3" fmla="*/ 1 h 253"/>
                              <a:gd name="T4" fmla="*/ 1 w 636"/>
                              <a:gd name="T5" fmla="*/ 1 h 253"/>
                              <a:gd name="T6" fmla="*/ 1 w 636"/>
                              <a:gd name="T7" fmla="*/ 1 h 253"/>
                              <a:gd name="T8" fmla="*/ 1 w 636"/>
                              <a:gd name="T9" fmla="*/ 1 h 253"/>
                              <a:gd name="T10" fmla="*/ 1 w 636"/>
                              <a:gd name="T11" fmla="*/ 1 h 253"/>
                              <a:gd name="T12" fmla="*/ 1 w 636"/>
                              <a:gd name="T13" fmla="*/ 1 h 253"/>
                              <a:gd name="T14" fmla="*/ 1 w 636"/>
                              <a:gd name="T15" fmla="*/ 1 h 253"/>
                              <a:gd name="T16" fmla="*/ 1 w 636"/>
                              <a:gd name="T17" fmla="*/ 1 h 253"/>
                              <a:gd name="T18" fmla="*/ 1 w 636"/>
                              <a:gd name="T19" fmla="*/ 1 h 253"/>
                              <a:gd name="T20" fmla="*/ 1 w 636"/>
                              <a:gd name="T21" fmla="*/ 1 h 253"/>
                              <a:gd name="T22" fmla="*/ 1 w 636"/>
                              <a:gd name="T23" fmla="*/ 1 h 253"/>
                              <a:gd name="T24" fmla="*/ 1 w 636"/>
                              <a:gd name="T25" fmla="*/ 1 h 253"/>
                              <a:gd name="T26" fmla="*/ 1 w 636"/>
                              <a:gd name="T27" fmla="*/ 1 h 253"/>
                              <a:gd name="T28" fmla="*/ 1 w 636"/>
                              <a:gd name="T29" fmla="*/ 1 h 253"/>
                              <a:gd name="T30" fmla="*/ 1 w 636"/>
                              <a:gd name="T31" fmla="*/ 1 h 253"/>
                              <a:gd name="T32" fmla="*/ 1 w 636"/>
                              <a:gd name="T33" fmla="*/ 1 h 253"/>
                              <a:gd name="T34" fmla="*/ 1 w 636"/>
                              <a:gd name="T35" fmla="*/ 1 h 253"/>
                              <a:gd name="T36" fmla="*/ 1 w 636"/>
                              <a:gd name="T37" fmla="*/ 1 h 253"/>
                              <a:gd name="T38" fmla="*/ 1 w 636"/>
                              <a:gd name="T39" fmla="*/ 1 h 253"/>
                              <a:gd name="T40" fmla="*/ 1 w 636"/>
                              <a:gd name="T41" fmla="*/ 1 h 253"/>
                              <a:gd name="T42" fmla="*/ 1 w 636"/>
                              <a:gd name="T43" fmla="*/ 1 h 253"/>
                              <a:gd name="T44" fmla="*/ 1 w 636"/>
                              <a:gd name="T45" fmla="*/ 1 h 253"/>
                              <a:gd name="T46" fmla="*/ 1 w 636"/>
                              <a:gd name="T47" fmla="*/ 1 h 253"/>
                              <a:gd name="T48" fmla="*/ 1 w 636"/>
                              <a:gd name="T49" fmla="*/ 1 h 253"/>
                              <a:gd name="T50" fmla="*/ 1 w 636"/>
                              <a:gd name="T51" fmla="*/ 1 h 253"/>
                              <a:gd name="T52" fmla="*/ 1 w 636"/>
                              <a:gd name="T53" fmla="*/ 1 h 253"/>
                              <a:gd name="T54" fmla="*/ 1 w 636"/>
                              <a:gd name="T55" fmla="*/ 1 h 253"/>
                              <a:gd name="T56" fmla="*/ 1 w 636"/>
                              <a:gd name="T57" fmla="*/ 1 h 253"/>
                              <a:gd name="T58" fmla="*/ 1 w 636"/>
                              <a:gd name="T59" fmla="*/ 1 h 253"/>
                              <a:gd name="T60" fmla="*/ 1 w 636"/>
                              <a:gd name="T61" fmla="*/ 1 h 253"/>
                              <a:gd name="T62" fmla="*/ 1 w 636"/>
                              <a:gd name="T63" fmla="*/ 1 h 253"/>
                              <a:gd name="T64" fmla="*/ 1 w 636"/>
                              <a:gd name="T65" fmla="*/ 1 h 253"/>
                              <a:gd name="T66" fmla="*/ 1 w 636"/>
                              <a:gd name="T67" fmla="*/ 1 h 253"/>
                              <a:gd name="T68" fmla="*/ 1 w 636"/>
                              <a:gd name="T69" fmla="*/ 1 h 253"/>
                              <a:gd name="T70" fmla="*/ 1 w 636"/>
                              <a:gd name="T71" fmla="*/ 1 h 253"/>
                              <a:gd name="T72" fmla="*/ 1 w 636"/>
                              <a:gd name="T73" fmla="*/ 1 h 253"/>
                              <a:gd name="T74" fmla="*/ 2 w 636"/>
                              <a:gd name="T75" fmla="*/ 1 h 253"/>
                              <a:gd name="T76" fmla="*/ 2 w 636"/>
                              <a:gd name="T77" fmla="*/ 1 h 253"/>
                              <a:gd name="T78" fmla="*/ 2 w 636"/>
                              <a:gd name="T79" fmla="*/ 1 h 253"/>
                              <a:gd name="T80" fmla="*/ 2 w 636"/>
                              <a:gd name="T81" fmla="*/ 1 h 253"/>
                              <a:gd name="T82" fmla="*/ 2 w 636"/>
                              <a:gd name="T83" fmla="*/ 1 h 253"/>
                              <a:gd name="T84" fmla="*/ 2 w 636"/>
                              <a:gd name="T85" fmla="*/ 1 h 253"/>
                              <a:gd name="T86" fmla="*/ 2 w 636"/>
                              <a:gd name="T87" fmla="*/ 1 h 253"/>
                              <a:gd name="T88" fmla="*/ 2 w 636"/>
                              <a:gd name="T89" fmla="*/ 1 h 253"/>
                              <a:gd name="T90" fmla="*/ 2 w 636"/>
                              <a:gd name="T91" fmla="*/ 1 h 253"/>
                              <a:gd name="T92" fmla="*/ 2 w 636"/>
                              <a:gd name="T93" fmla="*/ 1 h 253"/>
                              <a:gd name="T94" fmla="*/ 2 w 636"/>
                              <a:gd name="T95" fmla="*/ 1 h 253"/>
                              <a:gd name="T96" fmla="*/ 2 w 636"/>
                              <a:gd name="T97" fmla="*/ 1 h 253"/>
                              <a:gd name="T98" fmla="*/ 2 w 636"/>
                              <a:gd name="T99" fmla="*/ 1 h 253"/>
                              <a:gd name="T100" fmla="*/ 2 w 636"/>
                              <a:gd name="T101" fmla="*/ 1 h 253"/>
                              <a:gd name="T102" fmla="*/ 2 w 636"/>
                              <a:gd name="T103" fmla="*/ 1 h 253"/>
                              <a:gd name="T104" fmla="*/ 2 w 636"/>
                              <a:gd name="T105" fmla="*/ 1 h 253"/>
                              <a:gd name="T106" fmla="*/ 2 w 636"/>
                              <a:gd name="T107" fmla="*/ 1 h 253"/>
                              <a:gd name="T108" fmla="*/ 2 w 636"/>
                              <a:gd name="T109" fmla="*/ 1 h 253"/>
                              <a:gd name="T110" fmla="*/ 2 w 636"/>
                              <a:gd name="T111" fmla="*/ 1 h 253"/>
                              <a:gd name="T112" fmla="*/ 2 w 636"/>
                              <a:gd name="T113" fmla="*/ 1 h 253"/>
                              <a:gd name="T114" fmla="*/ 2 w 636"/>
                              <a:gd name="T115" fmla="*/ 1 h 253"/>
                              <a:gd name="T116" fmla="*/ 2 w 636"/>
                              <a:gd name="T117" fmla="*/ 1 h 253"/>
                              <a:gd name="T118" fmla="*/ 2 w 636"/>
                              <a:gd name="T119" fmla="*/ 1 h 253"/>
                              <a:gd name="T120" fmla="*/ 2 w 636"/>
                              <a:gd name="T121" fmla="*/ 1 h 253"/>
                              <a:gd name="T122" fmla="*/ 0 60000 65536"/>
                              <a:gd name="T123" fmla="*/ 0 60000 65536"/>
                              <a:gd name="T124" fmla="*/ 0 60000 65536"/>
                              <a:gd name="T125" fmla="*/ 0 60000 65536"/>
                              <a:gd name="T126" fmla="*/ 0 60000 65536"/>
                              <a:gd name="T127" fmla="*/ 0 60000 65536"/>
                              <a:gd name="T128" fmla="*/ 0 60000 65536"/>
                              <a:gd name="T129" fmla="*/ 0 60000 65536"/>
                              <a:gd name="T130" fmla="*/ 0 60000 65536"/>
                              <a:gd name="T131" fmla="*/ 0 60000 65536"/>
                              <a:gd name="T132" fmla="*/ 0 60000 65536"/>
                              <a:gd name="T133" fmla="*/ 0 60000 65536"/>
                              <a:gd name="T134" fmla="*/ 0 60000 65536"/>
                              <a:gd name="T135" fmla="*/ 0 60000 65536"/>
                              <a:gd name="T136" fmla="*/ 0 60000 65536"/>
                              <a:gd name="T137" fmla="*/ 0 60000 65536"/>
                              <a:gd name="T138" fmla="*/ 0 60000 65536"/>
                              <a:gd name="T139" fmla="*/ 0 60000 65536"/>
                              <a:gd name="T140" fmla="*/ 0 60000 65536"/>
                              <a:gd name="T141" fmla="*/ 0 60000 65536"/>
                              <a:gd name="T142" fmla="*/ 0 60000 65536"/>
                              <a:gd name="T143" fmla="*/ 0 60000 65536"/>
                              <a:gd name="T144" fmla="*/ 0 60000 65536"/>
                              <a:gd name="T145" fmla="*/ 0 60000 65536"/>
                              <a:gd name="T146" fmla="*/ 0 60000 65536"/>
                              <a:gd name="T147" fmla="*/ 0 60000 65536"/>
                              <a:gd name="T148" fmla="*/ 0 60000 65536"/>
                              <a:gd name="T149" fmla="*/ 0 60000 65536"/>
                              <a:gd name="T150" fmla="*/ 0 60000 65536"/>
                              <a:gd name="T151" fmla="*/ 0 60000 65536"/>
                              <a:gd name="T152" fmla="*/ 0 60000 65536"/>
                              <a:gd name="T153" fmla="*/ 0 60000 65536"/>
                              <a:gd name="T154" fmla="*/ 0 60000 65536"/>
                              <a:gd name="T155" fmla="*/ 0 60000 65536"/>
                              <a:gd name="T156" fmla="*/ 0 60000 65536"/>
                              <a:gd name="T157" fmla="*/ 0 60000 65536"/>
                              <a:gd name="T158" fmla="*/ 0 60000 65536"/>
                              <a:gd name="T159" fmla="*/ 0 60000 65536"/>
                              <a:gd name="T160" fmla="*/ 0 60000 65536"/>
                              <a:gd name="T161" fmla="*/ 0 60000 65536"/>
                              <a:gd name="T162" fmla="*/ 0 60000 65536"/>
                              <a:gd name="T163" fmla="*/ 0 60000 65536"/>
                              <a:gd name="T164" fmla="*/ 0 60000 65536"/>
                              <a:gd name="T165" fmla="*/ 0 60000 65536"/>
                              <a:gd name="T166" fmla="*/ 0 60000 65536"/>
                              <a:gd name="T167" fmla="*/ 0 60000 65536"/>
                              <a:gd name="T168" fmla="*/ 0 60000 65536"/>
                              <a:gd name="T169" fmla="*/ 0 60000 65536"/>
                              <a:gd name="T170" fmla="*/ 0 60000 65536"/>
                              <a:gd name="T171" fmla="*/ 0 60000 65536"/>
                              <a:gd name="T172" fmla="*/ 0 60000 65536"/>
                              <a:gd name="T173" fmla="*/ 0 60000 65536"/>
                              <a:gd name="T174" fmla="*/ 0 60000 65536"/>
                              <a:gd name="T175" fmla="*/ 0 60000 65536"/>
                              <a:gd name="T176" fmla="*/ 0 60000 65536"/>
                              <a:gd name="T177" fmla="*/ 0 60000 65536"/>
                              <a:gd name="T178" fmla="*/ 0 60000 65536"/>
                              <a:gd name="T179" fmla="*/ 0 60000 65536"/>
                              <a:gd name="T180" fmla="*/ 0 60000 65536"/>
                              <a:gd name="T181" fmla="*/ 0 60000 65536"/>
                              <a:gd name="T182" fmla="*/ 0 60000 65536"/>
                              <a:gd name="T183" fmla="*/ 0 w 636"/>
                              <a:gd name="T184" fmla="*/ 0 h 253"/>
                              <a:gd name="T185" fmla="*/ 636 w 636"/>
                              <a:gd name="T186" fmla="*/ 253 h 253"/>
                            </a:gdLst>
                            <a:ahLst/>
                            <a:cxnLst>
                              <a:cxn ang="T122">
                                <a:pos x="T0" y="T1"/>
                              </a:cxn>
                              <a:cxn ang="T123">
                                <a:pos x="T2" y="T3"/>
                              </a:cxn>
                              <a:cxn ang="T124">
                                <a:pos x="T4" y="T5"/>
                              </a:cxn>
                              <a:cxn ang="T125">
                                <a:pos x="T6" y="T7"/>
                              </a:cxn>
                              <a:cxn ang="T126">
                                <a:pos x="T8" y="T9"/>
                              </a:cxn>
                              <a:cxn ang="T127">
                                <a:pos x="T10" y="T11"/>
                              </a:cxn>
                              <a:cxn ang="T128">
                                <a:pos x="T12" y="T13"/>
                              </a:cxn>
                              <a:cxn ang="T129">
                                <a:pos x="T14" y="T15"/>
                              </a:cxn>
                              <a:cxn ang="T130">
                                <a:pos x="T16" y="T17"/>
                              </a:cxn>
                              <a:cxn ang="T131">
                                <a:pos x="T18" y="T19"/>
                              </a:cxn>
                              <a:cxn ang="T132">
                                <a:pos x="T20" y="T21"/>
                              </a:cxn>
                              <a:cxn ang="T133">
                                <a:pos x="T22" y="T23"/>
                              </a:cxn>
                              <a:cxn ang="T134">
                                <a:pos x="T24" y="T25"/>
                              </a:cxn>
                              <a:cxn ang="T135">
                                <a:pos x="T26" y="T27"/>
                              </a:cxn>
                              <a:cxn ang="T136">
                                <a:pos x="T28" y="T29"/>
                              </a:cxn>
                              <a:cxn ang="T137">
                                <a:pos x="T30" y="T31"/>
                              </a:cxn>
                              <a:cxn ang="T138">
                                <a:pos x="T32" y="T33"/>
                              </a:cxn>
                              <a:cxn ang="T139">
                                <a:pos x="T34" y="T35"/>
                              </a:cxn>
                              <a:cxn ang="T140">
                                <a:pos x="T36" y="T37"/>
                              </a:cxn>
                              <a:cxn ang="T141">
                                <a:pos x="T38" y="T39"/>
                              </a:cxn>
                              <a:cxn ang="T142">
                                <a:pos x="T40" y="T41"/>
                              </a:cxn>
                              <a:cxn ang="T143">
                                <a:pos x="T42" y="T43"/>
                              </a:cxn>
                              <a:cxn ang="T144">
                                <a:pos x="T44" y="T45"/>
                              </a:cxn>
                              <a:cxn ang="T145">
                                <a:pos x="T46" y="T47"/>
                              </a:cxn>
                              <a:cxn ang="T146">
                                <a:pos x="T48" y="T49"/>
                              </a:cxn>
                              <a:cxn ang="T147">
                                <a:pos x="T50" y="T51"/>
                              </a:cxn>
                              <a:cxn ang="T148">
                                <a:pos x="T52" y="T53"/>
                              </a:cxn>
                              <a:cxn ang="T149">
                                <a:pos x="T54" y="T55"/>
                              </a:cxn>
                              <a:cxn ang="T150">
                                <a:pos x="T56" y="T57"/>
                              </a:cxn>
                              <a:cxn ang="T151">
                                <a:pos x="T58" y="T59"/>
                              </a:cxn>
                              <a:cxn ang="T152">
                                <a:pos x="T60" y="T61"/>
                              </a:cxn>
                              <a:cxn ang="T153">
                                <a:pos x="T62" y="T63"/>
                              </a:cxn>
                              <a:cxn ang="T154">
                                <a:pos x="T64" y="T65"/>
                              </a:cxn>
                              <a:cxn ang="T155">
                                <a:pos x="T66" y="T67"/>
                              </a:cxn>
                              <a:cxn ang="T156">
                                <a:pos x="T68" y="T69"/>
                              </a:cxn>
                              <a:cxn ang="T157">
                                <a:pos x="T70" y="T71"/>
                              </a:cxn>
                              <a:cxn ang="T158">
                                <a:pos x="T72" y="T73"/>
                              </a:cxn>
                              <a:cxn ang="T159">
                                <a:pos x="T74" y="T75"/>
                              </a:cxn>
                              <a:cxn ang="T160">
                                <a:pos x="T76" y="T77"/>
                              </a:cxn>
                              <a:cxn ang="T161">
                                <a:pos x="T78" y="T79"/>
                              </a:cxn>
                              <a:cxn ang="T162">
                                <a:pos x="T80" y="T81"/>
                              </a:cxn>
                              <a:cxn ang="T163">
                                <a:pos x="T82" y="T83"/>
                              </a:cxn>
                              <a:cxn ang="T164">
                                <a:pos x="T84" y="T85"/>
                              </a:cxn>
                              <a:cxn ang="T165">
                                <a:pos x="T86" y="T87"/>
                              </a:cxn>
                              <a:cxn ang="T166">
                                <a:pos x="T88" y="T89"/>
                              </a:cxn>
                              <a:cxn ang="T167">
                                <a:pos x="T90" y="T91"/>
                              </a:cxn>
                              <a:cxn ang="T168">
                                <a:pos x="T92" y="T93"/>
                              </a:cxn>
                              <a:cxn ang="T169">
                                <a:pos x="T94" y="T95"/>
                              </a:cxn>
                              <a:cxn ang="T170">
                                <a:pos x="T96" y="T97"/>
                              </a:cxn>
                              <a:cxn ang="T171">
                                <a:pos x="T98" y="T99"/>
                              </a:cxn>
                              <a:cxn ang="T172">
                                <a:pos x="T100" y="T101"/>
                              </a:cxn>
                              <a:cxn ang="T173">
                                <a:pos x="T102" y="T103"/>
                              </a:cxn>
                              <a:cxn ang="T174">
                                <a:pos x="T104" y="T105"/>
                              </a:cxn>
                              <a:cxn ang="T175">
                                <a:pos x="T106" y="T107"/>
                              </a:cxn>
                              <a:cxn ang="T176">
                                <a:pos x="T108" y="T109"/>
                              </a:cxn>
                              <a:cxn ang="T177">
                                <a:pos x="T110" y="T111"/>
                              </a:cxn>
                              <a:cxn ang="T178">
                                <a:pos x="T112" y="T113"/>
                              </a:cxn>
                              <a:cxn ang="T179">
                                <a:pos x="T114" y="T115"/>
                              </a:cxn>
                              <a:cxn ang="T180">
                                <a:pos x="T116" y="T117"/>
                              </a:cxn>
                              <a:cxn ang="T181">
                                <a:pos x="T118" y="T119"/>
                              </a:cxn>
                              <a:cxn ang="T182">
                                <a:pos x="T120" y="T121"/>
                              </a:cxn>
                            </a:cxnLst>
                            <a:rect l="T183" t="T184" r="T185" b="T186"/>
                            <a:pathLst>
                              <a:path w="636" h="253">
                                <a:moveTo>
                                  <a:pt x="0" y="253"/>
                                </a:moveTo>
                                <a:lnTo>
                                  <a:pt x="25" y="253"/>
                                </a:lnTo>
                                <a:lnTo>
                                  <a:pt x="47" y="253"/>
                                </a:lnTo>
                                <a:lnTo>
                                  <a:pt x="69" y="253"/>
                                </a:lnTo>
                                <a:lnTo>
                                  <a:pt x="89" y="253"/>
                                </a:lnTo>
                                <a:lnTo>
                                  <a:pt x="107" y="253"/>
                                </a:lnTo>
                                <a:lnTo>
                                  <a:pt x="124" y="253"/>
                                </a:lnTo>
                                <a:lnTo>
                                  <a:pt x="141" y="253"/>
                                </a:lnTo>
                                <a:lnTo>
                                  <a:pt x="155" y="253"/>
                                </a:lnTo>
                                <a:lnTo>
                                  <a:pt x="169" y="253"/>
                                </a:lnTo>
                                <a:lnTo>
                                  <a:pt x="181" y="253"/>
                                </a:lnTo>
                                <a:lnTo>
                                  <a:pt x="193" y="253"/>
                                </a:lnTo>
                                <a:lnTo>
                                  <a:pt x="204" y="253"/>
                                </a:lnTo>
                                <a:lnTo>
                                  <a:pt x="213" y="253"/>
                                </a:lnTo>
                                <a:lnTo>
                                  <a:pt x="222" y="253"/>
                                </a:lnTo>
                                <a:lnTo>
                                  <a:pt x="229" y="253"/>
                                </a:lnTo>
                                <a:lnTo>
                                  <a:pt x="237" y="253"/>
                                </a:lnTo>
                                <a:lnTo>
                                  <a:pt x="243" y="253"/>
                                </a:lnTo>
                                <a:lnTo>
                                  <a:pt x="248" y="253"/>
                                </a:lnTo>
                                <a:lnTo>
                                  <a:pt x="254" y="253"/>
                                </a:lnTo>
                                <a:lnTo>
                                  <a:pt x="258" y="253"/>
                                </a:lnTo>
                                <a:lnTo>
                                  <a:pt x="262" y="253"/>
                                </a:lnTo>
                                <a:lnTo>
                                  <a:pt x="265" y="252"/>
                                </a:lnTo>
                                <a:lnTo>
                                  <a:pt x="269" y="252"/>
                                </a:lnTo>
                                <a:lnTo>
                                  <a:pt x="272" y="252"/>
                                </a:lnTo>
                                <a:lnTo>
                                  <a:pt x="274" y="252"/>
                                </a:lnTo>
                                <a:lnTo>
                                  <a:pt x="276" y="252"/>
                                </a:lnTo>
                                <a:lnTo>
                                  <a:pt x="278" y="252"/>
                                </a:lnTo>
                                <a:lnTo>
                                  <a:pt x="280" y="252"/>
                                </a:lnTo>
                                <a:lnTo>
                                  <a:pt x="281" y="252"/>
                                </a:lnTo>
                                <a:lnTo>
                                  <a:pt x="284" y="252"/>
                                </a:lnTo>
                                <a:lnTo>
                                  <a:pt x="286" y="252"/>
                                </a:lnTo>
                                <a:lnTo>
                                  <a:pt x="287" y="251"/>
                                </a:lnTo>
                                <a:lnTo>
                                  <a:pt x="289" y="251"/>
                                </a:lnTo>
                                <a:lnTo>
                                  <a:pt x="291" y="251"/>
                                </a:lnTo>
                                <a:lnTo>
                                  <a:pt x="292" y="251"/>
                                </a:lnTo>
                                <a:lnTo>
                                  <a:pt x="293" y="251"/>
                                </a:lnTo>
                                <a:lnTo>
                                  <a:pt x="295" y="251"/>
                                </a:lnTo>
                                <a:lnTo>
                                  <a:pt x="296" y="251"/>
                                </a:lnTo>
                                <a:lnTo>
                                  <a:pt x="297" y="251"/>
                                </a:lnTo>
                                <a:lnTo>
                                  <a:pt x="298" y="251"/>
                                </a:lnTo>
                                <a:lnTo>
                                  <a:pt x="300" y="251"/>
                                </a:lnTo>
                                <a:lnTo>
                                  <a:pt x="301" y="251"/>
                                </a:lnTo>
                                <a:lnTo>
                                  <a:pt x="302" y="251"/>
                                </a:lnTo>
                                <a:lnTo>
                                  <a:pt x="303" y="250"/>
                                </a:lnTo>
                                <a:lnTo>
                                  <a:pt x="304" y="250"/>
                                </a:lnTo>
                                <a:lnTo>
                                  <a:pt x="305" y="250"/>
                                </a:lnTo>
                                <a:lnTo>
                                  <a:pt x="306" y="250"/>
                                </a:lnTo>
                                <a:lnTo>
                                  <a:pt x="307" y="250"/>
                                </a:lnTo>
                                <a:lnTo>
                                  <a:pt x="308" y="250"/>
                                </a:lnTo>
                                <a:lnTo>
                                  <a:pt x="309" y="250"/>
                                </a:lnTo>
                                <a:lnTo>
                                  <a:pt x="310" y="250"/>
                                </a:lnTo>
                                <a:lnTo>
                                  <a:pt x="311" y="250"/>
                                </a:lnTo>
                                <a:lnTo>
                                  <a:pt x="312" y="250"/>
                                </a:lnTo>
                                <a:lnTo>
                                  <a:pt x="313" y="249"/>
                                </a:lnTo>
                                <a:lnTo>
                                  <a:pt x="314" y="249"/>
                                </a:lnTo>
                                <a:lnTo>
                                  <a:pt x="315" y="249"/>
                                </a:lnTo>
                                <a:lnTo>
                                  <a:pt x="317" y="249"/>
                                </a:lnTo>
                                <a:lnTo>
                                  <a:pt x="318" y="249"/>
                                </a:lnTo>
                                <a:lnTo>
                                  <a:pt x="319" y="249"/>
                                </a:lnTo>
                                <a:lnTo>
                                  <a:pt x="320" y="249"/>
                                </a:lnTo>
                                <a:lnTo>
                                  <a:pt x="322" y="247"/>
                                </a:lnTo>
                                <a:lnTo>
                                  <a:pt x="323" y="247"/>
                                </a:lnTo>
                                <a:lnTo>
                                  <a:pt x="325" y="247"/>
                                </a:lnTo>
                                <a:lnTo>
                                  <a:pt x="326" y="247"/>
                                </a:lnTo>
                                <a:lnTo>
                                  <a:pt x="328" y="246"/>
                                </a:lnTo>
                                <a:lnTo>
                                  <a:pt x="329" y="246"/>
                                </a:lnTo>
                                <a:lnTo>
                                  <a:pt x="331" y="246"/>
                                </a:lnTo>
                                <a:lnTo>
                                  <a:pt x="333" y="246"/>
                                </a:lnTo>
                                <a:lnTo>
                                  <a:pt x="334" y="246"/>
                                </a:lnTo>
                                <a:lnTo>
                                  <a:pt x="335" y="245"/>
                                </a:lnTo>
                                <a:lnTo>
                                  <a:pt x="336" y="245"/>
                                </a:lnTo>
                                <a:lnTo>
                                  <a:pt x="337" y="245"/>
                                </a:lnTo>
                                <a:lnTo>
                                  <a:pt x="338" y="245"/>
                                </a:lnTo>
                                <a:lnTo>
                                  <a:pt x="339" y="245"/>
                                </a:lnTo>
                                <a:lnTo>
                                  <a:pt x="340" y="245"/>
                                </a:lnTo>
                                <a:lnTo>
                                  <a:pt x="341" y="244"/>
                                </a:lnTo>
                                <a:lnTo>
                                  <a:pt x="342" y="244"/>
                                </a:lnTo>
                                <a:lnTo>
                                  <a:pt x="343" y="244"/>
                                </a:lnTo>
                                <a:lnTo>
                                  <a:pt x="344" y="244"/>
                                </a:lnTo>
                                <a:lnTo>
                                  <a:pt x="345" y="244"/>
                                </a:lnTo>
                                <a:lnTo>
                                  <a:pt x="346" y="243"/>
                                </a:lnTo>
                                <a:lnTo>
                                  <a:pt x="347" y="243"/>
                                </a:lnTo>
                                <a:lnTo>
                                  <a:pt x="348" y="243"/>
                                </a:lnTo>
                                <a:lnTo>
                                  <a:pt x="350" y="242"/>
                                </a:lnTo>
                                <a:lnTo>
                                  <a:pt x="352" y="242"/>
                                </a:lnTo>
                                <a:lnTo>
                                  <a:pt x="353" y="242"/>
                                </a:lnTo>
                                <a:lnTo>
                                  <a:pt x="354" y="241"/>
                                </a:lnTo>
                                <a:lnTo>
                                  <a:pt x="355" y="241"/>
                                </a:lnTo>
                                <a:lnTo>
                                  <a:pt x="356" y="241"/>
                                </a:lnTo>
                                <a:lnTo>
                                  <a:pt x="358" y="240"/>
                                </a:lnTo>
                                <a:lnTo>
                                  <a:pt x="359" y="240"/>
                                </a:lnTo>
                                <a:lnTo>
                                  <a:pt x="361" y="239"/>
                                </a:lnTo>
                                <a:lnTo>
                                  <a:pt x="363" y="239"/>
                                </a:lnTo>
                                <a:lnTo>
                                  <a:pt x="364" y="238"/>
                                </a:lnTo>
                                <a:lnTo>
                                  <a:pt x="367" y="238"/>
                                </a:lnTo>
                                <a:lnTo>
                                  <a:pt x="369" y="237"/>
                                </a:lnTo>
                                <a:lnTo>
                                  <a:pt x="371" y="237"/>
                                </a:lnTo>
                                <a:lnTo>
                                  <a:pt x="372" y="236"/>
                                </a:lnTo>
                                <a:lnTo>
                                  <a:pt x="374" y="236"/>
                                </a:lnTo>
                                <a:lnTo>
                                  <a:pt x="375" y="235"/>
                                </a:lnTo>
                                <a:lnTo>
                                  <a:pt x="376" y="235"/>
                                </a:lnTo>
                                <a:lnTo>
                                  <a:pt x="377" y="234"/>
                                </a:lnTo>
                                <a:lnTo>
                                  <a:pt x="378" y="234"/>
                                </a:lnTo>
                                <a:lnTo>
                                  <a:pt x="380" y="234"/>
                                </a:lnTo>
                                <a:lnTo>
                                  <a:pt x="381" y="233"/>
                                </a:lnTo>
                                <a:lnTo>
                                  <a:pt x="383" y="233"/>
                                </a:lnTo>
                                <a:lnTo>
                                  <a:pt x="384" y="231"/>
                                </a:lnTo>
                                <a:lnTo>
                                  <a:pt x="385" y="231"/>
                                </a:lnTo>
                                <a:lnTo>
                                  <a:pt x="386" y="231"/>
                                </a:lnTo>
                                <a:lnTo>
                                  <a:pt x="387" y="230"/>
                                </a:lnTo>
                                <a:lnTo>
                                  <a:pt x="388" y="230"/>
                                </a:lnTo>
                                <a:lnTo>
                                  <a:pt x="389" y="229"/>
                                </a:lnTo>
                                <a:lnTo>
                                  <a:pt x="390" y="229"/>
                                </a:lnTo>
                                <a:lnTo>
                                  <a:pt x="391" y="229"/>
                                </a:lnTo>
                                <a:lnTo>
                                  <a:pt x="392" y="228"/>
                                </a:lnTo>
                                <a:lnTo>
                                  <a:pt x="393" y="228"/>
                                </a:lnTo>
                                <a:lnTo>
                                  <a:pt x="394" y="227"/>
                                </a:lnTo>
                                <a:lnTo>
                                  <a:pt x="395" y="227"/>
                                </a:lnTo>
                                <a:lnTo>
                                  <a:pt x="396" y="226"/>
                                </a:lnTo>
                                <a:lnTo>
                                  <a:pt x="397" y="226"/>
                                </a:lnTo>
                                <a:lnTo>
                                  <a:pt x="399" y="225"/>
                                </a:lnTo>
                                <a:lnTo>
                                  <a:pt x="400" y="224"/>
                                </a:lnTo>
                                <a:lnTo>
                                  <a:pt x="402" y="224"/>
                                </a:lnTo>
                                <a:lnTo>
                                  <a:pt x="403" y="223"/>
                                </a:lnTo>
                                <a:lnTo>
                                  <a:pt x="405" y="222"/>
                                </a:lnTo>
                                <a:lnTo>
                                  <a:pt x="406" y="221"/>
                                </a:lnTo>
                                <a:lnTo>
                                  <a:pt x="408" y="221"/>
                                </a:lnTo>
                                <a:lnTo>
                                  <a:pt x="409" y="220"/>
                                </a:lnTo>
                                <a:lnTo>
                                  <a:pt x="411" y="219"/>
                                </a:lnTo>
                                <a:lnTo>
                                  <a:pt x="412" y="219"/>
                                </a:lnTo>
                                <a:lnTo>
                                  <a:pt x="413" y="218"/>
                                </a:lnTo>
                                <a:lnTo>
                                  <a:pt x="415" y="217"/>
                                </a:lnTo>
                                <a:lnTo>
                                  <a:pt x="416" y="217"/>
                                </a:lnTo>
                                <a:lnTo>
                                  <a:pt x="417" y="216"/>
                                </a:lnTo>
                                <a:lnTo>
                                  <a:pt x="418" y="216"/>
                                </a:lnTo>
                                <a:lnTo>
                                  <a:pt x="419" y="214"/>
                                </a:lnTo>
                                <a:lnTo>
                                  <a:pt x="420" y="214"/>
                                </a:lnTo>
                                <a:lnTo>
                                  <a:pt x="421" y="214"/>
                                </a:lnTo>
                                <a:lnTo>
                                  <a:pt x="422" y="213"/>
                                </a:lnTo>
                                <a:lnTo>
                                  <a:pt x="423" y="212"/>
                                </a:lnTo>
                                <a:lnTo>
                                  <a:pt x="424" y="212"/>
                                </a:lnTo>
                                <a:lnTo>
                                  <a:pt x="425" y="211"/>
                                </a:lnTo>
                                <a:lnTo>
                                  <a:pt x="426" y="211"/>
                                </a:lnTo>
                                <a:lnTo>
                                  <a:pt x="427" y="210"/>
                                </a:lnTo>
                                <a:lnTo>
                                  <a:pt x="428" y="210"/>
                                </a:lnTo>
                                <a:lnTo>
                                  <a:pt x="429" y="209"/>
                                </a:lnTo>
                                <a:lnTo>
                                  <a:pt x="430" y="209"/>
                                </a:lnTo>
                                <a:lnTo>
                                  <a:pt x="432" y="208"/>
                                </a:lnTo>
                                <a:lnTo>
                                  <a:pt x="433" y="208"/>
                                </a:lnTo>
                                <a:lnTo>
                                  <a:pt x="434" y="207"/>
                                </a:lnTo>
                                <a:lnTo>
                                  <a:pt x="435" y="206"/>
                                </a:lnTo>
                                <a:lnTo>
                                  <a:pt x="436" y="206"/>
                                </a:lnTo>
                                <a:lnTo>
                                  <a:pt x="437" y="205"/>
                                </a:lnTo>
                                <a:lnTo>
                                  <a:pt x="439" y="204"/>
                                </a:lnTo>
                                <a:lnTo>
                                  <a:pt x="440" y="203"/>
                                </a:lnTo>
                                <a:lnTo>
                                  <a:pt x="442" y="203"/>
                                </a:lnTo>
                                <a:lnTo>
                                  <a:pt x="443" y="202"/>
                                </a:lnTo>
                                <a:lnTo>
                                  <a:pt x="444" y="201"/>
                                </a:lnTo>
                                <a:lnTo>
                                  <a:pt x="445" y="201"/>
                                </a:lnTo>
                                <a:lnTo>
                                  <a:pt x="446" y="200"/>
                                </a:lnTo>
                                <a:lnTo>
                                  <a:pt x="448" y="199"/>
                                </a:lnTo>
                                <a:lnTo>
                                  <a:pt x="449" y="199"/>
                                </a:lnTo>
                                <a:lnTo>
                                  <a:pt x="450" y="197"/>
                                </a:lnTo>
                                <a:lnTo>
                                  <a:pt x="451" y="197"/>
                                </a:lnTo>
                                <a:lnTo>
                                  <a:pt x="452" y="196"/>
                                </a:lnTo>
                                <a:lnTo>
                                  <a:pt x="453" y="196"/>
                                </a:lnTo>
                                <a:lnTo>
                                  <a:pt x="454" y="196"/>
                                </a:lnTo>
                                <a:lnTo>
                                  <a:pt x="454" y="195"/>
                                </a:lnTo>
                                <a:lnTo>
                                  <a:pt x="455" y="195"/>
                                </a:lnTo>
                                <a:lnTo>
                                  <a:pt x="456" y="194"/>
                                </a:lnTo>
                                <a:lnTo>
                                  <a:pt x="457" y="194"/>
                                </a:lnTo>
                                <a:lnTo>
                                  <a:pt x="458" y="193"/>
                                </a:lnTo>
                                <a:lnTo>
                                  <a:pt x="459" y="192"/>
                                </a:lnTo>
                                <a:lnTo>
                                  <a:pt x="460" y="192"/>
                                </a:lnTo>
                                <a:lnTo>
                                  <a:pt x="460" y="191"/>
                                </a:lnTo>
                                <a:lnTo>
                                  <a:pt x="461" y="191"/>
                                </a:lnTo>
                                <a:lnTo>
                                  <a:pt x="462" y="191"/>
                                </a:lnTo>
                                <a:lnTo>
                                  <a:pt x="462" y="190"/>
                                </a:lnTo>
                                <a:lnTo>
                                  <a:pt x="463" y="190"/>
                                </a:lnTo>
                                <a:lnTo>
                                  <a:pt x="465" y="189"/>
                                </a:lnTo>
                                <a:lnTo>
                                  <a:pt x="466" y="188"/>
                                </a:lnTo>
                                <a:lnTo>
                                  <a:pt x="467" y="188"/>
                                </a:lnTo>
                                <a:lnTo>
                                  <a:pt x="468" y="187"/>
                                </a:lnTo>
                                <a:lnTo>
                                  <a:pt x="469" y="186"/>
                                </a:lnTo>
                                <a:lnTo>
                                  <a:pt x="470" y="186"/>
                                </a:lnTo>
                                <a:lnTo>
                                  <a:pt x="471" y="185"/>
                                </a:lnTo>
                                <a:lnTo>
                                  <a:pt x="472" y="184"/>
                                </a:lnTo>
                                <a:lnTo>
                                  <a:pt x="473" y="184"/>
                                </a:lnTo>
                                <a:lnTo>
                                  <a:pt x="474" y="183"/>
                                </a:lnTo>
                                <a:lnTo>
                                  <a:pt x="475" y="181"/>
                                </a:lnTo>
                                <a:lnTo>
                                  <a:pt x="476" y="181"/>
                                </a:lnTo>
                                <a:lnTo>
                                  <a:pt x="477" y="180"/>
                                </a:lnTo>
                                <a:lnTo>
                                  <a:pt x="478" y="180"/>
                                </a:lnTo>
                                <a:lnTo>
                                  <a:pt x="478" y="179"/>
                                </a:lnTo>
                                <a:lnTo>
                                  <a:pt x="479" y="179"/>
                                </a:lnTo>
                                <a:lnTo>
                                  <a:pt x="481" y="178"/>
                                </a:lnTo>
                                <a:lnTo>
                                  <a:pt x="482" y="178"/>
                                </a:lnTo>
                                <a:lnTo>
                                  <a:pt x="482" y="177"/>
                                </a:lnTo>
                                <a:lnTo>
                                  <a:pt x="483" y="177"/>
                                </a:lnTo>
                                <a:lnTo>
                                  <a:pt x="484" y="176"/>
                                </a:lnTo>
                                <a:lnTo>
                                  <a:pt x="485" y="176"/>
                                </a:lnTo>
                                <a:lnTo>
                                  <a:pt x="485" y="175"/>
                                </a:lnTo>
                                <a:lnTo>
                                  <a:pt x="486" y="175"/>
                                </a:lnTo>
                                <a:lnTo>
                                  <a:pt x="487" y="174"/>
                                </a:lnTo>
                                <a:lnTo>
                                  <a:pt x="488" y="173"/>
                                </a:lnTo>
                                <a:lnTo>
                                  <a:pt x="489" y="172"/>
                                </a:lnTo>
                                <a:lnTo>
                                  <a:pt x="490" y="172"/>
                                </a:lnTo>
                                <a:lnTo>
                                  <a:pt x="490" y="171"/>
                                </a:lnTo>
                                <a:lnTo>
                                  <a:pt x="491" y="171"/>
                                </a:lnTo>
                                <a:lnTo>
                                  <a:pt x="492" y="170"/>
                                </a:lnTo>
                                <a:lnTo>
                                  <a:pt x="493" y="169"/>
                                </a:lnTo>
                                <a:lnTo>
                                  <a:pt x="494" y="168"/>
                                </a:lnTo>
                                <a:lnTo>
                                  <a:pt x="495" y="168"/>
                                </a:lnTo>
                                <a:lnTo>
                                  <a:pt x="495" y="167"/>
                                </a:lnTo>
                                <a:lnTo>
                                  <a:pt x="496" y="167"/>
                                </a:lnTo>
                                <a:lnTo>
                                  <a:pt x="498" y="166"/>
                                </a:lnTo>
                                <a:lnTo>
                                  <a:pt x="499" y="166"/>
                                </a:lnTo>
                                <a:lnTo>
                                  <a:pt x="499" y="164"/>
                                </a:lnTo>
                                <a:lnTo>
                                  <a:pt x="500" y="164"/>
                                </a:lnTo>
                                <a:lnTo>
                                  <a:pt x="501" y="163"/>
                                </a:lnTo>
                                <a:lnTo>
                                  <a:pt x="502" y="162"/>
                                </a:lnTo>
                                <a:lnTo>
                                  <a:pt x="503" y="162"/>
                                </a:lnTo>
                                <a:lnTo>
                                  <a:pt x="503" y="161"/>
                                </a:lnTo>
                                <a:lnTo>
                                  <a:pt x="504" y="161"/>
                                </a:lnTo>
                                <a:lnTo>
                                  <a:pt x="505" y="160"/>
                                </a:lnTo>
                                <a:lnTo>
                                  <a:pt x="506" y="159"/>
                                </a:lnTo>
                                <a:lnTo>
                                  <a:pt x="507" y="159"/>
                                </a:lnTo>
                                <a:lnTo>
                                  <a:pt x="507" y="158"/>
                                </a:lnTo>
                                <a:lnTo>
                                  <a:pt x="508" y="158"/>
                                </a:lnTo>
                                <a:lnTo>
                                  <a:pt x="509" y="157"/>
                                </a:lnTo>
                                <a:lnTo>
                                  <a:pt x="510" y="157"/>
                                </a:lnTo>
                                <a:lnTo>
                                  <a:pt x="510" y="156"/>
                                </a:lnTo>
                                <a:lnTo>
                                  <a:pt x="511" y="156"/>
                                </a:lnTo>
                                <a:lnTo>
                                  <a:pt x="512" y="155"/>
                                </a:lnTo>
                                <a:lnTo>
                                  <a:pt x="514" y="154"/>
                                </a:lnTo>
                                <a:lnTo>
                                  <a:pt x="515" y="154"/>
                                </a:lnTo>
                                <a:lnTo>
                                  <a:pt x="516" y="153"/>
                                </a:lnTo>
                                <a:lnTo>
                                  <a:pt x="517" y="152"/>
                                </a:lnTo>
                                <a:lnTo>
                                  <a:pt x="518" y="152"/>
                                </a:lnTo>
                                <a:lnTo>
                                  <a:pt x="518" y="151"/>
                                </a:lnTo>
                                <a:lnTo>
                                  <a:pt x="519" y="151"/>
                                </a:lnTo>
                                <a:lnTo>
                                  <a:pt x="520" y="150"/>
                                </a:lnTo>
                                <a:lnTo>
                                  <a:pt x="521" y="150"/>
                                </a:lnTo>
                                <a:lnTo>
                                  <a:pt x="521" y="148"/>
                                </a:lnTo>
                                <a:lnTo>
                                  <a:pt x="522" y="148"/>
                                </a:lnTo>
                                <a:lnTo>
                                  <a:pt x="522" y="147"/>
                                </a:lnTo>
                                <a:lnTo>
                                  <a:pt x="523" y="147"/>
                                </a:lnTo>
                                <a:lnTo>
                                  <a:pt x="524" y="146"/>
                                </a:lnTo>
                                <a:lnTo>
                                  <a:pt x="525" y="145"/>
                                </a:lnTo>
                                <a:lnTo>
                                  <a:pt x="526" y="144"/>
                                </a:lnTo>
                                <a:lnTo>
                                  <a:pt x="527" y="143"/>
                                </a:lnTo>
                                <a:lnTo>
                                  <a:pt x="527" y="142"/>
                                </a:lnTo>
                                <a:lnTo>
                                  <a:pt x="528" y="142"/>
                                </a:lnTo>
                                <a:lnTo>
                                  <a:pt x="529" y="141"/>
                                </a:lnTo>
                                <a:lnTo>
                                  <a:pt x="529" y="140"/>
                                </a:lnTo>
                                <a:lnTo>
                                  <a:pt x="531" y="140"/>
                                </a:lnTo>
                                <a:lnTo>
                                  <a:pt x="532" y="139"/>
                                </a:lnTo>
                                <a:lnTo>
                                  <a:pt x="533" y="138"/>
                                </a:lnTo>
                                <a:lnTo>
                                  <a:pt x="534" y="137"/>
                                </a:lnTo>
                                <a:lnTo>
                                  <a:pt x="535" y="136"/>
                                </a:lnTo>
                                <a:lnTo>
                                  <a:pt x="536" y="135"/>
                                </a:lnTo>
                                <a:lnTo>
                                  <a:pt x="537" y="134"/>
                                </a:lnTo>
                                <a:lnTo>
                                  <a:pt x="537" y="133"/>
                                </a:lnTo>
                                <a:lnTo>
                                  <a:pt x="538" y="131"/>
                                </a:lnTo>
                                <a:lnTo>
                                  <a:pt x="539" y="130"/>
                                </a:lnTo>
                                <a:lnTo>
                                  <a:pt x="540" y="130"/>
                                </a:lnTo>
                                <a:lnTo>
                                  <a:pt x="540" y="129"/>
                                </a:lnTo>
                                <a:lnTo>
                                  <a:pt x="541" y="128"/>
                                </a:lnTo>
                                <a:lnTo>
                                  <a:pt x="542" y="127"/>
                                </a:lnTo>
                                <a:lnTo>
                                  <a:pt x="543" y="126"/>
                                </a:lnTo>
                                <a:lnTo>
                                  <a:pt x="544" y="125"/>
                                </a:lnTo>
                                <a:lnTo>
                                  <a:pt x="545" y="124"/>
                                </a:lnTo>
                                <a:lnTo>
                                  <a:pt x="547" y="123"/>
                                </a:lnTo>
                                <a:lnTo>
                                  <a:pt x="547" y="122"/>
                                </a:lnTo>
                                <a:lnTo>
                                  <a:pt x="548" y="122"/>
                                </a:lnTo>
                                <a:lnTo>
                                  <a:pt x="548" y="121"/>
                                </a:lnTo>
                                <a:lnTo>
                                  <a:pt x="549" y="120"/>
                                </a:lnTo>
                                <a:lnTo>
                                  <a:pt x="550" y="120"/>
                                </a:lnTo>
                                <a:lnTo>
                                  <a:pt x="550" y="119"/>
                                </a:lnTo>
                                <a:lnTo>
                                  <a:pt x="551" y="118"/>
                                </a:lnTo>
                                <a:lnTo>
                                  <a:pt x="552" y="117"/>
                                </a:lnTo>
                                <a:lnTo>
                                  <a:pt x="552" y="116"/>
                                </a:lnTo>
                                <a:lnTo>
                                  <a:pt x="553" y="116"/>
                                </a:lnTo>
                                <a:lnTo>
                                  <a:pt x="554" y="114"/>
                                </a:lnTo>
                                <a:lnTo>
                                  <a:pt x="555" y="112"/>
                                </a:lnTo>
                                <a:lnTo>
                                  <a:pt x="556" y="111"/>
                                </a:lnTo>
                                <a:lnTo>
                                  <a:pt x="557" y="110"/>
                                </a:lnTo>
                                <a:lnTo>
                                  <a:pt x="558" y="109"/>
                                </a:lnTo>
                                <a:lnTo>
                                  <a:pt x="559" y="107"/>
                                </a:lnTo>
                                <a:lnTo>
                                  <a:pt x="560" y="106"/>
                                </a:lnTo>
                                <a:lnTo>
                                  <a:pt x="561" y="105"/>
                                </a:lnTo>
                                <a:lnTo>
                                  <a:pt x="562" y="104"/>
                                </a:lnTo>
                                <a:lnTo>
                                  <a:pt x="564" y="103"/>
                                </a:lnTo>
                                <a:lnTo>
                                  <a:pt x="565" y="101"/>
                                </a:lnTo>
                                <a:lnTo>
                                  <a:pt x="566" y="100"/>
                                </a:lnTo>
                                <a:lnTo>
                                  <a:pt x="567" y="98"/>
                                </a:lnTo>
                                <a:lnTo>
                                  <a:pt x="568" y="97"/>
                                </a:lnTo>
                                <a:lnTo>
                                  <a:pt x="569" y="96"/>
                                </a:lnTo>
                                <a:lnTo>
                                  <a:pt x="569" y="95"/>
                                </a:lnTo>
                                <a:lnTo>
                                  <a:pt x="570" y="94"/>
                                </a:lnTo>
                                <a:lnTo>
                                  <a:pt x="571" y="93"/>
                                </a:lnTo>
                                <a:lnTo>
                                  <a:pt x="572" y="92"/>
                                </a:lnTo>
                                <a:lnTo>
                                  <a:pt x="572" y="91"/>
                                </a:lnTo>
                                <a:lnTo>
                                  <a:pt x="573" y="90"/>
                                </a:lnTo>
                                <a:lnTo>
                                  <a:pt x="574" y="90"/>
                                </a:lnTo>
                                <a:lnTo>
                                  <a:pt x="574" y="89"/>
                                </a:lnTo>
                                <a:lnTo>
                                  <a:pt x="575" y="88"/>
                                </a:lnTo>
                                <a:lnTo>
                                  <a:pt x="575" y="87"/>
                                </a:lnTo>
                                <a:lnTo>
                                  <a:pt x="576" y="86"/>
                                </a:lnTo>
                                <a:lnTo>
                                  <a:pt x="577" y="85"/>
                                </a:lnTo>
                                <a:lnTo>
                                  <a:pt x="578" y="84"/>
                                </a:lnTo>
                                <a:lnTo>
                                  <a:pt x="578" y="83"/>
                                </a:lnTo>
                                <a:lnTo>
                                  <a:pt x="580" y="81"/>
                                </a:lnTo>
                                <a:lnTo>
                                  <a:pt x="581" y="80"/>
                                </a:lnTo>
                                <a:lnTo>
                                  <a:pt x="582" y="79"/>
                                </a:lnTo>
                                <a:lnTo>
                                  <a:pt x="583" y="78"/>
                                </a:lnTo>
                                <a:lnTo>
                                  <a:pt x="584" y="76"/>
                                </a:lnTo>
                                <a:lnTo>
                                  <a:pt x="585" y="75"/>
                                </a:lnTo>
                                <a:lnTo>
                                  <a:pt x="586" y="73"/>
                                </a:lnTo>
                                <a:lnTo>
                                  <a:pt x="587" y="71"/>
                                </a:lnTo>
                                <a:lnTo>
                                  <a:pt x="588" y="70"/>
                                </a:lnTo>
                                <a:lnTo>
                                  <a:pt x="589" y="69"/>
                                </a:lnTo>
                                <a:lnTo>
                                  <a:pt x="590" y="67"/>
                                </a:lnTo>
                                <a:lnTo>
                                  <a:pt x="591" y="65"/>
                                </a:lnTo>
                                <a:lnTo>
                                  <a:pt x="592" y="64"/>
                                </a:lnTo>
                                <a:lnTo>
                                  <a:pt x="593" y="63"/>
                                </a:lnTo>
                                <a:lnTo>
                                  <a:pt x="593" y="62"/>
                                </a:lnTo>
                                <a:lnTo>
                                  <a:pt x="594" y="61"/>
                                </a:lnTo>
                                <a:lnTo>
                                  <a:pt x="595" y="60"/>
                                </a:lnTo>
                                <a:lnTo>
                                  <a:pt x="595" y="59"/>
                                </a:lnTo>
                                <a:lnTo>
                                  <a:pt x="597" y="58"/>
                                </a:lnTo>
                                <a:lnTo>
                                  <a:pt x="598" y="57"/>
                                </a:lnTo>
                                <a:lnTo>
                                  <a:pt x="598" y="56"/>
                                </a:lnTo>
                                <a:lnTo>
                                  <a:pt x="599" y="55"/>
                                </a:lnTo>
                                <a:lnTo>
                                  <a:pt x="600" y="54"/>
                                </a:lnTo>
                                <a:lnTo>
                                  <a:pt x="601" y="53"/>
                                </a:lnTo>
                                <a:lnTo>
                                  <a:pt x="601" y="52"/>
                                </a:lnTo>
                                <a:lnTo>
                                  <a:pt x="602" y="51"/>
                                </a:lnTo>
                                <a:lnTo>
                                  <a:pt x="603" y="50"/>
                                </a:lnTo>
                                <a:lnTo>
                                  <a:pt x="603" y="48"/>
                                </a:lnTo>
                                <a:lnTo>
                                  <a:pt x="604" y="47"/>
                                </a:lnTo>
                                <a:lnTo>
                                  <a:pt x="605" y="46"/>
                                </a:lnTo>
                                <a:lnTo>
                                  <a:pt x="606" y="45"/>
                                </a:lnTo>
                                <a:lnTo>
                                  <a:pt x="606" y="44"/>
                                </a:lnTo>
                                <a:lnTo>
                                  <a:pt x="607" y="43"/>
                                </a:lnTo>
                                <a:lnTo>
                                  <a:pt x="608" y="41"/>
                                </a:lnTo>
                                <a:lnTo>
                                  <a:pt x="609" y="40"/>
                                </a:lnTo>
                                <a:lnTo>
                                  <a:pt x="610" y="39"/>
                                </a:lnTo>
                                <a:lnTo>
                                  <a:pt x="611" y="37"/>
                                </a:lnTo>
                                <a:lnTo>
                                  <a:pt x="613" y="35"/>
                                </a:lnTo>
                                <a:lnTo>
                                  <a:pt x="615" y="34"/>
                                </a:lnTo>
                                <a:lnTo>
                                  <a:pt x="616" y="31"/>
                                </a:lnTo>
                                <a:lnTo>
                                  <a:pt x="617" y="30"/>
                                </a:lnTo>
                                <a:lnTo>
                                  <a:pt x="618" y="28"/>
                                </a:lnTo>
                                <a:lnTo>
                                  <a:pt x="619" y="27"/>
                                </a:lnTo>
                                <a:lnTo>
                                  <a:pt x="620" y="26"/>
                                </a:lnTo>
                                <a:lnTo>
                                  <a:pt x="620" y="25"/>
                                </a:lnTo>
                                <a:lnTo>
                                  <a:pt x="621" y="24"/>
                                </a:lnTo>
                                <a:lnTo>
                                  <a:pt x="622" y="23"/>
                                </a:lnTo>
                                <a:lnTo>
                                  <a:pt x="623" y="22"/>
                                </a:lnTo>
                                <a:lnTo>
                                  <a:pt x="623" y="21"/>
                                </a:lnTo>
                                <a:lnTo>
                                  <a:pt x="624" y="20"/>
                                </a:lnTo>
                                <a:lnTo>
                                  <a:pt x="625" y="19"/>
                                </a:lnTo>
                                <a:lnTo>
                                  <a:pt x="625" y="18"/>
                                </a:lnTo>
                                <a:lnTo>
                                  <a:pt x="626" y="17"/>
                                </a:lnTo>
                                <a:lnTo>
                                  <a:pt x="627" y="15"/>
                                </a:lnTo>
                                <a:lnTo>
                                  <a:pt x="627" y="14"/>
                                </a:lnTo>
                                <a:lnTo>
                                  <a:pt x="628" y="13"/>
                                </a:lnTo>
                                <a:lnTo>
                                  <a:pt x="630" y="12"/>
                                </a:lnTo>
                                <a:lnTo>
                                  <a:pt x="630" y="11"/>
                                </a:lnTo>
                                <a:lnTo>
                                  <a:pt x="631" y="10"/>
                                </a:lnTo>
                                <a:lnTo>
                                  <a:pt x="631" y="9"/>
                                </a:lnTo>
                                <a:lnTo>
                                  <a:pt x="632" y="8"/>
                                </a:lnTo>
                                <a:lnTo>
                                  <a:pt x="632" y="7"/>
                                </a:lnTo>
                                <a:lnTo>
                                  <a:pt x="633" y="6"/>
                                </a:lnTo>
                                <a:lnTo>
                                  <a:pt x="634" y="5"/>
                                </a:lnTo>
                                <a:lnTo>
                                  <a:pt x="634" y="4"/>
                                </a:lnTo>
                                <a:lnTo>
                                  <a:pt x="635" y="3"/>
                                </a:lnTo>
                                <a:lnTo>
                                  <a:pt x="636" y="2"/>
                                </a:lnTo>
                                <a:lnTo>
                                  <a:pt x="636" y="0"/>
                                </a:lnTo>
                              </a:path>
                            </a:pathLst>
                          </a:cu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" name="Freeform 71"/>
                        <wps:cNvSpPr>
                          <a:spLocks/>
                        </wps:cNvSpPr>
                        <wps:spPr bwMode="auto">
                          <a:xfrm>
                            <a:off x="283" y="328"/>
                            <a:ext cx="38" cy="127"/>
                          </a:xfrm>
                          <a:custGeom>
                            <a:avLst/>
                            <a:gdLst>
                              <a:gd name="T0" fmla="*/ 1 w 76"/>
                              <a:gd name="T1" fmla="*/ 0 h 255"/>
                              <a:gd name="T2" fmla="*/ 1 w 76"/>
                              <a:gd name="T3" fmla="*/ 0 h 255"/>
                              <a:gd name="T4" fmla="*/ 1 w 76"/>
                              <a:gd name="T5" fmla="*/ 0 h 255"/>
                              <a:gd name="T6" fmla="*/ 1 w 76"/>
                              <a:gd name="T7" fmla="*/ 0 h 255"/>
                              <a:gd name="T8" fmla="*/ 1 w 76"/>
                              <a:gd name="T9" fmla="*/ 0 h 255"/>
                              <a:gd name="T10" fmla="*/ 1 w 76"/>
                              <a:gd name="T11" fmla="*/ 0 h 255"/>
                              <a:gd name="T12" fmla="*/ 1 w 76"/>
                              <a:gd name="T13" fmla="*/ 0 h 255"/>
                              <a:gd name="T14" fmla="*/ 1 w 76"/>
                              <a:gd name="T15" fmla="*/ 0 h 255"/>
                              <a:gd name="T16" fmla="*/ 1 w 76"/>
                              <a:gd name="T17" fmla="*/ 0 h 255"/>
                              <a:gd name="T18" fmla="*/ 1 w 76"/>
                              <a:gd name="T19" fmla="*/ 0 h 255"/>
                              <a:gd name="T20" fmla="*/ 1 w 76"/>
                              <a:gd name="T21" fmla="*/ 0 h 255"/>
                              <a:gd name="T22" fmla="*/ 1 w 76"/>
                              <a:gd name="T23" fmla="*/ 0 h 255"/>
                              <a:gd name="T24" fmla="*/ 1 w 76"/>
                              <a:gd name="T25" fmla="*/ 0 h 255"/>
                              <a:gd name="T26" fmla="*/ 1 w 76"/>
                              <a:gd name="T27" fmla="*/ 0 h 255"/>
                              <a:gd name="T28" fmla="*/ 1 w 76"/>
                              <a:gd name="T29" fmla="*/ 0 h 255"/>
                              <a:gd name="T30" fmla="*/ 1 w 76"/>
                              <a:gd name="T31" fmla="*/ 0 h 255"/>
                              <a:gd name="T32" fmla="*/ 1 w 76"/>
                              <a:gd name="T33" fmla="*/ 0 h 255"/>
                              <a:gd name="T34" fmla="*/ 1 w 76"/>
                              <a:gd name="T35" fmla="*/ 0 h 255"/>
                              <a:gd name="T36" fmla="*/ 1 w 76"/>
                              <a:gd name="T37" fmla="*/ 0 h 255"/>
                              <a:gd name="T38" fmla="*/ 1 w 76"/>
                              <a:gd name="T39" fmla="*/ 0 h 255"/>
                              <a:gd name="T40" fmla="*/ 1 w 76"/>
                              <a:gd name="T41" fmla="*/ 0 h 255"/>
                              <a:gd name="T42" fmla="*/ 1 w 76"/>
                              <a:gd name="T43" fmla="*/ 0 h 255"/>
                              <a:gd name="T44" fmla="*/ 1 w 76"/>
                              <a:gd name="T45" fmla="*/ 0 h 255"/>
                              <a:gd name="T46" fmla="*/ 1 w 76"/>
                              <a:gd name="T47" fmla="*/ 0 h 255"/>
                              <a:gd name="T48" fmla="*/ 1 w 76"/>
                              <a:gd name="T49" fmla="*/ 0 h 255"/>
                              <a:gd name="T50" fmla="*/ 1 w 76"/>
                              <a:gd name="T51" fmla="*/ 0 h 255"/>
                              <a:gd name="T52" fmla="*/ 1 w 76"/>
                              <a:gd name="T53" fmla="*/ 0 h 255"/>
                              <a:gd name="T54" fmla="*/ 1 w 76"/>
                              <a:gd name="T55" fmla="*/ 0 h 255"/>
                              <a:gd name="T56" fmla="*/ 1 w 76"/>
                              <a:gd name="T57" fmla="*/ 0 h 255"/>
                              <a:gd name="T58" fmla="*/ 1 w 76"/>
                              <a:gd name="T59" fmla="*/ 0 h 255"/>
                              <a:gd name="T60" fmla="*/ 1 w 76"/>
                              <a:gd name="T61" fmla="*/ 0 h 255"/>
                              <a:gd name="T62" fmla="*/ 1 w 76"/>
                              <a:gd name="T63" fmla="*/ 0 h 255"/>
                              <a:gd name="T64" fmla="*/ 1 w 76"/>
                              <a:gd name="T65" fmla="*/ 0 h 255"/>
                              <a:gd name="T66" fmla="*/ 1 w 76"/>
                              <a:gd name="T67" fmla="*/ 0 h 255"/>
                              <a:gd name="T68" fmla="*/ 1 w 76"/>
                              <a:gd name="T69" fmla="*/ 0 h 255"/>
                              <a:gd name="T70" fmla="*/ 1 w 76"/>
                              <a:gd name="T71" fmla="*/ 0 h 255"/>
                              <a:gd name="T72" fmla="*/ 1 w 76"/>
                              <a:gd name="T73" fmla="*/ 0 h 255"/>
                              <a:gd name="T74" fmla="*/ 1 w 76"/>
                              <a:gd name="T75" fmla="*/ 0 h 255"/>
                              <a:gd name="T76" fmla="*/ 1 w 76"/>
                              <a:gd name="T77" fmla="*/ 0 h 255"/>
                              <a:gd name="T78" fmla="*/ 1 w 76"/>
                              <a:gd name="T79" fmla="*/ 0 h 255"/>
                              <a:gd name="T80" fmla="*/ 1 w 76"/>
                              <a:gd name="T81" fmla="*/ 0 h 255"/>
                              <a:gd name="T82" fmla="*/ 1 w 76"/>
                              <a:gd name="T83" fmla="*/ 0 h 255"/>
                              <a:gd name="T84" fmla="*/ 1 w 76"/>
                              <a:gd name="T85" fmla="*/ 0 h 255"/>
                              <a:gd name="T86" fmla="*/ 1 w 76"/>
                              <a:gd name="T87" fmla="*/ 0 h 255"/>
                              <a:gd name="T88" fmla="*/ 1 w 76"/>
                              <a:gd name="T89" fmla="*/ 0 h 255"/>
                              <a:gd name="T90" fmla="*/ 1 w 76"/>
                              <a:gd name="T91" fmla="*/ 0 h 255"/>
                              <a:gd name="T92" fmla="*/ 1 w 76"/>
                              <a:gd name="T93" fmla="*/ 0 h 255"/>
                              <a:gd name="T94" fmla="*/ 1 w 76"/>
                              <a:gd name="T95" fmla="*/ 0 h 255"/>
                              <a:gd name="T96" fmla="*/ 1 w 76"/>
                              <a:gd name="T97" fmla="*/ 0 h 255"/>
                              <a:gd name="T98" fmla="*/ 1 w 76"/>
                              <a:gd name="T99" fmla="*/ 0 h 255"/>
                              <a:gd name="T100" fmla="*/ 1 w 76"/>
                              <a:gd name="T101" fmla="*/ 0 h 255"/>
                              <a:gd name="T102" fmla="*/ 1 w 76"/>
                              <a:gd name="T103" fmla="*/ 0 h 255"/>
                              <a:gd name="T104" fmla="*/ 1 w 76"/>
                              <a:gd name="T105" fmla="*/ 0 h 255"/>
                              <a:gd name="T106" fmla="*/ 1 w 76"/>
                              <a:gd name="T107" fmla="*/ 0 h 255"/>
                              <a:gd name="T108" fmla="*/ 1 w 76"/>
                              <a:gd name="T109" fmla="*/ 0 h 255"/>
                              <a:gd name="T110" fmla="*/ 1 w 76"/>
                              <a:gd name="T111" fmla="*/ 0 h 255"/>
                              <a:gd name="T112" fmla="*/ 1 w 76"/>
                              <a:gd name="T113" fmla="*/ 0 h 255"/>
                              <a:gd name="T114" fmla="*/ 0 60000 65536"/>
                              <a:gd name="T115" fmla="*/ 0 60000 65536"/>
                              <a:gd name="T116" fmla="*/ 0 60000 65536"/>
                              <a:gd name="T117" fmla="*/ 0 60000 65536"/>
                              <a:gd name="T118" fmla="*/ 0 60000 65536"/>
                              <a:gd name="T119" fmla="*/ 0 60000 65536"/>
                              <a:gd name="T120" fmla="*/ 0 60000 65536"/>
                              <a:gd name="T121" fmla="*/ 0 60000 65536"/>
                              <a:gd name="T122" fmla="*/ 0 60000 65536"/>
                              <a:gd name="T123" fmla="*/ 0 60000 65536"/>
                              <a:gd name="T124" fmla="*/ 0 60000 65536"/>
                              <a:gd name="T125" fmla="*/ 0 60000 65536"/>
                              <a:gd name="T126" fmla="*/ 0 60000 65536"/>
                              <a:gd name="T127" fmla="*/ 0 60000 65536"/>
                              <a:gd name="T128" fmla="*/ 0 60000 65536"/>
                              <a:gd name="T129" fmla="*/ 0 60000 65536"/>
                              <a:gd name="T130" fmla="*/ 0 60000 65536"/>
                              <a:gd name="T131" fmla="*/ 0 60000 65536"/>
                              <a:gd name="T132" fmla="*/ 0 60000 65536"/>
                              <a:gd name="T133" fmla="*/ 0 60000 65536"/>
                              <a:gd name="T134" fmla="*/ 0 60000 65536"/>
                              <a:gd name="T135" fmla="*/ 0 60000 65536"/>
                              <a:gd name="T136" fmla="*/ 0 60000 65536"/>
                              <a:gd name="T137" fmla="*/ 0 60000 65536"/>
                              <a:gd name="T138" fmla="*/ 0 60000 65536"/>
                              <a:gd name="T139" fmla="*/ 0 60000 65536"/>
                              <a:gd name="T140" fmla="*/ 0 60000 65536"/>
                              <a:gd name="T141" fmla="*/ 0 60000 65536"/>
                              <a:gd name="T142" fmla="*/ 0 60000 65536"/>
                              <a:gd name="T143" fmla="*/ 0 60000 65536"/>
                              <a:gd name="T144" fmla="*/ 0 60000 65536"/>
                              <a:gd name="T145" fmla="*/ 0 60000 65536"/>
                              <a:gd name="T146" fmla="*/ 0 60000 65536"/>
                              <a:gd name="T147" fmla="*/ 0 60000 65536"/>
                              <a:gd name="T148" fmla="*/ 0 60000 65536"/>
                              <a:gd name="T149" fmla="*/ 0 60000 65536"/>
                              <a:gd name="T150" fmla="*/ 0 60000 65536"/>
                              <a:gd name="T151" fmla="*/ 0 60000 65536"/>
                              <a:gd name="T152" fmla="*/ 0 60000 65536"/>
                              <a:gd name="T153" fmla="*/ 0 60000 65536"/>
                              <a:gd name="T154" fmla="*/ 0 60000 65536"/>
                              <a:gd name="T155" fmla="*/ 0 60000 65536"/>
                              <a:gd name="T156" fmla="*/ 0 60000 65536"/>
                              <a:gd name="T157" fmla="*/ 0 60000 65536"/>
                              <a:gd name="T158" fmla="*/ 0 60000 65536"/>
                              <a:gd name="T159" fmla="*/ 0 60000 65536"/>
                              <a:gd name="T160" fmla="*/ 0 60000 65536"/>
                              <a:gd name="T161" fmla="*/ 0 60000 65536"/>
                              <a:gd name="T162" fmla="*/ 0 60000 65536"/>
                              <a:gd name="T163" fmla="*/ 0 60000 65536"/>
                              <a:gd name="T164" fmla="*/ 0 60000 65536"/>
                              <a:gd name="T165" fmla="*/ 0 60000 65536"/>
                              <a:gd name="T166" fmla="*/ 0 60000 65536"/>
                              <a:gd name="T167" fmla="*/ 0 60000 65536"/>
                              <a:gd name="T168" fmla="*/ 0 60000 65536"/>
                              <a:gd name="T169" fmla="*/ 0 60000 65536"/>
                              <a:gd name="T170" fmla="*/ 0 60000 65536"/>
                              <a:gd name="T171" fmla="*/ 0 w 76"/>
                              <a:gd name="T172" fmla="*/ 0 h 255"/>
                              <a:gd name="T173" fmla="*/ 76 w 76"/>
                              <a:gd name="T174" fmla="*/ 255 h 255"/>
                            </a:gdLst>
                            <a:ahLst/>
                            <a:cxnLst>
                              <a:cxn ang="T114">
                                <a:pos x="T0" y="T1"/>
                              </a:cxn>
                              <a:cxn ang="T115">
                                <a:pos x="T2" y="T3"/>
                              </a:cxn>
                              <a:cxn ang="T116">
                                <a:pos x="T4" y="T5"/>
                              </a:cxn>
                              <a:cxn ang="T117">
                                <a:pos x="T6" y="T7"/>
                              </a:cxn>
                              <a:cxn ang="T118">
                                <a:pos x="T8" y="T9"/>
                              </a:cxn>
                              <a:cxn ang="T119">
                                <a:pos x="T10" y="T11"/>
                              </a:cxn>
                              <a:cxn ang="T120">
                                <a:pos x="T12" y="T13"/>
                              </a:cxn>
                              <a:cxn ang="T121">
                                <a:pos x="T14" y="T15"/>
                              </a:cxn>
                              <a:cxn ang="T122">
                                <a:pos x="T16" y="T17"/>
                              </a:cxn>
                              <a:cxn ang="T123">
                                <a:pos x="T18" y="T19"/>
                              </a:cxn>
                              <a:cxn ang="T124">
                                <a:pos x="T20" y="T21"/>
                              </a:cxn>
                              <a:cxn ang="T125">
                                <a:pos x="T22" y="T23"/>
                              </a:cxn>
                              <a:cxn ang="T126">
                                <a:pos x="T24" y="T25"/>
                              </a:cxn>
                              <a:cxn ang="T127">
                                <a:pos x="T26" y="T27"/>
                              </a:cxn>
                              <a:cxn ang="T128">
                                <a:pos x="T28" y="T29"/>
                              </a:cxn>
                              <a:cxn ang="T129">
                                <a:pos x="T30" y="T31"/>
                              </a:cxn>
                              <a:cxn ang="T130">
                                <a:pos x="T32" y="T33"/>
                              </a:cxn>
                              <a:cxn ang="T131">
                                <a:pos x="T34" y="T35"/>
                              </a:cxn>
                              <a:cxn ang="T132">
                                <a:pos x="T36" y="T37"/>
                              </a:cxn>
                              <a:cxn ang="T133">
                                <a:pos x="T38" y="T39"/>
                              </a:cxn>
                              <a:cxn ang="T134">
                                <a:pos x="T40" y="T41"/>
                              </a:cxn>
                              <a:cxn ang="T135">
                                <a:pos x="T42" y="T43"/>
                              </a:cxn>
                              <a:cxn ang="T136">
                                <a:pos x="T44" y="T45"/>
                              </a:cxn>
                              <a:cxn ang="T137">
                                <a:pos x="T46" y="T47"/>
                              </a:cxn>
                              <a:cxn ang="T138">
                                <a:pos x="T48" y="T49"/>
                              </a:cxn>
                              <a:cxn ang="T139">
                                <a:pos x="T50" y="T51"/>
                              </a:cxn>
                              <a:cxn ang="T140">
                                <a:pos x="T52" y="T53"/>
                              </a:cxn>
                              <a:cxn ang="T141">
                                <a:pos x="T54" y="T55"/>
                              </a:cxn>
                              <a:cxn ang="T142">
                                <a:pos x="T56" y="T57"/>
                              </a:cxn>
                              <a:cxn ang="T143">
                                <a:pos x="T58" y="T59"/>
                              </a:cxn>
                              <a:cxn ang="T144">
                                <a:pos x="T60" y="T61"/>
                              </a:cxn>
                              <a:cxn ang="T145">
                                <a:pos x="T62" y="T63"/>
                              </a:cxn>
                              <a:cxn ang="T146">
                                <a:pos x="T64" y="T65"/>
                              </a:cxn>
                              <a:cxn ang="T147">
                                <a:pos x="T66" y="T67"/>
                              </a:cxn>
                              <a:cxn ang="T148">
                                <a:pos x="T68" y="T69"/>
                              </a:cxn>
                              <a:cxn ang="T149">
                                <a:pos x="T70" y="T71"/>
                              </a:cxn>
                              <a:cxn ang="T150">
                                <a:pos x="T72" y="T73"/>
                              </a:cxn>
                              <a:cxn ang="T151">
                                <a:pos x="T74" y="T75"/>
                              </a:cxn>
                              <a:cxn ang="T152">
                                <a:pos x="T76" y="T77"/>
                              </a:cxn>
                              <a:cxn ang="T153">
                                <a:pos x="T78" y="T79"/>
                              </a:cxn>
                              <a:cxn ang="T154">
                                <a:pos x="T80" y="T81"/>
                              </a:cxn>
                              <a:cxn ang="T155">
                                <a:pos x="T82" y="T83"/>
                              </a:cxn>
                              <a:cxn ang="T156">
                                <a:pos x="T84" y="T85"/>
                              </a:cxn>
                              <a:cxn ang="T157">
                                <a:pos x="T86" y="T87"/>
                              </a:cxn>
                              <a:cxn ang="T158">
                                <a:pos x="T88" y="T89"/>
                              </a:cxn>
                              <a:cxn ang="T159">
                                <a:pos x="T90" y="T91"/>
                              </a:cxn>
                              <a:cxn ang="T160">
                                <a:pos x="T92" y="T93"/>
                              </a:cxn>
                              <a:cxn ang="T161">
                                <a:pos x="T94" y="T95"/>
                              </a:cxn>
                              <a:cxn ang="T162">
                                <a:pos x="T96" y="T97"/>
                              </a:cxn>
                              <a:cxn ang="T163">
                                <a:pos x="T98" y="T99"/>
                              </a:cxn>
                              <a:cxn ang="T164">
                                <a:pos x="T100" y="T101"/>
                              </a:cxn>
                              <a:cxn ang="T165">
                                <a:pos x="T102" y="T103"/>
                              </a:cxn>
                              <a:cxn ang="T166">
                                <a:pos x="T104" y="T105"/>
                              </a:cxn>
                              <a:cxn ang="T167">
                                <a:pos x="T106" y="T107"/>
                              </a:cxn>
                              <a:cxn ang="T168">
                                <a:pos x="T108" y="T109"/>
                              </a:cxn>
                              <a:cxn ang="T169">
                                <a:pos x="T110" y="T111"/>
                              </a:cxn>
                              <a:cxn ang="T170">
                                <a:pos x="T112" y="T113"/>
                              </a:cxn>
                            </a:cxnLst>
                            <a:rect l="T171" t="T172" r="T173" b="T174"/>
                            <a:pathLst>
                              <a:path w="76" h="255">
                                <a:moveTo>
                                  <a:pt x="0" y="0"/>
                                </a:moveTo>
                                <a:lnTo>
                                  <a:pt x="1" y="3"/>
                                </a:lnTo>
                                <a:lnTo>
                                  <a:pt x="3" y="7"/>
                                </a:lnTo>
                                <a:lnTo>
                                  <a:pt x="4" y="9"/>
                                </a:lnTo>
                                <a:lnTo>
                                  <a:pt x="5" y="11"/>
                                </a:lnTo>
                                <a:lnTo>
                                  <a:pt x="6" y="13"/>
                                </a:lnTo>
                                <a:lnTo>
                                  <a:pt x="7" y="15"/>
                                </a:lnTo>
                                <a:lnTo>
                                  <a:pt x="9" y="17"/>
                                </a:lnTo>
                                <a:lnTo>
                                  <a:pt x="10" y="18"/>
                                </a:lnTo>
                                <a:lnTo>
                                  <a:pt x="11" y="20"/>
                                </a:lnTo>
                                <a:lnTo>
                                  <a:pt x="12" y="21"/>
                                </a:lnTo>
                                <a:lnTo>
                                  <a:pt x="13" y="24"/>
                                </a:lnTo>
                                <a:lnTo>
                                  <a:pt x="13" y="25"/>
                                </a:lnTo>
                                <a:lnTo>
                                  <a:pt x="14" y="26"/>
                                </a:lnTo>
                                <a:lnTo>
                                  <a:pt x="15" y="27"/>
                                </a:lnTo>
                                <a:lnTo>
                                  <a:pt x="15" y="29"/>
                                </a:lnTo>
                                <a:lnTo>
                                  <a:pt x="16" y="30"/>
                                </a:lnTo>
                                <a:lnTo>
                                  <a:pt x="16" y="31"/>
                                </a:lnTo>
                                <a:lnTo>
                                  <a:pt x="17" y="32"/>
                                </a:lnTo>
                                <a:lnTo>
                                  <a:pt x="17" y="33"/>
                                </a:lnTo>
                                <a:lnTo>
                                  <a:pt x="18" y="33"/>
                                </a:lnTo>
                                <a:lnTo>
                                  <a:pt x="18" y="34"/>
                                </a:lnTo>
                                <a:lnTo>
                                  <a:pt x="18" y="35"/>
                                </a:lnTo>
                                <a:lnTo>
                                  <a:pt x="19" y="36"/>
                                </a:lnTo>
                                <a:lnTo>
                                  <a:pt x="19" y="37"/>
                                </a:lnTo>
                                <a:lnTo>
                                  <a:pt x="20" y="38"/>
                                </a:lnTo>
                                <a:lnTo>
                                  <a:pt x="20" y="40"/>
                                </a:lnTo>
                                <a:lnTo>
                                  <a:pt x="21" y="41"/>
                                </a:lnTo>
                                <a:lnTo>
                                  <a:pt x="21" y="42"/>
                                </a:lnTo>
                                <a:lnTo>
                                  <a:pt x="22" y="43"/>
                                </a:lnTo>
                                <a:lnTo>
                                  <a:pt x="22" y="45"/>
                                </a:lnTo>
                                <a:lnTo>
                                  <a:pt x="23" y="46"/>
                                </a:lnTo>
                                <a:lnTo>
                                  <a:pt x="23" y="47"/>
                                </a:lnTo>
                                <a:lnTo>
                                  <a:pt x="24" y="49"/>
                                </a:lnTo>
                                <a:lnTo>
                                  <a:pt x="24" y="50"/>
                                </a:lnTo>
                                <a:lnTo>
                                  <a:pt x="26" y="51"/>
                                </a:lnTo>
                                <a:lnTo>
                                  <a:pt x="26" y="52"/>
                                </a:lnTo>
                                <a:lnTo>
                                  <a:pt x="27" y="53"/>
                                </a:lnTo>
                                <a:lnTo>
                                  <a:pt x="27" y="54"/>
                                </a:lnTo>
                                <a:lnTo>
                                  <a:pt x="28" y="56"/>
                                </a:lnTo>
                                <a:lnTo>
                                  <a:pt x="28" y="57"/>
                                </a:lnTo>
                                <a:lnTo>
                                  <a:pt x="28" y="58"/>
                                </a:lnTo>
                                <a:lnTo>
                                  <a:pt x="29" y="59"/>
                                </a:lnTo>
                                <a:lnTo>
                                  <a:pt x="29" y="60"/>
                                </a:lnTo>
                                <a:lnTo>
                                  <a:pt x="29" y="61"/>
                                </a:lnTo>
                                <a:lnTo>
                                  <a:pt x="30" y="61"/>
                                </a:lnTo>
                                <a:lnTo>
                                  <a:pt x="30" y="62"/>
                                </a:lnTo>
                                <a:lnTo>
                                  <a:pt x="30" y="63"/>
                                </a:lnTo>
                                <a:lnTo>
                                  <a:pt x="31" y="64"/>
                                </a:lnTo>
                                <a:lnTo>
                                  <a:pt x="31" y="65"/>
                                </a:lnTo>
                                <a:lnTo>
                                  <a:pt x="31" y="66"/>
                                </a:lnTo>
                                <a:lnTo>
                                  <a:pt x="32" y="67"/>
                                </a:lnTo>
                                <a:lnTo>
                                  <a:pt x="32" y="68"/>
                                </a:lnTo>
                                <a:lnTo>
                                  <a:pt x="33" y="69"/>
                                </a:lnTo>
                                <a:lnTo>
                                  <a:pt x="33" y="70"/>
                                </a:lnTo>
                                <a:lnTo>
                                  <a:pt x="33" y="71"/>
                                </a:lnTo>
                                <a:lnTo>
                                  <a:pt x="34" y="73"/>
                                </a:lnTo>
                                <a:lnTo>
                                  <a:pt x="34" y="74"/>
                                </a:lnTo>
                                <a:lnTo>
                                  <a:pt x="35" y="75"/>
                                </a:lnTo>
                                <a:lnTo>
                                  <a:pt x="35" y="76"/>
                                </a:lnTo>
                                <a:lnTo>
                                  <a:pt x="36" y="78"/>
                                </a:lnTo>
                                <a:lnTo>
                                  <a:pt x="36" y="79"/>
                                </a:lnTo>
                                <a:lnTo>
                                  <a:pt x="37" y="81"/>
                                </a:lnTo>
                                <a:lnTo>
                                  <a:pt x="37" y="82"/>
                                </a:lnTo>
                                <a:lnTo>
                                  <a:pt x="38" y="84"/>
                                </a:lnTo>
                                <a:lnTo>
                                  <a:pt x="38" y="86"/>
                                </a:lnTo>
                                <a:lnTo>
                                  <a:pt x="39" y="87"/>
                                </a:lnTo>
                                <a:lnTo>
                                  <a:pt x="40" y="88"/>
                                </a:lnTo>
                                <a:lnTo>
                                  <a:pt x="40" y="91"/>
                                </a:lnTo>
                                <a:lnTo>
                                  <a:pt x="40" y="92"/>
                                </a:lnTo>
                                <a:lnTo>
                                  <a:pt x="42" y="93"/>
                                </a:lnTo>
                                <a:lnTo>
                                  <a:pt x="42" y="94"/>
                                </a:lnTo>
                                <a:lnTo>
                                  <a:pt x="43" y="95"/>
                                </a:lnTo>
                                <a:lnTo>
                                  <a:pt x="43" y="96"/>
                                </a:lnTo>
                                <a:lnTo>
                                  <a:pt x="43" y="97"/>
                                </a:lnTo>
                                <a:lnTo>
                                  <a:pt x="44" y="98"/>
                                </a:lnTo>
                                <a:lnTo>
                                  <a:pt x="44" y="99"/>
                                </a:lnTo>
                                <a:lnTo>
                                  <a:pt x="44" y="100"/>
                                </a:lnTo>
                                <a:lnTo>
                                  <a:pt x="45" y="101"/>
                                </a:lnTo>
                                <a:lnTo>
                                  <a:pt x="45" y="102"/>
                                </a:lnTo>
                                <a:lnTo>
                                  <a:pt x="46" y="103"/>
                                </a:lnTo>
                                <a:lnTo>
                                  <a:pt x="46" y="104"/>
                                </a:lnTo>
                                <a:lnTo>
                                  <a:pt x="46" y="106"/>
                                </a:lnTo>
                                <a:lnTo>
                                  <a:pt x="46" y="107"/>
                                </a:lnTo>
                                <a:lnTo>
                                  <a:pt x="47" y="108"/>
                                </a:lnTo>
                                <a:lnTo>
                                  <a:pt x="47" y="109"/>
                                </a:lnTo>
                                <a:lnTo>
                                  <a:pt x="47" y="110"/>
                                </a:lnTo>
                                <a:lnTo>
                                  <a:pt x="48" y="111"/>
                                </a:lnTo>
                                <a:lnTo>
                                  <a:pt x="48" y="112"/>
                                </a:lnTo>
                                <a:lnTo>
                                  <a:pt x="48" y="113"/>
                                </a:lnTo>
                                <a:lnTo>
                                  <a:pt x="49" y="115"/>
                                </a:lnTo>
                                <a:lnTo>
                                  <a:pt x="49" y="116"/>
                                </a:lnTo>
                                <a:lnTo>
                                  <a:pt x="50" y="117"/>
                                </a:lnTo>
                                <a:lnTo>
                                  <a:pt x="50" y="119"/>
                                </a:lnTo>
                                <a:lnTo>
                                  <a:pt x="51" y="121"/>
                                </a:lnTo>
                                <a:lnTo>
                                  <a:pt x="51" y="123"/>
                                </a:lnTo>
                                <a:lnTo>
                                  <a:pt x="52" y="125"/>
                                </a:lnTo>
                                <a:lnTo>
                                  <a:pt x="52" y="126"/>
                                </a:lnTo>
                                <a:lnTo>
                                  <a:pt x="53" y="128"/>
                                </a:lnTo>
                                <a:lnTo>
                                  <a:pt x="53" y="129"/>
                                </a:lnTo>
                                <a:lnTo>
                                  <a:pt x="53" y="130"/>
                                </a:lnTo>
                                <a:lnTo>
                                  <a:pt x="54" y="131"/>
                                </a:lnTo>
                                <a:lnTo>
                                  <a:pt x="54" y="133"/>
                                </a:lnTo>
                                <a:lnTo>
                                  <a:pt x="54" y="134"/>
                                </a:lnTo>
                                <a:lnTo>
                                  <a:pt x="55" y="135"/>
                                </a:lnTo>
                                <a:lnTo>
                                  <a:pt x="55" y="136"/>
                                </a:lnTo>
                                <a:lnTo>
                                  <a:pt x="56" y="137"/>
                                </a:lnTo>
                                <a:lnTo>
                                  <a:pt x="56" y="139"/>
                                </a:lnTo>
                                <a:lnTo>
                                  <a:pt x="56" y="140"/>
                                </a:lnTo>
                                <a:lnTo>
                                  <a:pt x="56" y="141"/>
                                </a:lnTo>
                                <a:lnTo>
                                  <a:pt x="57" y="142"/>
                                </a:lnTo>
                                <a:lnTo>
                                  <a:pt x="57" y="143"/>
                                </a:lnTo>
                                <a:lnTo>
                                  <a:pt x="59" y="144"/>
                                </a:lnTo>
                                <a:lnTo>
                                  <a:pt x="59" y="145"/>
                                </a:lnTo>
                                <a:lnTo>
                                  <a:pt x="59" y="146"/>
                                </a:lnTo>
                                <a:lnTo>
                                  <a:pt x="59" y="147"/>
                                </a:lnTo>
                                <a:lnTo>
                                  <a:pt x="60" y="148"/>
                                </a:lnTo>
                                <a:lnTo>
                                  <a:pt x="60" y="149"/>
                                </a:lnTo>
                                <a:lnTo>
                                  <a:pt x="60" y="150"/>
                                </a:lnTo>
                                <a:lnTo>
                                  <a:pt x="61" y="152"/>
                                </a:lnTo>
                                <a:lnTo>
                                  <a:pt x="61" y="153"/>
                                </a:lnTo>
                                <a:lnTo>
                                  <a:pt x="62" y="154"/>
                                </a:lnTo>
                                <a:lnTo>
                                  <a:pt x="62" y="157"/>
                                </a:lnTo>
                                <a:lnTo>
                                  <a:pt x="63" y="158"/>
                                </a:lnTo>
                                <a:lnTo>
                                  <a:pt x="63" y="160"/>
                                </a:lnTo>
                                <a:lnTo>
                                  <a:pt x="64" y="162"/>
                                </a:lnTo>
                                <a:lnTo>
                                  <a:pt x="64" y="163"/>
                                </a:lnTo>
                                <a:lnTo>
                                  <a:pt x="65" y="165"/>
                                </a:lnTo>
                                <a:lnTo>
                                  <a:pt x="65" y="166"/>
                                </a:lnTo>
                                <a:lnTo>
                                  <a:pt x="65" y="167"/>
                                </a:lnTo>
                                <a:lnTo>
                                  <a:pt x="66" y="168"/>
                                </a:lnTo>
                                <a:lnTo>
                                  <a:pt x="66" y="170"/>
                                </a:lnTo>
                                <a:lnTo>
                                  <a:pt x="66" y="172"/>
                                </a:lnTo>
                                <a:lnTo>
                                  <a:pt x="67" y="173"/>
                                </a:lnTo>
                                <a:lnTo>
                                  <a:pt x="67" y="174"/>
                                </a:lnTo>
                                <a:lnTo>
                                  <a:pt x="67" y="175"/>
                                </a:lnTo>
                                <a:lnTo>
                                  <a:pt x="68" y="176"/>
                                </a:lnTo>
                                <a:lnTo>
                                  <a:pt x="68" y="177"/>
                                </a:lnTo>
                                <a:lnTo>
                                  <a:pt x="68" y="178"/>
                                </a:lnTo>
                                <a:lnTo>
                                  <a:pt x="68" y="179"/>
                                </a:lnTo>
                                <a:lnTo>
                                  <a:pt x="68" y="180"/>
                                </a:lnTo>
                                <a:lnTo>
                                  <a:pt x="69" y="181"/>
                                </a:lnTo>
                                <a:lnTo>
                                  <a:pt x="69" y="182"/>
                                </a:lnTo>
                                <a:lnTo>
                                  <a:pt x="69" y="183"/>
                                </a:lnTo>
                                <a:lnTo>
                                  <a:pt x="69" y="184"/>
                                </a:lnTo>
                                <a:lnTo>
                                  <a:pt x="69" y="185"/>
                                </a:lnTo>
                                <a:lnTo>
                                  <a:pt x="69" y="186"/>
                                </a:lnTo>
                                <a:lnTo>
                                  <a:pt x="69" y="187"/>
                                </a:lnTo>
                                <a:lnTo>
                                  <a:pt x="69" y="189"/>
                                </a:lnTo>
                                <a:lnTo>
                                  <a:pt x="69" y="191"/>
                                </a:lnTo>
                                <a:lnTo>
                                  <a:pt x="70" y="192"/>
                                </a:lnTo>
                                <a:lnTo>
                                  <a:pt x="70" y="193"/>
                                </a:lnTo>
                                <a:lnTo>
                                  <a:pt x="70" y="194"/>
                                </a:lnTo>
                                <a:lnTo>
                                  <a:pt x="70" y="196"/>
                                </a:lnTo>
                                <a:lnTo>
                                  <a:pt x="70" y="197"/>
                                </a:lnTo>
                                <a:lnTo>
                                  <a:pt x="70" y="198"/>
                                </a:lnTo>
                                <a:lnTo>
                                  <a:pt x="70" y="200"/>
                                </a:lnTo>
                                <a:lnTo>
                                  <a:pt x="70" y="201"/>
                                </a:lnTo>
                                <a:lnTo>
                                  <a:pt x="70" y="202"/>
                                </a:lnTo>
                                <a:lnTo>
                                  <a:pt x="70" y="203"/>
                                </a:lnTo>
                                <a:lnTo>
                                  <a:pt x="71" y="204"/>
                                </a:lnTo>
                                <a:lnTo>
                                  <a:pt x="71" y="206"/>
                                </a:lnTo>
                                <a:lnTo>
                                  <a:pt x="71" y="207"/>
                                </a:lnTo>
                                <a:lnTo>
                                  <a:pt x="71" y="208"/>
                                </a:lnTo>
                                <a:lnTo>
                                  <a:pt x="71" y="209"/>
                                </a:lnTo>
                                <a:lnTo>
                                  <a:pt x="71" y="210"/>
                                </a:lnTo>
                                <a:lnTo>
                                  <a:pt x="71" y="211"/>
                                </a:lnTo>
                                <a:lnTo>
                                  <a:pt x="71" y="212"/>
                                </a:lnTo>
                                <a:lnTo>
                                  <a:pt x="71" y="213"/>
                                </a:lnTo>
                                <a:lnTo>
                                  <a:pt x="72" y="214"/>
                                </a:lnTo>
                                <a:lnTo>
                                  <a:pt x="72" y="215"/>
                                </a:lnTo>
                                <a:lnTo>
                                  <a:pt x="72" y="216"/>
                                </a:lnTo>
                                <a:lnTo>
                                  <a:pt x="72" y="217"/>
                                </a:lnTo>
                                <a:lnTo>
                                  <a:pt x="72" y="218"/>
                                </a:lnTo>
                                <a:lnTo>
                                  <a:pt x="72" y="219"/>
                                </a:lnTo>
                                <a:lnTo>
                                  <a:pt x="73" y="219"/>
                                </a:lnTo>
                                <a:lnTo>
                                  <a:pt x="73" y="220"/>
                                </a:lnTo>
                                <a:lnTo>
                                  <a:pt x="73" y="222"/>
                                </a:lnTo>
                                <a:lnTo>
                                  <a:pt x="73" y="223"/>
                                </a:lnTo>
                                <a:lnTo>
                                  <a:pt x="73" y="224"/>
                                </a:lnTo>
                                <a:lnTo>
                                  <a:pt x="75" y="225"/>
                                </a:lnTo>
                                <a:lnTo>
                                  <a:pt x="75" y="226"/>
                                </a:lnTo>
                                <a:lnTo>
                                  <a:pt x="75" y="227"/>
                                </a:lnTo>
                                <a:lnTo>
                                  <a:pt x="75" y="228"/>
                                </a:lnTo>
                                <a:lnTo>
                                  <a:pt x="75" y="229"/>
                                </a:lnTo>
                                <a:lnTo>
                                  <a:pt x="75" y="230"/>
                                </a:lnTo>
                                <a:lnTo>
                                  <a:pt x="75" y="231"/>
                                </a:lnTo>
                                <a:lnTo>
                                  <a:pt x="75" y="232"/>
                                </a:lnTo>
                                <a:lnTo>
                                  <a:pt x="76" y="233"/>
                                </a:lnTo>
                                <a:lnTo>
                                  <a:pt x="76" y="234"/>
                                </a:lnTo>
                                <a:lnTo>
                                  <a:pt x="76" y="235"/>
                                </a:lnTo>
                                <a:lnTo>
                                  <a:pt x="76" y="236"/>
                                </a:lnTo>
                                <a:lnTo>
                                  <a:pt x="76" y="237"/>
                                </a:lnTo>
                                <a:lnTo>
                                  <a:pt x="75" y="239"/>
                                </a:lnTo>
                                <a:lnTo>
                                  <a:pt x="75" y="240"/>
                                </a:lnTo>
                                <a:lnTo>
                                  <a:pt x="75" y="241"/>
                                </a:lnTo>
                                <a:lnTo>
                                  <a:pt x="75" y="242"/>
                                </a:lnTo>
                                <a:lnTo>
                                  <a:pt x="75" y="243"/>
                                </a:lnTo>
                                <a:lnTo>
                                  <a:pt x="75" y="244"/>
                                </a:lnTo>
                                <a:lnTo>
                                  <a:pt x="75" y="246"/>
                                </a:lnTo>
                                <a:lnTo>
                                  <a:pt x="75" y="247"/>
                                </a:lnTo>
                                <a:lnTo>
                                  <a:pt x="75" y="249"/>
                                </a:lnTo>
                                <a:lnTo>
                                  <a:pt x="75" y="251"/>
                                </a:lnTo>
                                <a:lnTo>
                                  <a:pt x="75" y="252"/>
                                </a:lnTo>
                                <a:lnTo>
                                  <a:pt x="75" y="255"/>
                                </a:lnTo>
                              </a:path>
                            </a:pathLst>
                          </a:cu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" name="Freeform 72"/>
                        <wps:cNvSpPr>
                          <a:spLocks/>
                        </wps:cNvSpPr>
                        <wps:spPr bwMode="auto">
                          <a:xfrm>
                            <a:off x="283" y="455"/>
                            <a:ext cx="38" cy="127"/>
                          </a:xfrm>
                          <a:custGeom>
                            <a:avLst/>
                            <a:gdLst>
                              <a:gd name="T0" fmla="*/ 1 w 76"/>
                              <a:gd name="T1" fmla="*/ 0 h 255"/>
                              <a:gd name="T2" fmla="*/ 1 w 76"/>
                              <a:gd name="T3" fmla="*/ 0 h 255"/>
                              <a:gd name="T4" fmla="*/ 1 w 76"/>
                              <a:gd name="T5" fmla="*/ 0 h 255"/>
                              <a:gd name="T6" fmla="*/ 1 w 76"/>
                              <a:gd name="T7" fmla="*/ 0 h 255"/>
                              <a:gd name="T8" fmla="*/ 1 w 76"/>
                              <a:gd name="T9" fmla="*/ 0 h 255"/>
                              <a:gd name="T10" fmla="*/ 1 w 76"/>
                              <a:gd name="T11" fmla="*/ 0 h 255"/>
                              <a:gd name="T12" fmla="*/ 1 w 76"/>
                              <a:gd name="T13" fmla="*/ 0 h 255"/>
                              <a:gd name="T14" fmla="*/ 1 w 76"/>
                              <a:gd name="T15" fmla="*/ 0 h 255"/>
                              <a:gd name="T16" fmla="*/ 1 w 76"/>
                              <a:gd name="T17" fmla="*/ 0 h 255"/>
                              <a:gd name="T18" fmla="*/ 1 w 76"/>
                              <a:gd name="T19" fmla="*/ 0 h 255"/>
                              <a:gd name="T20" fmla="*/ 1 w 76"/>
                              <a:gd name="T21" fmla="*/ 0 h 255"/>
                              <a:gd name="T22" fmla="*/ 1 w 76"/>
                              <a:gd name="T23" fmla="*/ 0 h 255"/>
                              <a:gd name="T24" fmla="*/ 1 w 76"/>
                              <a:gd name="T25" fmla="*/ 0 h 255"/>
                              <a:gd name="T26" fmla="*/ 1 w 76"/>
                              <a:gd name="T27" fmla="*/ 0 h 255"/>
                              <a:gd name="T28" fmla="*/ 1 w 76"/>
                              <a:gd name="T29" fmla="*/ 0 h 255"/>
                              <a:gd name="T30" fmla="*/ 1 w 76"/>
                              <a:gd name="T31" fmla="*/ 0 h 255"/>
                              <a:gd name="T32" fmla="*/ 1 w 76"/>
                              <a:gd name="T33" fmla="*/ 0 h 255"/>
                              <a:gd name="T34" fmla="*/ 1 w 76"/>
                              <a:gd name="T35" fmla="*/ 0 h 255"/>
                              <a:gd name="T36" fmla="*/ 1 w 76"/>
                              <a:gd name="T37" fmla="*/ 0 h 255"/>
                              <a:gd name="T38" fmla="*/ 1 w 76"/>
                              <a:gd name="T39" fmla="*/ 0 h 255"/>
                              <a:gd name="T40" fmla="*/ 1 w 76"/>
                              <a:gd name="T41" fmla="*/ 0 h 255"/>
                              <a:gd name="T42" fmla="*/ 1 w 76"/>
                              <a:gd name="T43" fmla="*/ 0 h 255"/>
                              <a:gd name="T44" fmla="*/ 1 w 76"/>
                              <a:gd name="T45" fmla="*/ 0 h 255"/>
                              <a:gd name="T46" fmla="*/ 1 w 76"/>
                              <a:gd name="T47" fmla="*/ 0 h 255"/>
                              <a:gd name="T48" fmla="*/ 1 w 76"/>
                              <a:gd name="T49" fmla="*/ 0 h 255"/>
                              <a:gd name="T50" fmla="*/ 1 w 76"/>
                              <a:gd name="T51" fmla="*/ 0 h 255"/>
                              <a:gd name="T52" fmla="*/ 1 w 76"/>
                              <a:gd name="T53" fmla="*/ 0 h 255"/>
                              <a:gd name="T54" fmla="*/ 1 w 76"/>
                              <a:gd name="T55" fmla="*/ 0 h 255"/>
                              <a:gd name="T56" fmla="*/ 1 w 76"/>
                              <a:gd name="T57" fmla="*/ 0 h 255"/>
                              <a:gd name="T58" fmla="*/ 1 w 76"/>
                              <a:gd name="T59" fmla="*/ 0 h 255"/>
                              <a:gd name="T60" fmla="*/ 1 w 76"/>
                              <a:gd name="T61" fmla="*/ 0 h 255"/>
                              <a:gd name="T62" fmla="*/ 1 w 76"/>
                              <a:gd name="T63" fmla="*/ 0 h 255"/>
                              <a:gd name="T64" fmla="*/ 1 w 76"/>
                              <a:gd name="T65" fmla="*/ 0 h 255"/>
                              <a:gd name="T66" fmla="*/ 1 w 76"/>
                              <a:gd name="T67" fmla="*/ 0 h 255"/>
                              <a:gd name="T68" fmla="*/ 1 w 76"/>
                              <a:gd name="T69" fmla="*/ 0 h 255"/>
                              <a:gd name="T70" fmla="*/ 1 w 76"/>
                              <a:gd name="T71" fmla="*/ 0 h 255"/>
                              <a:gd name="T72" fmla="*/ 1 w 76"/>
                              <a:gd name="T73" fmla="*/ 0 h 255"/>
                              <a:gd name="T74" fmla="*/ 1 w 76"/>
                              <a:gd name="T75" fmla="*/ 0 h 255"/>
                              <a:gd name="T76" fmla="*/ 1 w 76"/>
                              <a:gd name="T77" fmla="*/ 0 h 255"/>
                              <a:gd name="T78" fmla="*/ 1 w 76"/>
                              <a:gd name="T79" fmla="*/ 0 h 255"/>
                              <a:gd name="T80" fmla="*/ 1 w 76"/>
                              <a:gd name="T81" fmla="*/ 0 h 255"/>
                              <a:gd name="T82" fmla="*/ 1 w 76"/>
                              <a:gd name="T83" fmla="*/ 0 h 255"/>
                              <a:gd name="T84" fmla="*/ 1 w 76"/>
                              <a:gd name="T85" fmla="*/ 0 h 255"/>
                              <a:gd name="T86" fmla="*/ 1 w 76"/>
                              <a:gd name="T87" fmla="*/ 0 h 255"/>
                              <a:gd name="T88" fmla="*/ 1 w 76"/>
                              <a:gd name="T89" fmla="*/ 0 h 255"/>
                              <a:gd name="T90" fmla="*/ 1 w 76"/>
                              <a:gd name="T91" fmla="*/ 0 h 255"/>
                              <a:gd name="T92" fmla="*/ 1 w 76"/>
                              <a:gd name="T93" fmla="*/ 0 h 255"/>
                              <a:gd name="T94" fmla="*/ 1 w 76"/>
                              <a:gd name="T95" fmla="*/ 0 h 255"/>
                              <a:gd name="T96" fmla="*/ 1 w 76"/>
                              <a:gd name="T97" fmla="*/ 0 h 255"/>
                              <a:gd name="T98" fmla="*/ 1 w 76"/>
                              <a:gd name="T99" fmla="*/ 0 h 255"/>
                              <a:gd name="T100" fmla="*/ 1 w 76"/>
                              <a:gd name="T101" fmla="*/ 0 h 255"/>
                              <a:gd name="T102" fmla="*/ 1 w 76"/>
                              <a:gd name="T103" fmla="*/ 0 h 255"/>
                              <a:gd name="T104" fmla="*/ 1 w 76"/>
                              <a:gd name="T105" fmla="*/ 0 h 255"/>
                              <a:gd name="T106" fmla="*/ 1 w 76"/>
                              <a:gd name="T107" fmla="*/ 0 h 255"/>
                              <a:gd name="T108" fmla="*/ 1 w 76"/>
                              <a:gd name="T109" fmla="*/ 0 h 255"/>
                              <a:gd name="T110" fmla="*/ 1 w 76"/>
                              <a:gd name="T111" fmla="*/ 0 h 255"/>
                              <a:gd name="T112" fmla="*/ 1 w 76"/>
                              <a:gd name="T113" fmla="*/ 0 h 255"/>
                              <a:gd name="T114" fmla="*/ 0 60000 65536"/>
                              <a:gd name="T115" fmla="*/ 0 60000 65536"/>
                              <a:gd name="T116" fmla="*/ 0 60000 65536"/>
                              <a:gd name="T117" fmla="*/ 0 60000 65536"/>
                              <a:gd name="T118" fmla="*/ 0 60000 65536"/>
                              <a:gd name="T119" fmla="*/ 0 60000 65536"/>
                              <a:gd name="T120" fmla="*/ 0 60000 65536"/>
                              <a:gd name="T121" fmla="*/ 0 60000 65536"/>
                              <a:gd name="T122" fmla="*/ 0 60000 65536"/>
                              <a:gd name="T123" fmla="*/ 0 60000 65536"/>
                              <a:gd name="T124" fmla="*/ 0 60000 65536"/>
                              <a:gd name="T125" fmla="*/ 0 60000 65536"/>
                              <a:gd name="T126" fmla="*/ 0 60000 65536"/>
                              <a:gd name="T127" fmla="*/ 0 60000 65536"/>
                              <a:gd name="T128" fmla="*/ 0 60000 65536"/>
                              <a:gd name="T129" fmla="*/ 0 60000 65536"/>
                              <a:gd name="T130" fmla="*/ 0 60000 65536"/>
                              <a:gd name="T131" fmla="*/ 0 60000 65536"/>
                              <a:gd name="T132" fmla="*/ 0 60000 65536"/>
                              <a:gd name="T133" fmla="*/ 0 60000 65536"/>
                              <a:gd name="T134" fmla="*/ 0 60000 65536"/>
                              <a:gd name="T135" fmla="*/ 0 60000 65536"/>
                              <a:gd name="T136" fmla="*/ 0 60000 65536"/>
                              <a:gd name="T137" fmla="*/ 0 60000 65536"/>
                              <a:gd name="T138" fmla="*/ 0 60000 65536"/>
                              <a:gd name="T139" fmla="*/ 0 60000 65536"/>
                              <a:gd name="T140" fmla="*/ 0 60000 65536"/>
                              <a:gd name="T141" fmla="*/ 0 60000 65536"/>
                              <a:gd name="T142" fmla="*/ 0 60000 65536"/>
                              <a:gd name="T143" fmla="*/ 0 60000 65536"/>
                              <a:gd name="T144" fmla="*/ 0 60000 65536"/>
                              <a:gd name="T145" fmla="*/ 0 60000 65536"/>
                              <a:gd name="T146" fmla="*/ 0 60000 65536"/>
                              <a:gd name="T147" fmla="*/ 0 60000 65536"/>
                              <a:gd name="T148" fmla="*/ 0 60000 65536"/>
                              <a:gd name="T149" fmla="*/ 0 60000 65536"/>
                              <a:gd name="T150" fmla="*/ 0 60000 65536"/>
                              <a:gd name="T151" fmla="*/ 0 60000 65536"/>
                              <a:gd name="T152" fmla="*/ 0 60000 65536"/>
                              <a:gd name="T153" fmla="*/ 0 60000 65536"/>
                              <a:gd name="T154" fmla="*/ 0 60000 65536"/>
                              <a:gd name="T155" fmla="*/ 0 60000 65536"/>
                              <a:gd name="T156" fmla="*/ 0 60000 65536"/>
                              <a:gd name="T157" fmla="*/ 0 60000 65536"/>
                              <a:gd name="T158" fmla="*/ 0 60000 65536"/>
                              <a:gd name="T159" fmla="*/ 0 60000 65536"/>
                              <a:gd name="T160" fmla="*/ 0 60000 65536"/>
                              <a:gd name="T161" fmla="*/ 0 60000 65536"/>
                              <a:gd name="T162" fmla="*/ 0 60000 65536"/>
                              <a:gd name="T163" fmla="*/ 0 60000 65536"/>
                              <a:gd name="T164" fmla="*/ 0 60000 65536"/>
                              <a:gd name="T165" fmla="*/ 0 60000 65536"/>
                              <a:gd name="T166" fmla="*/ 0 60000 65536"/>
                              <a:gd name="T167" fmla="*/ 0 60000 65536"/>
                              <a:gd name="T168" fmla="*/ 0 60000 65536"/>
                              <a:gd name="T169" fmla="*/ 0 60000 65536"/>
                              <a:gd name="T170" fmla="*/ 0 60000 65536"/>
                              <a:gd name="T171" fmla="*/ 0 w 76"/>
                              <a:gd name="T172" fmla="*/ 0 h 255"/>
                              <a:gd name="T173" fmla="*/ 76 w 76"/>
                              <a:gd name="T174" fmla="*/ 255 h 255"/>
                            </a:gdLst>
                            <a:ahLst/>
                            <a:cxnLst>
                              <a:cxn ang="T114">
                                <a:pos x="T0" y="T1"/>
                              </a:cxn>
                              <a:cxn ang="T115">
                                <a:pos x="T2" y="T3"/>
                              </a:cxn>
                              <a:cxn ang="T116">
                                <a:pos x="T4" y="T5"/>
                              </a:cxn>
                              <a:cxn ang="T117">
                                <a:pos x="T6" y="T7"/>
                              </a:cxn>
                              <a:cxn ang="T118">
                                <a:pos x="T8" y="T9"/>
                              </a:cxn>
                              <a:cxn ang="T119">
                                <a:pos x="T10" y="T11"/>
                              </a:cxn>
                              <a:cxn ang="T120">
                                <a:pos x="T12" y="T13"/>
                              </a:cxn>
                              <a:cxn ang="T121">
                                <a:pos x="T14" y="T15"/>
                              </a:cxn>
                              <a:cxn ang="T122">
                                <a:pos x="T16" y="T17"/>
                              </a:cxn>
                              <a:cxn ang="T123">
                                <a:pos x="T18" y="T19"/>
                              </a:cxn>
                              <a:cxn ang="T124">
                                <a:pos x="T20" y="T21"/>
                              </a:cxn>
                              <a:cxn ang="T125">
                                <a:pos x="T22" y="T23"/>
                              </a:cxn>
                              <a:cxn ang="T126">
                                <a:pos x="T24" y="T25"/>
                              </a:cxn>
                              <a:cxn ang="T127">
                                <a:pos x="T26" y="T27"/>
                              </a:cxn>
                              <a:cxn ang="T128">
                                <a:pos x="T28" y="T29"/>
                              </a:cxn>
                              <a:cxn ang="T129">
                                <a:pos x="T30" y="T31"/>
                              </a:cxn>
                              <a:cxn ang="T130">
                                <a:pos x="T32" y="T33"/>
                              </a:cxn>
                              <a:cxn ang="T131">
                                <a:pos x="T34" y="T35"/>
                              </a:cxn>
                              <a:cxn ang="T132">
                                <a:pos x="T36" y="T37"/>
                              </a:cxn>
                              <a:cxn ang="T133">
                                <a:pos x="T38" y="T39"/>
                              </a:cxn>
                              <a:cxn ang="T134">
                                <a:pos x="T40" y="T41"/>
                              </a:cxn>
                              <a:cxn ang="T135">
                                <a:pos x="T42" y="T43"/>
                              </a:cxn>
                              <a:cxn ang="T136">
                                <a:pos x="T44" y="T45"/>
                              </a:cxn>
                              <a:cxn ang="T137">
                                <a:pos x="T46" y="T47"/>
                              </a:cxn>
                              <a:cxn ang="T138">
                                <a:pos x="T48" y="T49"/>
                              </a:cxn>
                              <a:cxn ang="T139">
                                <a:pos x="T50" y="T51"/>
                              </a:cxn>
                              <a:cxn ang="T140">
                                <a:pos x="T52" y="T53"/>
                              </a:cxn>
                              <a:cxn ang="T141">
                                <a:pos x="T54" y="T55"/>
                              </a:cxn>
                              <a:cxn ang="T142">
                                <a:pos x="T56" y="T57"/>
                              </a:cxn>
                              <a:cxn ang="T143">
                                <a:pos x="T58" y="T59"/>
                              </a:cxn>
                              <a:cxn ang="T144">
                                <a:pos x="T60" y="T61"/>
                              </a:cxn>
                              <a:cxn ang="T145">
                                <a:pos x="T62" y="T63"/>
                              </a:cxn>
                              <a:cxn ang="T146">
                                <a:pos x="T64" y="T65"/>
                              </a:cxn>
                              <a:cxn ang="T147">
                                <a:pos x="T66" y="T67"/>
                              </a:cxn>
                              <a:cxn ang="T148">
                                <a:pos x="T68" y="T69"/>
                              </a:cxn>
                              <a:cxn ang="T149">
                                <a:pos x="T70" y="T71"/>
                              </a:cxn>
                              <a:cxn ang="T150">
                                <a:pos x="T72" y="T73"/>
                              </a:cxn>
                              <a:cxn ang="T151">
                                <a:pos x="T74" y="T75"/>
                              </a:cxn>
                              <a:cxn ang="T152">
                                <a:pos x="T76" y="T77"/>
                              </a:cxn>
                              <a:cxn ang="T153">
                                <a:pos x="T78" y="T79"/>
                              </a:cxn>
                              <a:cxn ang="T154">
                                <a:pos x="T80" y="T81"/>
                              </a:cxn>
                              <a:cxn ang="T155">
                                <a:pos x="T82" y="T83"/>
                              </a:cxn>
                              <a:cxn ang="T156">
                                <a:pos x="T84" y="T85"/>
                              </a:cxn>
                              <a:cxn ang="T157">
                                <a:pos x="T86" y="T87"/>
                              </a:cxn>
                              <a:cxn ang="T158">
                                <a:pos x="T88" y="T89"/>
                              </a:cxn>
                              <a:cxn ang="T159">
                                <a:pos x="T90" y="T91"/>
                              </a:cxn>
                              <a:cxn ang="T160">
                                <a:pos x="T92" y="T93"/>
                              </a:cxn>
                              <a:cxn ang="T161">
                                <a:pos x="T94" y="T95"/>
                              </a:cxn>
                              <a:cxn ang="T162">
                                <a:pos x="T96" y="T97"/>
                              </a:cxn>
                              <a:cxn ang="T163">
                                <a:pos x="T98" y="T99"/>
                              </a:cxn>
                              <a:cxn ang="T164">
                                <a:pos x="T100" y="T101"/>
                              </a:cxn>
                              <a:cxn ang="T165">
                                <a:pos x="T102" y="T103"/>
                              </a:cxn>
                              <a:cxn ang="T166">
                                <a:pos x="T104" y="T105"/>
                              </a:cxn>
                              <a:cxn ang="T167">
                                <a:pos x="T106" y="T107"/>
                              </a:cxn>
                              <a:cxn ang="T168">
                                <a:pos x="T108" y="T109"/>
                              </a:cxn>
                              <a:cxn ang="T169">
                                <a:pos x="T110" y="T111"/>
                              </a:cxn>
                              <a:cxn ang="T170">
                                <a:pos x="T112" y="T113"/>
                              </a:cxn>
                            </a:cxnLst>
                            <a:rect l="T171" t="T172" r="T173" b="T174"/>
                            <a:pathLst>
                              <a:path w="76" h="255">
                                <a:moveTo>
                                  <a:pt x="0" y="255"/>
                                </a:moveTo>
                                <a:lnTo>
                                  <a:pt x="1" y="252"/>
                                </a:lnTo>
                                <a:lnTo>
                                  <a:pt x="3" y="249"/>
                                </a:lnTo>
                                <a:lnTo>
                                  <a:pt x="4" y="247"/>
                                </a:lnTo>
                                <a:lnTo>
                                  <a:pt x="5" y="244"/>
                                </a:lnTo>
                                <a:lnTo>
                                  <a:pt x="6" y="242"/>
                                </a:lnTo>
                                <a:lnTo>
                                  <a:pt x="7" y="240"/>
                                </a:lnTo>
                                <a:lnTo>
                                  <a:pt x="9" y="239"/>
                                </a:lnTo>
                                <a:lnTo>
                                  <a:pt x="10" y="237"/>
                                </a:lnTo>
                                <a:lnTo>
                                  <a:pt x="11" y="235"/>
                                </a:lnTo>
                                <a:lnTo>
                                  <a:pt x="12" y="233"/>
                                </a:lnTo>
                                <a:lnTo>
                                  <a:pt x="13" y="232"/>
                                </a:lnTo>
                                <a:lnTo>
                                  <a:pt x="13" y="230"/>
                                </a:lnTo>
                                <a:lnTo>
                                  <a:pt x="14" y="229"/>
                                </a:lnTo>
                                <a:lnTo>
                                  <a:pt x="15" y="228"/>
                                </a:lnTo>
                                <a:lnTo>
                                  <a:pt x="15" y="227"/>
                                </a:lnTo>
                                <a:lnTo>
                                  <a:pt x="16" y="226"/>
                                </a:lnTo>
                                <a:lnTo>
                                  <a:pt x="16" y="225"/>
                                </a:lnTo>
                                <a:lnTo>
                                  <a:pt x="17" y="224"/>
                                </a:lnTo>
                                <a:lnTo>
                                  <a:pt x="17" y="223"/>
                                </a:lnTo>
                                <a:lnTo>
                                  <a:pt x="18" y="222"/>
                                </a:lnTo>
                                <a:lnTo>
                                  <a:pt x="18" y="221"/>
                                </a:lnTo>
                                <a:lnTo>
                                  <a:pt x="18" y="220"/>
                                </a:lnTo>
                                <a:lnTo>
                                  <a:pt x="19" y="219"/>
                                </a:lnTo>
                                <a:lnTo>
                                  <a:pt x="19" y="218"/>
                                </a:lnTo>
                                <a:lnTo>
                                  <a:pt x="20" y="216"/>
                                </a:lnTo>
                                <a:lnTo>
                                  <a:pt x="20" y="215"/>
                                </a:lnTo>
                                <a:lnTo>
                                  <a:pt x="21" y="214"/>
                                </a:lnTo>
                                <a:lnTo>
                                  <a:pt x="21" y="213"/>
                                </a:lnTo>
                                <a:lnTo>
                                  <a:pt x="22" y="212"/>
                                </a:lnTo>
                                <a:lnTo>
                                  <a:pt x="22" y="211"/>
                                </a:lnTo>
                                <a:lnTo>
                                  <a:pt x="23" y="209"/>
                                </a:lnTo>
                                <a:lnTo>
                                  <a:pt x="23" y="208"/>
                                </a:lnTo>
                                <a:lnTo>
                                  <a:pt x="24" y="207"/>
                                </a:lnTo>
                                <a:lnTo>
                                  <a:pt x="24" y="205"/>
                                </a:lnTo>
                                <a:lnTo>
                                  <a:pt x="26" y="204"/>
                                </a:lnTo>
                                <a:lnTo>
                                  <a:pt x="26" y="203"/>
                                </a:lnTo>
                                <a:lnTo>
                                  <a:pt x="27" y="202"/>
                                </a:lnTo>
                                <a:lnTo>
                                  <a:pt x="27" y="201"/>
                                </a:lnTo>
                                <a:lnTo>
                                  <a:pt x="28" y="199"/>
                                </a:lnTo>
                                <a:lnTo>
                                  <a:pt x="28" y="198"/>
                                </a:lnTo>
                                <a:lnTo>
                                  <a:pt x="28" y="197"/>
                                </a:lnTo>
                                <a:lnTo>
                                  <a:pt x="29" y="196"/>
                                </a:lnTo>
                                <a:lnTo>
                                  <a:pt x="29" y="195"/>
                                </a:lnTo>
                                <a:lnTo>
                                  <a:pt x="30" y="194"/>
                                </a:lnTo>
                                <a:lnTo>
                                  <a:pt x="30" y="193"/>
                                </a:lnTo>
                                <a:lnTo>
                                  <a:pt x="30" y="192"/>
                                </a:lnTo>
                                <a:lnTo>
                                  <a:pt x="31" y="192"/>
                                </a:lnTo>
                                <a:lnTo>
                                  <a:pt x="31" y="191"/>
                                </a:lnTo>
                                <a:lnTo>
                                  <a:pt x="31" y="190"/>
                                </a:lnTo>
                                <a:lnTo>
                                  <a:pt x="31" y="189"/>
                                </a:lnTo>
                                <a:lnTo>
                                  <a:pt x="32" y="188"/>
                                </a:lnTo>
                                <a:lnTo>
                                  <a:pt x="33" y="187"/>
                                </a:lnTo>
                                <a:lnTo>
                                  <a:pt x="33" y="186"/>
                                </a:lnTo>
                                <a:lnTo>
                                  <a:pt x="33" y="185"/>
                                </a:lnTo>
                                <a:lnTo>
                                  <a:pt x="34" y="183"/>
                                </a:lnTo>
                                <a:lnTo>
                                  <a:pt x="34" y="181"/>
                                </a:lnTo>
                                <a:lnTo>
                                  <a:pt x="35" y="180"/>
                                </a:lnTo>
                                <a:lnTo>
                                  <a:pt x="35" y="179"/>
                                </a:lnTo>
                                <a:lnTo>
                                  <a:pt x="36" y="178"/>
                                </a:lnTo>
                                <a:lnTo>
                                  <a:pt x="36" y="176"/>
                                </a:lnTo>
                                <a:lnTo>
                                  <a:pt x="37" y="175"/>
                                </a:lnTo>
                                <a:lnTo>
                                  <a:pt x="37" y="173"/>
                                </a:lnTo>
                                <a:lnTo>
                                  <a:pt x="38" y="171"/>
                                </a:lnTo>
                                <a:lnTo>
                                  <a:pt x="38" y="170"/>
                                </a:lnTo>
                                <a:lnTo>
                                  <a:pt x="39" y="168"/>
                                </a:lnTo>
                                <a:lnTo>
                                  <a:pt x="40" y="166"/>
                                </a:lnTo>
                                <a:lnTo>
                                  <a:pt x="40" y="165"/>
                                </a:lnTo>
                                <a:lnTo>
                                  <a:pt x="40" y="163"/>
                                </a:lnTo>
                                <a:lnTo>
                                  <a:pt x="42" y="162"/>
                                </a:lnTo>
                                <a:lnTo>
                                  <a:pt x="42" y="161"/>
                                </a:lnTo>
                                <a:lnTo>
                                  <a:pt x="43" y="160"/>
                                </a:lnTo>
                                <a:lnTo>
                                  <a:pt x="43" y="159"/>
                                </a:lnTo>
                                <a:lnTo>
                                  <a:pt x="43" y="158"/>
                                </a:lnTo>
                                <a:lnTo>
                                  <a:pt x="44" y="157"/>
                                </a:lnTo>
                                <a:lnTo>
                                  <a:pt x="44" y="156"/>
                                </a:lnTo>
                                <a:lnTo>
                                  <a:pt x="45" y="155"/>
                                </a:lnTo>
                                <a:lnTo>
                                  <a:pt x="45" y="154"/>
                                </a:lnTo>
                                <a:lnTo>
                                  <a:pt x="45" y="153"/>
                                </a:lnTo>
                                <a:lnTo>
                                  <a:pt x="46" y="152"/>
                                </a:lnTo>
                                <a:lnTo>
                                  <a:pt x="46" y="150"/>
                                </a:lnTo>
                                <a:lnTo>
                                  <a:pt x="46" y="149"/>
                                </a:lnTo>
                                <a:lnTo>
                                  <a:pt x="46" y="148"/>
                                </a:lnTo>
                                <a:lnTo>
                                  <a:pt x="47" y="148"/>
                                </a:lnTo>
                                <a:lnTo>
                                  <a:pt x="47" y="147"/>
                                </a:lnTo>
                                <a:lnTo>
                                  <a:pt x="47" y="146"/>
                                </a:lnTo>
                                <a:lnTo>
                                  <a:pt x="48" y="144"/>
                                </a:lnTo>
                                <a:lnTo>
                                  <a:pt x="48" y="143"/>
                                </a:lnTo>
                                <a:lnTo>
                                  <a:pt x="48" y="142"/>
                                </a:lnTo>
                                <a:lnTo>
                                  <a:pt x="49" y="141"/>
                                </a:lnTo>
                                <a:lnTo>
                                  <a:pt x="49" y="139"/>
                                </a:lnTo>
                                <a:lnTo>
                                  <a:pt x="50" y="138"/>
                                </a:lnTo>
                                <a:lnTo>
                                  <a:pt x="50" y="136"/>
                                </a:lnTo>
                                <a:lnTo>
                                  <a:pt x="51" y="135"/>
                                </a:lnTo>
                                <a:lnTo>
                                  <a:pt x="51" y="132"/>
                                </a:lnTo>
                                <a:lnTo>
                                  <a:pt x="52" y="130"/>
                                </a:lnTo>
                                <a:lnTo>
                                  <a:pt x="52" y="129"/>
                                </a:lnTo>
                                <a:lnTo>
                                  <a:pt x="53" y="128"/>
                                </a:lnTo>
                                <a:lnTo>
                                  <a:pt x="53" y="126"/>
                                </a:lnTo>
                                <a:lnTo>
                                  <a:pt x="53" y="125"/>
                                </a:lnTo>
                                <a:lnTo>
                                  <a:pt x="54" y="124"/>
                                </a:lnTo>
                                <a:lnTo>
                                  <a:pt x="54" y="123"/>
                                </a:lnTo>
                                <a:lnTo>
                                  <a:pt x="54" y="122"/>
                                </a:lnTo>
                                <a:lnTo>
                                  <a:pt x="55" y="121"/>
                                </a:lnTo>
                                <a:lnTo>
                                  <a:pt x="55" y="120"/>
                                </a:lnTo>
                                <a:lnTo>
                                  <a:pt x="55" y="119"/>
                                </a:lnTo>
                                <a:lnTo>
                                  <a:pt x="56" y="118"/>
                                </a:lnTo>
                                <a:lnTo>
                                  <a:pt x="56" y="116"/>
                                </a:lnTo>
                                <a:lnTo>
                                  <a:pt x="56" y="115"/>
                                </a:lnTo>
                                <a:lnTo>
                                  <a:pt x="57" y="114"/>
                                </a:lnTo>
                                <a:lnTo>
                                  <a:pt x="57" y="113"/>
                                </a:lnTo>
                                <a:lnTo>
                                  <a:pt x="57" y="112"/>
                                </a:lnTo>
                                <a:lnTo>
                                  <a:pt x="59" y="111"/>
                                </a:lnTo>
                                <a:lnTo>
                                  <a:pt x="59" y="110"/>
                                </a:lnTo>
                                <a:lnTo>
                                  <a:pt x="59" y="109"/>
                                </a:lnTo>
                                <a:lnTo>
                                  <a:pt x="59" y="108"/>
                                </a:lnTo>
                                <a:lnTo>
                                  <a:pt x="60" y="107"/>
                                </a:lnTo>
                                <a:lnTo>
                                  <a:pt x="60" y="106"/>
                                </a:lnTo>
                                <a:lnTo>
                                  <a:pt x="60" y="105"/>
                                </a:lnTo>
                                <a:lnTo>
                                  <a:pt x="61" y="104"/>
                                </a:lnTo>
                                <a:lnTo>
                                  <a:pt x="61" y="102"/>
                                </a:lnTo>
                                <a:lnTo>
                                  <a:pt x="62" y="100"/>
                                </a:lnTo>
                                <a:lnTo>
                                  <a:pt x="62" y="99"/>
                                </a:lnTo>
                                <a:lnTo>
                                  <a:pt x="63" y="97"/>
                                </a:lnTo>
                                <a:lnTo>
                                  <a:pt x="63" y="95"/>
                                </a:lnTo>
                                <a:lnTo>
                                  <a:pt x="64" y="94"/>
                                </a:lnTo>
                                <a:lnTo>
                                  <a:pt x="64" y="92"/>
                                </a:lnTo>
                                <a:lnTo>
                                  <a:pt x="65" y="91"/>
                                </a:lnTo>
                                <a:lnTo>
                                  <a:pt x="65" y="89"/>
                                </a:lnTo>
                                <a:lnTo>
                                  <a:pt x="65" y="88"/>
                                </a:lnTo>
                                <a:lnTo>
                                  <a:pt x="66" y="87"/>
                                </a:lnTo>
                                <a:lnTo>
                                  <a:pt x="66" y="86"/>
                                </a:lnTo>
                                <a:lnTo>
                                  <a:pt x="66" y="85"/>
                                </a:lnTo>
                                <a:lnTo>
                                  <a:pt x="67" y="83"/>
                                </a:lnTo>
                                <a:lnTo>
                                  <a:pt x="67" y="82"/>
                                </a:lnTo>
                                <a:lnTo>
                                  <a:pt x="67" y="81"/>
                                </a:lnTo>
                                <a:lnTo>
                                  <a:pt x="67" y="80"/>
                                </a:lnTo>
                                <a:lnTo>
                                  <a:pt x="68" y="79"/>
                                </a:lnTo>
                                <a:lnTo>
                                  <a:pt x="68" y="78"/>
                                </a:lnTo>
                                <a:lnTo>
                                  <a:pt x="68" y="77"/>
                                </a:lnTo>
                                <a:lnTo>
                                  <a:pt x="68" y="76"/>
                                </a:lnTo>
                                <a:lnTo>
                                  <a:pt x="68" y="75"/>
                                </a:lnTo>
                                <a:lnTo>
                                  <a:pt x="69" y="74"/>
                                </a:lnTo>
                                <a:lnTo>
                                  <a:pt x="69" y="73"/>
                                </a:lnTo>
                                <a:lnTo>
                                  <a:pt x="69" y="72"/>
                                </a:lnTo>
                                <a:lnTo>
                                  <a:pt x="69" y="71"/>
                                </a:lnTo>
                                <a:lnTo>
                                  <a:pt x="69" y="70"/>
                                </a:lnTo>
                                <a:lnTo>
                                  <a:pt x="69" y="69"/>
                                </a:lnTo>
                                <a:lnTo>
                                  <a:pt x="69" y="67"/>
                                </a:lnTo>
                                <a:lnTo>
                                  <a:pt x="69" y="66"/>
                                </a:lnTo>
                                <a:lnTo>
                                  <a:pt x="69" y="65"/>
                                </a:lnTo>
                                <a:lnTo>
                                  <a:pt x="70" y="64"/>
                                </a:lnTo>
                                <a:lnTo>
                                  <a:pt x="70" y="62"/>
                                </a:lnTo>
                                <a:lnTo>
                                  <a:pt x="70" y="61"/>
                                </a:lnTo>
                                <a:lnTo>
                                  <a:pt x="70" y="60"/>
                                </a:lnTo>
                                <a:lnTo>
                                  <a:pt x="70" y="58"/>
                                </a:lnTo>
                                <a:lnTo>
                                  <a:pt x="70" y="57"/>
                                </a:lnTo>
                                <a:lnTo>
                                  <a:pt x="70" y="56"/>
                                </a:lnTo>
                                <a:lnTo>
                                  <a:pt x="70" y="55"/>
                                </a:lnTo>
                                <a:lnTo>
                                  <a:pt x="70" y="53"/>
                                </a:lnTo>
                                <a:lnTo>
                                  <a:pt x="70" y="52"/>
                                </a:lnTo>
                                <a:lnTo>
                                  <a:pt x="71" y="50"/>
                                </a:lnTo>
                                <a:lnTo>
                                  <a:pt x="71" y="49"/>
                                </a:lnTo>
                                <a:lnTo>
                                  <a:pt x="71" y="48"/>
                                </a:lnTo>
                                <a:lnTo>
                                  <a:pt x="71" y="47"/>
                                </a:lnTo>
                                <a:lnTo>
                                  <a:pt x="71" y="46"/>
                                </a:lnTo>
                                <a:lnTo>
                                  <a:pt x="71" y="45"/>
                                </a:lnTo>
                                <a:lnTo>
                                  <a:pt x="71" y="44"/>
                                </a:lnTo>
                                <a:lnTo>
                                  <a:pt x="71" y="43"/>
                                </a:lnTo>
                                <a:lnTo>
                                  <a:pt x="71" y="42"/>
                                </a:lnTo>
                                <a:lnTo>
                                  <a:pt x="72" y="42"/>
                                </a:lnTo>
                                <a:lnTo>
                                  <a:pt x="72" y="41"/>
                                </a:lnTo>
                                <a:lnTo>
                                  <a:pt x="72" y="40"/>
                                </a:lnTo>
                                <a:lnTo>
                                  <a:pt x="72" y="39"/>
                                </a:lnTo>
                                <a:lnTo>
                                  <a:pt x="72" y="38"/>
                                </a:lnTo>
                                <a:lnTo>
                                  <a:pt x="72" y="37"/>
                                </a:lnTo>
                                <a:lnTo>
                                  <a:pt x="73" y="36"/>
                                </a:lnTo>
                                <a:lnTo>
                                  <a:pt x="73" y="34"/>
                                </a:lnTo>
                                <a:lnTo>
                                  <a:pt x="73" y="33"/>
                                </a:lnTo>
                                <a:lnTo>
                                  <a:pt x="73" y="32"/>
                                </a:lnTo>
                                <a:lnTo>
                                  <a:pt x="73" y="31"/>
                                </a:lnTo>
                                <a:lnTo>
                                  <a:pt x="75" y="30"/>
                                </a:lnTo>
                                <a:lnTo>
                                  <a:pt x="75" y="29"/>
                                </a:lnTo>
                                <a:lnTo>
                                  <a:pt x="75" y="28"/>
                                </a:lnTo>
                                <a:lnTo>
                                  <a:pt x="75" y="27"/>
                                </a:lnTo>
                                <a:lnTo>
                                  <a:pt x="75" y="26"/>
                                </a:lnTo>
                                <a:lnTo>
                                  <a:pt x="75" y="25"/>
                                </a:lnTo>
                                <a:lnTo>
                                  <a:pt x="75" y="24"/>
                                </a:lnTo>
                                <a:lnTo>
                                  <a:pt x="75" y="23"/>
                                </a:lnTo>
                                <a:lnTo>
                                  <a:pt x="76" y="23"/>
                                </a:lnTo>
                                <a:lnTo>
                                  <a:pt x="76" y="22"/>
                                </a:lnTo>
                                <a:lnTo>
                                  <a:pt x="76" y="21"/>
                                </a:lnTo>
                                <a:lnTo>
                                  <a:pt x="76" y="20"/>
                                </a:lnTo>
                                <a:lnTo>
                                  <a:pt x="76" y="19"/>
                                </a:lnTo>
                                <a:lnTo>
                                  <a:pt x="75" y="17"/>
                                </a:lnTo>
                                <a:lnTo>
                                  <a:pt x="75" y="16"/>
                                </a:lnTo>
                                <a:lnTo>
                                  <a:pt x="75" y="15"/>
                                </a:lnTo>
                                <a:lnTo>
                                  <a:pt x="75" y="14"/>
                                </a:lnTo>
                                <a:lnTo>
                                  <a:pt x="75" y="12"/>
                                </a:lnTo>
                                <a:lnTo>
                                  <a:pt x="75" y="11"/>
                                </a:lnTo>
                                <a:lnTo>
                                  <a:pt x="75" y="10"/>
                                </a:lnTo>
                                <a:lnTo>
                                  <a:pt x="75" y="8"/>
                                </a:lnTo>
                                <a:lnTo>
                                  <a:pt x="75" y="7"/>
                                </a:lnTo>
                                <a:lnTo>
                                  <a:pt x="75" y="5"/>
                                </a:lnTo>
                                <a:lnTo>
                                  <a:pt x="75" y="3"/>
                                </a:lnTo>
                                <a:lnTo>
                                  <a:pt x="75" y="0"/>
                                </a:lnTo>
                              </a:path>
                            </a:pathLst>
                          </a:cu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2" name="Freeform 73"/>
                        <wps:cNvSpPr>
                          <a:spLocks/>
                        </wps:cNvSpPr>
                        <wps:spPr bwMode="auto">
                          <a:xfrm>
                            <a:off x="246" y="328"/>
                            <a:ext cx="38" cy="127"/>
                          </a:xfrm>
                          <a:custGeom>
                            <a:avLst/>
                            <a:gdLst>
                              <a:gd name="T0" fmla="*/ 1 w 76"/>
                              <a:gd name="T1" fmla="*/ 0 h 255"/>
                              <a:gd name="T2" fmla="*/ 1 w 76"/>
                              <a:gd name="T3" fmla="*/ 0 h 255"/>
                              <a:gd name="T4" fmla="*/ 1 w 76"/>
                              <a:gd name="T5" fmla="*/ 0 h 255"/>
                              <a:gd name="T6" fmla="*/ 1 w 76"/>
                              <a:gd name="T7" fmla="*/ 0 h 255"/>
                              <a:gd name="T8" fmla="*/ 1 w 76"/>
                              <a:gd name="T9" fmla="*/ 0 h 255"/>
                              <a:gd name="T10" fmla="*/ 1 w 76"/>
                              <a:gd name="T11" fmla="*/ 0 h 255"/>
                              <a:gd name="T12" fmla="*/ 1 w 76"/>
                              <a:gd name="T13" fmla="*/ 0 h 255"/>
                              <a:gd name="T14" fmla="*/ 1 w 76"/>
                              <a:gd name="T15" fmla="*/ 0 h 255"/>
                              <a:gd name="T16" fmla="*/ 1 w 76"/>
                              <a:gd name="T17" fmla="*/ 0 h 255"/>
                              <a:gd name="T18" fmla="*/ 1 w 76"/>
                              <a:gd name="T19" fmla="*/ 0 h 255"/>
                              <a:gd name="T20" fmla="*/ 1 w 76"/>
                              <a:gd name="T21" fmla="*/ 0 h 255"/>
                              <a:gd name="T22" fmla="*/ 1 w 76"/>
                              <a:gd name="T23" fmla="*/ 0 h 255"/>
                              <a:gd name="T24" fmla="*/ 1 w 76"/>
                              <a:gd name="T25" fmla="*/ 0 h 255"/>
                              <a:gd name="T26" fmla="*/ 1 w 76"/>
                              <a:gd name="T27" fmla="*/ 0 h 255"/>
                              <a:gd name="T28" fmla="*/ 1 w 76"/>
                              <a:gd name="T29" fmla="*/ 0 h 255"/>
                              <a:gd name="T30" fmla="*/ 1 w 76"/>
                              <a:gd name="T31" fmla="*/ 0 h 255"/>
                              <a:gd name="T32" fmla="*/ 1 w 76"/>
                              <a:gd name="T33" fmla="*/ 0 h 255"/>
                              <a:gd name="T34" fmla="*/ 1 w 76"/>
                              <a:gd name="T35" fmla="*/ 0 h 255"/>
                              <a:gd name="T36" fmla="*/ 1 w 76"/>
                              <a:gd name="T37" fmla="*/ 0 h 255"/>
                              <a:gd name="T38" fmla="*/ 1 w 76"/>
                              <a:gd name="T39" fmla="*/ 0 h 255"/>
                              <a:gd name="T40" fmla="*/ 1 w 76"/>
                              <a:gd name="T41" fmla="*/ 0 h 255"/>
                              <a:gd name="T42" fmla="*/ 1 w 76"/>
                              <a:gd name="T43" fmla="*/ 0 h 255"/>
                              <a:gd name="T44" fmla="*/ 1 w 76"/>
                              <a:gd name="T45" fmla="*/ 0 h 255"/>
                              <a:gd name="T46" fmla="*/ 1 w 76"/>
                              <a:gd name="T47" fmla="*/ 0 h 255"/>
                              <a:gd name="T48" fmla="*/ 1 w 76"/>
                              <a:gd name="T49" fmla="*/ 0 h 255"/>
                              <a:gd name="T50" fmla="*/ 1 w 76"/>
                              <a:gd name="T51" fmla="*/ 0 h 255"/>
                              <a:gd name="T52" fmla="*/ 1 w 76"/>
                              <a:gd name="T53" fmla="*/ 0 h 255"/>
                              <a:gd name="T54" fmla="*/ 1 w 76"/>
                              <a:gd name="T55" fmla="*/ 0 h 255"/>
                              <a:gd name="T56" fmla="*/ 1 w 76"/>
                              <a:gd name="T57" fmla="*/ 0 h 255"/>
                              <a:gd name="T58" fmla="*/ 1 w 76"/>
                              <a:gd name="T59" fmla="*/ 0 h 255"/>
                              <a:gd name="T60" fmla="*/ 1 w 76"/>
                              <a:gd name="T61" fmla="*/ 0 h 255"/>
                              <a:gd name="T62" fmla="*/ 1 w 76"/>
                              <a:gd name="T63" fmla="*/ 0 h 255"/>
                              <a:gd name="T64" fmla="*/ 1 w 76"/>
                              <a:gd name="T65" fmla="*/ 0 h 255"/>
                              <a:gd name="T66" fmla="*/ 1 w 76"/>
                              <a:gd name="T67" fmla="*/ 0 h 255"/>
                              <a:gd name="T68" fmla="*/ 1 w 76"/>
                              <a:gd name="T69" fmla="*/ 0 h 255"/>
                              <a:gd name="T70" fmla="*/ 1 w 76"/>
                              <a:gd name="T71" fmla="*/ 0 h 255"/>
                              <a:gd name="T72" fmla="*/ 1 w 76"/>
                              <a:gd name="T73" fmla="*/ 0 h 255"/>
                              <a:gd name="T74" fmla="*/ 1 w 76"/>
                              <a:gd name="T75" fmla="*/ 0 h 255"/>
                              <a:gd name="T76" fmla="*/ 1 w 76"/>
                              <a:gd name="T77" fmla="*/ 0 h 255"/>
                              <a:gd name="T78" fmla="*/ 1 w 76"/>
                              <a:gd name="T79" fmla="*/ 0 h 255"/>
                              <a:gd name="T80" fmla="*/ 1 w 76"/>
                              <a:gd name="T81" fmla="*/ 0 h 255"/>
                              <a:gd name="T82" fmla="*/ 1 w 76"/>
                              <a:gd name="T83" fmla="*/ 0 h 255"/>
                              <a:gd name="T84" fmla="*/ 1 w 76"/>
                              <a:gd name="T85" fmla="*/ 0 h 255"/>
                              <a:gd name="T86" fmla="*/ 1 w 76"/>
                              <a:gd name="T87" fmla="*/ 0 h 255"/>
                              <a:gd name="T88" fmla="*/ 1 w 76"/>
                              <a:gd name="T89" fmla="*/ 0 h 255"/>
                              <a:gd name="T90" fmla="*/ 1 w 76"/>
                              <a:gd name="T91" fmla="*/ 0 h 255"/>
                              <a:gd name="T92" fmla="*/ 1 w 76"/>
                              <a:gd name="T93" fmla="*/ 0 h 255"/>
                              <a:gd name="T94" fmla="*/ 1 w 76"/>
                              <a:gd name="T95" fmla="*/ 0 h 255"/>
                              <a:gd name="T96" fmla="*/ 1 w 76"/>
                              <a:gd name="T97" fmla="*/ 0 h 255"/>
                              <a:gd name="T98" fmla="*/ 1 w 76"/>
                              <a:gd name="T99" fmla="*/ 0 h 255"/>
                              <a:gd name="T100" fmla="*/ 1 w 76"/>
                              <a:gd name="T101" fmla="*/ 0 h 255"/>
                              <a:gd name="T102" fmla="*/ 1 w 76"/>
                              <a:gd name="T103" fmla="*/ 0 h 255"/>
                              <a:gd name="T104" fmla="*/ 1 w 76"/>
                              <a:gd name="T105" fmla="*/ 0 h 255"/>
                              <a:gd name="T106" fmla="*/ 1 w 76"/>
                              <a:gd name="T107" fmla="*/ 0 h 255"/>
                              <a:gd name="T108" fmla="*/ 1 w 76"/>
                              <a:gd name="T109" fmla="*/ 0 h 255"/>
                              <a:gd name="T110" fmla="*/ 1 w 76"/>
                              <a:gd name="T111" fmla="*/ 0 h 255"/>
                              <a:gd name="T112" fmla="*/ 1 w 76"/>
                              <a:gd name="T113" fmla="*/ 0 h 255"/>
                              <a:gd name="T114" fmla="*/ 0 60000 65536"/>
                              <a:gd name="T115" fmla="*/ 0 60000 65536"/>
                              <a:gd name="T116" fmla="*/ 0 60000 65536"/>
                              <a:gd name="T117" fmla="*/ 0 60000 65536"/>
                              <a:gd name="T118" fmla="*/ 0 60000 65536"/>
                              <a:gd name="T119" fmla="*/ 0 60000 65536"/>
                              <a:gd name="T120" fmla="*/ 0 60000 65536"/>
                              <a:gd name="T121" fmla="*/ 0 60000 65536"/>
                              <a:gd name="T122" fmla="*/ 0 60000 65536"/>
                              <a:gd name="T123" fmla="*/ 0 60000 65536"/>
                              <a:gd name="T124" fmla="*/ 0 60000 65536"/>
                              <a:gd name="T125" fmla="*/ 0 60000 65536"/>
                              <a:gd name="T126" fmla="*/ 0 60000 65536"/>
                              <a:gd name="T127" fmla="*/ 0 60000 65536"/>
                              <a:gd name="T128" fmla="*/ 0 60000 65536"/>
                              <a:gd name="T129" fmla="*/ 0 60000 65536"/>
                              <a:gd name="T130" fmla="*/ 0 60000 65536"/>
                              <a:gd name="T131" fmla="*/ 0 60000 65536"/>
                              <a:gd name="T132" fmla="*/ 0 60000 65536"/>
                              <a:gd name="T133" fmla="*/ 0 60000 65536"/>
                              <a:gd name="T134" fmla="*/ 0 60000 65536"/>
                              <a:gd name="T135" fmla="*/ 0 60000 65536"/>
                              <a:gd name="T136" fmla="*/ 0 60000 65536"/>
                              <a:gd name="T137" fmla="*/ 0 60000 65536"/>
                              <a:gd name="T138" fmla="*/ 0 60000 65536"/>
                              <a:gd name="T139" fmla="*/ 0 60000 65536"/>
                              <a:gd name="T140" fmla="*/ 0 60000 65536"/>
                              <a:gd name="T141" fmla="*/ 0 60000 65536"/>
                              <a:gd name="T142" fmla="*/ 0 60000 65536"/>
                              <a:gd name="T143" fmla="*/ 0 60000 65536"/>
                              <a:gd name="T144" fmla="*/ 0 60000 65536"/>
                              <a:gd name="T145" fmla="*/ 0 60000 65536"/>
                              <a:gd name="T146" fmla="*/ 0 60000 65536"/>
                              <a:gd name="T147" fmla="*/ 0 60000 65536"/>
                              <a:gd name="T148" fmla="*/ 0 60000 65536"/>
                              <a:gd name="T149" fmla="*/ 0 60000 65536"/>
                              <a:gd name="T150" fmla="*/ 0 60000 65536"/>
                              <a:gd name="T151" fmla="*/ 0 60000 65536"/>
                              <a:gd name="T152" fmla="*/ 0 60000 65536"/>
                              <a:gd name="T153" fmla="*/ 0 60000 65536"/>
                              <a:gd name="T154" fmla="*/ 0 60000 65536"/>
                              <a:gd name="T155" fmla="*/ 0 60000 65536"/>
                              <a:gd name="T156" fmla="*/ 0 60000 65536"/>
                              <a:gd name="T157" fmla="*/ 0 60000 65536"/>
                              <a:gd name="T158" fmla="*/ 0 60000 65536"/>
                              <a:gd name="T159" fmla="*/ 0 60000 65536"/>
                              <a:gd name="T160" fmla="*/ 0 60000 65536"/>
                              <a:gd name="T161" fmla="*/ 0 60000 65536"/>
                              <a:gd name="T162" fmla="*/ 0 60000 65536"/>
                              <a:gd name="T163" fmla="*/ 0 60000 65536"/>
                              <a:gd name="T164" fmla="*/ 0 60000 65536"/>
                              <a:gd name="T165" fmla="*/ 0 60000 65536"/>
                              <a:gd name="T166" fmla="*/ 0 60000 65536"/>
                              <a:gd name="T167" fmla="*/ 0 60000 65536"/>
                              <a:gd name="T168" fmla="*/ 0 60000 65536"/>
                              <a:gd name="T169" fmla="*/ 0 60000 65536"/>
                              <a:gd name="T170" fmla="*/ 0 60000 65536"/>
                              <a:gd name="T171" fmla="*/ 0 w 76"/>
                              <a:gd name="T172" fmla="*/ 0 h 255"/>
                              <a:gd name="T173" fmla="*/ 76 w 76"/>
                              <a:gd name="T174" fmla="*/ 255 h 255"/>
                            </a:gdLst>
                            <a:ahLst/>
                            <a:cxnLst>
                              <a:cxn ang="T114">
                                <a:pos x="T0" y="T1"/>
                              </a:cxn>
                              <a:cxn ang="T115">
                                <a:pos x="T2" y="T3"/>
                              </a:cxn>
                              <a:cxn ang="T116">
                                <a:pos x="T4" y="T5"/>
                              </a:cxn>
                              <a:cxn ang="T117">
                                <a:pos x="T6" y="T7"/>
                              </a:cxn>
                              <a:cxn ang="T118">
                                <a:pos x="T8" y="T9"/>
                              </a:cxn>
                              <a:cxn ang="T119">
                                <a:pos x="T10" y="T11"/>
                              </a:cxn>
                              <a:cxn ang="T120">
                                <a:pos x="T12" y="T13"/>
                              </a:cxn>
                              <a:cxn ang="T121">
                                <a:pos x="T14" y="T15"/>
                              </a:cxn>
                              <a:cxn ang="T122">
                                <a:pos x="T16" y="T17"/>
                              </a:cxn>
                              <a:cxn ang="T123">
                                <a:pos x="T18" y="T19"/>
                              </a:cxn>
                              <a:cxn ang="T124">
                                <a:pos x="T20" y="T21"/>
                              </a:cxn>
                              <a:cxn ang="T125">
                                <a:pos x="T22" y="T23"/>
                              </a:cxn>
                              <a:cxn ang="T126">
                                <a:pos x="T24" y="T25"/>
                              </a:cxn>
                              <a:cxn ang="T127">
                                <a:pos x="T26" y="T27"/>
                              </a:cxn>
                              <a:cxn ang="T128">
                                <a:pos x="T28" y="T29"/>
                              </a:cxn>
                              <a:cxn ang="T129">
                                <a:pos x="T30" y="T31"/>
                              </a:cxn>
                              <a:cxn ang="T130">
                                <a:pos x="T32" y="T33"/>
                              </a:cxn>
                              <a:cxn ang="T131">
                                <a:pos x="T34" y="T35"/>
                              </a:cxn>
                              <a:cxn ang="T132">
                                <a:pos x="T36" y="T37"/>
                              </a:cxn>
                              <a:cxn ang="T133">
                                <a:pos x="T38" y="T39"/>
                              </a:cxn>
                              <a:cxn ang="T134">
                                <a:pos x="T40" y="T41"/>
                              </a:cxn>
                              <a:cxn ang="T135">
                                <a:pos x="T42" y="T43"/>
                              </a:cxn>
                              <a:cxn ang="T136">
                                <a:pos x="T44" y="T45"/>
                              </a:cxn>
                              <a:cxn ang="T137">
                                <a:pos x="T46" y="T47"/>
                              </a:cxn>
                              <a:cxn ang="T138">
                                <a:pos x="T48" y="T49"/>
                              </a:cxn>
                              <a:cxn ang="T139">
                                <a:pos x="T50" y="T51"/>
                              </a:cxn>
                              <a:cxn ang="T140">
                                <a:pos x="T52" y="T53"/>
                              </a:cxn>
                              <a:cxn ang="T141">
                                <a:pos x="T54" y="T55"/>
                              </a:cxn>
                              <a:cxn ang="T142">
                                <a:pos x="T56" y="T57"/>
                              </a:cxn>
                              <a:cxn ang="T143">
                                <a:pos x="T58" y="T59"/>
                              </a:cxn>
                              <a:cxn ang="T144">
                                <a:pos x="T60" y="T61"/>
                              </a:cxn>
                              <a:cxn ang="T145">
                                <a:pos x="T62" y="T63"/>
                              </a:cxn>
                              <a:cxn ang="T146">
                                <a:pos x="T64" y="T65"/>
                              </a:cxn>
                              <a:cxn ang="T147">
                                <a:pos x="T66" y="T67"/>
                              </a:cxn>
                              <a:cxn ang="T148">
                                <a:pos x="T68" y="T69"/>
                              </a:cxn>
                              <a:cxn ang="T149">
                                <a:pos x="T70" y="T71"/>
                              </a:cxn>
                              <a:cxn ang="T150">
                                <a:pos x="T72" y="T73"/>
                              </a:cxn>
                              <a:cxn ang="T151">
                                <a:pos x="T74" y="T75"/>
                              </a:cxn>
                              <a:cxn ang="T152">
                                <a:pos x="T76" y="T77"/>
                              </a:cxn>
                              <a:cxn ang="T153">
                                <a:pos x="T78" y="T79"/>
                              </a:cxn>
                              <a:cxn ang="T154">
                                <a:pos x="T80" y="T81"/>
                              </a:cxn>
                              <a:cxn ang="T155">
                                <a:pos x="T82" y="T83"/>
                              </a:cxn>
                              <a:cxn ang="T156">
                                <a:pos x="T84" y="T85"/>
                              </a:cxn>
                              <a:cxn ang="T157">
                                <a:pos x="T86" y="T87"/>
                              </a:cxn>
                              <a:cxn ang="T158">
                                <a:pos x="T88" y="T89"/>
                              </a:cxn>
                              <a:cxn ang="T159">
                                <a:pos x="T90" y="T91"/>
                              </a:cxn>
                              <a:cxn ang="T160">
                                <a:pos x="T92" y="T93"/>
                              </a:cxn>
                              <a:cxn ang="T161">
                                <a:pos x="T94" y="T95"/>
                              </a:cxn>
                              <a:cxn ang="T162">
                                <a:pos x="T96" y="T97"/>
                              </a:cxn>
                              <a:cxn ang="T163">
                                <a:pos x="T98" y="T99"/>
                              </a:cxn>
                              <a:cxn ang="T164">
                                <a:pos x="T100" y="T101"/>
                              </a:cxn>
                              <a:cxn ang="T165">
                                <a:pos x="T102" y="T103"/>
                              </a:cxn>
                              <a:cxn ang="T166">
                                <a:pos x="T104" y="T105"/>
                              </a:cxn>
                              <a:cxn ang="T167">
                                <a:pos x="T106" y="T107"/>
                              </a:cxn>
                              <a:cxn ang="T168">
                                <a:pos x="T108" y="T109"/>
                              </a:cxn>
                              <a:cxn ang="T169">
                                <a:pos x="T110" y="T111"/>
                              </a:cxn>
                              <a:cxn ang="T170">
                                <a:pos x="T112" y="T113"/>
                              </a:cxn>
                            </a:cxnLst>
                            <a:rect l="T171" t="T172" r="T173" b="T174"/>
                            <a:pathLst>
                              <a:path w="76" h="255">
                                <a:moveTo>
                                  <a:pt x="0" y="0"/>
                                </a:moveTo>
                                <a:lnTo>
                                  <a:pt x="2" y="3"/>
                                </a:lnTo>
                                <a:lnTo>
                                  <a:pt x="4" y="7"/>
                                </a:lnTo>
                                <a:lnTo>
                                  <a:pt x="5" y="9"/>
                                </a:lnTo>
                                <a:lnTo>
                                  <a:pt x="6" y="11"/>
                                </a:lnTo>
                                <a:lnTo>
                                  <a:pt x="7" y="13"/>
                                </a:lnTo>
                                <a:lnTo>
                                  <a:pt x="8" y="15"/>
                                </a:lnTo>
                                <a:lnTo>
                                  <a:pt x="9" y="17"/>
                                </a:lnTo>
                                <a:lnTo>
                                  <a:pt x="10" y="18"/>
                                </a:lnTo>
                                <a:lnTo>
                                  <a:pt x="11" y="20"/>
                                </a:lnTo>
                                <a:lnTo>
                                  <a:pt x="12" y="21"/>
                                </a:lnTo>
                                <a:lnTo>
                                  <a:pt x="13" y="24"/>
                                </a:lnTo>
                                <a:lnTo>
                                  <a:pt x="13" y="25"/>
                                </a:lnTo>
                                <a:lnTo>
                                  <a:pt x="14" y="26"/>
                                </a:lnTo>
                                <a:lnTo>
                                  <a:pt x="15" y="27"/>
                                </a:lnTo>
                                <a:lnTo>
                                  <a:pt x="15" y="29"/>
                                </a:lnTo>
                                <a:lnTo>
                                  <a:pt x="16" y="30"/>
                                </a:lnTo>
                                <a:lnTo>
                                  <a:pt x="16" y="31"/>
                                </a:lnTo>
                                <a:lnTo>
                                  <a:pt x="18" y="32"/>
                                </a:lnTo>
                                <a:lnTo>
                                  <a:pt x="18" y="33"/>
                                </a:lnTo>
                                <a:lnTo>
                                  <a:pt x="19" y="33"/>
                                </a:lnTo>
                                <a:lnTo>
                                  <a:pt x="19" y="34"/>
                                </a:lnTo>
                                <a:lnTo>
                                  <a:pt x="19" y="35"/>
                                </a:lnTo>
                                <a:lnTo>
                                  <a:pt x="20" y="36"/>
                                </a:lnTo>
                                <a:lnTo>
                                  <a:pt x="20" y="37"/>
                                </a:lnTo>
                                <a:lnTo>
                                  <a:pt x="21" y="38"/>
                                </a:lnTo>
                                <a:lnTo>
                                  <a:pt x="21" y="40"/>
                                </a:lnTo>
                                <a:lnTo>
                                  <a:pt x="22" y="41"/>
                                </a:lnTo>
                                <a:lnTo>
                                  <a:pt x="22" y="42"/>
                                </a:lnTo>
                                <a:lnTo>
                                  <a:pt x="23" y="43"/>
                                </a:lnTo>
                                <a:lnTo>
                                  <a:pt x="23" y="45"/>
                                </a:lnTo>
                                <a:lnTo>
                                  <a:pt x="24" y="46"/>
                                </a:lnTo>
                                <a:lnTo>
                                  <a:pt x="24" y="47"/>
                                </a:lnTo>
                                <a:lnTo>
                                  <a:pt x="25" y="49"/>
                                </a:lnTo>
                                <a:lnTo>
                                  <a:pt x="25" y="50"/>
                                </a:lnTo>
                                <a:lnTo>
                                  <a:pt x="26" y="51"/>
                                </a:lnTo>
                                <a:lnTo>
                                  <a:pt x="26" y="52"/>
                                </a:lnTo>
                                <a:lnTo>
                                  <a:pt x="27" y="53"/>
                                </a:lnTo>
                                <a:lnTo>
                                  <a:pt x="27" y="54"/>
                                </a:lnTo>
                                <a:lnTo>
                                  <a:pt x="28" y="56"/>
                                </a:lnTo>
                                <a:lnTo>
                                  <a:pt x="28" y="57"/>
                                </a:lnTo>
                                <a:lnTo>
                                  <a:pt x="28" y="58"/>
                                </a:lnTo>
                                <a:lnTo>
                                  <a:pt x="29" y="59"/>
                                </a:lnTo>
                                <a:lnTo>
                                  <a:pt x="29" y="60"/>
                                </a:lnTo>
                                <a:lnTo>
                                  <a:pt x="29" y="61"/>
                                </a:lnTo>
                                <a:lnTo>
                                  <a:pt x="30" y="61"/>
                                </a:lnTo>
                                <a:lnTo>
                                  <a:pt x="30" y="62"/>
                                </a:lnTo>
                                <a:lnTo>
                                  <a:pt x="30" y="63"/>
                                </a:lnTo>
                                <a:lnTo>
                                  <a:pt x="31" y="64"/>
                                </a:lnTo>
                                <a:lnTo>
                                  <a:pt x="31" y="65"/>
                                </a:lnTo>
                                <a:lnTo>
                                  <a:pt x="31" y="66"/>
                                </a:lnTo>
                                <a:lnTo>
                                  <a:pt x="32" y="67"/>
                                </a:lnTo>
                                <a:lnTo>
                                  <a:pt x="32" y="68"/>
                                </a:lnTo>
                                <a:lnTo>
                                  <a:pt x="33" y="69"/>
                                </a:lnTo>
                                <a:lnTo>
                                  <a:pt x="33" y="70"/>
                                </a:lnTo>
                                <a:lnTo>
                                  <a:pt x="33" y="71"/>
                                </a:lnTo>
                                <a:lnTo>
                                  <a:pt x="35" y="73"/>
                                </a:lnTo>
                                <a:lnTo>
                                  <a:pt x="35" y="74"/>
                                </a:lnTo>
                                <a:lnTo>
                                  <a:pt x="36" y="75"/>
                                </a:lnTo>
                                <a:lnTo>
                                  <a:pt x="36" y="76"/>
                                </a:lnTo>
                                <a:lnTo>
                                  <a:pt x="37" y="78"/>
                                </a:lnTo>
                                <a:lnTo>
                                  <a:pt x="37" y="79"/>
                                </a:lnTo>
                                <a:lnTo>
                                  <a:pt x="38" y="81"/>
                                </a:lnTo>
                                <a:lnTo>
                                  <a:pt x="38" y="82"/>
                                </a:lnTo>
                                <a:lnTo>
                                  <a:pt x="39" y="84"/>
                                </a:lnTo>
                                <a:lnTo>
                                  <a:pt x="39" y="86"/>
                                </a:lnTo>
                                <a:lnTo>
                                  <a:pt x="40" y="87"/>
                                </a:lnTo>
                                <a:lnTo>
                                  <a:pt x="41" y="88"/>
                                </a:lnTo>
                                <a:lnTo>
                                  <a:pt x="41" y="91"/>
                                </a:lnTo>
                                <a:lnTo>
                                  <a:pt x="41" y="92"/>
                                </a:lnTo>
                                <a:lnTo>
                                  <a:pt x="42" y="93"/>
                                </a:lnTo>
                                <a:lnTo>
                                  <a:pt x="42" y="94"/>
                                </a:lnTo>
                                <a:lnTo>
                                  <a:pt x="43" y="95"/>
                                </a:lnTo>
                                <a:lnTo>
                                  <a:pt x="43" y="96"/>
                                </a:lnTo>
                                <a:lnTo>
                                  <a:pt x="43" y="97"/>
                                </a:lnTo>
                                <a:lnTo>
                                  <a:pt x="44" y="98"/>
                                </a:lnTo>
                                <a:lnTo>
                                  <a:pt x="44" y="99"/>
                                </a:lnTo>
                                <a:lnTo>
                                  <a:pt x="44" y="100"/>
                                </a:lnTo>
                                <a:lnTo>
                                  <a:pt x="45" y="101"/>
                                </a:lnTo>
                                <a:lnTo>
                                  <a:pt x="45" y="102"/>
                                </a:lnTo>
                                <a:lnTo>
                                  <a:pt x="46" y="103"/>
                                </a:lnTo>
                                <a:lnTo>
                                  <a:pt x="46" y="104"/>
                                </a:lnTo>
                                <a:lnTo>
                                  <a:pt x="46" y="106"/>
                                </a:lnTo>
                                <a:lnTo>
                                  <a:pt x="46" y="107"/>
                                </a:lnTo>
                                <a:lnTo>
                                  <a:pt x="47" y="108"/>
                                </a:lnTo>
                                <a:lnTo>
                                  <a:pt x="47" y="109"/>
                                </a:lnTo>
                                <a:lnTo>
                                  <a:pt x="47" y="110"/>
                                </a:lnTo>
                                <a:lnTo>
                                  <a:pt x="48" y="111"/>
                                </a:lnTo>
                                <a:lnTo>
                                  <a:pt x="48" y="112"/>
                                </a:lnTo>
                                <a:lnTo>
                                  <a:pt x="48" y="113"/>
                                </a:lnTo>
                                <a:lnTo>
                                  <a:pt x="49" y="115"/>
                                </a:lnTo>
                                <a:lnTo>
                                  <a:pt x="49" y="116"/>
                                </a:lnTo>
                                <a:lnTo>
                                  <a:pt x="51" y="117"/>
                                </a:lnTo>
                                <a:lnTo>
                                  <a:pt x="51" y="119"/>
                                </a:lnTo>
                                <a:lnTo>
                                  <a:pt x="52" y="121"/>
                                </a:lnTo>
                                <a:lnTo>
                                  <a:pt x="52" y="123"/>
                                </a:lnTo>
                                <a:lnTo>
                                  <a:pt x="53" y="125"/>
                                </a:lnTo>
                                <a:lnTo>
                                  <a:pt x="53" y="126"/>
                                </a:lnTo>
                                <a:lnTo>
                                  <a:pt x="54" y="128"/>
                                </a:lnTo>
                                <a:lnTo>
                                  <a:pt x="54" y="129"/>
                                </a:lnTo>
                                <a:lnTo>
                                  <a:pt x="54" y="130"/>
                                </a:lnTo>
                                <a:lnTo>
                                  <a:pt x="55" y="131"/>
                                </a:lnTo>
                                <a:lnTo>
                                  <a:pt x="55" y="133"/>
                                </a:lnTo>
                                <a:lnTo>
                                  <a:pt x="55" y="134"/>
                                </a:lnTo>
                                <a:lnTo>
                                  <a:pt x="56" y="135"/>
                                </a:lnTo>
                                <a:lnTo>
                                  <a:pt x="56" y="136"/>
                                </a:lnTo>
                                <a:lnTo>
                                  <a:pt x="57" y="137"/>
                                </a:lnTo>
                                <a:lnTo>
                                  <a:pt x="57" y="139"/>
                                </a:lnTo>
                                <a:lnTo>
                                  <a:pt x="57" y="140"/>
                                </a:lnTo>
                                <a:lnTo>
                                  <a:pt x="57" y="141"/>
                                </a:lnTo>
                                <a:lnTo>
                                  <a:pt x="58" y="142"/>
                                </a:lnTo>
                                <a:lnTo>
                                  <a:pt x="58" y="143"/>
                                </a:lnTo>
                                <a:lnTo>
                                  <a:pt x="59" y="144"/>
                                </a:lnTo>
                                <a:lnTo>
                                  <a:pt x="59" y="145"/>
                                </a:lnTo>
                                <a:lnTo>
                                  <a:pt x="59" y="146"/>
                                </a:lnTo>
                                <a:lnTo>
                                  <a:pt x="59" y="147"/>
                                </a:lnTo>
                                <a:lnTo>
                                  <a:pt x="60" y="148"/>
                                </a:lnTo>
                                <a:lnTo>
                                  <a:pt x="60" y="149"/>
                                </a:lnTo>
                                <a:lnTo>
                                  <a:pt x="60" y="150"/>
                                </a:lnTo>
                                <a:lnTo>
                                  <a:pt x="61" y="152"/>
                                </a:lnTo>
                                <a:lnTo>
                                  <a:pt x="61" y="153"/>
                                </a:lnTo>
                                <a:lnTo>
                                  <a:pt x="62" y="154"/>
                                </a:lnTo>
                                <a:lnTo>
                                  <a:pt x="62" y="157"/>
                                </a:lnTo>
                                <a:lnTo>
                                  <a:pt x="63" y="158"/>
                                </a:lnTo>
                                <a:lnTo>
                                  <a:pt x="63" y="160"/>
                                </a:lnTo>
                                <a:lnTo>
                                  <a:pt x="64" y="162"/>
                                </a:lnTo>
                                <a:lnTo>
                                  <a:pt x="64" y="163"/>
                                </a:lnTo>
                                <a:lnTo>
                                  <a:pt x="65" y="165"/>
                                </a:lnTo>
                                <a:lnTo>
                                  <a:pt x="65" y="166"/>
                                </a:lnTo>
                                <a:lnTo>
                                  <a:pt x="65" y="167"/>
                                </a:lnTo>
                                <a:lnTo>
                                  <a:pt x="66" y="168"/>
                                </a:lnTo>
                                <a:lnTo>
                                  <a:pt x="66" y="170"/>
                                </a:lnTo>
                                <a:lnTo>
                                  <a:pt x="66" y="172"/>
                                </a:lnTo>
                                <a:lnTo>
                                  <a:pt x="68" y="173"/>
                                </a:lnTo>
                                <a:lnTo>
                                  <a:pt x="68" y="174"/>
                                </a:lnTo>
                                <a:lnTo>
                                  <a:pt x="68" y="175"/>
                                </a:lnTo>
                                <a:lnTo>
                                  <a:pt x="69" y="176"/>
                                </a:lnTo>
                                <a:lnTo>
                                  <a:pt x="69" y="177"/>
                                </a:lnTo>
                                <a:lnTo>
                                  <a:pt x="69" y="178"/>
                                </a:lnTo>
                                <a:lnTo>
                                  <a:pt x="69" y="179"/>
                                </a:lnTo>
                                <a:lnTo>
                                  <a:pt x="69" y="180"/>
                                </a:lnTo>
                                <a:lnTo>
                                  <a:pt x="70" y="181"/>
                                </a:lnTo>
                                <a:lnTo>
                                  <a:pt x="70" y="182"/>
                                </a:lnTo>
                                <a:lnTo>
                                  <a:pt x="70" y="183"/>
                                </a:lnTo>
                                <a:lnTo>
                                  <a:pt x="70" y="184"/>
                                </a:lnTo>
                                <a:lnTo>
                                  <a:pt x="70" y="185"/>
                                </a:lnTo>
                                <a:lnTo>
                                  <a:pt x="70" y="186"/>
                                </a:lnTo>
                                <a:lnTo>
                                  <a:pt x="70" y="187"/>
                                </a:lnTo>
                                <a:lnTo>
                                  <a:pt x="70" y="189"/>
                                </a:lnTo>
                                <a:lnTo>
                                  <a:pt x="70" y="191"/>
                                </a:lnTo>
                                <a:lnTo>
                                  <a:pt x="71" y="192"/>
                                </a:lnTo>
                                <a:lnTo>
                                  <a:pt x="71" y="193"/>
                                </a:lnTo>
                                <a:lnTo>
                                  <a:pt x="71" y="194"/>
                                </a:lnTo>
                                <a:lnTo>
                                  <a:pt x="71" y="196"/>
                                </a:lnTo>
                                <a:lnTo>
                                  <a:pt x="71" y="197"/>
                                </a:lnTo>
                                <a:lnTo>
                                  <a:pt x="71" y="198"/>
                                </a:lnTo>
                                <a:lnTo>
                                  <a:pt x="71" y="200"/>
                                </a:lnTo>
                                <a:lnTo>
                                  <a:pt x="71" y="201"/>
                                </a:lnTo>
                                <a:lnTo>
                                  <a:pt x="71" y="202"/>
                                </a:lnTo>
                                <a:lnTo>
                                  <a:pt x="71" y="203"/>
                                </a:lnTo>
                                <a:lnTo>
                                  <a:pt x="72" y="204"/>
                                </a:lnTo>
                                <a:lnTo>
                                  <a:pt x="72" y="206"/>
                                </a:lnTo>
                                <a:lnTo>
                                  <a:pt x="72" y="207"/>
                                </a:lnTo>
                                <a:lnTo>
                                  <a:pt x="72" y="208"/>
                                </a:lnTo>
                                <a:lnTo>
                                  <a:pt x="72" y="209"/>
                                </a:lnTo>
                                <a:lnTo>
                                  <a:pt x="72" y="210"/>
                                </a:lnTo>
                                <a:lnTo>
                                  <a:pt x="72" y="211"/>
                                </a:lnTo>
                                <a:lnTo>
                                  <a:pt x="72" y="212"/>
                                </a:lnTo>
                                <a:lnTo>
                                  <a:pt x="72" y="213"/>
                                </a:lnTo>
                                <a:lnTo>
                                  <a:pt x="73" y="214"/>
                                </a:lnTo>
                                <a:lnTo>
                                  <a:pt x="73" y="215"/>
                                </a:lnTo>
                                <a:lnTo>
                                  <a:pt x="73" y="216"/>
                                </a:lnTo>
                                <a:lnTo>
                                  <a:pt x="73" y="217"/>
                                </a:lnTo>
                                <a:lnTo>
                                  <a:pt x="73" y="218"/>
                                </a:lnTo>
                                <a:lnTo>
                                  <a:pt x="73" y="219"/>
                                </a:lnTo>
                                <a:lnTo>
                                  <a:pt x="74" y="219"/>
                                </a:lnTo>
                                <a:lnTo>
                                  <a:pt x="74" y="220"/>
                                </a:lnTo>
                                <a:lnTo>
                                  <a:pt x="74" y="222"/>
                                </a:lnTo>
                                <a:lnTo>
                                  <a:pt x="74" y="223"/>
                                </a:lnTo>
                                <a:lnTo>
                                  <a:pt x="74" y="224"/>
                                </a:lnTo>
                                <a:lnTo>
                                  <a:pt x="75" y="225"/>
                                </a:lnTo>
                                <a:lnTo>
                                  <a:pt x="75" y="226"/>
                                </a:lnTo>
                                <a:lnTo>
                                  <a:pt x="75" y="227"/>
                                </a:lnTo>
                                <a:lnTo>
                                  <a:pt x="75" y="228"/>
                                </a:lnTo>
                                <a:lnTo>
                                  <a:pt x="75" y="229"/>
                                </a:lnTo>
                                <a:lnTo>
                                  <a:pt x="75" y="230"/>
                                </a:lnTo>
                                <a:lnTo>
                                  <a:pt x="75" y="231"/>
                                </a:lnTo>
                                <a:lnTo>
                                  <a:pt x="75" y="232"/>
                                </a:lnTo>
                                <a:lnTo>
                                  <a:pt x="76" y="233"/>
                                </a:lnTo>
                                <a:lnTo>
                                  <a:pt x="76" y="234"/>
                                </a:lnTo>
                                <a:lnTo>
                                  <a:pt x="76" y="235"/>
                                </a:lnTo>
                                <a:lnTo>
                                  <a:pt x="76" y="236"/>
                                </a:lnTo>
                                <a:lnTo>
                                  <a:pt x="76" y="237"/>
                                </a:lnTo>
                                <a:lnTo>
                                  <a:pt x="75" y="239"/>
                                </a:lnTo>
                                <a:lnTo>
                                  <a:pt x="75" y="240"/>
                                </a:lnTo>
                                <a:lnTo>
                                  <a:pt x="75" y="241"/>
                                </a:lnTo>
                                <a:lnTo>
                                  <a:pt x="75" y="242"/>
                                </a:lnTo>
                                <a:lnTo>
                                  <a:pt x="75" y="243"/>
                                </a:lnTo>
                                <a:lnTo>
                                  <a:pt x="75" y="244"/>
                                </a:lnTo>
                                <a:lnTo>
                                  <a:pt x="75" y="246"/>
                                </a:lnTo>
                                <a:lnTo>
                                  <a:pt x="75" y="247"/>
                                </a:lnTo>
                                <a:lnTo>
                                  <a:pt x="75" y="249"/>
                                </a:lnTo>
                                <a:lnTo>
                                  <a:pt x="75" y="251"/>
                                </a:lnTo>
                                <a:lnTo>
                                  <a:pt x="75" y="252"/>
                                </a:lnTo>
                                <a:lnTo>
                                  <a:pt x="75" y="255"/>
                                </a:lnTo>
                              </a:path>
                            </a:pathLst>
                          </a:cu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3" name="Freeform 74"/>
                        <wps:cNvSpPr>
                          <a:spLocks/>
                        </wps:cNvSpPr>
                        <wps:spPr bwMode="auto">
                          <a:xfrm>
                            <a:off x="246" y="455"/>
                            <a:ext cx="38" cy="127"/>
                          </a:xfrm>
                          <a:custGeom>
                            <a:avLst/>
                            <a:gdLst>
                              <a:gd name="T0" fmla="*/ 1 w 76"/>
                              <a:gd name="T1" fmla="*/ 0 h 255"/>
                              <a:gd name="T2" fmla="*/ 1 w 76"/>
                              <a:gd name="T3" fmla="*/ 0 h 255"/>
                              <a:gd name="T4" fmla="*/ 1 w 76"/>
                              <a:gd name="T5" fmla="*/ 0 h 255"/>
                              <a:gd name="T6" fmla="*/ 1 w 76"/>
                              <a:gd name="T7" fmla="*/ 0 h 255"/>
                              <a:gd name="T8" fmla="*/ 1 w 76"/>
                              <a:gd name="T9" fmla="*/ 0 h 255"/>
                              <a:gd name="T10" fmla="*/ 1 w 76"/>
                              <a:gd name="T11" fmla="*/ 0 h 255"/>
                              <a:gd name="T12" fmla="*/ 1 w 76"/>
                              <a:gd name="T13" fmla="*/ 0 h 255"/>
                              <a:gd name="T14" fmla="*/ 1 w 76"/>
                              <a:gd name="T15" fmla="*/ 0 h 255"/>
                              <a:gd name="T16" fmla="*/ 1 w 76"/>
                              <a:gd name="T17" fmla="*/ 0 h 255"/>
                              <a:gd name="T18" fmla="*/ 1 w 76"/>
                              <a:gd name="T19" fmla="*/ 0 h 255"/>
                              <a:gd name="T20" fmla="*/ 1 w 76"/>
                              <a:gd name="T21" fmla="*/ 0 h 255"/>
                              <a:gd name="T22" fmla="*/ 1 w 76"/>
                              <a:gd name="T23" fmla="*/ 0 h 255"/>
                              <a:gd name="T24" fmla="*/ 1 w 76"/>
                              <a:gd name="T25" fmla="*/ 0 h 255"/>
                              <a:gd name="T26" fmla="*/ 1 w 76"/>
                              <a:gd name="T27" fmla="*/ 0 h 255"/>
                              <a:gd name="T28" fmla="*/ 1 w 76"/>
                              <a:gd name="T29" fmla="*/ 0 h 255"/>
                              <a:gd name="T30" fmla="*/ 1 w 76"/>
                              <a:gd name="T31" fmla="*/ 0 h 255"/>
                              <a:gd name="T32" fmla="*/ 1 w 76"/>
                              <a:gd name="T33" fmla="*/ 0 h 255"/>
                              <a:gd name="T34" fmla="*/ 1 w 76"/>
                              <a:gd name="T35" fmla="*/ 0 h 255"/>
                              <a:gd name="T36" fmla="*/ 1 w 76"/>
                              <a:gd name="T37" fmla="*/ 0 h 255"/>
                              <a:gd name="T38" fmla="*/ 1 w 76"/>
                              <a:gd name="T39" fmla="*/ 0 h 255"/>
                              <a:gd name="T40" fmla="*/ 1 w 76"/>
                              <a:gd name="T41" fmla="*/ 0 h 255"/>
                              <a:gd name="T42" fmla="*/ 1 w 76"/>
                              <a:gd name="T43" fmla="*/ 0 h 255"/>
                              <a:gd name="T44" fmla="*/ 1 w 76"/>
                              <a:gd name="T45" fmla="*/ 0 h 255"/>
                              <a:gd name="T46" fmla="*/ 1 w 76"/>
                              <a:gd name="T47" fmla="*/ 0 h 255"/>
                              <a:gd name="T48" fmla="*/ 1 w 76"/>
                              <a:gd name="T49" fmla="*/ 0 h 255"/>
                              <a:gd name="T50" fmla="*/ 1 w 76"/>
                              <a:gd name="T51" fmla="*/ 0 h 255"/>
                              <a:gd name="T52" fmla="*/ 1 w 76"/>
                              <a:gd name="T53" fmla="*/ 0 h 255"/>
                              <a:gd name="T54" fmla="*/ 1 w 76"/>
                              <a:gd name="T55" fmla="*/ 0 h 255"/>
                              <a:gd name="T56" fmla="*/ 1 w 76"/>
                              <a:gd name="T57" fmla="*/ 0 h 255"/>
                              <a:gd name="T58" fmla="*/ 1 w 76"/>
                              <a:gd name="T59" fmla="*/ 0 h 255"/>
                              <a:gd name="T60" fmla="*/ 1 w 76"/>
                              <a:gd name="T61" fmla="*/ 0 h 255"/>
                              <a:gd name="T62" fmla="*/ 1 w 76"/>
                              <a:gd name="T63" fmla="*/ 0 h 255"/>
                              <a:gd name="T64" fmla="*/ 1 w 76"/>
                              <a:gd name="T65" fmla="*/ 0 h 255"/>
                              <a:gd name="T66" fmla="*/ 1 w 76"/>
                              <a:gd name="T67" fmla="*/ 0 h 255"/>
                              <a:gd name="T68" fmla="*/ 1 w 76"/>
                              <a:gd name="T69" fmla="*/ 0 h 255"/>
                              <a:gd name="T70" fmla="*/ 1 w 76"/>
                              <a:gd name="T71" fmla="*/ 0 h 255"/>
                              <a:gd name="T72" fmla="*/ 1 w 76"/>
                              <a:gd name="T73" fmla="*/ 0 h 255"/>
                              <a:gd name="T74" fmla="*/ 1 w 76"/>
                              <a:gd name="T75" fmla="*/ 0 h 255"/>
                              <a:gd name="T76" fmla="*/ 1 w 76"/>
                              <a:gd name="T77" fmla="*/ 0 h 255"/>
                              <a:gd name="T78" fmla="*/ 1 w 76"/>
                              <a:gd name="T79" fmla="*/ 0 h 255"/>
                              <a:gd name="T80" fmla="*/ 1 w 76"/>
                              <a:gd name="T81" fmla="*/ 0 h 255"/>
                              <a:gd name="T82" fmla="*/ 1 w 76"/>
                              <a:gd name="T83" fmla="*/ 0 h 255"/>
                              <a:gd name="T84" fmla="*/ 1 w 76"/>
                              <a:gd name="T85" fmla="*/ 0 h 255"/>
                              <a:gd name="T86" fmla="*/ 1 w 76"/>
                              <a:gd name="T87" fmla="*/ 0 h 255"/>
                              <a:gd name="T88" fmla="*/ 1 w 76"/>
                              <a:gd name="T89" fmla="*/ 0 h 255"/>
                              <a:gd name="T90" fmla="*/ 1 w 76"/>
                              <a:gd name="T91" fmla="*/ 0 h 255"/>
                              <a:gd name="T92" fmla="*/ 1 w 76"/>
                              <a:gd name="T93" fmla="*/ 0 h 255"/>
                              <a:gd name="T94" fmla="*/ 1 w 76"/>
                              <a:gd name="T95" fmla="*/ 0 h 255"/>
                              <a:gd name="T96" fmla="*/ 1 w 76"/>
                              <a:gd name="T97" fmla="*/ 0 h 255"/>
                              <a:gd name="T98" fmla="*/ 1 w 76"/>
                              <a:gd name="T99" fmla="*/ 0 h 255"/>
                              <a:gd name="T100" fmla="*/ 1 w 76"/>
                              <a:gd name="T101" fmla="*/ 0 h 255"/>
                              <a:gd name="T102" fmla="*/ 1 w 76"/>
                              <a:gd name="T103" fmla="*/ 0 h 255"/>
                              <a:gd name="T104" fmla="*/ 1 w 76"/>
                              <a:gd name="T105" fmla="*/ 0 h 255"/>
                              <a:gd name="T106" fmla="*/ 1 w 76"/>
                              <a:gd name="T107" fmla="*/ 0 h 255"/>
                              <a:gd name="T108" fmla="*/ 1 w 76"/>
                              <a:gd name="T109" fmla="*/ 0 h 255"/>
                              <a:gd name="T110" fmla="*/ 1 w 76"/>
                              <a:gd name="T111" fmla="*/ 0 h 255"/>
                              <a:gd name="T112" fmla="*/ 1 w 76"/>
                              <a:gd name="T113" fmla="*/ 0 h 255"/>
                              <a:gd name="T114" fmla="*/ 0 60000 65536"/>
                              <a:gd name="T115" fmla="*/ 0 60000 65536"/>
                              <a:gd name="T116" fmla="*/ 0 60000 65536"/>
                              <a:gd name="T117" fmla="*/ 0 60000 65536"/>
                              <a:gd name="T118" fmla="*/ 0 60000 65536"/>
                              <a:gd name="T119" fmla="*/ 0 60000 65536"/>
                              <a:gd name="T120" fmla="*/ 0 60000 65536"/>
                              <a:gd name="T121" fmla="*/ 0 60000 65536"/>
                              <a:gd name="T122" fmla="*/ 0 60000 65536"/>
                              <a:gd name="T123" fmla="*/ 0 60000 65536"/>
                              <a:gd name="T124" fmla="*/ 0 60000 65536"/>
                              <a:gd name="T125" fmla="*/ 0 60000 65536"/>
                              <a:gd name="T126" fmla="*/ 0 60000 65536"/>
                              <a:gd name="T127" fmla="*/ 0 60000 65536"/>
                              <a:gd name="T128" fmla="*/ 0 60000 65536"/>
                              <a:gd name="T129" fmla="*/ 0 60000 65536"/>
                              <a:gd name="T130" fmla="*/ 0 60000 65536"/>
                              <a:gd name="T131" fmla="*/ 0 60000 65536"/>
                              <a:gd name="T132" fmla="*/ 0 60000 65536"/>
                              <a:gd name="T133" fmla="*/ 0 60000 65536"/>
                              <a:gd name="T134" fmla="*/ 0 60000 65536"/>
                              <a:gd name="T135" fmla="*/ 0 60000 65536"/>
                              <a:gd name="T136" fmla="*/ 0 60000 65536"/>
                              <a:gd name="T137" fmla="*/ 0 60000 65536"/>
                              <a:gd name="T138" fmla="*/ 0 60000 65536"/>
                              <a:gd name="T139" fmla="*/ 0 60000 65536"/>
                              <a:gd name="T140" fmla="*/ 0 60000 65536"/>
                              <a:gd name="T141" fmla="*/ 0 60000 65536"/>
                              <a:gd name="T142" fmla="*/ 0 60000 65536"/>
                              <a:gd name="T143" fmla="*/ 0 60000 65536"/>
                              <a:gd name="T144" fmla="*/ 0 60000 65536"/>
                              <a:gd name="T145" fmla="*/ 0 60000 65536"/>
                              <a:gd name="T146" fmla="*/ 0 60000 65536"/>
                              <a:gd name="T147" fmla="*/ 0 60000 65536"/>
                              <a:gd name="T148" fmla="*/ 0 60000 65536"/>
                              <a:gd name="T149" fmla="*/ 0 60000 65536"/>
                              <a:gd name="T150" fmla="*/ 0 60000 65536"/>
                              <a:gd name="T151" fmla="*/ 0 60000 65536"/>
                              <a:gd name="T152" fmla="*/ 0 60000 65536"/>
                              <a:gd name="T153" fmla="*/ 0 60000 65536"/>
                              <a:gd name="T154" fmla="*/ 0 60000 65536"/>
                              <a:gd name="T155" fmla="*/ 0 60000 65536"/>
                              <a:gd name="T156" fmla="*/ 0 60000 65536"/>
                              <a:gd name="T157" fmla="*/ 0 60000 65536"/>
                              <a:gd name="T158" fmla="*/ 0 60000 65536"/>
                              <a:gd name="T159" fmla="*/ 0 60000 65536"/>
                              <a:gd name="T160" fmla="*/ 0 60000 65536"/>
                              <a:gd name="T161" fmla="*/ 0 60000 65536"/>
                              <a:gd name="T162" fmla="*/ 0 60000 65536"/>
                              <a:gd name="T163" fmla="*/ 0 60000 65536"/>
                              <a:gd name="T164" fmla="*/ 0 60000 65536"/>
                              <a:gd name="T165" fmla="*/ 0 60000 65536"/>
                              <a:gd name="T166" fmla="*/ 0 60000 65536"/>
                              <a:gd name="T167" fmla="*/ 0 60000 65536"/>
                              <a:gd name="T168" fmla="*/ 0 60000 65536"/>
                              <a:gd name="T169" fmla="*/ 0 60000 65536"/>
                              <a:gd name="T170" fmla="*/ 0 60000 65536"/>
                              <a:gd name="T171" fmla="*/ 0 w 76"/>
                              <a:gd name="T172" fmla="*/ 0 h 255"/>
                              <a:gd name="T173" fmla="*/ 76 w 76"/>
                              <a:gd name="T174" fmla="*/ 255 h 255"/>
                            </a:gdLst>
                            <a:ahLst/>
                            <a:cxnLst>
                              <a:cxn ang="T114">
                                <a:pos x="T0" y="T1"/>
                              </a:cxn>
                              <a:cxn ang="T115">
                                <a:pos x="T2" y="T3"/>
                              </a:cxn>
                              <a:cxn ang="T116">
                                <a:pos x="T4" y="T5"/>
                              </a:cxn>
                              <a:cxn ang="T117">
                                <a:pos x="T6" y="T7"/>
                              </a:cxn>
                              <a:cxn ang="T118">
                                <a:pos x="T8" y="T9"/>
                              </a:cxn>
                              <a:cxn ang="T119">
                                <a:pos x="T10" y="T11"/>
                              </a:cxn>
                              <a:cxn ang="T120">
                                <a:pos x="T12" y="T13"/>
                              </a:cxn>
                              <a:cxn ang="T121">
                                <a:pos x="T14" y="T15"/>
                              </a:cxn>
                              <a:cxn ang="T122">
                                <a:pos x="T16" y="T17"/>
                              </a:cxn>
                              <a:cxn ang="T123">
                                <a:pos x="T18" y="T19"/>
                              </a:cxn>
                              <a:cxn ang="T124">
                                <a:pos x="T20" y="T21"/>
                              </a:cxn>
                              <a:cxn ang="T125">
                                <a:pos x="T22" y="T23"/>
                              </a:cxn>
                              <a:cxn ang="T126">
                                <a:pos x="T24" y="T25"/>
                              </a:cxn>
                              <a:cxn ang="T127">
                                <a:pos x="T26" y="T27"/>
                              </a:cxn>
                              <a:cxn ang="T128">
                                <a:pos x="T28" y="T29"/>
                              </a:cxn>
                              <a:cxn ang="T129">
                                <a:pos x="T30" y="T31"/>
                              </a:cxn>
                              <a:cxn ang="T130">
                                <a:pos x="T32" y="T33"/>
                              </a:cxn>
                              <a:cxn ang="T131">
                                <a:pos x="T34" y="T35"/>
                              </a:cxn>
                              <a:cxn ang="T132">
                                <a:pos x="T36" y="T37"/>
                              </a:cxn>
                              <a:cxn ang="T133">
                                <a:pos x="T38" y="T39"/>
                              </a:cxn>
                              <a:cxn ang="T134">
                                <a:pos x="T40" y="T41"/>
                              </a:cxn>
                              <a:cxn ang="T135">
                                <a:pos x="T42" y="T43"/>
                              </a:cxn>
                              <a:cxn ang="T136">
                                <a:pos x="T44" y="T45"/>
                              </a:cxn>
                              <a:cxn ang="T137">
                                <a:pos x="T46" y="T47"/>
                              </a:cxn>
                              <a:cxn ang="T138">
                                <a:pos x="T48" y="T49"/>
                              </a:cxn>
                              <a:cxn ang="T139">
                                <a:pos x="T50" y="T51"/>
                              </a:cxn>
                              <a:cxn ang="T140">
                                <a:pos x="T52" y="T53"/>
                              </a:cxn>
                              <a:cxn ang="T141">
                                <a:pos x="T54" y="T55"/>
                              </a:cxn>
                              <a:cxn ang="T142">
                                <a:pos x="T56" y="T57"/>
                              </a:cxn>
                              <a:cxn ang="T143">
                                <a:pos x="T58" y="T59"/>
                              </a:cxn>
                              <a:cxn ang="T144">
                                <a:pos x="T60" y="T61"/>
                              </a:cxn>
                              <a:cxn ang="T145">
                                <a:pos x="T62" y="T63"/>
                              </a:cxn>
                              <a:cxn ang="T146">
                                <a:pos x="T64" y="T65"/>
                              </a:cxn>
                              <a:cxn ang="T147">
                                <a:pos x="T66" y="T67"/>
                              </a:cxn>
                              <a:cxn ang="T148">
                                <a:pos x="T68" y="T69"/>
                              </a:cxn>
                              <a:cxn ang="T149">
                                <a:pos x="T70" y="T71"/>
                              </a:cxn>
                              <a:cxn ang="T150">
                                <a:pos x="T72" y="T73"/>
                              </a:cxn>
                              <a:cxn ang="T151">
                                <a:pos x="T74" y="T75"/>
                              </a:cxn>
                              <a:cxn ang="T152">
                                <a:pos x="T76" y="T77"/>
                              </a:cxn>
                              <a:cxn ang="T153">
                                <a:pos x="T78" y="T79"/>
                              </a:cxn>
                              <a:cxn ang="T154">
                                <a:pos x="T80" y="T81"/>
                              </a:cxn>
                              <a:cxn ang="T155">
                                <a:pos x="T82" y="T83"/>
                              </a:cxn>
                              <a:cxn ang="T156">
                                <a:pos x="T84" y="T85"/>
                              </a:cxn>
                              <a:cxn ang="T157">
                                <a:pos x="T86" y="T87"/>
                              </a:cxn>
                              <a:cxn ang="T158">
                                <a:pos x="T88" y="T89"/>
                              </a:cxn>
                              <a:cxn ang="T159">
                                <a:pos x="T90" y="T91"/>
                              </a:cxn>
                              <a:cxn ang="T160">
                                <a:pos x="T92" y="T93"/>
                              </a:cxn>
                              <a:cxn ang="T161">
                                <a:pos x="T94" y="T95"/>
                              </a:cxn>
                              <a:cxn ang="T162">
                                <a:pos x="T96" y="T97"/>
                              </a:cxn>
                              <a:cxn ang="T163">
                                <a:pos x="T98" y="T99"/>
                              </a:cxn>
                              <a:cxn ang="T164">
                                <a:pos x="T100" y="T101"/>
                              </a:cxn>
                              <a:cxn ang="T165">
                                <a:pos x="T102" y="T103"/>
                              </a:cxn>
                              <a:cxn ang="T166">
                                <a:pos x="T104" y="T105"/>
                              </a:cxn>
                              <a:cxn ang="T167">
                                <a:pos x="T106" y="T107"/>
                              </a:cxn>
                              <a:cxn ang="T168">
                                <a:pos x="T108" y="T109"/>
                              </a:cxn>
                              <a:cxn ang="T169">
                                <a:pos x="T110" y="T111"/>
                              </a:cxn>
                              <a:cxn ang="T170">
                                <a:pos x="T112" y="T113"/>
                              </a:cxn>
                            </a:cxnLst>
                            <a:rect l="T171" t="T172" r="T173" b="T174"/>
                            <a:pathLst>
                              <a:path w="76" h="255">
                                <a:moveTo>
                                  <a:pt x="0" y="255"/>
                                </a:moveTo>
                                <a:lnTo>
                                  <a:pt x="2" y="252"/>
                                </a:lnTo>
                                <a:lnTo>
                                  <a:pt x="4" y="249"/>
                                </a:lnTo>
                                <a:lnTo>
                                  <a:pt x="5" y="247"/>
                                </a:lnTo>
                                <a:lnTo>
                                  <a:pt x="6" y="244"/>
                                </a:lnTo>
                                <a:lnTo>
                                  <a:pt x="7" y="242"/>
                                </a:lnTo>
                                <a:lnTo>
                                  <a:pt x="8" y="240"/>
                                </a:lnTo>
                                <a:lnTo>
                                  <a:pt x="9" y="239"/>
                                </a:lnTo>
                                <a:lnTo>
                                  <a:pt x="10" y="237"/>
                                </a:lnTo>
                                <a:lnTo>
                                  <a:pt x="11" y="235"/>
                                </a:lnTo>
                                <a:lnTo>
                                  <a:pt x="12" y="233"/>
                                </a:lnTo>
                                <a:lnTo>
                                  <a:pt x="13" y="232"/>
                                </a:lnTo>
                                <a:lnTo>
                                  <a:pt x="13" y="230"/>
                                </a:lnTo>
                                <a:lnTo>
                                  <a:pt x="14" y="229"/>
                                </a:lnTo>
                                <a:lnTo>
                                  <a:pt x="15" y="228"/>
                                </a:lnTo>
                                <a:lnTo>
                                  <a:pt x="15" y="227"/>
                                </a:lnTo>
                                <a:lnTo>
                                  <a:pt x="16" y="226"/>
                                </a:lnTo>
                                <a:lnTo>
                                  <a:pt x="16" y="225"/>
                                </a:lnTo>
                                <a:lnTo>
                                  <a:pt x="18" y="224"/>
                                </a:lnTo>
                                <a:lnTo>
                                  <a:pt x="18" y="223"/>
                                </a:lnTo>
                                <a:lnTo>
                                  <a:pt x="19" y="222"/>
                                </a:lnTo>
                                <a:lnTo>
                                  <a:pt x="19" y="221"/>
                                </a:lnTo>
                                <a:lnTo>
                                  <a:pt x="19" y="220"/>
                                </a:lnTo>
                                <a:lnTo>
                                  <a:pt x="20" y="219"/>
                                </a:lnTo>
                                <a:lnTo>
                                  <a:pt x="20" y="218"/>
                                </a:lnTo>
                                <a:lnTo>
                                  <a:pt x="21" y="216"/>
                                </a:lnTo>
                                <a:lnTo>
                                  <a:pt x="21" y="215"/>
                                </a:lnTo>
                                <a:lnTo>
                                  <a:pt x="22" y="214"/>
                                </a:lnTo>
                                <a:lnTo>
                                  <a:pt x="22" y="213"/>
                                </a:lnTo>
                                <a:lnTo>
                                  <a:pt x="23" y="212"/>
                                </a:lnTo>
                                <a:lnTo>
                                  <a:pt x="23" y="211"/>
                                </a:lnTo>
                                <a:lnTo>
                                  <a:pt x="24" y="209"/>
                                </a:lnTo>
                                <a:lnTo>
                                  <a:pt x="24" y="208"/>
                                </a:lnTo>
                                <a:lnTo>
                                  <a:pt x="25" y="207"/>
                                </a:lnTo>
                                <a:lnTo>
                                  <a:pt x="25" y="205"/>
                                </a:lnTo>
                                <a:lnTo>
                                  <a:pt x="26" y="204"/>
                                </a:lnTo>
                                <a:lnTo>
                                  <a:pt x="26" y="203"/>
                                </a:lnTo>
                                <a:lnTo>
                                  <a:pt x="27" y="202"/>
                                </a:lnTo>
                                <a:lnTo>
                                  <a:pt x="27" y="201"/>
                                </a:lnTo>
                                <a:lnTo>
                                  <a:pt x="28" y="199"/>
                                </a:lnTo>
                                <a:lnTo>
                                  <a:pt x="28" y="198"/>
                                </a:lnTo>
                                <a:lnTo>
                                  <a:pt x="28" y="197"/>
                                </a:lnTo>
                                <a:lnTo>
                                  <a:pt x="29" y="196"/>
                                </a:lnTo>
                                <a:lnTo>
                                  <a:pt x="29" y="195"/>
                                </a:lnTo>
                                <a:lnTo>
                                  <a:pt x="30" y="194"/>
                                </a:lnTo>
                                <a:lnTo>
                                  <a:pt x="30" y="193"/>
                                </a:lnTo>
                                <a:lnTo>
                                  <a:pt x="30" y="192"/>
                                </a:lnTo>
                                <a:lnTo>
                                  <a:pt x="31" y="192"/>
                                </a:lnTo>
                                <a:lnTo>
                                  <a:pt x="31" y="191"/>
                                </a:lnTo>
                                <a:lnTo>
                                  <a:pt x="31" y="190"/>
                                </a:lnTo>
                                <a:lnTo>
                                  <a:pt x="31" y="189"/>
                                </a:lnTo>
                                <a:lnTo>
                                  <a:pt x="32" y="188"/>
                                </a:lnTo>
                                <a:lnTo>
                                  <a:pt x="33" y="187"/>
                                </a:lnTo>
                                <a:lnTo>
                                  <a:pt x="33" y="186"/>
                                </a:lnTo>
                                <a:lnTo>
                                  <a:pt x="33" y="185"/>
                                </a:lnTo>
                                <a:lnTo>
                                  <a:pt x="35" y="183"/>
                                </a:lnTo>
                                <a:lnTo>
                                  <a:pt x="35" y="181"/>
                                </a:lnTo>
                                <a:lnTo>
                                  <a:pt x="36" y="180"/>
                                </a:lnTo>
                                <a:lnTo>
                                  <a:pt x="36" y="179"/>
                                </a:lnTo>
                                <a:lnTo>
                                  <a:pt x="37" y="178"/>
                                </a:lnTo>
                                <a:lnTo>
                                  <a:pt x="37" y="176"/>
                                </a:lnTo>
                                <a:lnTo>
                                  <a:pt x="38" y="175"/>
                                </a:lnTo>
                                <a:lnTo>
                                  <a:pt x="38" y="173"/>
                                </a:lnTo>
                                <a:lnTo>
                                  <a:pt x="39" y="171"/>
                                </a:lnTo>
                                <a:lnTo>
                                  <a:pt x="39" y="170"/>
                                </a:lnTo>
                                <a:lnTo>
                                  <a:pt x="40" y="168"/>
                                </a:lnTo>
                                <a:lnTo>
                                  <a:pt x="41" y="166"/>
                                </a:lnTo>
                                <a:lnTo>
                                  <a:pt x="41" y="165"/>
                                </a:lnTo>
                                <a:lnTo>
                                  <a:pt x="41" y="163"/>
                                </a:lnTo>
                                <a:lnTo>
                                  <a:pt x="42" y="162"/>
                                </a:lnTo>
                                <a:lnTo>
                                  <a:pt x="42" y="161"/>
                                </a:lnTo>
                                <a:lnTo>
                                  <a:pt x="43" y="160"/>
                                </a:lnTo>
                                <a:lnTo>
                                  <a:pt x="43" y="159"/>
                                </a:lnTo>
                                <a:lnTo>
                                  <a:pt x="43" y="158"/>
                                </a:lnTo>
                                <a:lnTo>
                                  <a:pt x="44" y="157"/>
                                </a:lnTo>
                                <a:lnTo>
                                  <a:pt x="44" y="156"/>
                                </a:lnTo>
                                <a:lnTo>
                                  <a:pt x="45" y="155"/>
                                </a:lnTo>
                                <a:lnTo>
                                  <a:pt x="45" y="154"/>
                                </a:lnTo>
                                <a:lnTo>
                                  <a:pt x="45" y="153"/>
                                </a:lnTo>
                                <a:lnTo>
                                  <a:pt x="46" y="152"/>
                                </a:lnTo>
                                <a:lnTo>
                                  <a:pt x="46" y="150"/>
                                </a:lnTo>
                                <a:lnTo>
                                  <a:pt x="46" y="149"/>
                                </a:lnTo>
                                <a:lnTo>
                                  <a:pt x="46" y="148"/>
                                </a:lnTo>
                                <a:lnTo>
                                  <a:pt x="47" y="148"/>
                                </a:lnTo>
                                <a:lnTo>
                                  <a:pt x="47" y="147"/>
                                </a:lnTo>
                                <a:lnTo>
                                  <a:pt x="47" y="146"/>
                                </a:lnTo>
                                <a:lnTo>
                                  <a:pt x="48" y="144"/>
                                </a:lnTo>
                                <a:lnTo>
                                  <a:pt x="48" y="143"/>
                                </a:lnTo>
                                <a:lnTo>
                                  <a:pt x="48" y="142"/>
                                </a:lnTo>
                                <a:lnTo>
                                  <a:pt x="49" y="141"/>
                                </a:lnTo>
                                <a:lnTo>
                                  <a:pt x="49" y="139"/>
                                </a:lnTo>
                                <a:lnTo>
                                  <a:pt x="51" y="138"/>
                                </a:lnTo>
                                <a:lnTo>
                                  <a:pt x="51" y="136"/>
                                </a:lnTo>
                                <a:lnTo>
                                  <a:pt x="52" y="135"/>
                                </a:lnTo>
                                <a:lnTo>
                                  <a:pt x="52" y="132"/>
                                </a:lnTo>
                                <a:lnTo>
                                  <a:pt x="53" y="130"/>
                                </a:lnTo>
                                <a:lnTo>
                                  <a:pt x="53" y="129"/>
                                </a:lnTo>
                                <a:lnTo>
                                  <a:pt x="54" y="128"/>
                                </a:lnTo>
                                <a:lnTo>
                                  <a:pt x="54" y="126"/>
                                </a:lnTo>
                                <a:lnTo>
                                  <a:pt x="54" y="125"/>
                                </a:lnTo>
                                <a:lnTo>
                                  <a:pt x="55" y="124"/>
                                </a:lnTo>
                                <a:lnTo>
                                  <a:pt x="55" y="123"/>
                                </a:lnTo>
                                <a:lnTo>
                                  <a:pt x="55" y="122"/>
                                </a:lnTo>
                                <a:lnTo>
                                  <a:pt x="56" y="121"/>
                                </a:lnTo>
                                <a:lnTo>
                                  <a:pt x="56" y="120"/>
                                </a:lnTo>
                                <a:lnTo>
                                  <a:pt x="56" y="119"/>
                                </a:lnTo>
                                <a:lnTo>
                                  <a:pt x="57" y="118"/>
                                </a:lnTo>
                                <a:lnTo>
                                  <a:pt x="57" y="116"/>
                                </a:lnTo>
                                <a:lnTo>
                                  <a:pt x="57" y="115"/>
                                </a:lnTo>
                                <a:lnTo>
                                  <a:pt x="58" y="114"/>
                                </a:lnTo>
                                <a:lnTo>
                                  <a:pt x="58" y="113"/>
                                </a:lnTo>
                                <a:lnTo>
                                  <a:pt x="58" y="112"/>
                                </a:lnTo>
                                <a:lnTo>
                                  <a:pt x="59" y="111"/>
                                </a:lnTo>
                                <a:lnTo>
                                  <a:pt x="59" y="110"/>
                                </a:lnTo>
                                <a:lnTo>
                                  <a:pt x="59" y="109"/>
                                </a:lnTo>
                                <a:lnTo>
                                  <a:pt x="59" y="108"/>
                                </a:lnTo>
                                <a:lnTo>
                                  <a:pt x="60" y="107"/>
                                </a:lnTo>
                                <a:lnTo>
                                  <a:pt x="60" y="106"/>
                                </a:lnTo>
                                <a:lnTo>
                                  <a:pt x="60" y="105"/>
                                </a:lnTo>
                                <a:lnTo>
                                  <a:pt x="61" y="104"/>
                                </a:lnTo>
                                <a:lnTo>
                                  <a:pt x="61" y="102"/>
                                </a:lnTo>
                                <a:lnTo>
                                  <a:pt x="62" y="100"/>
                                </a:lnTo>
                                <a:lnTo>
                                  <a:pt x="62" y="99"/>
                                </a:lnTo>
                                <a:lnTo>
                                  <a:pt x="63" y="97"/>
                                </a:lnTo>
                                <a:lnTo>
                                  <a:pt x="63" y="95"/>
                                </a:lnTo>
                                <a:lnTo>
                                  <a:pt x="64" y="94"/>
                                </a:lnTo>
                                <a:lnTo>
                                  <a:pt x="64" y="92"/>
                                </a:lnTo>
                                <a:lnTo>
                                  <a:pt x="65" y="91"/>
                                </a:lnTo>
                                <a:lnTo>
                                  <a:pt x="65" y="89"/>
                                </a:lnTo>
                                <a:lnTo>
                                  <a:pt x="65" y="88"/>
                                </a:lnTo>
                                <a:lnTo>
                                  <a:pt x="66" y="87"/>
                                </a:lnTo>
                                <a:lnTo>
                                  <a:pt x="66" y="86"/>
                                </a:lnTo>
                                <a:lnTo>
                                  <a:pt x="66" y="85"/>
                                </a:lnTo>
                                <a:lnTo>
                                  <a:pt x="68" y="83"/>
                                </a:lnTo>
                                <a:lnTo>
                                  <a:pt x="68" y="82"/>
                                </a:lnTo>
                                <a:lnTo>
                                  <a:pt x="68" y="81"/>
                                </a:lnTo>
                                <a:lnTo>
                                  <a:pt x="68" y="80"/>
                                </a:lnTo>
                                <a:lnTo>
                                  <a:pt x="69" y="79"/>
                                </a:lnTo>
                                <a:lnTo>
                                  <a:pt x="69" y="78"/>
                                </a:lnTo>
                                <a:lnTo>
                                  <a:pt x="69" y="77"/>
                                </a:lnTo>
                                <a:lnTo>
                                  <a:pt x="69" y="76"/>
                                </a:lnTo>
                                <a:lnTo>
                                  <a:pt x="69" y="75"/>
                                </a:lnTo>
                                <a:lnTo>
                                  <a:pt x="70" y="74"/>
                                </a:lnTo>
                                <a:lnTo>
                                  <a:pt x="70" y="73"/>
                                </a:lnTo>
                                <a:lnTo>
                                  <a:pt x="70" y="72"/>
                                </a:lnTo>
                                <a:lnTo>
                                  <a:pt x="70" y="71"/>
                                </a:lnTo>
                                <a:lnTo>
                                  <a:pt x="70" y="70"/>
                                </a:lnTo>
                                <a:lnTo>
                                  <a:pt x="70" y="69"/>
                                </a:lnTo>
                                <a:lnTo>
                                  <a:pt x="70" y="67"/>
                                </a:lnTo>
                                <a:lnTo>
                                  <a:pt x="70" y="66"/>
                                </a:lnTo>
                                <a:lnTo>
                                  <a:pt x="70" y="65"/>
                                </a:lnTo>
                                <a:lnTo>
                                  <a:pt x="71" y="64"/>
                                </a:lnTo>
                                <a:lnTo>
                                  <a:pt x="71" y="62"/>
                                </a:lnTo>
                                <a:lnTo>
                                  <a:pt x="71" y="61"/>
                                </a:lnTo>
                                <a:lnTo>
                                  <a:pt x="71" y="60"/>
                                </a:lnTo>
                                <a:lnTo>
                                  <a:pt x="71" y="58"/>
                                </a:lnTo>
                                <a:lnTo>
                                  <a:pt x="71" y="57"/>
                                </a:lnTo>
                                <a:lnTo>
                                  <a:pt x="71" y="56"/>
                                </a:lnTo>
                                <a:lnTo>
                                  <a:pt x="71" y="55"/>
                                </a:lnTo>
                                <a:lnTo>
                                  <a:pt x="71" y="53"/>
                                </a:lnTo>
                                <a:lnTo>
                                  <a:pt x="71" y="52"/>
                                </a:lnTo>
                                <a:lnTo>
                                  <a:pt x="72" y="50"/>
                                </a:lnTo>
                                <a:lnTo>
                                  <a:pt x="72" y="49"/>
                                </a:lnTo>
                                <a:lnTo>
                                  <a:pt x="72" y="48"/>
                                </a:lnTo>
                                <a:lnTo>
                                  <a:pt x="72" y="47"/>
                                </a:lnTo>
                                <a:lnTo>
                                  <a:pt x="72" y="46"/>
                                </a:lnTo>
                                <a:lnTo>
                                  <a:pt x="72" y="45"/>
                                </a:lnTo>
                                <a:lnTo>
                                  <a:pt x="72" y="44"/>
                                </a:lnTo>
                                <a:lnTo>
                                  <a:pt x="72" y="43"/>
                                </a:lnTo>
                                <a:lnTo>
                                  <a:pt x="72" y="42"/>
                                </a:lnTo>
                                <a:lnTo>
                                  <a:pt x="73" y="42"/>
                                </a:lnTo>
                                <a:lnTo>
                                  <a:pt x="73" y="41"/>
                                </a:lnTo>
                                <a:lnTo>
                                  <a:pt x="73" y="40"/>
                                </a:lnTo>
                                <a:lnTo>
                                  <a:pt x="73" y="39"/>
                                </a:lnTo>
                                <a:lnTo>
                                  <a:pt x="73" y="38"/>
                                </a:lnTo>
                                <a:lnTo>
                                  <a:pt x="73" y="37"/>
                                </a:lnTo>
                                <a:lnTo>
                                  <a:pt x="74" y="36"/>
                                </a:lnTo>
                                <a:lnTo>
                                  <a:pt x="74" y="34"/>
                                </a:lnTo>
                                <a:lnTo>
                                  <a:pt x="74" y="33"/>
                                </a:lnTo>
                                <a:lnTo>
                                  <a:pt x="74" y="32"/>
                                </a:lnTo>
                                <a:lnTo>
                                  <a:pt x="74" y="31"/>
                                </a:lnTo>
                                <a:lnTo>
                                  <a:pt x="75" y="30"/>
                                </a:lnTo>
                                <a:lnTo>
                                  <a:pt x="75" y="29"/>
                                </a:lnTo>
                                <a:lnTo>
                                  <a:pt x="75" y="28"/>
                                </a:lnTo>
                                <a:lnTo>
                                  <a:pt x="75" y="27"/>
                                </a:lnTo>
                                <a:lnTo>
                                  <a:pt x="75" y="26"/>
                                </a:lnTo>
                                <a:lnTo>
                                  <a:pt x="75" y="25"/>
                                </a:lnTo>
                                <a:lnTo>
                                  <a:pt x="75" y="24"/>
                                </a:lnTo>
                                <a:lnTo>
                                  <a:pt x="75" y="23"/>
                                </a:lnTo>
                                <a:lnTo>
                                  <a:pt x="76" y="23"/>
                                </a:lnTo>
                                <a:lnTo>
                                  <a:pt x="76" y="22"/>
                                </a:lnTo>
                                <a:lnTo>
                                  <a:pt x="76" y="21"/>
                                </a:lnTo>
                                <a:lnTo>
                                  <a:pt x="76" y="20"/>
                                </a:lnTo>
                                <a:lnTo>
                                  <a:pt x="76" y="19"/>
                                </a:lnTo>
                                <a:lnTo>
                                  <a:pt x="75" y="17"/>
                                </a:lnTo>
                                <a:lnTo>
                                  <a:pt x="75" y="16"/>
                                </a:lnTo>
                                <a:lnTo>
                                  <a:pt x="75" y="15"/>
                                </a:lnTo>
                                <a:lnTo>
                                  <a:pt x="75" y="14"/>
                                </a:lnTo>
                                <a:lnTo>
                                  <a:pt x="75" y="12"/>
                                </a:lnTo>
                                <a:lnTo>
                                  <a:pt x="75" y="11"/>
                                </a:lnTo>
                                <a:lnTo>
                                  <a:pt x="75" y="10"/>
                                </a:lnTo>
                                <a:lnTo>
                                  <a:pt x="75" y="8"/>
                                </a:lnTo>
                                <a:lnTo>
                                  <a:pt x="75" y="7"/>
                                </a:lnTo>
                                <a:lnTo>
                                  <a:pt x="75" y="5"/>
                                </a:lnTo>
                                <a:lnTo>
                                  <a:pt x="75" y="3"/>
                                </a:lnTo>
                                <a:lnTo>
                                  <a:pt x="75" y="0"/>
                                </a:lnTo>
                              </a:path>
                            </a:pathLst>
                          </a:custGeom>
                          <a:noFill/>
                          <a:ln w="285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4" name="Line 75"/>
                        <wps:cNvCnPr/>
                        <wps:spPr bwMode="auto">
                          <a:xfrm flipH="1">
                            <a:off x="681" y="457"/>
                            <a:ext cx="224" cy="1"/>
                          </a:xfrm>
                          <a:prstGeom prst="line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5" name="Freeform 76"/>
                        <wps:cNvSpPr>
                          <a:spLocks/>
                        </wps:cNvSpPr>
                        <wps:spPr bwMode="auto">
                          <a:xfrm>
                            <a:off x="756" y="755"/>
                            <a:ext cx="149" cy="298"/>
                          </a:xfrm>
                          <a:custGeom>
                            <a:avLst/>
                            <a:gdLst>
                              <a:gd name="T0" fmla="*/ 0 w 298"/>
                              <a:gd name="T1" fmla="*/ 3 h 596"/>
                              <a:gd name="T2" fmla="*/ 0 w 298"/>
                              <a:gd name="T3" fmla="*/ 0 h 596"/>
                              <a:gd name="T4" fmla="*/ 2 w 298"/>
                              <a:gd name="T5" fmla="*/ 0 h 596"/>
                              <a:gd name="T6" fmla="*/ 0 60000 65536"/>
                              <a:gd name="T7" fmla="*/ 0 60000 65536"/>
                              <a:gd name="T8" fmla="*/ 0 60000 65536"/>
                              <a:gd name="T9" fmla="*/ 0 w 298"/>
                              <a:gd name="T10" fmla="*/ 0 h 596"/>
                              <a:gd name="T11" fmla="*/ 298 w 298"/>
                              <a:gd name="T12" fmla="*/ 596 h 596"/>
                            </a:gdLst>
                            <a:ahLst/>
                            <a:cxnLst>
                              <a:cxn ang="T6">
                                <a:pos x="T0" y="T1"/>
                              </a:cxn>
                              <a:cxn ang="T7">
                                <a:pos x="T2" y="T3"/>
                              </a:cxn>
                              <a:cxn ang="T8">
                                <a:pos x="T4" y="T5"/>
                              </a:cxn>
                            </a:cxnLst>
                            <a:rect l="T9" t="T10" r="T11" b="T12"/>
                            <a:pathLst>
                              <a:path w="298" h="596">
                                <a:moveTo>
                                  <a:pt x="0" y="596"/>
                                </a:moveTo>
                                <a:lnTo>
                                  <a:pt x="0" y="0"/>
                                </a:lnTo>
                                <a:lnTo>
                                  <a:pt x="298" y="0"/>
                                </a:lnTo>
                              </a:path>
                            </a:pathLst>
                          </a:custGeom>
                          <a:noFill/>
                          <a:ln w="19050">
                            <a:solidFill>
                              <a:schemeClr val="tx1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6" name="Freeform 77"/>
                        <wps:cNvSpPr>
                          <a:spLocks/>
                        </wps:cNvSpPr>
                        <wps:spPr bwMode="auto">
                          <a:xfrm>
                            <a:off x="1586" y="755"/>
                            <a:ext cx="149" cy="298"/>
                          </a:xfrm>
                          <a:custGeom>
                            <a:avLst/>
                            <a:gdLst>
                              <a:gd name="T0" fmla="*/ 0 w 298"/>
                              <a:gd name="T1" fmla="*/ 3 h 596"/>
                              <a:gd name="T2" fmla="*/ 0 w 298"/>
                              <a:gd name="T3" fmla="*/ 0 h 596"/>
                              <a:gd name="T4" fmla="*/ 2 w 298"/>
                              <a:gd name="T5" fmla="*/ 0 h 596"/>
                              <a:gd name="T6" fmla="*/ 0 60000 65536"/>
                              <a:gd name="T7" fmla="*/ 0 60000 65536"/>
                              <a:gd name="T8" fmla="*/ 0 60000 65536"/>
                              <a:gd name="T9" fmla="*/ 0 w 298"/>
                              <a:gd name="T10" fmla="*/ 0 h 596"/>
                              <a:gd name="T11" fmla="*/ 298 w 298"/>
                              <a:gd name="T12" fmla="*/ 596 h 596"/>
                            </a:gdLst>
                            <a:ahLst/>
                            <a:cxnLst>
                              <a:cxn ang="T6">
                                <a:pos x="T0" y="T1"/>
                              </a:cxn>
                              <a:cxn ang="T7">
                                <a:pos x="T2" y="T3"/>
                              </a:cxn>
                              <a:cxn ang="T8">
                                <a:pos x="T4" y="T5"/>
                              </a:cxn>
                            </a:cxnLst>
                            <a:rect l="T9" t="T10" r="T11" b="T12"/>
                            <a:pathLst>
                              <a:path w="298" h="596">
                                <a:moveTo>
                                  <a:pt x="0" y="596"/>
                                </a:moveTo>
                                <a:lnTo>
                                  <a:pt x="0" y="0"/>
                                </a:lnTo>
                                <a:lnTo>
                                  <a:pt x="298" y="0"/>
                                </a:lnTo>
                              </a:path>
                            </a:pathLst>
                          </a:custGeom>
                          <a:noFill/>
                          <a:ln w="19050">
                            <a:solidFill>
                              <a:schemeClr val="tx1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7" name="Freeform 78"/>
                        <wps:cNvSpPr>
                          <a:spLocks/>
                        </wps:cNvSpPr>
                        <wps:spPr bwMode="auto">
                          <a:xfrm>
                            <a:off x="2416" y="755"/>
                            <a:ext cx="149" cy="298"/>
                          </a:xfrm>
                          <a:custGeom>
                            <a:avLst/>
                            <a:gdLst>
                              <a:gd name="T0" fmla="*/ 0 w 298"/>
                              <a:gd name="T1" fmla="*/ 3 h 596"/>
                              <a:gd name="T2" fmla="*/ 0 w 298"/>
                              <a:gd name="T3" fmla="*/ 0 h 596"/>
                              <a:gd name="T4" fmla="*/ 2 w 298"/>
                              <a:gd name="T5" fmla="*/ 0 h 596"/>
                              <a:gd name="T6" fmla="*/ 0 60000 65536"/>
                              <a:gd name="T7" fmla="*/ 0 60000 65536"/>
                              <a:gd name="T8" fmla="*/ 0 60000 65536"/>
                              <a:gd name="T9" fmla="*/ 0 w 298"/>
                              <a:gd name="T10" fmla="*/ 0 h 596"/>
                              <a:gd name="T11" fmla="*/ 298 w 298"/>
                              <a:gd name="T12" fmla="*/ 596 h 596"/>
                            </a:gdLst>
                            <a:ahLst/>
                            <a:cxnLst>
                              <a:cxn ang="T6">
                                <a:pos x="T0" y="T1"/>
                              </a:cxn>
                              <a:cxn ang="T7">
                                <a:pos x="T2" y="T3"/>
                              </a:cxn>
                              <a:cxn ang="T8">
                                <a:pos x="T4" y="T5"/>
                              </a:cxn>
                            </a:cxnLst>
                            <a:rect l="T9" t="T10" r="T11" b="T12"/>
                            <a:pathLst>
                              <a:path w="298" h="596">
                                <a:moveTo>
                                  <a:pt x="0" y="596"/>
                                </a:moveTo>
                                <a:lnTo>
                                  <a:pt x="0" y="0"/>
                                </a:lnTo>
                                <a:lnTo>
                                  <a:pt x="298" y="0"/>
                                </a:lnTo>
                              </a:path>
                            </a:pathLst>
                          </a:custGeom>
                          <a:noFill/>
                          <a:ln w="19050">
                            <a:solidFill>
                              <a:schemeClr val="tx1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8" name="Freeform 79"/>
                        <wps:cNvSpPr>
                          <a:spLocks/>
                        </wps:cNvSpPr>
                        <wps:spPr bwMode="auto">
                          <a:xfrm>
                            <a:off x="3247" y="755"/>
                            <a:ext cx="149" cy="298"/>
                          </a:xfrm>
                          <a:custGeom>
                            <a:avLst/>
                            <a:gdLst>
                              <a:gd name="T0" fmla="*/ 0 w 299"/>
                              <a:gd name="T1" fmla="*/ 3 h 596"/>
                              <a:gd name="T2" fmla="*/ 0 w 299"/>
                              <a:gd name="T3" fmla="*/ 0 h 596"/>
                              <a:gd name="T4" fmla="*/ 1 w 299"/>
                              <a:gd name="T5" fmla="*/ 0 h 596"/>
                              <a:gd name="T6" fmla="*/ 0 60000 65536"/>
                              <a:gd name="T7" fmla="*/ 0 60000 65536"/>
                              <a:gd name="T8" fmla="*/ 0 60000 65536"/>
                              <a:gd name="T9" fmla="*/ 0 w 299"/>
                              <a:gd name="T10" fmla="*/ 0 h 596"/>
                              <a:gd name="T11" fmla="*/ 299 w 299"/>
                              <a:gd name="T12" fmla="*/ 596 h 596"/>
                            </a:gdLst>
                            <a:ahLst/>
                            <a:cxnLst>
                              <a:cxn ang="T6">
                                <a:pos x="T0" y="T1"/>
                              </a:cxn>
                              <a:cxn ang="T7">
                                <a:pos x="T2" y="T3"/>
                              </a:cxn>
                              <a:cxn ang="T8">
                                <a:pos x="T4" y="T5"/>
                              </a:cxn>
                            </a:cxnLst>
                            <a:rect l="T9" t="T10" r="T11" b="T12"/>
                            <a:pathLst>
                              <a:path w="299" h="596">
                                <a:moveTo>
                                  <a:pt x="0" y="596"/>
                                </a:moveTo>
                                <a:lnTo>
                                  <a:pt x="0" y="0"/>
                                </a:lnTo>
                                <a:lnTo>
                                  <a:pt x="299" y="0"/>
                                </a:lnTo>
                              </a:path>
                            </a:pathLst>
                          </a:custGeom>
                          <a:noFill/>
                          <a:ln w="19050">
                            <a:solidFill>
                              <a:schemeClr val="tx1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" name="Line 80"/>
                        <wps:cNvCnPr/>
                        <wps:spPr bwMode="auto">
                          <a:xfrm>
                            <a:off x="458" y="1053"/>
                            <a:ext cx="2789" cy="1"/>
                          </a:xfrm>
                          <a:prstGeom prst="line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0" name="Freeform 81"/>
                        <wps:cNvSpPr>
                          <a:spLocks/>
                        </wps:cNvSpPr>
                        <wps:spPr bwMode="auto">
                          <a:xfrm>
                            <a:off x="1575" y="1043"/>
                            <a:ext cx="22" cy="32"/>
                          </a:xfrm>
                          <a:custGeom>
                            <a:avLst/>
                            <a:gdLst>
                              <a:gd name="T0" fmla="*/ 1 w 42"/>
                              <a:gd name="T1" fmla="*/ 1 h 64"/>
                              <a:gd name="T2" fmla="*/ 1 w 42"/>
                              <a:gd name="T3" fmla="*/ 1 h 64"/>
                              <a:gd name="T4" fmla="*/ 1 w 42"/>
                              <a:gd name="T5" fmla="*/ 1 h 64"/>
                              <a:gd name="T6" fmla="*/ 1 w 42"/>
                              <a:gd name="T7" fmla="*/ 1 h 64"/>
                              <a:gd name="T8" fmla="*/ 1 w 42"/>
                              <a:gd name="T9" fmla="*/ 1 h 64"/>
                              <a:gd name="T10" fmla="*/ 1 w 42"/>
                              <a:gd name="T11" fmla="*/ 1 h 64"/>
                              <a:gd name="T12" fmla="*/ 1 w 42"/>
                              <a:gd name="T13" fmla="*/ 1 h 64"/>
                              <a:gd name="T14" fmla="*/ 1 w 42"/>
                              <a:gd name="T15" fmla="*/ 1 h 64"/>
                              <a:gd name="T16" fmla="*/ 1 w 42"/>
                              <a:gd name="T17" fmla="*/ 1 h 64"/>
                              <a:gd name="T18" fmla="*/ 1 w 42"/>
                              <a:gd name="T19" fmla="*/ 1 h 64"/>
                              <a:gd name="T20" fmla="*/ 1 w 42"/>
                              <a:gd name="T21" fmla="*/ 1 h 64"/>
                              <a:gd name="T22" fmla="*/ 1 w 42"/>
                              <a:gd name="T23" fmla="*/ 0 h 64"/>
                              <a:gd name="T24" fmla="*/ 1 w 42"/>
                              <a:gd name="T25" fmla="*/ 1 h 64"/>
                              <a:gd name="T26" fmla="*/ 1 w 42"/>
                              <a:gd name="T27" fmla="*/ 1 h 64"/>
                              <a:gd name="T28" fmla="*/ 1 w 42"/>
                              <a:gd name="T29" fmla="*/ 1 h 64"/>
                              <a:gd name="T30" fmla="*/ 1 w 42"/>
                              <a:gd name="T31" fmla="*/ 1 h 64"/>
                              <a:gd name="T32" fmla="*/ 1 w 42"/>
                              <a:gd name="T33" fmla="*/ 1 h 64"/>
                              <a:gd name="T34" fmla="*/ 1 w 42"/>
                              <a:gd name="T35" fmla="*/ 1 h 64"/>
                              <a:gd name="T36" fmla="*/ 1 w 42"/>
                              <a:gd name="T37" fmla="*/ 1 h 64"/>
                              <a:gd name="T38" fmla="*/ 1 w 42"/>
                              <a:gd name="T39" fmla="*/ 1 h 64"/>
                              <a:gd name="T40" fmla="*/ 1 w 42"/>
                              <a:gd name="T41" fmla="*/ 1 h 64"/>
                              <a:gd name="T42" fmla="*/ 1 w 42"/>
                              <a:gd name="T43" fmla="*/ 1 h 64"/>
                              <a:gd name="T44" fmla="*/ 1 w 42"/>
                              <a:gd name="T45" fmla="*/ 1 h 64"/>
                              <a:gd name="T46" fmla="*/ 1 w 42"/>
                              <a:gd name="T47" fmla="*/ 1 h 64"/>
                              <a:gd name="T48" fmla="*/ 1 w 42"/>
                              <a:gd name="T49" fmla="*/ 1 h 64"/>
                              <a:gd name="T50" fmla="*/ 1 w 42"/>
                              <a:gd name="T51" fmla="*/ 1 h 64"/>
                              <a:gd name="T52" fmla="*/ 1 w 42"/>
                              <a:gd name="T53" fmla="*/ 1 h 64"/>
                              <a:gd name="T54" fmla="*/ 1 w 42"/>
                              <a:gd name="T55" fmla="*/ 1 h 64"/>
                              <a:gd name="T56" fmla="*/ 1 w 42"/>
                              <a:gd name="T57" fmla="*/ 1 h 64"/>
                              <a:gd name="T58" fmla="*/ 1 w 42"/>
                              <a:gd name="T59" fmla="*/ 1 h 64"/>
                              <a:gd name="T60" fmla="*/ 1 w 42"/>
                              <a:gd name="T61" fmla="*/ 1 h 64"/>
                              <a:gd name="T62" fmla="*/ 1 w 42"/>
                              <a:gd name="T63" fmla="*/ 1 h 64"/>
                              <a:gd name="T64" fmla="*/ 1 w 42"/>
                              <a:gd name="T65" fmla="*/ 1 h 64"/>
                              <a:gd name="T66" fmla="*/ 1 w 42"/>
                              <a:gd name="T67" fmla="*/ 1 h 64"/>
                              <a:gd name="T68" fmla="*/ 1 w 42"/>
                              <a:gd name="T69" fmla="*/ 1 h 64"/>
                              <a:gd name="T70" fmla="*/ 1 w 42"/>
                              <a:gd name="T71" fmla="*/ 1 h 64"/>
                              <a:gd name="T72" fmla="*/ 1 w 42"/>
                              <a:gd name="T73" fmla="*/ 1 h 64"/>
                              <a:gd name="T74" fmla="*/ 1 w 42"/>
                              <a:gd name="T75" fmla="*/ 1 h 64"/>
                              <a:gd name="T76" fmla="*/ 1 w 42"/>
                              <a:gd name="T77" fmla="*/ 1 h 64"/>
                              <a:gd name="T78" fmla="*/ 1 w 42"/>
                              <a:gd name="T79" fmla="*/ 1 h 64"/>
                              <a:gd name="T80" fmla="*/ 1 w 42"/>
                              <a:gd name="T81" fmla="*/ 1 h 64"/>
                              <a:gd name="T82" fmla="*/ 1 w 42"/>
                              <a:gd name="T83" fmla="*/ 1 h 64"/>
                              <a:gd name="T84" fmla="*/ 1 w 42"/>
                              <a:gd name="T85" fmla="*/ 1 h 64"/>
                              <a:gd name="T86" fmla="*/ 1 w 42"/>
                              <a:gd name="T87" fmla="*/ 1 h 64"/>
                              <a:gd name="T88" fmla="*/ 1 w 42"/>
                              <a:gd name="T89" fmla="*/ 1 h 64"/>
                              <a:gd name="T90" fmla="*/ 1 w 42"/>
                              <a:gd name="T91" fmla="*/ 1 h 64"/>
                              <a:gd name="T92" fmla="*/ 1 w 42"/>
                              <a:gd name="T93" fmla="*/ 1 h 64"/>
                              <a:gd name="T94" fmla="*/ 1 w 42"/>
                              <a:gd name="T95" fmla="*/ 1 h 64"/>
                              <a:gd name="T96" fmla="*/ 1 w 42"/>
                              <a:gd name="T97" fmla="*/ 1 h 64"/>
                              <a:gd name="T98" fmla="*/ 1 w 42"/>
                              <a:gd name="T99" fmla="*/ 1 h 64"/>
                              <a:gd name="T100" fmla="*/ 1 w 42"/>
                              <a:gd name="T101" fmla="*/ 1 h 64"/>
                              <a:gd name="T102" fmla="*/ 1 w 42"/>
                              <a:gd name="T103" fmla="*/ 1 h 64"/>
                              <a:gd name="T104" fmla="*/ 1 w 42"/>
                              <a:gd name="T105" fmla="*/ 1 h 64"/>
                              <a:gd name="T106" fmla="*/ 1 w 42"/>
                              <a:gd name="T107" fmla="*/ 1 h 64"/>
                              <a:gd name="T108" fmla="*/ 1 w 42"/>
                              <a:gd name="T109" fmla="*/ 1 h 64"/>
                              <a:gd name="T110" fmla="*/ 1 w 42"/>
                              <a:gd name="T111" fmla="*/ 1 h 64"/>
                              <a:gd name="T112" fmla="*/ 0 60000 65536"/>
                              <a:gd name="T113" fmla="*/ 0 60000 65536"/>
                              <a:gd name="T114" fmla="*/ 0 60000 65536"/>
                              <a:gd name="T115" fmla="*/ 0 60000 65536"/>
                              <a:gd name="T116" fmla="*/ 0 60000 65536"/>
                              <a:gd name="T117" fmla="*/ 0 60000 65536"/>
                              <a:gd name="T118" fmla="*/ 0 60000 65536"/>
                              <a:gd name="T119" fmla="*/ 0 60000 65536"/>
                              <a:gd name="T120" fmla="*/ 0 60000 65536"/>
                              <a:gd name="T121" fmla="*/ 0 60000 65536"/>
                              <a:gd name="T122" fmla="*/ 0 60000 65536"/>
                              <a:gd name="T123" fmla="*/ 0 60000 65536"/>
                              <a:gd name="T124" fmla="*/ 0 60000 65536"/>
                              <a:gd name="T125" fmla="*/ 0 60000 65536"/>
                              <a:gd name="T126" fmla="*/ 0 60000 65536"/>
                              <a:gd name="T127" fmla="*/ 0 60000 65536"/>
                              <a:gd name="T128" fmla="*/ 0 60000 65536"/>
                              <a:gd name="T129" fmla="*/ 0 60000 65536"/>
                              <a:gd name="T130" fmla="*/ 0 60000 65536"/>
                              <a:gd name="T131" fmla="*/ 0 60000 65536"/>
                              <a:gd name="T132" fmla="*/ 0 60000 65536"/>
                              <a:gd name="T133" fmla="*/ 0 60000 65536"/>
                              <a:gd name="T134" fmla="*/ 0 60000 65536"/>
                              <a:gd name="T135" fmla="*/ 0 60000 65536"/>
                              <a:gd name="T136" fmla="*/ 0 60000 65536"/>
                              <a:gd name="T137" fmla="*/ 0 60000 65536"/>
                              <a:gd name="T138" fmla="*/ 0 60000 65536"/>
                              <a:gd name="T139" fmla="*/ 0 60000 65536"/>
                              <a:gd name="T140" fmla="*/ 0 60000 65536"/>
                              <a:gd name="T141" fmla="*/ 0 60000 65536"/>
                              <a:gd name="T142" fmla="*/ 0 60000 65536"/>
                              <a:gd name="T143" fmla="*/ 0 60000 65536"/>
                              <a:gd name="T144" fmla="*/ 0 60000 65536"/>
                              <a:gd name="T145" fmla="*/ 0 60000 65536"/>
                              <a:gd name="T146" fmla="*/ 0 60000 65536"/>
                              <a:gd name="T147" fmla="*/ 0 60000 65536"/>
                              <a:gd name="T148" fmla="*/ 0 60000 65536"/>
                              <a:gd name="T149" fmla="*/ 0 60000 65536"/>
                              <a:gd name="T150" fmla="*/ 0 60000 65536"/>
                              <a:gd name="T151" fmla="*/ 0 60000 65536"/>
                              <a:gd name="T152" fmla="*/ 0 60000 65536"/>
                              <a:gd name="T153" fmla="*/ 0 60000 65536"/>
                              <a:gd name="T154" fmla="*/ 0 60000 65536"/>
                              <a:gd name="T155" fmla="*/ 0 60000 65536"/>
                              <a:gd name="T156" fmla="*/ 0 60000 65536"/>
                              <a:gd name="T157" fmla="*/ 0 60000 65536"/>
                              <a:gd name="T158" fmla="*/ 0 60000 65536"/>
                              <a:gd name="T159" fmla="*/ 0 60000 65536"/>
                              <a:gd name="T160" fmla="*/ 0 60000 65536"/>
                              <a:gd name="T161" fmla="*/ 0 60000 65536"/>
                              <a:gd name="T162" fmla="*/ 0 60000 65536"/>
                              <a:gd name="T163" fmla="*/ 0 60000 65536"/>
                              <a:gd name="T164" fmla="*/ 0 60000 65536"/>
                              <a:gd name="T165" fmla="*/ 0 60000 65536"/>
                              <a:gd name="T166" fmla="*/ 0 60000 65536"/>
                              <a:gd name="T167" fmla="*/ 0 60000 65536"/>
                              <a:gd name="T168" fmla="*/ 0 w 42"/>
                              <a:gd name="T169" fmla="*/ 0 h 64"/>
                              <a:gd name="T170" fmla="*/ 42 w 42"/>
                              <a:gd name="T171" fmla="*/ 64 h 64"/>
                            </a:gdLst>
                            <a:ahLst/>
                            <a:cxnLst>
                              <a:cxn ang="T112">
                                <a:pos x="T0" y="T1"/>
                              </a:cxn>
                              <a:cxn ang="T113">
                                <a:pos x="T2" y="T3"/>
                              </a:cxn>
                              <a:cxn ang="T114">
                                <a:pos x="T4" y="T5"/>
                              </a:cxn>
                              <a:cxn ang="T115">
                                <a:pos x="T6" y="T7"/>
                              </a:cxn>
                              <a:cxn ang="T116">
                                <a:pos x="T8" y="T9"/>
                              </a:cxn>
                              <a:cxn ang="T117">
                                <a:pos x="T10" y="T11"/>
                              </a:cxn>
                              <a:cxn ang="T118">
                                <a:pos x="T12" y="T13"/>
                              </a:cxn>
                              <a:cxn ang="T119">
                                <a:pos x="T14" y="T15"/>
                              </a:cxn>
                              <a:cxn ang="T120">
                                <a:pos x="T16" y="T17"/>
                              </a:cxn>
                              <a:cxn ang="T121">
                                <a:pos x="T18" y="T19"/>
                              </a:cxn>
                              <a:cxn ang="T122">
                                <a:pos x="T20" y="T21"/>
                              </a:cxn>
                              <a:cxn ang="T123">
                                <a:pos x="T22" y="T23"/>
                              </a:cxn>
                              <a:cxn ang="T124">
                                <a:pos x="T24" y="T25"/>
                              </a:cxn>
                              <a:cxn ang="T125">
                                <a:pos x="T26" y="T27"/>
                              </a:cxn>
                              <a:cxn ang="T126">
                                <a:pos x="T28" y="T29"/>
                              </a:cxn>
                              <a:cxn ang="T127">
                                <a:pos x="T30" y="T31"/>
                              </a:cxn>
                              <a:cxn ang="T128">
                                <a:pos x="T32" y="T33"/>
                              </a:cxn>
                              <a:cxn ang="T129">
                                <a:pos x="T34" y="T35"/>
                              </a:cxn>
                              <a:cxn ang="T130">
                                <a:pos x="T36" y="T37"/>
                              </a:cxn>
                              <a:cxn ang="T131">
                                <a:pos x="T38" y="T39"/>
                              </a:cxn>
                              <a:cxn ang="T132">
                                <a:pos x="T40" y="T41"/>
                              </a:cxn>
                              <a:cxn ang="T133">
                                <a:pos x="T42" y="T43"/>
                              </a:cxn>
                              <a:cxn ang="T134">
                                <a:pos x="T44" y="T45"/>
                              </a:cxn>
                              <a:cxn ang="T135">
                                <a:pos x="T46" y="T47"/>
                              </a:cxn>
                              <a:cxn ang="T136">
                                <a:pos x="T48" y="T49"/>
                              </a:cxn>
                              <a:cxn ang="T137">
                                <a:pos x="T50" y="T51"/>
                              </a:cxn>
                              <a:cxn ang="T138">
                                <a:pos x="T52" y="T53"/>
                              </a:cxn>
                              <a:cxn ang="T139">
                                <a:pos x="T54" y="T55"/>
                              </a:cxn>
                              <a:cxn ang="T140">
                                <a:pos x="T56" y="T57"/>
                              </a:cxn>
                              <a:cxn ang="T141">
                                <a:pos x="T58" y="T59"/>
                              </a:cxn>
                              <a:cxn ang="T142">
                                <a:pos x="T60" y="T61"/>
                              </a:cxn>
                              <a:cxn ang="T143">
                                <a:pos x="T62" y="T63"/>
                              </a:cxn>
                              <a:cxn ang="T144">
                                <a:pos x="T64" y="T65"/>
                              </a:cxn>
                              <a:cxn ang="T145">
                                <a:pos x="T66" y="T67"/>
                              </a:cxn>
                              <a:cxn ang="T146">
                                <a:pos x="T68" y="T69"/>
                              </a:cxn>
                              <a:cxn ang="T147">
                                <a:pos x="T70" y="T71"/>
                              </a:cxn>
                              <a:cxn ang="T148">
                                <a:pos x="T72" y="T73"/>
                              </a:cxn>
                              <a:cxn ang="T149">
                                <a:pos x="T74" y="T75"/>
                              </a:cxn>
                              <a:cxn ang="T150">
                                <a:pos x="T76" y="T77"/>
                              </a:cxn>
                              <a:cxn ang="T151">
                                <a:pos x="T78" y="T79"/>
                              </a:cxn>
                              <a:cxn ang="T152">
                                <a:pos x="T80" y="T81"/>
                              </a:cxn>
                              <a:cxn ang="T153">
                                <a:pos x="T82" y="T83"/>
                              </a:cxn>
                              <a:cxn ang="T154">
                                <a:pos x="T84" y="T85"/>
                              </a:cxn>
                              <a:cxn ang="T155">
                                <a:pos x="T86" y="T87"/>
                              </a:cxn>
                              <a:cxn ang="T156">
                                <a:pos x="T88" y="T89"/>
                              </a:cxn>
                              <a:cxn ang="T157">
                                <a:pos x="T90" y="T91"/>
                              </a:cxn>
                              <a:cxn ang="T158">
                                <a:pos x="T92" y="T93"/>
                              </a:cxn>
                              <a:cxn ang="T159">
                                <a:pos x="T94" y="T95"/>
                              </a:cxn>
                              <a:cxn ang="T160">
                                <a:pos x="T96" y="T97"/>
                              </a:cxn>
                              <a:cxn ang="T161">
                                <a:pos x="T98" y="T99"/>
                              </a:cxn>
                              <a:cxn ang="T162">
                                <a:pos x="T100" y="T101"/>
                              </a:cxn>
                              <a:cxn ang="T163">
                                <a:pos x="T102" y="T103"/>
                              </a:cxn>
                              <a:cxn ang="T164">
                                <a:pos x="T104" y="T105"/>
                              </a:cxn>
                              <a:cxn ang="T165">
                                <a:pos x="T106" y="T107"/>
                              </a:cxn>
                              <a:cxn ang="T166">
                                <a:pos x="T108" y="T109"/>
                              </a:cxn>
                              <a:cxn ang="T167">
                                <a:pos x="T110" y="T111"/>
                              </a:cxn>
                            </a:cxnLst>
                            <a:rect l="T168" t="T169" r="T170" b="T171"/>
                            <a:pathLst>
                              <a:path w="42" h="64">
                                <a:moveTo>
                                  <a:pt x="0" y="39"/>
                                </a:moveTo>
                                <a:lnTo>
                                  <a:pt x="0" y="27"/>
                                </a:lnTo>
                                <a:lnTo>
                                  <a:pt x="1" y="25"/>
                                </a:lnTo>
                                <a:lnTo>
                                  <a:pt x="1" y="24"/>
                                </a:lnTo>
                                <a:lnTo>
                                  <a:pt x="1" y="23"/>
                                </a:lnTo>
                                <a:lnTo>
                                  <a:pt x="1" y="22"/>
                                </a:lnTo>
                                <a:lnTo>
                                  <a:pt x="1" y="21"/>
                                </a:lnTo>
                                <a:lnTo>
                                  <a:pt x="2" y="20"/>
                                </a:lnTo>
                                <a:lnTo>
                                  <a:pt x="2" y="17"/>
                                </a:lnTo>
                                <a:lnTo>
                                  <a:pt x="2" y="16"/>
                                </a:lnTo>
                                <a:lnTo>
                                  <a:pt x="3" y="15"/>
                                </a:lnTo>
                                <a:lnTo>
                                  <a:pt x="3" y="14"/>
                                </a:lnTo>
                                <a:lnTo>
                                  <a:pt x="4" y="13"/>
                                </a:lnTo>
                                <a:lnTo>
                                  <a:pt x="5" y="12"/>
                                </a:lnTo>
                                <a:lnTo>
                                  <a:pt x="5" y="11"/>
                                </a:lnTo>
                                <a:lnTo>
                                  <a:pt x="6" y="10"/>
                                </a:lnTo>
                                <a:lnTo>
                                  <a:pt x="7" y="9"/>
                                </a:lnTo>
                                <a:lnTo>
                                  <a:pt x="8" y="9"/>
                                </a:lnTo>
                                <a:lnTo>
                                  <a:pt x="8" y="8"/>
                                </a:lnTo>
                                <a:lnTo>
                                  <a:pt x="9" y="7"/>
                                </a:lnTo>
                                <a:lnTo>
                                  <a:pt x="10" y="6"/>
                                </a:lnTo>
                                <a:lnTo>
                                  <a:pt x="11" y="6"/>
                                </a:lnTo>
                                <a:lnTo>
                                  <a:pt x="12" y="5"/>
                                </a:lnTo>
                                <a:lnTo>
                                  <a:pt x="14" y="4"/>
                                </a:lnTo>
                                <a:lnTo>
                                  <a:pt x="15" y="4"/>
                                </a:lnTo>
                                <a:lnTo>
                                  <a:pt x="16" y="2"/>
                                </a:lnTo>
                                <a:lnTo>
                                  <a:pt x="17" y="2"/>
                                </a:lnTo>
                                <a:lnTo>
                                  <a:pt x="18" y="2"/>
                                </a:lnTo>
                                <a:lnTo>
                                  <a:pt x="20" y="1"/>
                                </a:lnTo>
                                <a:lnTo>
                                  <a:pt x="21" y="1"/>
                                </a:lnTo>
                                <a:lnTo>
                                  <a:pt x="22" y="1"/>
                                </a:lnTo>
                                <a:lnTo>
                                  <a:pt x="23" y="1"/>
                                </a:lnTo>
                                <a:lnTo>
                                  <a:pt x="24" y="1"/>
                                </a:lnTo>
                                <a:lnTo>
                                  <a:pt x="26" y="0"/>
                                </a:lnTo>
                                <a:lnTo>
                                  <a:pt x="17" y="0"/>
                                </a:lnTo>
                                <a:lnTo>
                                  <a:pt x="19" y="1"/>
                                </a:lnTo>
                                <a:lnTo>
                                  <a:pt x="20" y="1"/>
                                </a:lnTo>
                                <a:lnTo>
                                  <a:pt x="21" y="1"/>
                                </a:lnTo>
                                <a:lnTo>
                                  <a:pt x="22" y="1"/>
                                </a:lnTo>
                                <a:lnTo>
                                  <a:pt x="23" y="1"/>
                                </a:lnTo>
                                <a:lnTo>
                                  <a:pt x="24" y="2"/>
                                </a:lnTo>
                                <a:lnTo>
                                  <a:pt x="26" y="2"/>
                                </a:lnTo>
                                <a:lnTo>
                                  <a:pt x="27" y="2"/>
                                </a:lnTo>
                                <a:lnTo>
                                  <a:pt x="28" y="4"/>
                                </a:lnTo>
                                <a:lnTo>
                                  <a:pt x="30" y="4"/>
                                </a:lnTo>
                                <a:lnTo>
                                  <a:pt x="31" y="5"/>
                                </a:lnTo>
                                <a:lnTo>
                                  <a:pt x="32" y="6"/>
                                </a:lnTo>
                                <a:lnTo>
                                  <a:pt x="33" y="6"/>
                                </a:lnTo>
                                <a:lnTo>
                                  <a:pt x="34" y="7"/>
                                </a:lnTo>
                                <a:lnTo>
                                  <a:pt x="35" y="8"/>
                                </a:lnTo>
                                <a:lnTo>
                                  <a:pt x="35" y="9"/>
                                </a:lnTo>
                                <a:lnTo>
                                  <a:pt x="36" y="9"/>
                                </a:lnTo>
                                <a:lnTo>
                                  <a:pt x="37" y="10"/>
                                </a:lnTo>
                                <a:lnTo>
                                  <a:pt x="38" y="11"/>
                                </a:lnTo>
                                <a:lnTo>
                                  <a:pt x="38" y="12"/>
                                </a:lnTo>
                                <a:lnTo>
                                  <a:pt x="39" y="13"/>
                                </a:lnTo>
                                <a:lnTo>
                                  <a:pt x="40" y="14"/>
                                </a:lnTo>
                                <a:lnTo>
                                  <a:pt x="40" y="15"/>
                                </a:lnTo>
                                <a:lnTo>
                                  <a:pt x="41" y="16"/>
                                </a:lnTo>
                                <a:lnTo>
                                  <a:pt x="41" y="17"/>
                                </a:lnTo>
                                <a:lnTo>
                                  <a:pt x="41" y="20"/>
                                </a:lnTo>
                                <a:lnTo>
                                  <a:pt x="42" y="21"/>
                                </a:lnTo>
                                <a:lnTo>
                                  <a:pt x="42" y="22"/>
                                </a:lnTo>
                                <a:lnTo>
                                  <a:pt x="42" y="23"/>
                                </a:lnTo>
                                <a:lnTo>
                                  <a:pt x="42" y="24"/>
                                </a:lnTo>
                                <a:lnTo>
                                  <a:pt x="42" y="25"/>
                                </a:lnTo>
                                <a:lnTo>
                                  <a:pt x="42" y="27"/>
                                </a:lnTo>
                                <a:lnTo>
                                  <a:pt x="42" y="39"/>
                                </a:lnTo>
                                <a:lnTo>
                                  <a:pt x="42" y="41"/>
                                </a:lnTo>
                                <a:lnTo>
                                  <a:pt x="42" y="42"/>
                                </a:lnTo>
                                <a:lnTo>
                                  <a:pt x="42" y="43"/>
                                </a:lnTo>
                                <a:lnTo>
                                  <a:pt x="42" y="44"/>
                                </a:lnTo>
                                <a:lnTo>
                                  <a:pt x="42" y="45"/>
                                </a:lnTo>
                                <a:lnTo>
                                  <a:pt x="41" y="46"/>
                                </a:lnTo>
                                <a:lnTo>
                                  <a:pt x="41" y="48"/>
                                </a:lnTo>
                                <a:lnTo>
                                  <a:pt x="41" y="49"/>
                                </a:lnTo>
                                <a:lnTo>
                                  <a:pt x="40" y="50"/>
                                </a:lnTo>
                                <a:lnTo>
                                  <a:pt x="40" y="51"/>
                                </a:lnTo>
                                <a:lnTo>
                                  <a:pt x="39" y="52"/>
                                </a:lnTo>
                                <a:lnTo>
                                  <a:pt x="38" y="54"/>
                                </a:lnTo>
                                <a:lnTo>
                                  <a:pt x="38" y="55"/>
                                </a:lnTo>
                                <a:lnTo>
                                  <a:pt x="37" y="56"/>
                                </a:lnTo>
                                <a:lnTo>
                                  <a:pt x="36" y="57"/>
                                </a:lnTo>
                                <a:lnTo>
                                  <a:pt x="35" y="57"/>
                                </a:lnTo>
                                <a:lnTo>
                                  <a:pt x="35" y="58"/>
                                </a:lnTo>
                                <a:lnTo>
                                  <a:pt x="34" y="59"/>
                                </a:lnTo>
                                <a:lnTo>
                                  <a:pt x="33" y="60"/>
                                </a:lnTo>
                                <a:lnTo>
                                  <a:pt x="32" y="60"/>
                                </a:lnTo>
                                <a:lnTo>
                                  <a:pt x="31" y="61"/>
                                </a:lnTo>
                                <a:lnTo>
                                  <a:pt x="30" y="62"/>
                                </a:lnTo>
                                <a:lnTo>
                                  <a:pt x="28" y="62"/>
                                </a:lnTo>
                                <a:lnTo>
                                  <a:pt x="27" y="63"/>
                                </a:lnTo>
                                <a:lnTo>
                                  <a:pt x="26" y="63"/>
                                </a:lnTo>
                                <a:lnTo>
                                  <a:pt x="24" y="63"/>
                                </a:lnTo>
                                <a:lnTo>
                                  <a:pt x="23" y="64"/>
                                </a:lnTo>
                                <a:lnTo>
                                  <a:pt x="22" y="64"/>
                                </a:lnTo>
                                <a:lnTo>
                                  <a:pt x="21" y="64"/>
                                </a:lnTo>
                                <a:lnTo>
                                  <a:pt x="20" y="64"/>
                                </a:lnTo>
                                <a:lnTo>
                                  <a:pt x="19" y="64"/>
                                </a:lnTo>
                                <a:lnTo>
                                  <a:pt x="17" y="64"/>
                                </a:lnTo>
                                <a:lnTo>
                                  <a:pt x="26" y="64"/>
                                </a:lnTo>
                                <a:lnTo>
                                  <a:pt x="24" y="64"/>
                                </a:lnTo>
                                <a:lnTo>
                                  <a:pt x="23" y="64"/>
                                </a:lnTo>
                                <a:lnTo>
                                  <a:pt x="22" y="64"/>
                                </a:lnTo>
                                <a:lnTo>
                                  <a:pt x="21" y="64"/>
                                </a:lnTo>
                                <a:lnTo>
                                  <a:pt x="20" y="64"/>
                                </a:lnTo>
                                <a:lnTo>
                                  <a:pt x="18" y="63"/>
                                </a:lnTo>
                                <a:lnTo>
                                  <a:pt x="17" y="63"/>
                                </a:lnTo>
                                <a:lnTo>
                                  <a:pt x="16" y="63"/>
                                </a:lnTo>
                                <a:lnTo>
                                  <a:pt x="15" y="62"/>
                                </a:lnTo>
                                <a:lnTo>
                                  <a:pt x="14" y="62"/>
                                </a:lnTo>
                                <a:lnTo>
                                  <a:pt x="12" y="61"/>
                                </a:lnTo>
                                <a:lnTo>
                                  <a:pt x="11" y="60"/>
                                </a:lnTo>
                                <a:lnTo>
                                  <a:pt x="10" y="60"/>
                                </a:lnTo>
                                <a:lnTo>
                                  <a:pt x="9" y="59"/>
                                </a:lnTo>
                                <a:lnTo>
                                  <a:pt x="8" y="58"/>
                                </a:lnTo>
                                <a:lnTo>
                                  <a:pt x="8" y="57"/>
                                </a:lnTo>
                                <a:lnTo>
                                  <a:pt x="7" y="57"/>
                                </a:lnTo>
                                <a:lnTo>
                                  <a:pt x="6" y="56"/>
                                </a:lnTo>
                                <a:lnTo>
                                  <a:pt x="5" y="55"/>
                                </a:lnTo>
                                <a:lnTo>
                                  <a:pt x="5" y="54"/>
                                </a:lnTo>
                                <a:lnTo>
                                  <a:pt x="4" y="52"/>
                                </a:lnTo>
                                <a:lnTo>
                                  <a:pt x="3" y="51"/>
                                </a:lnTo>
                                <a:lnTo>
                                  <a:pt x="3" y="50"/>
                                </a:lnTo>
                                <a:lnTo>
                                  <a:pt x="2" y="49"/>
                                </a:lnTo>
                                <a:lnTo>
                                  <a:pt x="2" y="48"/>
                                </a:lnTo>
                                <a:lnTo>
                                  <a:pt x="2" y="46"/>
                                </a:lnTo>
                                <a:lnTo>
                                  <a:pt x="1" y="45"/>
                                </a:lnTo>
                                <a:lnTo>
                                  <a:pt x="1" y="44"/>
                                </a:lnTo>
                                <a:lnTo>
                                  <a:pt x="1" y="43"/>
                                </a:lnTo>
                                <a:lnTo>
                                  <a:pt x="1" y="42"/>
                                </a:lnTo>
                                <a:lnTo>
                                  <a:pt x="1" y="41"/>
                                </a:lnTo>
                                <a:lnTo>
                                  <a:pt x="0" y="3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/>
                      </wps:wsp>
                      <wps:wsp>
                        <wps:cNvPr id="21" name="Freeform 82"/>
                        <wps:cNvSpPr>
                          <a:spLocks/>
                        </wps:cNvSpPr>
                        <wps:spPr bwMode="auto">
                          <a:xfrm>
                            <a:off x="2406" y="1043"/>
                            <a:ext cx="21" cy="32"/>
                          </a:xfrm>
                          <a:custGeom>
                            <a:avLst/>
                            <a:gdLst>
                              <a:gd name="T0" fmla="*/ 0 w 43"/>
                              <a:gd name="T1" fmla="*/ 1 h 64"/>
                              <a:gd name="T2" fmla="*/ 0 w 43"/>
                              <a:gd name="T3" fmla="*/ 1 h 64"/>
                              <a:gd name="T4" fmla="*/ 0 w 43"/>
                              <a:gd name="T5" fmla="*/ 1 h 64"/>
                              <a:gd name="T6" fmla="*/ 0 w 43"/>
                              <a:gd name="T7" fmla="*/ 1 h 64"/>
                              <a:gd name="T8" fmla="*/ 0 w 43"/>
                              <a:gd name="T9" fmla="*/ 1 h 64"/>
                              <a:gd name="T10" fmla="*/ 0 w 43"/>
                              <a:gd name="T11" fmla="*/ 1 h 64"/>
                              <a:gd name="T12" fmla="*/ 0 w 43"/>
                              <a:gd name="T13" fmla="*/ 1 h 64"/>
                              <a:gd name="T14" fmla="*/ 0 w 43"/>
                              <a:gd name="T15" fmla="*/ 1 h 64"/>
                              <a:gd name="T16" fmla="*/ 0 w 43"/>
                              <a:gd name="T17" fmla="*/ 1 h 64"/>
                              <a:gd name="T18" fmla="*/ 0 w 43"/>
                              <a:gd name="T19" fmla="*/ 1 h 64"/>
                              <a:gd name="T20" fmla="*/ 0 w 43"/>
                              <a:gd name="T21" fmla="*/ 1 h 64"/>
                              <a:gd name="T22" fmla="*/ 0 w 43"/>
                              <a:gd name="T23" fmla="*/ 0 h 64"/>
                              <a:gd name="T24" fmla="*/ 0 w 43"/>
                              <a:gd name="T25" fmla="*/ 1 h 64"/>
                              <a:gd name="T26" fmla="*/ 0 w 43"/>
                              <a:gd name="T27" fmla="*/ 1 h 64"/>
                              <a:gd name="T28" fmla="*/ 0 w 43"/>
                              <a:gd name="T29" fmla="*/ 1 h 64"/>
                              <a:gd name="T30" fmla="*/ 0 w 43"/>
                              <a:gd name="T31" fmla="*/ 1 h 64"/>
                              <a:gd name="T32" fmla="*/ 0 w 43"/>
                              <a:gd name="T33" fmla="*/ 1 h 64"/>
                              <a:gd name="T34" fmla="*/ 0 w 43"/>
                              <a:gd name="T35" fmla="*/ 1 h 64"/>
                              <a:gd name="T36" fmla="*/ 0 w 43"/>
                              <a:gd name="T37" fmla="*/ 1 h 64"/>
                              <a:gd name="T38" fmla="*/ 0 w 43"/>
                              <a:gd name="T39" fmla="*/ 1 h 64"/>
                              <a:gd name="T40" fmla="*/ 0 w 43"/>
                              <a:gd name="T41" fmla="*/ 1 h 64"/>
                              <a:gd name="T42" fmla="*/ 0 w 43"/>
                              <a:gd name="T43" fmla="*/ 1 h 64"/>
                              <a:gd name="T44" fmla="*/ 0 w 43"/>
                              <a:gd name="T45" fmla="*/ 1 h 64"/>
                              <a:gd name="T46" fmla="*/ 0 w 43"/>
                              <a:gd name="T47" fmla="*/ 1 h 64"/>
                              <a:gd name="T48" fmla="*/ 0 w 43"/>
                              <a:gd name="T49" fmla="*/ 1 h 64"/>
                              <a:gd name="T50" fmla="*/ 0 w 43"/>
                              <a:gd name="T51" fmla="*/ 1 h 64"/>
                              <a:gd name="T52" fmla="*/ 0 w 43"/>
                              <a:gd name="T53" fmla="*/ 1 h 64"/>
                              <a:gd name="T54" fmla="*/ 0 w 43"/>
                              <a:gd name="T55" fmla="*/ 1 h 64"/>
                              <a:gd name="T56" fmla="*/ 0 w 43"/>
                              <a:gd name="T57" fmla="*/ 1 h 64"/>
                              <a:gd name="T58" fmla="*/ 0 w 43"/>
                              <a:gd name="T59" fmla="*/ 1 h 64"/>
                              <a:gd name="T60" fmla="*/ 0 w 43"/>
                              <a:gd name="T61" fmla="*/ 1 h 64"/>
                              <a:gd name="T62" fmla="*/ 0 w 43"/>
                              <a:gd name="T63" fmla="*/ 1 h 64"/>
                              <a:gd name="T64" fmla="*/ 0 w 43"/>
                              <a:gd name="T65" fmla="*/ 1 h 64"/>
                              <a:gd name="T66" fmla="*/ 0 w 43"/>
                              <a:gd name="T67" fmla="*/ 1 h 64"/>
                              <a:gd name="T68" fmla="*/ 0 w 43"/>
                              <a:gd name="T69" fmla="*/ 1 h 64"/>
                              <a:gd name="T70" fmla="*/ 0 w 43"/>
                              <a:gd name="T71" fmla="*/ 1 h 64"/>
                              <a:gd name="T72" fmla="*/ 0 w 43"/>
                              <a:gd name="T73" fmla="*/ 1 h 64"/>
                              <a:gd name="T74" fmla="*/ 0 w 43"/>
                              <a:gd name="T75" fmla="*/ 1 h 64"/>
                              <a:gd name="T76" fmla="*/ 0 w 43"/>
                              <a:gd name="T77" fmla="*/ 1 h 64"/>
                              <a:gd name="T78" fmla="*/ 0 w 43"/>
                              <a:gd name="T79" fmla="*/ 1 h 64"/>
                              <a:gd name="T80" fmla="*/ 0 w 43"/>
                              <a:gd name="T81" fmla="*/ 1 h 64"/>
                              <a:gd name="T82" fmla="*/ 0 w 43"/>
                              <a:gd name="T83" fmla="*/ 1 h 64"/>
                              <a:gd name="T84" fmla="*/ 0 w 43"/>
                              <a:gd name="T85" fmla="*/ 1 h 64"/>
                              <a:gd name="T86" fmla="*/ 0 w 43"/>
                              <a:gd name="T87" fmla="*/ 1 h 64"/>
                              <a:gd name="T88" fmla="*/ 0 w 43"/>
                              <a:gd name="T89" fmla="*/ 1 h 64"/>
                              <a:gd name="T90" fmla="*/ 0 w 43"/>
                              <a:gd name="T91" fmla="*/ 1 h 64"/>
                              <a:gd name="T92" fmla="*/ 0 w 43"/>
                              <a:gd name="T93" fmla="*/ 1 h 64"/>
                              <a:gd name="T94" fmla="*/ 0 w 43"/>
                              <a:gd name="T95" fmla="*/ 1 h 64"/>
                              <a:gd name="T96" fmla="*/ 0 w 43"/>
                              <a:gd name="T97" fmla="*/ 1 h 64"/>
                              <a:gd name="T98" fmla="*/ 0 w 43"/>
                              <a:gd name="T99" fmla="*/ 1 h 64"/>
                              <a:gd name="T100" fmla="*/ 0 w 43"/>
                              <a:gd name="T101" fmla="*/ 1 h 64"/>
                              <a:gd name="T102" fmla="*/ 0 w 43"/>
                              <a:gd name="T103" fmla="*/ 1 h 64"/>
                              <a:gd name="T104" fmla="*/ 0 w 43"/>
                              <a:gd name="T105" fmla="*/ 1 h 64"/>
                              <a:gd name="T106" fmla="*/ 0 w 43"/>
                              <a:gd name="T107" fmla="*/ 1 h 64"/>
                              <a:gd name="T108" fmla="*/ 0 w 43"/>
                              <a:gd name="T109" fmla="*/ 1 h 64"/>
                              <a:gd name="T110" fmla="*/ 0 w 43"/>
                              <a:gd name="T111" fmla="*/ 1 h 64"/>
                              <a:gd name="T112" fmla="*/ 0 60000 65536"/>
                              <a:gd name="T113" fmla="*/ 0 60000 65536"/>
                              <a:gd name="T114" fmla="*/ 0 60000 65536"/>
                              <a:gd name="T115" fmla="*/ 0 60000 65536"/>
                              <a:gd name="T116" fmla="*/ 0 60000 65536"/>
                              <a:gd name="T117" fmla="*/ 0 60000 65536"/>
                              <a:gd name="T118" fmla="*/ 0 60000 65536"/>
                              <a:gd name="T119" fmla="*/ 0 60000 65536"/>
                              <a:gd name="T120" fmla="*/ 0 60000 65536"/>
                              <a:gd name="T121" fmla="*/ 0 60000 65536"/>
                              <a:gd name="T122" fmla="*/ 0 60000 65536"/>
                              <a:gd name="T123" fmla="*/ 0 60000 65536"/>
                              <a:gd name="T124" fmla="*/ 0 60000 65536"/>
                              <a:gd name="T125" fmla="*/ 0 60000 65536"/>
                              <a:gd name="T126" fmla="*/ 0 60000 65536"/>
                              <a:gd name="T127" fmla="*/ 0 60000 65536"/>
                              <a:gd name="T128" fmla="*/ 0 60000 65536"/>
                              <a:gd name="T129" fmla="*/ 0 60000 65536"/>
                              <a:gd name="T130" fmla="*/ 0 60000 65536"/>
                              <a:gd name="T131" fmla="*/ 0 60000 65536"/>
                              <a:gd name="T132" fmla="*/ 0 60000 65536"/>
                              <a:gd name="T133" fmla="*/ 0 60000 65536"/>
                              <a:gd name="T134" fmla="*/ 0 60000 65536"/>
                              <a:gd name="T135" fmla="*/ 0 60000 65536"/>
                              <a:gd name="T136" fmla="*/ 0 60000 65536"/>
                              <a:gd name="T137" fmla="*/ 0 60000 65536"/>
                              <a:gd name="T138" fmla="*/ 0 60000 65536"/>
                              <a:gd name="T139" fmla="*/ 0 60000 65536"/>
                              <a:gd name="T140" fmla="*/ 0 60000 65536"/>
                              <a:gd name="T141" fmla="*/ 0 60000 65536"/>
                              <a:gd name="T142" fmla="*/ 0 60000 65536"/>
                              <a:gd name="T143" fmla="*/ 0 60000 65536"/>
                              <a:gd name="T144" fmla="*/ 0 60000 65536"/>
                              <a:gd name="T145" fmla="*/ 0 60000 65536"/>
                              <a:gd name="T146" fmla="*/ 0 60000 65536"/>
                              <a:gd name="T147" fmla="*/ 0 60000 65536"/>
                              <a:gd name="T148" fmla="*/ 0 60000 65536"/>
                              <a:gd name="T149" fmla="*/ 0 60000 65536"/>
                              <a:gd name="T150" fmla="*/ 0 60000 65536"/>
                              <a:gd name="T151" fmla="*/ 0 60000 65536"/>
                              <a:gd name="T152" fmla="*/ 0 60000 65536"/>
                              <a:gd name="T153" fmla="*/ 0 60000 65536"/>
                              <a:gd name="T154" fmla="*/ 0 60000 65536"/>
                              <a:gd name="T155" fmla="*/ 0 60000 65536"/>
                              <a:gd name="T156" fmla="*/ 0 60000 65536"/>
                              <a:gd name="T157" fmla="*/ 0 60000 65536"/>
                              <a:gd name="T158" fmla="*/ 0 60000 65536"/>
                              <a:gd name="T159" fmla="*/ 0 60000 65536"/>
                              <a:gd name="T160" fmla="*/ 0 60000 65536"/>
                              <a:gd name="T161" fmla="*/ 0 60000 65536"/>
                              <a:gd name="T162" fmla="*/ 0 60000 65536"/>
                              <a:gd name="T163" fmla="*/ 0 60000 65536"/>
                              <a:gd name="T164" fmla="*/ 0 60000 65536"/>
                              <a:gd name="T165" fmla="*/ 0 60000 65536"/>
                              <a:gd name="T166" fmla="*/ 0 60000 65536"/>
                              <a:gd name="T167" fmla="*/ 0 60000 65536"/>
                              <a:gd name="T168" fmla="*/ 0 w 43"/>
                              <a:gd name="T169" fmla="*/ 0 h 64"/>
                              <a:gd name="T170" fmla="*/ 43 w 43"/>
                              <a:gd name="T171" fmla="*/ 64 h 64"/>
                            </a:gdLst>
                            <a:ahLst/>
                            <a:cxnLst>
                              <a:cxn ang="T112">
                                <a:pos x="T0" y="T1"/>
                              </a:cxn>
                              <a:cxn ang="T113">
                                <a:pos x="T2" y="T3"/>
                              </a:cxn>
                              <a:cxn ang="T114">
                                <a:pos x="T4" y="T5"/>
                              </a:cxn>
                              <a:cxn ang="T115">
                                <a:pos x="T6" y="T7"/>
                              </a:cxn>
                              <a:cxn ang="T116">
                                <a:pos x="T8" y="T9"/>
                              </a:cxn>
                              <a:cxn ang="T117">
                                <a:pos x="T10" y="T11"/>
                              </a:cxn>
                              <a:cxn ang="T118">
                                <a:pos x="T12" y="T13"/>
                              </a:cxn>
                              <a:cxn ang="T119">
                                <a:pos x="T14" y="T15"/>
                              </a:cxn>
                              <a:cxn ang="T120">
                                <a:pos x="T16" y="T17"/>
                              </a:cxn>
                              <a:cxn ang="T121">
                                <a:pos x="T18" y="T19"/>
                              </a:cxn>
                              <a:cxn ang="T122">
                                <a:pos x="T20" y="T21"/>
                              </a:cxn>
                              <a:cxn ang="T123">
                                <a:pos x="T22" y="T23"/>
                              </a:cxn>
                              <a:cxn ang="T124">
                                <a:pos x="T24" y="T25"/>
                              </a:cxn>
                              <a:cxn ang="T125">
                                <a:pos x="T26" y="T27"/>
                              </a:cxn>
                              <a:cxn ang="T126">
                                <a:pos x="T28" y="T29"/>
                              </a:cxn>
                              <a:cxn ang="T127">
                                <a:pos x="T30" y="T31"/>
                              </a:cxn>
                              <a:cxn ang="T128">
                                <a:pos x="T32" y="T33"/>
                              </a:cxn>
                              <a:cxn ang="T129">
                                <a:pos x="T34" y="T35"/>
                              </a:cxn>
                              <a:cxn ang="T130">
                                <a:pos x="T36" y="T37"/>
                              </a:cxn>
                              <a:cxn ang="T131">
                                <a:pos x="T38" y="T39"/>
                              </a:cxn>
                              <a:cxn ang="T132">
                                <a:pos x="T40" y="T41"/>
                              </a:cxn>
                              <a:cxn ang="T133">
                                <a:pos x="T42" y="T43"/>
                              </a:cxn>
                              <a:cxn ang="T134">
                                <a:pos x="T44" y="T45"/>
                              </a:cxn>
                              <a:cxn ang="T135">
                                <a:pos x="T46" y="T47"/>
                              </a:cxn>
                              <a:cxn ang="T136">
                                <a:pos x="T48" y="T49"/>
                              </a:cxn>
                              <a:cxn ang="T137">
                                <a:pos x="T50" y="T51"/>
                              </a:cxn>
                              <a:cxn ang="T138">
                                <a:pos x="T52" y="T53"/>
                              </a:cxn>
                              <a:cxn ang="T139">
                                <a:pos x="T54" y="T55"/>
                              </a:cxn>
                              <a:cxn ang="T140">
                                <a:pos x="T56" y="T57"/>
                              </a:cxn>
                              <a:cxn ang="T141">
                                <a:pos x="T58" y="T59"/>
                              </a:cxn>
                              <a:cxn ang="T142">
                                <a:pos x="T60" y="T61"/>
                              </a:cxn>
                              <a:cxn ang="T143">
                                <a:pos x="T62" y="T63"/>
                              </a:cxn>
                              <a:cxn ang="T144">
                                <a:pos x="T64" y="T65"/>
                              </a:cxn>
                              <a:cxn ang="T145">
                                <a:pos x="T66" y="T67"/>
                              </a:cxn>
                              <a:cxn ang="T146">
                                <a:pos x="T68" y="T69"/>
                              </a:cxn>
                              <a:cxn ang="T147">
                                <a:pos x="T70" y="T71"/>
                              </a:cxn>
                              <a:cxn ang="T148">
                                <a:pos x="T72" y="T73"/>
                              </a:cxn>
                              <a:cxn ang="T149">
                                <a:pos x="T74" y="T75"/>
                              </a:cxn>
                              <a:cxn ang="T150">
                                <a:pos x="T76" y="T77"/>
                              </a:cxn>
                              <a:cxn ang="T151">
                                <a:pos x="T78" y="T79"/>
                              </a:cxn>
                              <a:cxn ang="T152">
                                <a:pos x="T80" y="T81"/>
                              </a:cxn>
                              <a:cxn ang="T153">
                                <a:pos x="T82" y="T83"/>
                              </a:cxn>
                              <a:cxn ang="T154">
                                <a:pos x="T84" y="T85"/>
                              </a:cxn>
                              <a:cxn ang="T155">
                                <a:pos x="T86" y="T87"/>
                              </a:cxn>
                              <a:cxn ang="T156">
                                <a:pos x="T88" y="T89"/>
                              </a:cxn>
                              <a:cxn ang="T157">
                                <a:pos x="T90" y="T91"/>
                              </a:cxn>
                              <a:cxn ang="T158">
                                <a:pos x="T92" y="T93"/>
                              </a:cxn>
                              <a:cxn ang="T159">
                                <a:pos x="T94" y="T95"/>
                              </a:cxn>
                              <a:cxn ang="T160">
                                <a:pos x="T96" y="T97"/>
                              </a:cxn>
                              <a:cxn ang="T161">
                                <a:pos x="T98" y="T99"/>
                              </a:cxn>
                              <a:cxn ang="T162">
                                <a:pos x="T100" y="T101"/>
                              </a:cxn>
                              <a:cxn ang="T163">
                                <a:pos x="T102" y="T103"/>
                              </a:cxn>
                              <a:cxn ang="T164">
                                <a:pos x="T104" y="T105"/>
                              </a:cxn>
                              <a:cxn ang="T165">
                                <a:pos x="T106" y="T107"/>
                              </a:cxn>
                              <a:cxn ang="T166">
                                <a:pos x="T108" y="T109"/>
                              </a:cxn>
                              <a:cxn ang="T167">
                                <a:pos x="T110" y="T111"/>
                              </a:cxn>
                            </a:cxnLst>
                            <a:rect l="T168" t="T169" r="T170" b="T171"/>
                            <a:pathLst>
                              <a:path w="43" h="64">
                                <a:moveTo>
                                  <a:pt x="0" y="39"/>
                                </a:moveTo>
                                <a:lnTo>
                                  <a:pt x="0" y="27"/>
                                </a:lnTo>
                                <a:lnTo>
                                  <a:pt x="1" y="25"/>
                                </a:lnTo>
                                <a:lnTo>
                                  <a:pt x="1" y="24"/>
                                </a:lnTo>
                                <a:lnTo>
                                  <a:pt x="1" y="23"/>
                                </a:lnTo>
                                <a:lnTo>
                                  <a:pt x="1" y="22"/>
                                </a:lnTo>
                                <a:lnTo>
                                  <a:pt x="1" y="21"/>
                                </a:lnTo>
                                <a:lnTo>
                                  <a:pt x="3" y="20"/>
                                </a:lnTo>
                                <a:lnTo>
                                  <a:pt x="3" y="17"/>
                                </a:lnTo>
                                <a:lnTo>
                                  <a:pt x="3" y="16"/>
                                </a:lnTo>
                                <a:lnTo>
                                  <a:pt x="4" y="15"/>
                                </a:lnTo>
                                <a:lnTo>
                                  <a:pt x="4" y="14"/>
                                </a:lnTo>
                                <a:lnTo>
                                  <a:pt x="5" y="13"/>
                                </a:lnTo>
                                <a:lnTo>
                                  <a:pt x="6" y="12"/>
                                </a:lnTo>
                                <a:lnTo>
                                  <a:pt x="6" y="11"/>
                                </a:lnTo>
                                <a:lnTo>
                                  <a:pt x="7" y="10"/>
                                </a:lnTo>
                                <a:lnTo>
                                  <a:pt x="8" y="9"/>
                                </a:lnTo>
                                <a:lnTo>
                                  <a:pt x="9" y="9"/>
                                </a:lnTo>
                                <a:lnTo>
                                  <a:pt x="9" y="8"/>
                                </a:lnTo>
                                <a:lnTo>
                                  <a:pt x="10" y="7"/>
                                </a:lnTo>
                                <a:lnTo>
                                  <a:pt x="11" y="6"/>
                                </a:lnTo>
                                <a:lnTo>
                                  <a:pt x="12" y="6"/>
                                </a:lnTo>
                                <a:lnTo>
                                  <a:pt x="13" y="5"/>
                                </a:lnTo>
                                <a:lnTo>
                                  <a:pt x="14" y="4"/>
                                </a:lnTo>
                                <a:lnTo>
                                  <a:pt x="15" y="4"/>
                                </a:lnTo>
                                <a:lnTo>
                                  <a:pt x="16" y="2"/>
                                </a:lnTo>
                                <a:lnTo>
                                  <a:pt x="17" y="2"/>
                                </a:lnTo>
                                <a:lnTo>
                                  <a:pt x="19" y="2"/>
                                </a:lnTo>
                                <a:lnTo>
                                  <a:pt x="21" y="1"/>
                                </a:lnTo>
                                <a:lnTo>
                                  <a:pt x="22" y="1"/>
                                </a:lnTo>
                                <a:lnTo>
                                  <a:pt x="23" y="1"/>
                                </a:lnTo>
                                <a:lnTo>
                                  <a:pt x="24" y="1"/>
                                </a:lnTo>
                                <a:lnTo>
                                  <a:pt x="25" y="1"/>
                                </a:lnTo>
                                <a:lnTo>
                                  <a:pt x="27" y="0"/>
                                </a:lnTo>
                                <a:lnTo>
                                  <a:pt x="17" y="0"/>
                                </a:lnTo>
                                <a:lnTo>
                                  <a:pt x="20" y="1"/>
                                </a:lnTo>
                                <a:lnTo>
                                  <a:pt x="21" y="1"/>
                                </a:lnTo>
                                <a:lnTo>
                                  <a:pt x="22" y="1"/>
                                </a:lnTo>
                                <a:lnTo>
                                  <a:pt x="23" y="1"/>
                                </a:lnTo>
                                <a:lnTo>
                                  <a:pt x="24" y="1"/>
                                </a:lnTo>
                                <a:lnTo>
                                  <a:pt x="25" y="2"/>
                                </a:lnTo>
                                <a:lnTo>
                                  <a:pt x="27" y="2"/>
                                </a:lnTo>
                                <a:lnTo>
                                  <a:pt x="28" y="2"/>
                                </a:lnTo>
                                <a:lnTo>
                                  <a:pt x="29" y="4"/>
                                </a:lnTo>
                                <a:lnTo>
                                  <a:pt x="30" y="4"/>
                                </a:lnTo>
                                <a:lnTo>
                                  <a:pt x="31" y="5"/>
                                </a:lnTo>
                                <a:lnTo>
                                  <a:pt x="32" y="6"/>
                                </a:lnTo>
                                <a:lnTo>
                                  <a:pt x="33" y="6"/>
                                </a:lnTo>
                                <a:lnTo>
                                  <a:pt x="34" y="7"/>
                                </a:lnTo>
                                <a:lnTo>
                                  <a:pt x="36" y="8"/>
                                </a:lnTo>
                                <a:lnTo>
                                  <a:pt x="36" y="9"/>
                                </a:lnTo>
                                <a:lnTo>
                                  <a:pt x="37" y="9"/>
                                </a:lnTo>
                                <a:lnTo>
                                  <a:pt x="38" y="10"/>
                                </a:lnTo>
                                <a:lnTo>
                                  <a:pt x="39" y="11"/>
                                </a:lnTo>
                                <a:lnTo>
                                  <a:pt x="39" y="12"/>
                                </a:lnTo>
                                <a:lnTo>
                                  <a:pt x="40" y="13"/>
                                </a:lnTo>
                                <a:lnTo>
                                  <a:pt x="41" y="14"/>
                                </a:lnTo>
                                <a:lnTo>
                                  <a:pt x="41" y="15"/>
                                </a:lnTo>
                                <a:lnTo>
                                  <a:pt x="42" y="16"/>
                                </a:lnTo>
                                <a:lnTo>
                                  <a:pt x="42" y="17"/>
                                </a:lnTo>
                                <a:lnTo>
                                  <a:pt x="42" y="20"/>
                                </a:lnTo>
                                <a:lnTo>
                                  <a:pt x="43" y="21"/>
                                </a:lnTo>
                                <a:lnTo>
                                  <a:pt x="43" y="22"/>
                                </a:lnTo>
                                <a:lnTo>
                                  <a:pt x="43" y="23"/>
                                </a:lnTo>
                                <a:lnTo>
                                  <a:pt x="43" y="24"/>
                                </a:lnTo>
                                <a:lnTo>
                                  <a:pt x="43" y="25"/>
                                </a:lnTo>
                                <a:lnTo>
                                  <a:pt x="43" y="27"/>
                                </a:lnTo>
                                <a:lnTo>
                                  <a:pt x="43" y="39"/>
                                </a:lnTo>
                                <a:lnTo>
                                  <a:pt x="43" y="41"/>
                                </a:lnTo>
                                <a:lnTo>
                                  <a:pt x="43" y="42"/>
                                </a:lnTo>
                                <a:lnTo>
                                  <a:pt x="43" y="43"/>
                                </a:lnTo>
                                <a:lnTo>
                                  <a:pt x="43" y="44"/>
                                </a:lnTo>
                                <a:lnTo>
                                  <a:pt x="43" y="45"/>
                                </a:lnTo>
                                <a:lnTo>
                                  <a:pt x="42" y="46"/>
                                </a:lnTo>
                                <a:lnTo>
                                  <a:pt x="42" y="48"/>
                                </a:lnTo>
                                <a:lnTo>
                                  <a:pt x="42" y="49"/>
                                </a:lnTo>
                                <a:lnTo>
                                  <a:pt x="41" y="50"/>
                                </a:lnTo>
                                <a:lnTo>
                                  <a:pt x="41" y="51"/>
                                </a:lnTo>
                                <a:lnTo>
                                  <a:pt x="40" y="52"/>
                                </a:lnTo>
                                <a:lnTo>
                                  <a:pt x="39" y="54"/>
                                </a:lnTo>
                                <a:lnTo>
                                  <a:pt x="39" y="55"/>
                                </a:lnTo>
                                <a:lnTo>
                                  <a:pt x="38" y="56"/>
                                </a:lnTo>
                                <a:lnTo>
                                  <a:pt x="37" y="57"/>
                                </a:lnTo>
                                <a:lnTo>
                                  <a:pt x="36" y="57"/>
                                </a:lnTo>
                                <a:lnTo>
                                  <a:pt x="36" y="58"/>
                                </a:lnTo>
                                <a:lnTo>
                                  <a:pt x="34" y="59"/>
                                </a:lnTo>
                                <a:lnTo>
                                  <a:pt x="33" y="60"/>
                                </a:lnTo>
                                <a:lnTo>
                                  <a:pt x="32" y="60"/>
                                </a:lnTo>
                                <a:lnTo>
                                  <a:pt x="31" y="61"/>
                                </a:lnTo>
                                <a:lnTo>
                                  <a:pt x="30" y="62"/>
                                </a:lnTo>
                                <a:lnTo>
                                  <a:pt x="29" y="62"/>
                                </a:lnTo>
                                <a:lnTo>
                                  <a:pt x="28" y="63"/>
                                </a:lnTo>
                                <a:lnTo>
                                  <a:pt x="27" y="63"/>
                                </a:lnTo>
                                <a:lnTo>
                                  <a:pt x="25" y="63"/>
                                </a:lnTo>
                                <a:lnTo>
                                  <a:pt x="24" y="64"/>
                                </a:lnTo>
                                <a:lnTo>
                                  <a:pt x="23" y="64"/>
                                </a:lnTo>
                                <a:lnTo>
                                  <a:pt x="22" y="64"/>
                                </a:lnTo>
                                <a:lnTo>
                                  <a:pt x="21" y="64"/>
                                </a:lnTo>
                                <a:lnTo>
                                  <a:pt x="20" y="64"/>
                                </a:lnTo>
                                <a:lnTo>
                                  <a:pt x="17" y="64"/>
                                </a:lnTo>
                                <a:lnTo>
                                  <a:pt x="27" y="64"/>
                                </a:lnTo>
                                <a:lnTo>
                                  <a:pt x="25" y="64"/>
                                </a:lnTo>
                                <a:lnTo>
                                  <a:pt x="24" y="64"/>
                                </a:lnTo>
                                <a:lnTo>
                                  <a:pt x="23" y="64"/>
                                </a:lnTo>
                                <a:lnTo>
                                  <a:pt x="22" y="64"/>
                                </a:lnTo>
                                <a:lnTo>
                                  <a:pt x="21" y="64"/>
                                </a:lnTo>
                                <a:lnTo>
                                  <a:pt x="19" y="63"/>
                                </a:lnTo>
                                <a:lnTo>
                                  <a:pt x="17" y="63"/>
                                </a:lnTo>
                                <a:lnTo>
                                  <a:pt x="16" y="63"/>
                                </a:lnTo>
                                <a:lnTo>
                                  <a:pt x="15" y="62"/>
                                </a:lnTo>
                                <a:lnTo>
                                  <a:pt x="14" y="62"/>
                                </a:lnTo>
                                <a:lnTo>
                                  <a:pt x="13" y="61"/>
                                </a:lnTo>
                                <a:lnTo>
                                  <a:pt x="12" y="60"/>
                                </a:lnTo>
                                <a:lnTo>
                                  <a:pt x="11" y="60"/>
                                </a:lnTo>
                                <a:lnTo>
                                  <a:pt x="10" y="59"/>
                                </a:lnTo>
                                <a:lnTo>
                                  <a:pt x="9" y="58"/>
                                </a:lnTo>
                                <a:lnTo>
                                  <a:pt x="9" y="57"/>
                                </a:lnTo>
                                <a:lnTo>
                                  <a:pt x="8" y="57"/>
                                </a:lnTo>
                                <a:lnTo>
                                  <a:pt x="7" y="56"/>
                                </a:lnTo>
                                <a:lnTo>
                                  <a:pt x="6" y="55"/>
                                </a:lnTo>
                                <a:lnTo>
                                  <a:pt x="6" y="54"/>
                                </a:lnTo>
                                <a:lnTo>
                                  <a:pt x="5" y="52"/>
                                </a:lnTo>
                                <a:lnTo>
                                  <a:pt x="4" y="51"/>
                                </a:lnTo>
                                <a:lnTo>
                                  <a:pt x="4" y="50"/>
                                </a:lnTo>
                                <a:lnTo>
                                  <a:pt x="3" y="49"/>
                                </a:lnTo>
                                <a:lnTo>
                                  <a:pt x="3" y="48"/>
                                </a:lnTo>
                                <a:lnTo>
                                  <a:pt x="3" y="46"/>
                                </a:lnTo>
                                <a:lnTo>
                                  <a:pt x="1" y="45"/>
                                </a:lnTo>
                                <a:lnTo>
                                  <a:pt x="1" y="44"/>
                                </a:lnTo>
                                <a:lnTo>
                                  <a:pt x="1" y="43"/>
                                </a:lnTo>
                                <a:lnTo>
                                  <a:pt x="1" y="42"/>
                                </a:lnTo>
                                <a:lnTo>
                                  <a:pt x="1" y="41"/>
                                </a:lnTo>
                                <a:lnTo>
                                  <a:pt x="0" y="3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/>
                      </wps:wsp>
                      <wps:wsp>
                        <wps:cNvPr id="22" name="Freeform 83"/>
                        <wps:cNvSpPr>
                          <a:spLocks/>
                        </wps:cNvSpPr>
                        <wps:spPr bwMode="auto">
                          <a:xfrm>
                            <a:off x="1426" y="1277"/>
                            <a:ext cx="22" cy="64"/>
                          </a:xfrm>
                          <a:custGeom>
                            <a:avLst/>
                            <a:gdLst>
                              <a:gd name="T0" fmla="*/ 0 w 42"/>
                              <a:gd name="T1" fmla="*/ 0 h 127"/>
                              <a:gd name="T2" fmla="*/ 1 w 42"/>
                              <a:gd name="T3" fmla="*/ 1 h 127"/>
                              <a:gd name="T4" fmla="*/ 1 w 42"/>
                              <a:gd name="T5" fmla="*/ 0 h 127"/>
                              <a:gd name="T6" fmla="*/ 1 w 42"/>
                              <a:gd name="T7" fmla="*/ 0 h 127"/>
                              <a:gd name="T8" fmla="*/ 0 w 42"/>
                              <a:gd name="T9" fmla="*/ 0 h 127"/>
                              <a:gd name="T10" fmla="*/ 0 60000 65536"/>
                              <a:gd name="T11" fmla="*/ 0 60000 65536"/>
                              <a:gd name="T12" fmla="*/ 0 60000 65536"/>
                              <a:gd name="T13" fmla="*/ 0 60000 65536"/>
                              <a:gd name="T14" fmla="*/ 0 60000 65536"/>
                              <a:gd name="T15" fmla="*/ 0 w 42"/>
                              <a:gd name="T16" fmla="*/ 0 h 127"/>
                              <a:gd name="T17" fmla="*/ 42 w 42"/>
                              <a:gd name="T18" fmla="*/ 127 h 127"/>
                            </a:gdLst>
                            <a:ahLst/>
                            <a:cxnLst>
                              <a:cxn ang="T10">
                                <a:pos x="T0" y="T1"/>
                              </a:cxn>
                              <a:cxn ang="T11">
                                <a:pos x="T2" y="T3"/>
                              </a:cxn>
                              <a:cxn ang="T12">
                                <a:pos x="T4" y="T5"/>
                              </a:cxn>
                              <a:cxn ang="T13">
                                <a:pos x="T6" y="T7"/>
                              </a:cxn>
                              <a:cxn ang="T14">
                                <a:pos x="T8" y="T9"/>
                              </a:cxn>
                            </a:cxnLst>
                            <a:rect l="T15" t="T16" r="T17" b="T18"/>
                            <a:pathLst>
                              <a:path w="42" h="127">
                                <a:moveTo>
                                  <a:pt x="0" y="0"/>
                                </a:moveTo>
                                <a:lnTo>
                                  <a:pt x="21" y="127"/>
                                </a:lnTo>
                                <a:lnTo>
                                  <a:pt x="42" y="0"/>
                                </a:lnTo>
                                <a:lnTo>
                                  <a:pt x="21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/>
                      </wps:wsp>
                      <wps:wsp>
                        <wps:cNvPr id="23" name="Freeform 84"/>
                        <wps:cNvSpPr>
                          <a:spLocks/>
                        </wps:cNvSpPr>
                        <wps:spPr bwMode="auto">
                          <a:xfrm>
                            <a:off x="159" y="149"/>
                            <a:ext cx="1278" cy="1128"/>
                          </a:xfrm>
                          <a:custGeom>
                            <a:avLst/>
                            <a:gdLst>
                              <a:gd name="T0" fmla="*/ 10 w 2555"/>
                              <a:gd name="T1" fmla="*/ 9 h 2256"/>
                              <a:gd name="T2" fmla="*/ 10 w 2555"/>
                              <a:gd name="T3" fmla="*/ 0 h 2256"/>
                              <a:gd name="T4" fmla="*/ 0 w 2555"/>
                              <a:gd name="T5" fmla="*/ 0 h 2256"/>
                              <a:gd name="T6" fmla="*/ 0 w 2555"/>
                              <a:gd name="T7" fmla="*/ 2 h 2256"/>
                              <a:gd name="T8" fmla="*/ 1 w 2555"/>
                              <a:gd name="T9" fmla="*/ 2 h 2256"/>
                              <a:gd name="T10" fmla="*/ 0 60000 65536"/>
                              <a:gd name="T11" fmla="*/ 0 60000 65536"/>
                              <a:gd name="T12" fmla="*/ 0 60000 65536"/>
                              <a:gd name="T13" fmla="*/ 0 60000 65536"/>
                              <a:gd name="T14" fmla="*/ 0 60000 65536"/>
                              <a:gd name="T15" fmla="*/ 0 w 2555"/>
                              <a:gd name="T16" fmla="*/ 0 h 2256"/>
                              <a:gd name="T17" fmla="*/ 2555 w 2555"/>
                              <a:gd name="T18" fmla="*/ 2256 h 2256"/>
                            </a:gdLst>
                            <a:ahLst/>
                            <a:cxnLst>
                              <a:cxn ang="T10">
                                <a:pos x="T0" y="T1"/>
                              </a:cxn>
                              <a:cxn ang="T11">
                                <a:pos x="T2" y="T3"/>
                              </a:cxn>
                              <a:cxn ang="T12">
                                <a:pos x="T4" y="T5"/>
                              </a:cxn>
                              <a:cxn ang="T13">
                                <a:pos x="T6" y="T7"/>
                              </a:cxn>
                              <a:cxn ang="T14">
                                <a:pos x="T8" y="T9"/>
                              </a:cxn>
                            </a:cxnLst>
                            <a:rect l="T15" t="T16" r="T17" b="T18"/>
                            <a:pathLst>
                              <a:path w="2555" h="2256">
                                <a:moveTo>
                                  <a:pt x="2555" y="2256"/>
                                </a:moveTo>
                                <a:lnTo>
                                  <a:pt x="2555" y="0"/>
                                </a:lnTo>
                                <a:lnTo>
                                  <a:pt x="0" y="0"/>
                                </a:lnTo>
                                <a:lnTo>
                                  <a:pt x="0" y="468"/>
                                </a:lnTo>
                                <a:lnTo>
                                  <a:pt x="149" y="468"/>
                                </a:lnTo>
                              </a:path>
                            </a:pathLst>
                          </a:custGeom>
                          <a:noFill/>
                          <a:ln w="19050">
                            <a:solidFill>
                              <a:schemeClr val="tx1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4" name="Freeform 85"/>
                        <wps:cNvSpPr>
                          <a:spLocks/>
                        </wps:cNvSpPr>
                        <wps:spPr bwMode="auto">
                          <a:xfrm>
                            <a:off x="3917" y="1277"/>
                            <a:ext cx="22" cy="64"/>
                          </a:xfrm>
                          <a:custGeom>
                            <a:avLst/>
                            <a:gdLst>
                              <a:gd name="T0" fmla="*/ 0 w 42"/>
                              <a:gd name="T1" fmla="*/ 0 h 127"/>
                              <a:gd name="T2" fmla="*/ 1 w 42"/>
                              <a:gd name="T3" fmla="*/ 1 h 127"/>
                              <a:gd name="T4" fmla="*/ 1 w 42"/>
                              <a:gd name="T5" fmla="*/ 0 h 127"/>
                              <a:gd name="T6" fmla="*/ 1 w 42"/>
                              <a:gd name="T7" fmla="*/ 0 h 127"/>
                              <a:gd name="T8" fmla="*/ 0 w 42"/>
                              <a:gd name="T9" fmla="*/ 0 h 127"/>
                              <a:gd name="T10" fmla="*/ 0 60000 65536"/>
                              <a:gd name="T11" fmla="*/ 0 60000 65536"/>
                              <a:gd name="T12" fmla="*/ 0 60000 65536"/>
                              <a:gd name="T13" fmla="*/ 0 60000 65536"/>
                              <a:gd name="T14" fmla="*/ 0 60000 65536"/>
                              <a:gd name="T15" fmla="*/ 0 w 42"/>
                              <a:gd name="T16" fmla="*/ 0 h 127"/>
                              <a:gd name="T17" fmla="*/ 42 w 42"/>
                              <a:gd name="T18" fmla="*/ 127 h 127"/>
                            </a:gdLst>
                            <a:ahLst/>
                            <a:cxnLst>
                              <a:cxn ang="T10">
                                <a:pos x="T0" y="T1"/>
                              </a:cxn>
                              <a:cxn ang="T11">
                                <a:pos x="T2" y="T3"/>
                              </a:cxn>
                              <a:cxn ang="T12">
                                <a:pos x="T4" y="T5"/>
                              </a:cxn>
                              <a:cxn ang="T13">
                                <a:pos x="T6" y="T7"/>
                              </a:cxn>
                              <a:cxn ang="T14">
                                <a:pos x="T8" y="T9"/>
                              </a:cxn>
                            </a:cxnLst>
                            <a:rect l="T15" t="T16" r="T17" b="T18"/>
                            <a:pathLst>
                              <a:path w="42" h="127">
                                <a:moveTo>
                                  <a:pt x="0" y="0"/>
                                </a:moveTo>
                                <a:lnTo>
                                  <a:pt x="21" y="127"/>
                                </a:lnTo>
                                <a:lnTo>
                                  <a:pt x="42" y="0"/>
                                </a:lnTo>
                                <a:lnTo>
                                  <a:pt x="21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/>
                      </wps:wsp>
                      <wps:wsp>
                        <wps:cNvPr id="25" name="Freeform 86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3928" cy="1277"/>
                          </a:xfrm>
                          <a:custGeom>
                            <a:avLst/>
                            <a:gdLst>
                              <a:gd name="T0" fmla="*/ 31 w 7856"/>
                              <a:gd name="T1" fmla="*/ 10 h 2554"/>
                              <a:gd name="T2" fmla="*/ 31 w 7856"/>
                              <a:gd name="T3" fmla="*/ 0 h 2554"/>
                              <a:gd name="T4" fmla="*/ 0 w 7856"/>
                              <a:gd name="T5" fmla="*/ 0 h 2554"/>
                              <a:gd name="T6" fmla="*/ 0 w 7856"/>
                              <a:gd name="T7" fmla="*/ 5 h 2554"/>
                              <a:gd name="T8" fmla="*/ 2 w 7856"/>
                              <a:gd name="T9" fmla="*/ 5 h 2554"/>
                              <a:gd name="T10" fmla="*/ 0 60000 65536"/>
                              <a:gd name="T11" fmla="*/ 0 60000 65536"/>
                              <a:gd name="T12" fmla="*/ 0 60000 65536"/>
                              <a:gd name="T13" fmla="*/ 0 60000 65536"/>
                              <a:gd name="T14" fmla="*/ 0 60000 65536"/>
                              <a:gd name="T15" fmla="*/ 0 w 7856"/>
                              <a:gd name="T16" fmla="*/ 0 h 2554"/>
                              <a:gd name="T17" fmla="*/ 7856 w 7856"/>
                              <a:gd name="T18" fmla="*/ 2554 h 2554"/>
                            </a:gdLst>
                            <a:ahLst/>
                            <a:cxnLst>
                              <a:cxn ang="T10">
                                <a:pos x="T0" y="T1"/>
                              </a:cxn>
                              <a:cxn ang="T11">
                                <a:pos x="T2" y="T3"/>
                              </a:cxn>
                              <a:cxn ang="T12">
                                <a:pos x="T4" y="T5"/>
                              </a:cxn>
                              <a:cxn ang="T13">
                                <a:pos x="T6" y="T7"/>
                              </a:cxn>
                              <a:cxn ang="T14">
                                <a:pos x="T8" y="T9"/>
                              </a:cxn>
                            </a:cxnLst>
                            <a:rect l="T15" t="T16" r="T17" b="T18"/>
                            <a:pathLst>
                              <a:path w="7856" h="2554">
                                <a:moveTo>
                                  <a:pt x="7856" y="2554"/>
                                </a:moveTo>
                                <a:lnTo>
                                  <a:pt x="7856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064"/>
                                </a:lnTo>
                                <a:lnTo>
                                  <a:pt x="468" y="1064"/>
                                </a:lnTo>
                              </a:path>
                            </a:pathLst>
                          </a:custGeom>
                          <a:noFill/>
                          <a:ln w="19050">
                            <a:solidFill>
                              <a:schemeClr val="tx1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6" name="Line 87"/>
                        <wps:cNvCnPr/>
                        <wps:spPr bwMode="auto">
                          <a:xfrm flipH="1">
                            <a:off x="1288" y="457"/>
                            <a:ext cx="447" cy="1"/>
                          </a:xfrm>
                          <a:prstGeom prst="line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7" name="Line 88"/>
                        <wps:cNvCnPr/>
                        <wps:spPr bwMode="auto">
                          <a:xfrm flipH="1">
                            <a:off x="2118" y="457"/>
                            <a:ext cx="447" cy="1"/>
                          </a:xfrm>
                          <a:prstGeom prst="line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8" name="Line 89"/>
                        <wps:cNvCnPr/>
                        <wps:spPr bwMode="auto">
                          <a:xfrm flipH="1">
                            <a:off x="2949" y="457"/>
                            <a:ext cx="447" cy="1"/>
                          </a:xfrm>
                          <a:prstGeom prst="line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9" name="Freeform 90"/>
                        <wps:cNvSpPr>
                          <a:spLocks/>
                        </wps:cNvSpPr>
                        <wps:spPr bwMode="auto">
                          <a:xfrm>
                            <a:off x="2257" y="1277"/>
                            <a:ext cx="21" cy="64"/>
                          </a:xfrm>
                          <a:custGeom>
                            <a:avLst/>
                            <a:gdLst>
                              <a:gd name="T0" fmla="*/ 0 w 43"/>
                              <a:gd name="T1" fmla="*/ 0 h 127"/>
                              <a:gd name="T2" fmla="*/ 0 w 43"/>
                              <a:gd name="T3" fmla="*/ 1 h 127"/>
                              <a:gd name="T4" fmla="*/ 0 w 43"/>
                              <a:gd name="T5" fmla="*/ 0 h 127"/>
                              <a:gd name="T6" fmla="*/ 0 w 43"/>
                              <a:gd name="T7" fmla="*/ 0 h 127"/>
                              <a:gd name="T8" fmla="*/ 0 w 43"/>
                              <a:gd name="T9" fmla="*/ 0 h 127"/>
                              <a:gd name="T10" fmla="*/ 0 60000 65536"/>
                              <a:gd name="T11" fmla="*/ 0 60000 65536"/>
                              <a:gd name="T12" fmla="*/ 0 60000 65536"/>
                              <a:gd name="T13" fmla="*/ 0 60000 65536"/>
                              <a:gd name="T14" fmla="*/ 0 60000 65536"/>
                              <a:gd name="T15" fmla="*/ 0 w 43"/>
                              <a:gd name="T16" fmla="*/ 0 h 127"/>
                              <a:gd name="T17" fmla="*/ 43 w 43"/>
                              <a:gd name="T18" fmla="*/ 127 h 127"/>
                            </a:gdLst>
                            <a:ahLst/>
                            <a:cxnLst>
                              <a:cxn ang="T10">
                                <a:pos x="T0" y="T1"/>
                              </a:cxn>
                              <a:cxn ang="T11">
                                <a:pos x="T2" y="T3"/>
                              </a:cxn>
                              <a:cxn ang="T12">
                                <a:pos x="T4" y="T5"/>
                              </a:cxn>
                              <a:cxn ang="T13">
                                <a:pos x="T6" y="T7"/>
                              </a:cxn>
                              <a:cxn ang="T14">
                                <a:pos x="T8" y="T9"/>
                              </a:cxn>
                            </a:cxnLst>
                            <a:rect l="T15" t="T16" r="T17" b="T18"/>
                            <a:pathLst>
                              <a:path w="43" h="127">
                                <a:moveTo>
                                  <a:pt x="0" y="0"/>
                                </a:moveTo>
                                <a:lnTo>
                                  <a:pt x="22" y="127"/>
                                </a:lnTo>
                                <a:lnTo>
                                  <a:pt x="43" y="0"/>
                                </a:lnTo>
                                <a:lnTo>
                                  <a:pt x="22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/>
                      </wps:wsp>
                      <wps:wsp>
                        <wps:cNvPr id="30" name="Line 91"/>
                        <wps:cNvCnPr/>
                        <wps:spPr bwMode="auto">
                          <a:xfrm flipV="1">
                            <a:off x="2267" y="457"/>
                            <a:ext cx="1" cy="820"/>
                          </a:xfrm>
                          <a:prstGeom prst="line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1" name="Freeform 92"/>
                        <wps:cNvSpPr>
                          <a:spLocks/>
                        </wps:cNvSpPr>
                        <wps:spPr bwMode="auto">
                          <a:xfrm>
                            <a:off x="3087" y="1277"/>
                            <a:ext cx="21" cy="64"/>
                          </a:xfrm>
                          <a:custGeom>
                            <a:avLst/>
                            <a:gdLst>
                              <a:gd name="T0" fmla="*/ 0 w 43"/>
                              <a:gd name="T1" fmla="*/ 0 h 127"/>
                              <a:gd name="T2" fmla="*/ 0 w 43"/>
                              <a:gd name="T3" fmla="*/ 1 h 127"/>
                              <a:gd name="T4" fmla="*/ 0 w 43"/>
                              <a:gd name="T5" fmla="*/ 0 h 127"/>
                              <a:gd name="T6" fmla="*/ 0 w 43"/>
                              <a:gd name="T7" fmla="*/ 0 h 127"/>
                              <a:gd name="T8" fmla="*/ 0 w 43"/>
                              <a:gd name="T9" fmla="*/ 0 h 127"/>
                              <a:gd name="T10" fmla="*/ 0 60000 65536"/>
                              <a:gd name="T11" fmla="*/ 0 60000 65536"/>
                              <a:gd name="T12" fmla="*/ 0 60000 65536"/>
                              <a:gd name="T13" fmla="*/ 0 60000 65536"/>
                              <a:gd name="T14" fmla="*/ 0 60000 65536"/>
                              <a:gd name="T15" fmla="*/ 0 w 43"/>
                              <a:gd name="T16" fmla="*/ 0 h 127"/>
                              <a:gd name="T17" fmla="*/ 43 w 43"/>
                              <a:gd name="T18" fmla="*/ 127 h 127"/>
                            </a:gdLst>
                            <a:ahLst/>
                            <a:cxnLst>
                              <a:cxn ang="T10">
                                <a:pos x="T0" y="T1"/>
                              </a:cxn>
                              <a:cxn ang="T11">
                                <a:pos x="T2" y="T3"/>
                              </a:cxn>
                              <a:cxn ang="T12">
                                <a:pos x="T4" y="T5"/>
                              </a:cxn>
                              <a:cxn ang="T13">
                                <a:pos x="T6" y="T7"/>
                              </a:cxn>
                              <a:cxn ang="T14">
                                <a:pos x="T8" y="T9"/>
                              </a:cxn>
                            </a:cxnLst>
                            <a:rect l="T15" t="T16" r="T17" b="T18"/>
                            <a:pathLst>
                              <a:path w="43" h="127">
                                <a:moveTo>
                                  <a:pt x="0" y="0"/>
                                </a:moveTo>
                                <a:lnTo>
                                  <a:pt x="21" y="127"/>
                                </a:lnTo>
                                <a:lnTo>
                                  <a:pt x="43" y="0"/>
                                </a:lnTo>
                                <a:lnTo>
                                  <a:pt x="21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/>
                      </wps:wsp>
                      <wps:wsp>
                        <wps:cNvPr id="32" name="Line 93"/>
                        <wps:cNvCnPr/>
                        <wps:spPr bwMode="auto">
                          <a:xfrm flipV="1">
                            <a:off x="3098" y="457"/>
                            <a:ext cx="1" cy="820"/>
                          </a:xfrm>
                          <a:prstGeom prst="line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3" name="Freeform 94"/>
                        <wps:cNvSpPr>
                          <a:spLocks/>
                        </wps:cNvSpPr>
                        <wps:spPr bwMode="auto">
                          <a:xfrm>
                            <a:off x="2257" y="447"/>
                            <a:ext cx="21" cy="21"/>
                          </a:xfrm>
                          <a:custGeom>
                            <a:avLst/>
                            <a:gdLst>
                              <a:gd name="T0" fmla="*/ 0 w 43"/>
                              <a:gd name="T1" fmla="*/ 0 h 43"/>
                              <a:gd name="T2" fmla="*/ 0 w 43"/>
                              <a:gd name="T3" fmla="*/ 0 h 43"/>
                              <a:gd name="T4" fmla="*/ 0 w 43"/>
                              <a:gd name="T5" fmla="*/ 0 h 43"/>
                              <a:gd name="T6" fmla="*/ 0 w 43"/>
                              <a:gd name="T7" fmla="*/ 0 h 43"/>
                              <a:gd name="T8" fmla="*/ 0 w 43"/>
                              <a:gd name="T9" fmla="*/ 0 h 43"/>
                              <a:gd name="T10" fmla="*/ 0 w 43"/>
                              <a:gd name="T11" fmla="*/ 0 h 43"/>
                              <a:gd name="T12" fmla="*/ 0 w 43"/>
                              <a:gd name="T13" fmla="*/ 0 h 43"/>
                              <a:gd name="T14" fmla="*/ 0 w 43"/>
                              <a:gd name="T15" fmla="*/ 0 h 43"/>
                              <a:gd name="T16" fmla="*/ 0 w 43"/>
                              <a:gd name="T17" fmla="*/ 0 h 43"/>
                              <a:gd name="T18" fmla="*/ 0 w 43"/>
                              <a:gd name="T19" fmla="*/ 0 h 43"/>
                              <a:gd name="T20" fmla="*/ 0 w 43"/>
                              <a:gd name="T21" fmla="*/ 0 h 43"/>
                              <a:gd name="T22" fmla="*/ 0 w 43"/>
                              <a:gd name="T23" fmla="*/ 0 h 43"/>
                              <a:gd name="T24" fmla="*/ 0 w 43"/>
                              <a:gd name="T25" fmla="*/ 0 h 43"/>
                              <a:gd name="T26" fmla="*/ 0 w 43"/>
                              <a:gd name="T27" fmla="*/ 0 h 43"/>
                              <a:gd name="T28" fmla="*/ 0 w 43"/>
                              <a:gd name="T29" fmla="*/ 0 h 43"/>
                              <a:gd name="T30" fmla="*/ 0 w 43"/>
                              <a:gd name="T31" fmla="*/ 0 h 43"/>
                              <a:gd name="T32" fmla="*/ 0 w 43"/>
                              <a:gd name="T33" fmla="*/ 0 h 43"/>
                              <a:gd name="T34" fmla="*/ 0 w 43"/>
                              <a:gd name="T35" fmla="*/ 0 h 43"/>
                              <a:gd name="T36" fmla="*/ 0 w 43"/>
                              <a:gd name="T37" fmla="*/ 0 h 43"/>
                              <a:gd name="T38" fmla="*/ 0 w 43"/>
                              <a:gd name="T39" fmla="*/ 0 h 43"/>
                              <a:gd name="T40" fmla="*/ 0 w 43"/>
                              <a:gd name="T41" fmla="*/ 0 h 43"/>
                              <a:gd name="T42" fmla="*/ 0 w 43"/>
                              <a:gd name="T43" fmla="*/ 0 h 43"/>
                              <a:gd name="T44" fmla="*/ 0 w 43"/>
                              <a:gd name="T45" fmla="*/ 0 h 43"/>
                              <a:gd name="T46" fmla="*/ 0 w 43"/>
                              <a:gd name="T47" fmla="*/ 0 h 43"/>
                              <a:gd name="T48" fmla="*/ 0 w 43"/>
                              <a:gd name="T49" fmla="*/ 0 h 43"/>
                              <a:gd name="T50" fmla="*/ 0 w 43"/>
                              <a:gd name="T51" fmla="*/ 0 h 43"/>
                              <a:gd name="T52" fmla="*/ 0 w 43"/>
                              <a:gd name="T53" fmla="*/ 0 h 43"/>
                              <a:gd name="T54" fmla="*/ 0 w 43"/>
                              <a:gd name="T55" fmla="*/ 0 h 43"/>
                              <a:gd name="T56" fmla="*/ 0 w 43"/>
                              <a:gd name="T57" fmla="*/ 0 h 43"/>
                              <a:gd name="T58" fmla="*/ 0 w 43"/>
                              <a:gd name="T59" fmla="*/ 0 h 43"/>
                              <a:gd name="T60" fmla="*/ 0 w 43"/>
                              <a:gd name="T61" fmla="*/ 0 h 43"/>
                              <a:gd name="T62" fmla="*/ 0 w 43"/>
                              <a:gd name="T63" fmla="*/ 0 h 43"/>
                              <a:gd name="T64" fmla="*/ 0 w 43"/>
                              <a:gd name="T65" fmla="*/ 0 h 43"/>
                              <a:gd name="T66" fmla="*/ 0 w 43"/>
                              <a:gd name="T67" fmla="*/ 0 h 43"/>
                              <a:gd name="T68" fmla="*/ 0 w 43"/>
                              <a:gd name="T69" fmla="*/ 0 h 43"/>
                              <a:gd name="T70" fmla="*/ 0 w 43"/>
                              <a:gd name="T71" fmla="*/ 0 h 43"/>
                              <a:gd name="T72" fmla="*/ 0 w 43"/>
                              <a:gd name="T73" fmla="*/ 0 h 43"/>
                              <a:gd name="T74" fmla="*/ 0 w 43"/>
                              <a:gd name="T75" fmla="*/ 0 h 43"/>
                              <a:gd name="T76" fmla="*/ 0 w 43"/>
                              <a:gd name="T77" fmla="*/ 0 h 43"/>
                              <a:gd name="T78" fmla="*/ 0 w 43"/>
                              <a:gd name="T79" fmla="*/ 0 h 43"/>
                              <a:gd name="T80" fmla="*/ 0 w 43"/>
                              <a:gd name="T81" fmla="*/ 0 h 43"/>
                              <a:gd name="T82" fmla="*/ 0 w 43"/>
                              <a:gd name="T83" fmla="*/ 0 h 43"/>
                              <a:gd name="T84" fmla="*/ 0 w 43"/>
                              <a:gd name="T85" fmla="*/ 0 h 43"/>
                              <a:gd name="T86" fmla="*/ 0 w 43"/>
                              <a:gd name="T87" fmla="*/ 0 h 43"/>
                              <a:gd name="T88" fmla="*/ 0 w 43"/>
                              <a:gd name="T89" fmla="*/ 0 h 43"/>
                              <a:gd name="T90" fmla="*/ 0 w 43"/>
                              <a:gd name="T91" fmla="*/ 0 h 43"/>
                              <a:gd name="T92" fmla="*/ 0 w 43"/>
                              <a:gd name="T93" fmla="*/ 0 h 43"/>
                              <a:gd name="T94" fmla="*/ 0 w 43"/>
                              <a:gd name="T95" fmla="*/ 0 h 43"/>
                              <a:gd name="T96" fmla="*/ 0 w 43"/>
                              <a:gd name="T97" fmla="*/ 0 h 43"/>
                              <a:gd name="T98" fmla="*/ 0 w 43"/>
                              <a:gd name="T99" fmla="*/ 0 h 43"/>
                              <a:gd name="T100" fmla="*/ 0 w 43"/>
                              <a:gd name="T101" fmla="*/ 0 h 43"/>
                              <a:gd name="T102" fmla="*/ 0 w 43"/>
                              <a:gd name="T103" fmla="*/ 0 h 43"/>
                              <a:gd name="T104" fmla="*/ 0 w 43"/>
                              <a:gd name="T105" fmla="*/ 0 h 43"/>
                              <a:gd name="T106" fmla="*/ 0 w 43"/>
                              <a:gd name="T107" fmla="*/ 0 h 43"/>
                              <a:gd name="T108" fmla="*/ 0 w 43"/>
                              <a:gd name="T109" fmla="*/ 0 h 43"/>
                              <a:gd name="T110" fmla="*/ 0 w 43"/>
                              <a:gd name="T111" fmla="*/ 0 h 43"/>
                              <a:gd name="T112" fmla="*/ 0 60000 65536"/>
                              <a:gd name="T113" fmla="*/ 0 60000 65536"/>
                              <a:gd name="T114" fmla="*/ 0 60000 65536"/>
                              <a:gd name="T115" fmla="*/ 0 60000 65536"/>
                              <a:gd name="T116" fmla="*/ 0 60000 65536"/>
                              <a:gd name="T117" fmla="*/ 0 60000 65536"/>
                              <a:gd name="T118" fmla="*/ 0 60000 65536"/>
                              <a:gd name="T119" fmla="*/ 0 60000 65536"/>
                              <a:gd name="T120" fmla="*/ 0 60000 65536"/>
                              <a:gd name="T121" fmla="*/ 0 60000 65536"/>
                              <a:gd name="T122" fmla="*/ 0 60000 65536"/>
                              <a:gd name="T123" fmla="*/ 0 60000 65536"/>
                              <a:gd name="T124" fmla="*/ 0 60000 65536"/>
                              <a:gd name="T125" fmla="*/ 0 60000 65536"/>
                              <a:gd name="T126" fmla="*/ 0 60000 65536"/>
                              <a:gd name="T127" fmla="*/ 0 60000 65536"/>
                              <a:gd name="T128" fmla="*/ 0 60000 65536"/>
                              <a:gd name="T129" fmla="*/ 0 60000 65536"/>
                              <a:gd name="T130" fmla="*/ 0 60000 65536"/>
                              <a:gd name="T131" fmla="*/ 0 60000 65536"/>
                              <a:gd name="T132" fmla="*/ 0 60000 65536"/>
                              <a:gd name="T133" fmla="*/ 0 60000 65536"/>
                              <a:gd name="T134" fmla="*/ 0 60000 65536"/>
                              <a:gd name="T135" fmla="*/ 0 60000 65536"/>
                              <a:gd name="T136" fmla="*/ 0 60000 65536"/>
                              <a:gd name="T137" fmla="*/ 0 60000 65536"/>
                              <a:gd name="T138" fmla="*/ 0 60000 65536"/>
                              <a:gd name="T139" fmla="*/ 0 60000 65536"/>
                              <a:gd name="T140" fmla="*/ 0 60000 65536"/>
                              <a:gd name="T141" fmla="*/ 0 60000 65536"/>
                              <a:gd name="T142" fmla="*/ 0 60000 65536"/>
                              <a:gd name="T143" fmla="*/ 0 60000 65536"/>
                              <a:gd name="T144" fmla="*/ 0 60000 65536"/>
                              <a:gd name="T145" fmla="*/ 0 60000 65536"/>
                              <a:gd name="T146" fmla="*/ 0 60000 65536"/>
                              <a:gd name="T147" fmla="*/ 0 60000 65536"/>
                              <a:gd name="T148" fmla="*/ 0 60000 65536"/>
                              <a:gd name="T149" fmla="*/ 0 60000 65536"/>
                              <a:gd name="T150" fmla="*/ 0 60000 65536"/>
                              <a:gd name="T151" fmla="*/ 0 60000 65536"/>
                              <a:gd name="T152" fmla="*/ 0 60000 65536"/>
                              <a:gd name="T153" fmla="*/ 0 60000 65536"/>
                              <a:gd name="T154" fmla="*/ 0 60000 65536"/>
                              <a:gd name="T155" fmla="*/ 0 60000 65536"/>
                              <a:gd name="T156" fmla="*/ 0 60000 65536"/>
                              <a:gd name="T157" fmla="*/ 0 60000 65536"/>
                              <a:gd name="T158" fmla="*/ 0 60000 65536"/>
                              <a:gd name="T159" fmla="*/ 0 60000 65536"/>
                              <a:gd name="T160" fmla="*/ 0 60000 65536"/>
                              <a:gd name="T161" fmla="*/ 0 60000 65536"/>
                              <a:gd name="T162" fmla="*/ 0 60000 65536"/>
                              <a:gd name="T163" fmla="*/ 0 60000 65536"/>
                              <a:gd name="T164" fmla="*/ 0 60000 65536"/>
                              <a:gd name="T165" fmla="*/ 0 60000 65536"/>
                              <a:gd name="T166" fmla="*/ 0 60000 65536"/>
                              <a:gd name="T167" fmla="*/ 0 60000 65536"/>
                              <a:gd name="T168" fmla="*/ 0 w 43"/>
                              <a:gd name="T169" fmla="*/ 0 h 43"/>
                              <a:gd name="T170" fmla="*/ 43 w 43"/>
                              <a:gd name="T171" fmla="*/ 43 h 43"/>
                            </a:gdLst>
                            <a:ahLst/>
                            <a:cxnLst>
                              <a:cxn ang="T112">
                                <a:pos x="T0" y="T1"/>
                              </a:cxn>
                              <a:cxn ang="T113">
                                <a:pos x="T2" y="T3"/>
                              </a:cxn>
                              <a:cxn ang="T114">
                                <a:pos x="T4" y="T5"/>
                              </a:cxn>
                              <a:cxn ang="T115">
                                <a:pos x="T6" y="T7"/>
                              </a:cxn>
                              <a:cxn ang="T116">
                                <a:pos x="T8" y="T9"/>
                              </a:cxn>
                              <a:cxn ang="T117">
                                <a:pos x="T10" y="T11"/>
                              </a:cxn>
                              <a:cxn ang="T118">
                                <a:pos x="T12" y="T13"/>
                              </a:cxn>
                              <a:cxn ang="T119">
                                <a:pos x="T14" y="T15"/>
                              </a:cxn>
                              <a:cxn ang="T120">
                                <a:pos x="T16" y="T17"/>
                              </a:cxn>
                              <a:cxn ang="T121">
                                <a:pos x="T18" y="T19"/>
                              </a:cxn>
                              <a:cxn ang="T122">
                                <a:pos x="T20" y="T21"/>
                              </a:cxn>
                              <a:cxn ang="T123">
                                <a:pos x="T22" y="T23"/>
                              </a:cxn>
                              <a:cxn ang="T124">
                                <a:pos x="T24" y="T25"/>
                              </a:cxn>
                              <a:cxn ang="T125">
                                <a:pos x="T26" y="T27"/>
                              </a:cxn>
                              <a:cxn ang="T126">
                                <a:pos x="T28" y="T29"/>
                              </a:cxn>
                              <a:cxn ang="T127">
                                <a:pos x="T30" y="T31"/>
                              </a:cxn>
                              <a:cxn ang="T128">
                                <a:pos x="T32" y="T33"/>
                              </a:cxn>
                              <a:cxn ang="T129">
                                <a:pos x="T34" y="T35"/>
                              </a:cxn>
                              <a:cxn ang="T130">
                                <a:pos x="T36" y="T37"/>
                              </a:cxn>
                              <a:cxn ang="T131">
                                <a:pos x="T38" y="T39"/>
                              </a:cxn>
                              <a:cxn ang="T132">
                                <a:pos x="T40" y="T41"/>
                              </a:cxn>
                              <a:cxn ang="T133">
                                <a:pos x="T42" y="T43"/>
                              </a:cxn>
                              <a:cxn ang="T134">
                                <a:pos x="T44" y="T45"/>
                              </a:cxn>
                              <a:cxn ang="T135">
                                <a:pos x="T46" y="T47"/>
                              </a:cxn>
                              <a:cxn ang="T136">
                                <a:pos x="T48" y="T49"/>
                              </a:cxn>
                              <a:cxn ang="T137">
                                <a:pos x="T50" y="T51"/>
                              </a:cxn>
                              <a:cxn ang="T138">
                                <a:pos x="T52" y="T53"/>
                              </a:cxn>
                              <a:cxn ang="T139">
                                <a:pos x="T54" y="T55"/>
                              </a:cxn>
                              <a:cxn ang="T140">
                                <a:pos x="T56" y="T57"/>
                              </a:cxn>
                              <a:cxn ang="T141">
                                <a:pos x="T58" y="T59"/>
                              </a:cxn>
                              <a:cxn ang="T142">
                                <a:pos x="T60" y="T61"/>
                              </a:cxn>
                              <a:cxn ang="T143">
                                <a:pos x="T62" y="T63"/>
                              </a:cxn>
                              <a:cxn ang="T144">
                                <a:pos x="T64" y="T65"/>
                              </a:cxn>
                              <a:cxn ang="T145">
                                <a:pos x="T66" y="T67"/>
                              </a:cxn>
                              <a:cxn ang="T146">
                                <a:pos x="T68" y="T69"/>
                              </a:cxn>
                              <a:cxn ang="T147">
                                <a:pos x="T70" y="T71"/>
                              </a:cxn>
                              <a:cxn ang="T148">
                                <a:pos x="T72" y="T73"/>
                              </a:cxn>
                              <a:cxn ang="T149">
                                <a:pos x="T74" y="T75"/>
                              </a:cxn>
                              <a:cxn ang="T150">
                                <a:pos x="T76" y="T77"/>
                              </a:cxn>
                              <a:cxn ang="T151">
                                <a:pos x="T78" y="T79"/>
                              </a:cxn>
                              <a:cxn ang="T152">
                                <a:pos x="T80" y="T81"/>
                              </a:cxn>
                              <a:cxn ang="T153">
                                <a:pos x="T82" y="T83"/>
                              </a:cxn>
                              <a:cxn ang="T154">
                                <a:pos x="T84" y="T85"/>
                              </a:cxn>
                              <a:cxn ang="T155">
                                <a:pos x="T86" y="T87"/>
                              </a:cxn>
                              <a:cxn ang="T156">
                                <a:pos x="T88" y="T89"/>
                              </a:cxn>
                              <a:cxn ang="T157">
                                <a:pos x="T90" y="T91"/>
                              </a:cxn>
                              <a:cxn ang="T158">
                                <a:pos x="T92" y="T93"/>
                              </a:cxn>
                              <a:cxn ang="T159">
                                <a:pos x="T94" y="T95"/>
                              </a:cxn>
                              <a:cxn ang="T160">
                                <a:pos x="T96" y="T97"/>
                              </a:cxn>
                              <a:cxn ang="T161">
                                <a:pos x="T98" y="T99"/>
                              </a:cxn>
                              <a:cxn ang="T162">
                                <a:pos x="T100" y="T101"/>
                              </a:cxn>
                              <a:cxn ang="T163">
                                <a:pos x="T102" y="T103"/>
                              </a:cxn>
                              <a:cxn ang="T164">
                                <a:pos x="T104" y="T105"/>
                              </a:cxn>
                              <a:cxn ang="T165">
                                <a:pos x="T106" y="T107"/>
                              </a:cxn>
                              <a:cxn ang="T166">
                                <a:pos x="T108" y="T109"/>
                              </a:cxn>
                              <a:cxn ang="T167">
                                <a:pos x="T110" y="T111"/>
                              </a:cxn>
                            </a:cxnLst>
                            <a:rect l="T168" t="T169" r="T170" b="T171"/>
                            <a:pathLst>
                              <a:path w="43" h="43">
                                <a:moveTo>
                                  <a:pt x="0" y="18"/>
                                </a:moveTo>
                                <a:lnTo>
                                  <a:pt x="0" y="27"/>
                                </a:lnTo>
                                <a:lnTo>
                                  <a:pt x="1" y="25"/>
                                </a:lnTo>
                                <a:lnTo>
                                  <a:pt x="1" y="24"/>
                                </a:lnTo>
                                <a:lnTo>
                                  <a:pt x="1" y="23"/>
                                </a:lnTo>
                                <a:lnTo>
                                  <a:pt x="1" y="22"/>
                                </a:lnTo>
                                <a:lnTo>
                                  <a:pt x="1" y="21"/>
                                </a:lnTo>
                                <a:lnTo>
                                  <a:pt x="2" y="20"/>
                                </a:lnTo>
                                <a:lnTo>
                                  <a:pt x="2" y="18"/>
                                </a:lnTo>
                                <a:lnTo>
                                  <a:pt x="2" y="16"/>
                                </a:lnTo>
                                <a:lnTo>
                                  <a:pt x="4" y="15"/>
                                </a:lnTo>
                                <a:lnTo>
                                  <a:pt x="4" y="14"/>
                                </a:lnTo>
                                <a:lnTo>
                                  <a:pt x="5" y="13"/>
                                </a:lnTo>
                                <a:lnTo>
                                  <a:pt x="6" y="12"/>
                                </a:lnTo>
                                <a:lnTo>
                                  <a:pt x="6" y="11"/>
                                </a:lnTo>
                                <a:lnTo>
                                  <a:pt x="7" y="10"/>
                                </a:lnTo>
                                <a:lnTo>
                                  <a:pt x="8" y="9"/>
                                </a:lnTo>
                                <a:lnTo>
                                  <a:pt x="9" y="9"/>
                                </a:lnTo>
                                <a:lnTo>
                                  <a:pt x="9" y="8"/>
                                </a:lnTo>
                                <a:lnTo>
                                  <a:pt x="10" y="7"/>
                                </a:lnTo>
                                <a:lnTo>
                                  <a:pt x="11" y="6"/>
                                </a:lnTo>
                                <a:lnTo>
                                  <a:pt x="12" y="6"/>
                                </a:lnTo>
                                <a:lnTo>
                                  <a:pt x="13" y="5"/>
                                </a:lnTo>
                                <a:lnTo>
                                  <a:pt x="14" y="4"/>
                                </a:lnTo>
                                <a:lnTo>
                                  <a:pt x="15" y="4"/>
                                </a:lnTo>
                                <a:lnTo>
                                  <a:pt x="16" y="3"/>
                                </a:lnTo>
                                <a:lnTo>
                                  <a:pt x="17" y="3"/>
                                </a:lnTo>
                                <a:lnTo>
                                  <a:pt x="18" y="3"/>
                                </a:lnTo>
                                <a:lnTo>
                                  <a:pt x="21" y="2"/>
                                </a:lnTo>
                                <a:lnTo>
                                  <a:pt x="22" y="2"/>
                                </a:lnTo>
                                <a:lnTo>
                                  <a:pt x="23" y="2"/>
                                </a:lnTo>
                                <a:lnTo>
                                  <a:pt x="24" y="2"/>
                                </a:lnTo>
                                <a:lnTo>
                                  <a:pt x="25" y="2"/>
                                </a:lnTo>
                                <a:lnTo>
                                  <a:pt x="27" y="0"/>
                                </a:lnTo>
                                <a:lnTo>
                                  <a:pt x="17" y="0"/>
                                </a:lnTo>
                                <a:lnTo>
                                  <a:pt x="20" y="2"/>
                                </a:lnTo>
                                <a:lnTo>
                                  <a:pt x="21" y="2"/>
                                </a:lnTo>
                                <a:lnTo>
                                  <a:pt x="22" y="2"/>
                                </a:lnTo>
                                <a:lnTo>
                                  <a:pt x="23" y="2"/>
                                </a:lnTo>
                                <a:lnTo>
                                  <a:pt x="24" y="2"/>
                                </a:lnTo>
                                <a:lnTo>
                                  <a:pt x="25" y="3"/>
                                </a:lnTo>
                                <a:lnTo>
                                  <a:pt x="27" y="3"/>
                                </a:lnTo>
                                <a:lnTo>
                                  <a:pt x="28" y="3"/>
                                </a:lnTo>
                                <a:lnTo>
                                  <a:pt x="29" y="4"/>
                                </a:lnTo>
                                <a:lnTo>
                                  <a:pt x="30" y="4"/>
                                </a:lnTo>
                                <a:lnTo>
                                  <a:pt x="31" y="5"/>
                                </a:lnTo>
                                <a:lnTo>
                                  <a:pt x="32" y="6"/>
                                </a:lnTo>
                                <a:lnTo>
                                  <a:pt x="33" y="6"/>
                                </a:lnTo>
                                <a:lnTo>
                                  <a:pt x="34" y="7"/>
                                </a:lnTo>
                                <a:lnTo>
                                  <a:pt x="35" y="8"/>
                                </a:lnTo>
                                <a:lnTo>
                                  <a:pt x="35" y="9"/>
                                </a:lnTo>
                                <a:lnTo>
                                  <a:pt x="37" y="9"/>
                                </a:lnTo>
                                <a:lnTo>
                                  <a:pt x="38" y="10"/>
                                </a:lnTo>
                                <a:lnTo>
                                  <a:pt x="39" y="11"/>
                                </a:lnTo>
                                <a:lnTo>
                                  <a:pt x="39" y="12"/>
                                </a:lnTo>
                                <a:lnTo>
                                  <a:pt x="40" y="13"/>
                                </a:lnTo>
                                <a:lnTo>
                                  <a:pt x="41" y="14"/>
                                </a:lnTo>
                                <a:lnTo>
                                  <a:pt x="41" y="15"/>
                                </a:lnTo>
                                <a:lnTo>
                                  <a:pt x="42" y="16"/>
                                </a:lnTo>
                                <a:lnTo>
                                  <a:pt x="42" y="18"/>
                                </a:lnTo>
                                <a:lnTo>
                                  <a:pt x="42" y="20"/>
                                </a:lnTo>
                                <a:lnTo>
                                  <a:pt x="43" y="21"/>
                                </a:lnTo>
                                <a:lnTo>
                                  <a:pt x="43" y="22"/>
                                </a:lnTo>
                                <a:lnTo>
                                  <a:pt x="43" y="23"/>
                                </a:lnTo>
                                <a:lnTo>
                                  <a:pt x="43" y="24"/>
                                </a:lnTo>
                                <a:lnTo>
                                  <a:pt x="43" y="25"/>
                                </a:lnTo>
                                <a:lnTo>
                                  <a:pt x="43" y="27"/>
                                </a:lnTo>
                                <a:lnTo>
                                  <a:pt x="43" y="18"/>
                                </a:lnTo>
                                <a:lnTo>
                                  <a:pt x="43" y="20"/>
                                </a:lnTo>
                                <a:lnTo>
                                  <a:pt x="43" y="21"/>
                                </a:lnTo>
                                <a:lnTo>
                                  <a:pt x="43" y="22"/>
                                </a:lnTo>
                                <a:lnTo>
                                  <a:pt x="43" y="23"/>
                                </a:lnTo>
                                <a:lnTo>
                                  <a:pt x="43" y="24"/>
                                </a:lnTo>
                                <a:lnTo>
                                  <a:pt x="42" y="25"/>
                                </a:lnTo>
                                <a:lnTo>
                                  <a:pt x="42" y="27"/>
                                </a:lnTo>
                                <a:lnTo>
                                  <a:pt x="42" y="28"/>
                                </a:lnTo>
                                <a:lnTo>
                                  <a:pt x="41" y="29"/>
                                </a:lnTo>
                                <a:lnTo>
                                  <a:pt x="41" y="30"/>
                                </a:lnTo>
                                <a:lnTo>
                                  <a:pt x="40" y="31"/>
                                </a:lnTo>
                                <a:lnTo>
                                  <a:pt x="39" y="32"/>
                                </a:lnTo>
                                <a:lnTo>
                                  <a:pt x="39" y="33"/>
                                </a:lnTo>
                                <a:lnTo>
                                  <a:pt x="38" y="35"/>
                                </a:lnTo>
                                <a:lnTo>
                                  <a:pt x="37" y="36"/>
                                </a:lnTo>
                                <a:lnTo>
                                  <a:pt x="35" y="36"/>
                                </a:lnTo>
                                <a:lnTo>
                                  <a:pt x="35" y="37"/>
                                </a:lnTo>
                                <a:lnTo>
                                  <a:pt x="34" y="38"/>
                                </a:lnTo>
                                <a:lnTo>
                                  <a:pt x="33" y="39"/>
                                </a:lnTo>
                                <a:lnTo>
                                  <a:pt x="32" y="39"/>
                                </a:lnTo>
                                <a:lnTo>
                                  <a:pt x="31" y="40"/>
                                </a:lnTo>
                                <a:lnTo>
                                  <a:pt x="30" y="41"/>
                                </a:lnTo>
                                <a:lnTo>
                                  <a:pt x="29" y="41"/>
                                </a:lnTo>
                                <a:lnTo>
                                  <a:pt x="28" y="42"/>
                                </a:lnTo>
                                <a:lnTo>
                                  <a:pt x="27" y="42"/>
                                </a:lnTo>
                                <a:lnTo>
                                  <a:pt x="25" y="42"/>
                                </a:lnTo>
                                <a:lnTo>
                                  <a:pt x="24" y="43"/>
                                </a:lnTo>
                                <a:lnTo>
                                  <a:pt x="23" y="43"/>
                                </a:lnTo>
                                <a:lnTo>
                                  <a:pt x="22" y="43"/>
                                </a:lnTo>
                                <a:lnTo>
                                  <a:pt x="21" y="43"/>
                                </a:lnTo>
                                <a:lnTo>
                                  <a:pt x="20" y="43"/>
                                </a:lnTo>
                                <a:lnTo>
                                  <a:pt x="17" y="43"/>
                                </a:lnTo>
                                <a:lnTo>
                                  <a:pt x="27" y="43"/>
                                </a:lnTo>
                                <a:lnTo>
                                  <a:pt x="25" y="43"/>
                                </a:lnTo>
                                <a:lnTo>
                                  <a:pt x="24" y="43"/>
                                </a:lnTo>
                                <a:lnTo>
                                  <a:pt x="23" y="43"/>
                                </a:lnTo>
                                <a:lnTo>
                                  <a:pt x="22" y="43"/>
                                </a:lnTo>
                                <a:lnTo>
                                  <a:pt x="21" y="43"/>
                                </a:lnTo>
                                <a:lnTo>
                                  <a:pt x="18" y="42"/>
                                </a:lnTo>
                                <a:lnTo>
                                  <a:pt x="17" y="42"/>
                                </a:lnTo>
                                <a:lnTo>
                                  <a:pt x="16" y="42"/>
                                </a:lnTo>
                                <a:lnTo>
                                  <a:pt x="15" y="41"/>
                                </a:lnTo>
                                <a:lnTo>
                                  <a:pt x="14" y="41"/>
                                </a:lnTo>
                                <a:lnTo>
                                  <a:pt x="13" y="40"/>
                                </a:lnTo>
                                <a:lnTo>
                                  <a:pt x="12" y="39"/>
                                </a:lnTo>
                                <a:lnTo>
                                  <a:pt x="11" y="39"/>
                                </a:lnTo>
                                <a:lnTo>
                                  <a:pt x="10" y="38"/>
                                </a:lnTo>
                                <a:lnTo>
                                  <a:pt x="9" y="37"/>
                                </a:lnTo>
                                <a:lnTo>
                                  <a:pt x="9" y="36"/>
                                </a:lnTo>
                                <a:lnTo>
                                  <a:pt x="8" y="36"/>
                                </a:lnTo>
                                <a:lnTo>
                                  <a:pt x="7" y="35"/>
                                </a:lnTo>
                                <a:lnTo>
                                  <a:pt x="6" y="33"/>
                                </a:lnTo>
                                <a:lnTo>
                                  <a:pt x="6" y="32"/>
                                </a:lnTo>
                                <a:lnTo>
                                  <a:pt x="5" y="31"/>
                                </a:lnTo>
                                <a:lnTo>
                                  <a:pt x="4" y="30"/>
                                </a:lnTo>
                                <a:lnTo>
                                  <a:pt x="4" y="29"/>
                                </a:lnTo>
                                <a:lnTo>
                                  <a:pt x="2" y="28"/>
                                </a:lnTo>
                                <a:lnTo>
                                  <a:pt x="2" y="27"/>
                                </a:lnTo>
                                <a:lnTo>
                                  <a:pt x="2" y="25"/>
                                </a:lnTo>
                                <a:lnTo>
                                  <a:pt x="1" y="24"/>
                                </a:lnTo>
                                <a:lnTo>
                                  <a:pt x="1" y="23"/>
                                </a:lnTo>
                                <a:lnTo>
                                  <a:pt x="1" y="22"/>
                                </a:lnTo>
                                <a:lnTo>
                                  <a:pt x="1" y="21"/>
                                </a:lnTo>
                                <a:lnTo>
                                  <a:pt x="1" y="20"/>
                                </a:lnTo>
                                <a:lnTo>
                                  <a:pt x="0" y="1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/>
                      </wps:wsp>
                      <wps:wsp>
                        <wps:cNvPr id="34" name="Freeform 95"/>
                        <wps:cNvSpPr>
                          <a:spLocks/>
                        </wps:cNvSpPr>
                        <wps:spPr bwMode="auto">
                          <a:xfrm>
                            <a:off x="3087" y="447"/>
                            <a:ext cx="21" cy="21"/>
                          </a:xfrm>
                          <a:custGeom>
                            <a:avLst/>
                            <a:gdLst>
                              <a:gd name="T0" fmla="*/ 0 w 43"/>
                              <a:gd name="T1" fmla="*/ 0 h 43"/>
                              <a:gd name="T2" fmla="*/ 0 w 43"/>
                              <a:gd name="T3" fmla="*/ 0 h 43"/>
                              <a:gd name="T4" fmla="*/ 0 w 43"/>
                              <a:gd name="T5" fmla="*/ 0 h 43"/>
                              <a:gd name="T6" fmla="*/ 0 w 43"/>
                              <a:gd name="T7" fmla="*/ 0 h 43"/>
                              <a:gd name="T8" fmla="*/ 0 w 43"/>
                              <a:gd name="T9" fmla="*/ 0 h 43"/>
                              <a:gd name="T10" fmla="*/ 0 w 43"/>
                              <a:gd name="T11" fmla="*/ 0 h 43"/>
                              <a:gd name="T12" fmla="*/ 0 w 43"/>
                              <a:gd name="T13" fmla="*/ 0 h 43"/>
                              <a:gd name="T14" fmla="*/ 0 w 43"/>
                              <a:gd name="T15" fmla="*/ 0 h 43"/>
                              <a:gd name="T16" fmla="*/ 0 w 43"/>
                              <a:gd name="T17" fmla="*/ 0 h 43"/>
                              <a:gd name="T18" fmla="*/ 0 w 43"/>
                              <a:gd name="T19" fmla="*/ 0 h 43"/>
                              <a:gd name="T20" fmla="*/ 0 w 43"/>
                              <a:gd name="T21" fmla="*/ 0 h 43"/>
                              <a:gd name="T22" fmla="*/ 0 w 43"/>
                              <a:gd name="T23" fmla="*/ 0 h 43"/>
                              <a:gd name="T24" fmla="*/ 0 w 43"/>
                              <a:gd name="T25" fmla="*/ 0 h 43"/>
                              <a:gd name="T26" fmla="*/ 0 w 43"/>
                              <a:gd name="T27" fmla="*/ 0 h 43"/>
                              <a:gd name="T28" fmla="*/ 0 w 43"/>
                              <a:gd name="T29" fmla="*/ 0 h 43"/>
                              <a:gd name="T30" fmla="*/ 0 w 43"/>
                              <a:gd name="T31" fmla="*/ 0 h 43"/>
                              <a:gd name="T32" fmla="*/ 0 w 43"/>
                              <a:gd name="T33" fmla="*/ 0 h 43"/>
                              <a:gd name="T34" fmla="*/ 0 w 43"/>
                              <a:gd name="T35" fmla="*/ 0 h 43"/>
                              <a:gd name="T36" fmla="*/ 0 w 43"/>
                              <a:gd name="T37" fmla="*/ 0 h 43"/>
                              <a:gd name="T38" fmla="*/ 0 w 43"/>
                              <a:gd name="T39" fmla="*/ 0 h 43"/>
                              <a:gd name="T40" fmla="*/ 0 w 43"/>
                              <a:gd name="T41" fmla="*/ 0 h 43"/>
                              <a:gd name="T42" fmla="*/ 0 w 43"/>
                              <a:gd name="T43" fmla="*/ 0 h 43"/>
                              <a:gd name="T44" fmla="*/ 0 w 43"/>
                              <a:gd name="T45" fmla="*/ 0 h 43"/>
                              <a:gd name="T46" fmla="*/ 0 w 43"/>
                              <a:gd name="T47" fmla="*/ 0 h 43"/>
                              <a:gd name="T48" fmla="*/ 0 w 43"/>
                              <a:gd name="T49" fmla="*/ 0 h 43"/>
                              <a:gd name="T50" fmla="*/ 0 w 43"/>
                              <a:gd name="T51" fmla="*/ 0 h 43"/>
                              <a:gd name="T52" fmla="*/ 0 w 43"/>
                              <a:gd name="T53" fmla="*/ 0 h 43"/>
                              <a:gd name="T54" fmla="*/ 0 w 43"/>
                              <a:gd name="T55" fmla="*/ 0 h 43"/>
                              <a:gd name="T56" fmla="*/ 0 w 43"/>
                              <a:gd name="T57" fmla="*/ 0 h 43"/>
                              <a:gd name="T58" fmla="*/ 0 w 43"/>
                              <a:gd name="T59" fmla="*/ 0 h 43"/>
                              <a:gd name="T60" fmla="*/ 0 w 43"/>
                              <a:gd name="T61" fmla="*/ 0 h 43"/>
                              <a:gd name="T62" fmla="*/ 0 w 43"/>
                              <a:gd name="T63" fmla="*/ 0 h 43"/>
                              <a:gd name="T64" fmla="*/ 0 w 43"/>
                              <a:gd name="T65" fmla="*/ 0 h 43"/>
                              <a:gd name="T66" fmla="*/ 0 w 43"/>
                              <a:gd name="T67" fmla="*/ 0 h 43"/>
                              <a:gd name="T68" fmla="*/ 0 w 43"/>
                              <a:gd name="T69" fmla="*/ 0 h 43"/>
                              <a:gd name="T70" fmla="*/ 0 w 43"/>
                              <a:gd name="T71" fmla="*/ 0 h 43"/>
                              <a:gd name="T72" fmla="*/ 0 w 43"/>
                              <a:gd name="T73" fmla="*/ 0 h 43"/>
                              <a:gd name="T74" fmla="*/ 0 w 43"/>
                              <a:gd name="T75" fmla="*/ 0 h 43"/>
                              <a:gd name="T76" fmla="*/ 0 w 43"/>
                              <a:gd name="T77" fmla="*/ 0 h 43"/>
                              <a:gd name="T78" fmla="*/ 0 w 43"/>
                              <a:gd name="T79" fmla="*/ 0 h 43"/>
                              <a:gd name="T80" fmla="*/ 0 w 43"/>
                              <a:gd name="T81" fmla="*/ 0 h 43"/>
                              <a:gd name="T82" fmla="*/ 0 w 43"/>
                              <a:gd name="T83" fmla="*/ 0 h 43"/>
                              <a:gd name="T84" fmla="*/ 0 w 43"/>
                              <a:gd name="T85" fmla="*/ 0 h 43"/>
                              <a:gd name="T86" fmla="*/ 0 w 43"/>
                              <a:gd name="T87" fmla="*/ 0 h 43"/>
                              <a:gd name="T88" fmla="*/ 0 w 43"/>
                              <a:gd name="T89" fmla="*/ 0 h 43"/>
                              <a:gd name="T90" fmla="*/ 0 w 43"/>
                              <a:gd name="T91" fmla="*/ 0 h 43"/>
                              <a:gd name="T92" fmla="*/ 0 w 43"/>
                              <a:gd name="T93" fmla="*/ 0 h 43"/>
                              <a:gd name="T94" fmla="*/ 0 w 43"/>
                              <a:gd name="T95" fmla="*/ 0 h 43"/>
                              <a:gd name="T96" fmla="*/ 0 w 43"/>
                              <a:gd name="T97" fmla="*/ 0 h 43"/>
                              <a:gd name="T98" fmla="*/ 0 w 43"/>
                              <a:gd name="T99" fmla="*/ 0 h 43"/>
                              <a:gd name="T100" fmla="*/ 0 w 43"/>
                              <a:gd name="T101" fmla="*/ 0 h 43"/>
                              <a:gd name="T102" fmla="*/ 0 w 43"/>
                              <a:gd name="T103" fmla="*/ 0 h 43"/>
                              <a:gd name="T104" fmla="*/ 0 w 43"/>
                              <a:gd name="T105" fmla="*/ 0 h 43"/>
                              <a:gd name="T106" fmla="*/ 0 w 43"/>
                              <a:gd name="T107" fmla="*/ 0 h 43"/>
                              <a:gd name="T108" fmla="*/ 0 w 43"/>
                              <a:gd name="T109" fmla="*/ 0 h 43"/>
                              <a:gd name="T110" fmla="*/ 0 w 43"/>
                              <a:gd name="T111" fmla="*/ 0 h 43"/>
                              <a:gd name="T112" fmla="*/ 0 60000 65536"/>
                              <a:gd name="T113" fmla="*/ 0 60000 65536"/>
                              <a:gd name="T114" fmla="*/ 0 60000 65536"/>
                              <a:gd name="T115" fmla="*/ 0 60000 65536"/>
                              <a:gd name="T116" fmla="*/ 0 60000 65536"/>
                              <a:gd name="T117" fmla="*/ 0 60000 65536"/>
                              <a:gd name="T118" fmla="*/ 0 60000 65536"/>
                              <a:gd name="T119" fmla="*/ 0 60000 65536"/>
                              <a:gd name="T120" fmla="*/ 0 60000 65536"/>
                              <a:gd name="T121" fmla="*/ 0 60000 65536"/>
                              <a:gd name="T122" fmla="*/ 0 60000 65536"/>
                              <a:gd name="T123" fmla="*/ 0 60000 65536"/>
                              <a:gd name="T124" fmla="*/ 0 60000 65536"/>
                              <a:gd name="T125" fmla="*/ 0 60000 65536"/>
                              <a:gd name="T126" fmla="*/ 0 60000 65536"/>
                              <a:gd name="T127" fmla="*/ 0 60000 65536"/>
                              <a:gd name="T128" fmla="*/ 0 60000 65536"/>
                              <a:gd name="T129" fmla="*/ 0 60000 65536"/>
                              <a:gd name="T130" fmla="*/ 0 60000 65536"/>
                              <a:gd name="T131" fmla="*/ 0 60000 65536"/>
                              <a:gd name="T132" fmla="*/ 0 60000 65536"/>
                              <a:gd name="T133" fmla="*/ 0 60000 65536"/>
                              <a:gd name="T134" fmla="*/ 0 60000 65536"/>
                              <a:gd name="T135" fmla="*/ 0 60000 65536"/>
                              <a:gd name="T136" fmla="*/ 0 60000 65536"/>
                              <a:gd name="T137" fmla="*/ 0 60000 65536"/>
                              <a:gd name="T138" fmla="*/ 0 60000 65536"/>
                              <a:gd name="T139" fmla="*/ 0 60000 65536"/>
                              <a:gd name="T140" fmla="*/ 0 60000 65536"/>
                              <a:gd name="T141" fmla="*/ 0 60000 65536"/>
                              <a:gd name="T142" fmla="*/ 0 60000 65536"/>
                              <a:gd name="T143" fmla="*/ 0 60000 65536"/>
                              <a:gd name="T144" fmla="*/ 0 60000 65536"/>
                              <a:gd name="T145" fmla="*/ 0 60000 65536"/>
                              <a:gd name="T146" fmla="*/ 0 60000 65536"/>
                              <a:gd name="T147" fmla="*/ 0 60000 65536"/>
                              <a:gd name="T148" fmla="*/ 0 60000 65536"/>
                              <a:gd name="T149" fmla="*/ 0 60000 65536"/>
                              <a:gd name="T150" fmla="*/ 0 60000 65536"/>
                              <a:gd name="T151" fmla="*/ 0 60000 65536"/>
                              <a:gd name="T152" fmla="*/ 0 60000 65536"/>
                              <a:gd name="T153" fmla="*/ 0 60000 65536"/>
                              <a:gd name="T154" fmla="*/ 0 60000 65536"/>
                              <a:gd name="T155" fmla="*/ 0 60000 65536"/>
                              <a:gd name="T156" fmla="*/ 0 60000 65536"/>
                              <a:gd name="T157" fmla="*/ 0 60000 65536"/>
                              <a:gd name="T158" fmla="*/ 0 60000 65536"/>
                              <a:gd name="T159" fmla="*/ 0 60000 65536"/>
                              <a:gd name="T160" fmla="*/ 0 60000 65536"/>
                              <a:gd name="T161" fmla="*/ 0 60000 65536"/>
                              <a:gd name="T162" fmla="*/ 0 60000 65536"/>
                              <a:gd name="T163" fmla="*/ 0 60000 65536"/>
                              <a:gd name="T164" fmla="*/ 0 60000 65536"/>
                              <a:gd name="T165" fmla="*/ 0 60000 65536"/>
                              <a:gd name="T166" fmla="*/ 0 60000 65536"/>
                              <a:gd name="T167" fmla="*/ 0 60000 65536"/>
                              <a:gd name="T168" fmla="*/ 0 w 43"/>
                              <a:gd name="T169" fmla="*/ 0 h 43"/>
                              <a:gd name="T170" fmla="*/ 43 w 43"/>
                              <a:gd name="T171" fmla="*/ 43 h 43"/>
                            </a:gdLst>
                            <a:ahLst/>
                            <a:cxnLst>
                              <a:cxn ang="T112">
                                <a:pos x="T0" y="T1"/>
                              </a:cxn>
                              <a:cxn ang="T113">
                                <a:pos x="T2" y="T3"/>
                              </a:cxn>
                              <a:cxn ang="T114">
                                <a:pos x="T4" y="T5"/>
                              </a:cxn>
                              <a:cxn ang="T115">
                                <a:pos x="T6" y="T7"/>
                              </a:cxn>
                              <a:cxn ang="T116">
                                <a:pos x="T8" y="T9"/>
                              </a:cxn>
                              <a:cxn ang="T117">
                                <a:pos x="T10" y="T11"/>
                              </a:cxn>
                              <a:cxn ang="T118">
                                <a:pos x="T12" y="T13"/>
                              </a:cxn>
                              <a:cxn ang="T119">
                                <a:pos x="T14" y="T15"/>
                              </a:cxn>
                              <a:cxn ang="T120">
                                <a:pos x="T16" y="T17"/>
                              </a:cxn>
                              <a:cxn ang="T121">
                                <a:pos x="T18" y="T19"/>
                              </a:cxn>
                              <a:cxn ang="T122">
                                <a:pos x="T20" y="T21"/>
                              </a:cxn>
                              <a:cxn ang="T123">
                                <a:pos x="T22" y="T23"/>
                              </a:cxn>
                              <a:cxn ang="T124">
                                <a:pos x="T24" y="T25"/>
                              </a:cxn>
                              <a:cxn ang="T125">
                                <a:pos x="T26" y="T27"/>
                              </a:cxn>
                              <a:cxn ang="T126">
                                <a:pos x="T28" y="T29"/>
                              </a:cxn>
                              <a:cxn ang="T127">
                                <a:pos x="T30" y="T31"/>
                              </a:cxn>
                              <a:cxn ang="T128">
                                <a:pos x="T32" y="T33"/>
                              </a:cxn>
                              <a:cxn ang="T129">
                                <a:pos x="T34" y="T35"/>
                              </a:cxn>
                              <a:cxn ang="T130">
                                <a:pos x="T36" y="T37"/>
                              </a:cxn>
                              <a:cxn ang="T131">
                                <a:pos x="T38" y="T39"/>
                              </a:cxn>
                              <a:cxn ang="T132">
                                <a:pos x="T40" y="T41"/>
                              </a:cxn>
                              <a:cxn ang="T133">
                                <a:pos x="T42" y="T43"/>
                              </a:cxn>
                              <a:cxn ang="T134">
                                <a:pos x="T44" y="T45"/>
                              </a:cxn>
                              <a:cxn ang="T135">
                                <a:pos x="T46" y="T47"/>
                              </a:cxn>
                              <a:cxn ang="T136">
                                <a:pos x="T48" y="T49"/>
                              </a:cxn>
                              <a:cxn ang="T137">
                                <a:pos x="T50" y="T51"/>
                              </a:cxn>
                              <a:cxn ang="T138">
                                <a:pos x="T52" y="T53"/>
                              </a:cxn>
                              <a:cxn ang="T139">
                                <a:pos x="T54" y="T55"/>
                              </a:cxn>
                              <a:cxn ang="T140">
                                <a:pos x="T56" y="T57"/>
                              </a:cxn>
                              <a:cxn ang="T141">
                                <a:pos x="T58" y="T59"/>
                              </a:cxn>
                              <a:cxn ang="T142">
                                <a:pos x="T60" y="T61"/>
                              </a:cxn>
                              <a:cxn ang="T143">
                                <a:pos x="T62" y="T63"/>
                              </a:cxn>
                              <a:cxn ang="T144">
                                <a:pos x="T64" y="T65"/>
                              </a:cxn>
                              <a:cxn ang="T145">
                                <a:pos x="T66" y="T67"/>
                              </a:cxn>
                              <a:cxn ang="T146">
                                <a:pos x="T68" y="T69"/>
                              </a:cxn>
                              <a:cxn ang="T147">
                                <a:pos x="T70" y="T71"/>
                              </a:cxn>
                              <a:cxn ang="T148">
                                <a:pos x="T72" y="T73"/>
                              </a:cxn>
                              <a:cxn ang="T149">
                                <a:pos x="T74" y="T75"/>
                              </a:cxn>
                              <a:cxn ang="T150">
                                <a:pos x="T76" y="T77"/>
                              </a:cxn>
                              <a:cxn ang="T151">
                                <a:pos x="T78" y="T79"/>
                              </a:cxn>
                              <a:cxn ang="T152">
                                <a:pos x="T80" y="T81"/>
                              </a:cxn>
                              <a:cxn ang="T153">
                                <a:pos x="T82" y="T83"/>
                              </a:cxn>
                              <a:cxn ang="T154">
                                <a:pos x="T84" y="T85"/>
                              </a:cxn>
                              <a:cxn ang="T155">
                                <a:pos x="T86" y="T87"/>
                              </a:cxn>
                              <a:cxn ang="T156">
                                <a:pos x="T88" y="T89"/>
                              </a:cxn>
                              <a:cxn ang="T157">
                                <a:pos x="T90" y="T91"/>
                              </a:cxn>
                              <a:cxn ang="T158">
                                <a:pos x="T92" y="T93"/>
                              </a:cxn>
                              <a:cxn ang="T159">
                                <a:pos x="T94" y="T95"/>
                              </a:cxn>
                              <a:cxn ang="T160">
                                <a:pos x="T96" y="T97"/>
                              </a:cxn>
                              <a:cxn ang="T161">
                                <a:pos x="T98" y="T99"/>
                              </a:cxn>
                              <a:cxn ang="T162">
                                <a:pos x="T100" y="T101"/>
                              </a:cxn>
                              <a:cxn ang="T163">
                                <a:pos x="T102" y="T103"/>
                              </a:cxn>
                              <a:cxn ang="T164">
                                <a:pos x="T104" y="T105"/>
                              </a:cxn>
                              <a:cxn ang="T165">
                                <a:pos x="T106" y="T107"/>
                              </a:cxn>
                              <a:cxn ang="T166">
                                <a:pos x="T108" y="T109"/>
                              </a:cxn>
                              <a:cxn ang="T167">
                                <a:pos x="T110" y="T111"/>
                              </a:cxn>
                            </a:cxnLst>
                            <a:rect l="T168" t="T169" r="T170" b="T171"/>
                            <a:pathLst>
                              <a:path w="43" h="43">
                                <a:moveTo>
                                  <a:pt x="0" y="18"/>
                                </a:moveTo>
                                <a:lnTo>
                                  <a:pt x="0" y="27"/>
                                </a:lnTo>
                                <a:lnTo>
                                  <a:pt x="1" y="25"/>
                                </a:lnTo>
                                <a:lnTo>
                                  <a:pt x="1" y="24"/>
                                </a:lnTo>
                                <a:lnTo>
                                  <a:pt x="1" y="23"/>
                                </a:lnTo>
                                <a:lnTo>
                                  <a:pt x="1" y="22"/>
                                </a:lnTo>
                                <a:lnTo>
                                  <a:pt x="1" y="21"/>
                                </a:lnTo>
                                <a:lnTo>
                                  <a:pt x="2" y="20"/>
                                </a:lnTo>
                                <a:lnTo>
                                  <a:pt x="2" y="18"/>
                                </a:lnTo>
                                <a:lnTo>
                                  <a:pt x="2" y="16"/>
                                </a:lnTo>
                                <a:lnTo>
                                  <a:pt x="3" y="15"/>
                                </a:lnTo>
                                <a:lnTo>
                                  <a:pt x="3" y="14"/>
                                </a:lnTo>
                                <a:lnTo>
                                  <a:pt x="4" y="13"/>
                                </a:lnTo>
                                <a:lnTo>
                                  <a:pt x="5" y="12"/>
                                </a:lnTo>
                                <a:lnTo>
                                  <a:pt x="5" y="11"/>
                                </a:lnTo>
                                <a:lnTo>
                                  <a:pt x="6" y="10"/>
                                </a:lnTo>
                                <a:lnTo>
                                  <a:pt x="8" y="9"/>
                                </a:lnTo>
                                <a:lnTo>
                                  <a:pt x="9" y="9"/>
                                </a:lnTo>
                                <a:lnTo>
                                  <a:pt x="9" y="8"/>
                                </a:lnTo>
                                <a:lnTo>
                                  <a:pt x="10" y="7"/>
                                </a:lnTo>
                                <a:lnTo>
                                  <a:pt x="11" y="6"/>
                                </a:lnTo>
                                <a:lnTo>
                                  <a:pt x="12" y="6"/>
                                </a:lnTo>
                                <a:lnTo>
                                  <a:pt x="13" y="5"/>
                                </a:lnTo>
                                <a:lnTo>
                                  <a:pt x="14" y="4"/>
                                </a:lnTo>
                                <a:lnTo>
                                  <a:pt x="15" y="4"/>
                                </a:lnTo>
                                <a:lnTo>
                                  <a:pt x="16" y="3"/>
                                </a:lnTo>
                                <a:lnTo>
                                  <a:pt x="17" y="3"/>
                                </a:lnTo>
                                <a:lnTo>
                                  <a:pt x="18" y="3"/>
                                </a:lnTo>
                                <a:lnTo>
                                  <a:pt x="20" y="2"/>
                                </a:lnTo>
                                <a:lnTo>
                                  <a:pt x="21" y="2"/>
                                </a:lnTo>
                                <a:lnTo>
                                  <a:pt x="22" y="2"/>
                                </a:lnTo>
                                <a:lnTo>
                                  <a:pt x="23" y="2"/>
                                </a:lnTo>
                                <a:lnTo>
                                  <a:pt x="25" y="2"/>
                                </a:lnTo>
                                <a:lnTo>
                                  <a:pt x="27" y="0"/>
                                </a:lnTo>
                                <a:lnTo>
                                  <a:pt x="17" y="0"/>
                                </a:lnTo>
                                <a:lnTo>
                                  <a:pt x="19" y="2"/>
                                </a:lnTo>
                                <a:lnTo>
                                  <a:pt x="20" y="2"/>
                                </a:lnTo>
                                <a:lnTo>
                                  <a:pt x="21" y="2"/>
                                </a:lnTo>
                                <a:lnTo>
                                  <a:pt x="22" y="2"/>
                                </a:lnTo>
                                <a:lnTo>
                                  <a:pt x="23" y="2"/>
                                </a:lnTo>
                                <a:lnTo>
                                  <a:pt x="25" y="3"/>
                                </a:lnTo>
                                <a:lnTo>
                                  <a:pt x="27" y="3"/>
                                </a:lnTo>
                                <a:lnTo>
                                  <a:pt x="28" y="3"/>
                                </a:lnTo>
                                <a:lnTo>
                                  <a:pt x="29" y="4"/>
                                </a:lnTo>
                                <a:lnTo>
                                  <a:pt x="30" y="4"/>
                                </a:lnTo>
                                <a:lnTo>
                                  <a:pt x="31" y="5"/>
                                </a:lnTo>
                                <a:lnTo>
                                  <a:pt x="32" y="6"/>
                                </a:lnTo>
                                <a:lnTo>
                                  <a:pt x="33" y="6"/>
                                </a:lnTo>
                                <a:lnTo>
                                  <a:pt x="34" y="7"/>
                                </a:lnTo>
                                <a:lnTo>
                                  <a:pt x="35" y="8"/>
                                </a:lnTo>
                                <a:lnTo>
                                  <a:pt x="35" y="9"/>
                                </a:lnTo>
                                <a:lnTo>
                                  <a:pt x="36" y="9"/>
                                </a:lnTo>
                                <a:lnTo>
                                  <a:pt x="37" y="10"/>
                                </a:lnTo>
                                <a:lnTo>
                                  <a:pt x="38" y="11"/>
                                </a:lnTo>
                                <a:lnTo>
                                  <a:pt x="38" y="12"/>
                                </a:lnTo>
                                <a:lnTo>
                                  <a:pt x="39" y="13"/>
                                </a:lnTo>
                                <a:lnTo>
                                  <a:pt x="41" y="14"/>
                                </a:lnTo>
                                <a:lnTo>
                                  <a:pt x="41" y="15"/>
                                </a:lnTo>
                                <a:lnTo>
                                  <a:pt x="42" y="16"/>
                                </a:lnTo>
                                <a:lnTo>
                                  <a:pt x="42" y="18"/>
                                </a:lnTo>
                                <a:lnTo>
                                  <a:pt x="42" y="20"/>
                                </a:lnTo>
                                <a:lnTo>
                                  <a:pt x="43" y="21"/>
                                </a:lnTo>
                                <a:lnTo>
                                  <a:pt x="43" y="22"/>
                                </a:lnTo>
                                <a:lnTo>
                                  <a:pt x="43" y="23"/>
                                </a:lnTo>
                                <a:lnTo>
                                  <a:pt x="43" y="24"/>
                                </a:lnTo>
                                <a:lnTo>
                                  <a:pt x="43" y="25"/>
                                </a:lnTo>
                                <a:lnTo>
                                  <a:pt x="43" y="27"/>
                                </a:lnTo>
                                <a:lnTo>
                                  <a:pt x="43" y="18"/>
                                </a:lnTo>
                                <a:lnTo>
                                  <a:pt x="43" y="20"/>
                                </a:lnTo>
                                <a:lnTo>
                                  <a:pt x="43" y="21"/>
                                </a:lnTo>
                                <a:lnTo>
                                  <a:pt x="43" y="22"/>
                                </a:lnTo>
                                <a:lnTo>
                                  <a:pt x="43" y="23"/>
                                </a:lnTo>
                                <a:lnTo>
                                  <a:pt x="43" y="24"/>
                                </a:lnTo>
                                <a:lnTo>
                                  <a:pt x="42" y="25"/>
                                </a:lnTo>
                                <a:lnTo>
                                  <a:pt x="42" y="27"/>
                                </a:lnTo>
                                <a:lnTo>
                                  <a:pt x="42" y="28"/>
                                </a:lnTo>
                                <a:lnTo>
                                  <a:pt x="41" y="29"/>
                                </a:lnTo>
                                <a:lnTo>
                                  <a:pt x="41" y="30"/>
                                </a:lnTo>
                                <a:lnTo>
                                  <a:pt x="39" y="31"/>
                                </a:lnTo>
                                <a:lnTo>
                                  <a:pt x="38" y="32"/>
                                </a:lnTo>
                                <a:lnTo>
                                  <a:pt x="38" y="33"/>
                                </a:lnTo>
                                <a:lnTo>
                                  <a:pt x="37" y="35"/>
                                </a:lnTo>
                                <a:lnTo>
                                  <a:pt x="36" y="36"/>
                                </a:lnTo>
                                <a:lnTo>
                                  <a:pt x="35" y="36"/>
                                </a:lnTo>
                                <a:lnTo>
                                  <a:pt x="35" y="37"/>
                                </a:lnTo>
                                <a:lnTo>
                                  <a:pt x="34" y="38"/>
                                </a:lnTo>
                                <a:lnTo>
                                  <a:pt x="33" y="39"/>
                                </a:lnTo>
                                <a:lnTo>
                                  <a:pt x="32" y="39"/>
                                </a:lnTo>
                                <a:lnTo>
                                  <a:pt x="31" y="40"/>
                                </a:lnTo>
                                <a:lnTo>
                                  <a:pt x="30" y="41"/>
                                </a:lnTo>
                                <a:lnTo>
                                  <a:pt x="29" y="41"/>
                                </a:lnTo>
                                <a:lnTo>
                                  <a:pt x="28" y="42"/>
                                </a:lnTo>
                                <a:lnTo>
                                  <a:pt x="27" y="42"/>
                                </a:lnTo>
                                <a:lnTo>
                                  <a:pt x="25" y="42"/>
                                </a:lnTo>
                                <a:lnTo>
                                  <a:pt x="23" y="43"/>
                                </a:lnTo>
                                <a:lnTo>
                                  <a:pt x="22" y="43"/>
                                </a:lnTo>
                                <a:lnTo>
                                  <a:pt x="21" y="43"/>
                                </a:lnTo>
                                <a:lnTo>
                                  <a:pt x="20" y="43"/>
                                </a:lnTo>
                                <a:lnTo>
                                  <a:pt x="19" y="43"/>
                                </a:lnTo>
                                <a:lnTo>
                                  <a:pt x="17" y="43"/>
                                </a:lnTo>
                                <a:lnTo>
                                  <a:pt x="27" y="43"/>
                                </a:lnTo>
                                <a:lnTo>
                                  <a:pt x="25" y="43"/>
                                </a:lnTo>
                                <a:lnTo>
                                  <a:pt x="23" y="43"/>
                                </a:lnTo>
                                <a:lnTo>
                                  <a:pt x="22" y="43"/>
                                </a:lnTo>
                                <a:lnTo>
                                  <a:pt x="21" y="43"/>
                                </a:lnTo>
                                <a:lnTo>
                                  <a:pt x="20" y="43"/>
                                </a:lnTo>
                                <a:lnTo>
                                  <a:pt x="18" y="42"/>
                                </a:lnTo>
                                <a:lnTo>
                                  <a:pt x="17" y="42"/>
                                </a:lnTo>
                                <a:lnTo>
                                  <a:pt x="16" y="42"/>
                                </a:lnTo>
                                <a:lnTo>
                                  <a:pt x="15" y="41"/>
                                </a:lnTo>
                                <a:lnTo>
                                  <a:pt x="14" y="41"/>
                                </a:lnTo>
                                <a:lnTo>
                                  <a:pt x="13" y="40"/>
                                </a:lnTo>
                                <a:lnTo>
                                  <a:pt x="12" y="39"/>
                                </a:lnTo>
                                <a:lnTo>
                                  <a:pt x="11" y="39"/>
                                </a:lnTo>
                                <a:lnTo>
                                  <a:pt x="10" y="38"/>
                                </a:lnTo>
                                <a:lnTo>
                                  <a:pt x="9" y="37"/>
                                </a:lnTo>
                                <a:lnTo>
                                  <a:pt x="9" y="36"/>
                                </a:lnTo>
                                <a:lnTo>
                                  <a:pt x="8" y="36"/>
                                </a:lnTo>
                                <a:lnTo>
                                  <a:pt x="6" y="35"/>
                                </a:lnTo>
                                <a:lnTo>
                                  <a:pt x="5" y="33"/>
                                </a:lnTo>
                                <a:lnTo>
                                  <a:pt x="5" y="32"/>
                                </a:lnTo>
                                <a:lnTo>
                                  <a:pt x="4" y="31"/>
                                </a:lnTo>
                                <a:lnTo>
                                  <a:pt x="3" y="30"/>
                                </a:lnTo>
                                <a:lnTo>
                                  <a:pt x="3" y="29"/>
                                </a:lnTo>
                                <a:lnTo>
                                  <a:pt x="2" y="28"/>
                                </a:lnTo>
                                <a:lnTo>
                                  <a:pt x="2" y="27"/>
                                </a:lnTo>
                                <a:lnTo>
                                  <a:pt x="2" y="25"/>
                                </a:lnTo>
                                <a:lnTo>
                                  <a:pt x="1" y="24"/>
                                </a:lnTo>
                                <a:lnTo>
                                  <a:pt x="1" y="23"/>
                                </a:lnTo>
                                <a:lnTo>
                                  <a:pt x="1" y="22"/>
                                </a:lnTo>
                                <a:lnTo>
                                  <a:pt x="1" y="21"/>
                                </a:lnTo>
                                <a:lnTo>
                                  <a:pt x="1" y="20"/>
                                </a:lnTo>
                                <a:lnTo>
                                  <a:pt x="0" y="1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/>
                      </wps:wsp>
                      <wps:wsp>
                        <wps:cNvPr id="35" name="Rectangle 96"/>
                        <wps:cNvSpPr>
                          <a:spLocks noChangeArrowheads="1"/>
                        </wps:cNvSpPr>
                        <wps:spPr bwMode="auto">
                          <a:xfrm>
                            <a:off x="1440" y="1422"/>
                            <a:ext cx="42" cy="9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63E8F8C" w14:textId="77777777" w:rsidR="00F11322" w:rsidRDefault="00F11322" w:rsidP="00F11322">
                              <w:pPr>
                                <w:pStyle w:val="aa"/>
                                <w:kinsoku w:val="0"/>
                                <w:overflowPunct w:val="0"/>
                                <w:spacing w:before="0" w:beforeAutospacing="0" w:after="0" w:afterAutospacing="0"/>
                                <w:textAlignment w:val="baseline"/>
                              </w:pPr>
                              <w:r>
                                <w:rPr>
                                  <w:rFonts w:ascii="Times-Roman" w:hAnsi="Times-Roman" w:cs="Arial"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 xml:space="preserve">3 </w:t>
                              </w:r>
                            </w:p>
                          </w:txbxContent>
                        </wps:txbx>
                        <wps:bodyPr wrap="square" lIns="0" tIns="0" rIns="0" bIns="0">
                          <a:noAutofit/>
                        </wps:bodyPr>
                      </wps:wsp>
                      <wps:wsp>
                        <wps:cNvPr id="36" name="Rectangle 97"/>
                        <wps:cNvSpPr>
                          <a:spLocks noChangeArrowheads="1"/>
                        </wps:cNvSpPr>
                        <wps:spPr bwMode="auto">
                          <a:xfrm>
                            <a:off x="2228" y="1373"/>
                            <a:ext cx="50" cy="1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915D5DC" w14:textId="77777777" w:rsidR="00F11322" w:rsidRDefault="00F11322" w:rsidP="00F11322">
                              <w:pPr>
                                <w:pStyle w:val="aa"/>
                                <w:kinsoku w:val="0"/>
                                <w:overflowPunct w:val="0"/>
                                <w:spacing w:before="0" w:beforeAutospacing="0" w:after="0" w:afterAutospacing="0"/>
                                <w:textAlignment w:val="baseline"/>
                              </w:pPr>
                              <w:r>
                                <w:rPr>
                                  <w:rFonts w:ascii="Times-Roman" w:hAnsi="Times-Roman" w:cs="Arial"/>
                                  <w:i/>
                                  <w:iCs/>
                                  <w:color w:val="000000"/>
                                  <w:kern w:val="24"/>
                                </w:rPr>
                                <w:t xml:space="preserve">x </w:t>
                              </w:r>
                            </w:p>
                          </w:txbxContent>
                        </wps:txbx>
                        <wps:bodyPr wrap="square" lIns="0" tIns="0" rIns="0" bIns="0">
                          <a:noAutofit/>
                        </wps:bodyPr>
                      </wps:wsp>
                      <wps:wsp>
                        <wps:cNvPr id="37" name="Rectangle 98"/>
                        <wps:cNvSpPr>
                          <a:spLocks noChangeArrowheads="1"/>
                        </wps:cNvSpPr>
                        <wps:spPr bwMode="auto">
                          <a:xfrm>
                            <a:off x="2275" y="1422"/>
                            <a:ext cx="42" cy="9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5BA4E56" w14:textId="77777777" w:rsidR="00F11322" w:rsidRDefault="00F11322" w:rsidP="00F11322">
                              <w:pPr>
                                <w:pStyle w:val="aa"/>
                                <w:kinsoku w:val="0"/>
                                <w:overflowPunct w:val="0"/>
                                <w:spacing w:before="0" w:beforeAutospacing="0" w:after="0" w:afterAutospacing="0"/>
                                <w:textAlignment w:val="baseline"/>
                              </w:pPr>
                              <w:r>
                                <w:rPr>
                                  <w:rFonts w:ascii="Times-Roman" w:hAnsi="Times-Roman" w:cs="Arial"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 xml:space="preserve">2 </w:t>
                              </w:r>
                            </w:p>
                          </w:txbxContent>
                        </wps:txbx>
                        <wps:bodyPr wrap="square" lIns="0" tIns="0" rIns="0" bIns="0">
                          <a:noAutofit/>
                        </wps:bodyPr>
                      </wps:wsp>
                      <wps:wsp>
                        <wps:cNvPr id="38" name="Rectangle 99"/>
                        <wps:cNvSpPr>
                          <a:spLocks noChangeArrowheads="1"/>
                        </wps:cNvSpPr>
                        <wps:spPr bwMode="auto">
                          <a:xfrm>
                            <a:off x="3049" y="1373"/>
                            <a:ext cx="50" cy="1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75C04EB" w14:textId="77777777" w:rsidR="00F11322" w:rsidRDefault="00F11322" w:rsidP="00F11322">
                              <w:pPr>
                                <w:pStyle w:val="aa"/>
                                <w:kinsoku w:val="0"/>
                                <w:overflowPunct w:val="0"/>
                                <w:spacing w:before="0" w:beforeAutospacing="0" w:after="0" w:afterAutospacing="0"/>
                                <w:textAlignment w:val="baseline"/>
                              </w:pPr>
                              <w:r>
                                <w:rPr>
                                  <w:rFonts w:ascii="Times-Roman" w:hAnsi="Times-Roman" w:cs="Arial"/>
                                  <w:i/>
                                  <w:iCs/>
                                  <w:color w:val="000000"/>
                                  <w:kern w:val="24"/>
                                </w:rPr>
                                <w:t xml:space="preserve">x </w:t>
                              </w:r>
                            </w:p>
                          </w:txbxContent>
                        </wps:txbx>
                        <wps:bodyPr wrap="square" lIns="0" tIns="0" rIns="0" bIns="0">
                          <a:noAutofit/>
                        </wps:bodyPr>
                      </wps:wsp>
                      <wps:wsp>
                        <wps:cNvPr id="39" name="Rectangle 100"/>
                        <wps:cNvSpPr>
                          <a:spLocks noChangeArrowheads="1"/>
                        </wps:cNvSpPr>
                        <wps:spPr bwMode="auto">
                          <a:xfrm>
                            <a:off x="3096" y="1422"/>
                            <a:ext cx="42" cy="9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03596BF" w14:textId="77777777" w:rsidR="00F11322" w:rsidRDefault="00F11322" w:rsidP="00F11322">
                              <w:pPr>
                                <w:pStyle w:val="aa"/>
                                <w:kinsoku w:val="0"/>
                                <w:overflowPunct w:val="0"/>
                                <w:spacing w:before="0" w:beforeAutospacing="0" w:after="0" w:afterAutospacing="0"/>
                                <w:textAlignment w:val="baseline"/>
                              </w:pPr>
                              <w:r>
                                <w:rPr>
                                  <w:rFonts w:ascii="Times-Roman" w:hAnsi="Times-Roman" w:cs="Arial"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 xml:space="preserve">1 </w:t>
                              </w:r>
                            </w:p>
                          </w:txbxContent>
                        </wps:txbx>
                        <wps:bodyPr wrap="square" lIns="0" tIns="0" rIns="0" bIns="0">
                          <a:noAutofit/>
                        </wps:bodyPr>
                      </wps:wsp>
                      <wps:wsp>
                        <wps:cNvPr id="40" name="Rectangle 101"/>
                        <wps:cNvSpPr>
                          <a:spLocks noChangeArrowheads="1"/>
                        </wps:cNvSpPr>
                        <wps:spPr bwMode="auto">
                          <a:xfrm>
                            <a:off x="3887" y="1373"/>
                            <a:ext cx="50" cy="1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2E4DC08" w14:textId="77777777" w:rsidR="00F11322" w:rsidRDefault="00F11322" w:rsidP="00F11322">
                              <w:pPr>
                                <w:pStyle w:val="aa"/>
                                <w:kinsoku w:val="0"/>
                                <w:overflowPunct w:val="0"/>
                                <w:spacing w:before="0" w:beforeAutospacing="0" w:after="0" w:afterAutospacing="0"/>
                                <w:textAlignment w:val="baseline"/>
                              </w:pPr>
                              <w:r>
                                <w:rPr>
                                  <w:rFonts w:ascii="Times-Roman" w:hAnsi="Times-Roman" w:cs="Arial"/>
                                  <w:i/>
                                  <w:iCs/>
                                  <w:color w:val="000000"/>
                                  <w:kern w:val="24"/>
                                </w:rPr>
                                <w:t xml:space="preserve">x </w:t>
                              </w:r>
                            </w:p>
                          </w:txbxContent>
                        </wps:txbx>
                        <wps:bodyPr wrap="square" lIns="0" tIns="0" rIns="0" bIns="0">
                          <a:noAutofit/>
                        </wps:bodyPr>
                      </wps:wsp>
                      <wps:wsp>
                        <wps:cNvPr id="41" name="Rectangle 102"/>
                        <wps:cNvSpPr>
                          <a:spLocks noChangeArrowheads="1"/>
                        </wps:cNvSpPr>
                        <wps:spPr bwMode="auto">
                          <a:xfrm>
                            <a:off x="3933" y="1422"/>
                            <a:ext cx="42" cy="9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0D9CCAF" w14:textId="77777777" w:rsidR="00F11322" w:rsidRDefault="00F11322" w:rsidP="00F11322">
                              <w:pPr>
                                <w:pStyle w:val="aa"/>
                                <w:kinsoku w:val="0"/>
                                <w:overflowPunct w:val="0"/>
                                <w:spacing w:before="0" w:beforeAutospacing="0" w:after="0" w:afterAutospacing="0"/>
                                <w:textAlignment w:val="baseline"/>
                              </w:pPr>
                              <w:r>
                                <w:rPr>
                                  <w:rFonts w:ascii="Times-Roman" w:hAnsi="Times-Roman" w:cs="Arial"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 xml:space="preserve">0 </w:t>
                              </w:r>
                            </w:p>
                          </w:txbxContent>
                        </wps:txbx>
                        <wps:bodyPr wrap="square" lIns="0" tIns="0" rIns="0" bIns="0">
                          <a:noAutofit/>
                        </wps:bodyPr>
                      </wps:wsp>
                      <wps:wsp>
                        <wps:cNvPr id="42" name="Rectangle 103"/>
                        <wps:cNvSpPr>
                          <a:spLocks noChangeArrowheads="1"/>
                        </wps:cNvSpPr>
                        <wps:spPr bwMode="auto">
                          <a:xfrm>
                            <a:off x="177" y="1000"/>
                            <a:ext cx="238" cy="1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E8E551A" w14:textId="77777777" w:rsidR="00F11322" w:rsidRDefault="00F11322" w:rsidP="00F11322">
                              <w:pPr>
                                <w:pStyle w:val="aa"/>
                                <w:kinsoku w:val="0"/>
                                <w:overflowPunct w:val="0"/>
                                <w:spacing w:before="0" w:beforeAutospacing="0" w:after="0" w:afterAutospacing="0"/>
                                <w:textAlignment w:val="baseline"/>
                              </w:pPr>
                              <w:r>
                                <w:rPr>
                                  <w:rFonts w:ascii="Times-Roman" w:hAnsi="Times-Roman" w:cs="Arial"/>
                                  <w:color w:val="000000"/>
                                  <w:kern w:val="24"/>
                                </w:rPr>
                                <w:t xml:space="preserve">Clock </w:t>
                              </w:r>
                            </w:p>
                          </w:txbxContent>
                        </wps:txbx>
                        <wps:bodyPr wrap="square" lIns="0" tIns="0" rIns="0" bIns="0">
                          <a:noAutofit/>
                        </wps:bodyPr>
                      </wps:wsp>
                      <wps:wsp>
                        <wps:cNvPr id="43" name="Line 104"/>
                        <wps:cNvCnPr/>
                        <wps:spPr bwMode="auto">
                          <a:xfrm flipH="1">
                            <a:off x="3779" y="457"/>
                            <a:ext cx="149" cy="1"/>
                          </a:xfrm>
                          <a:prstGeom prst="line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4" name="Freeform 105"/>
                        <wps:cNvSpPr>
                          <a:spLocks/>
                        </wps:cNvSpPr>
                        <wps:spPr bwMode="auto">
                          <a:xfrm>
                            <a:off x="3917" y="447"/>
                            <a:ext cx="22" cy="21"/>
                          </a:xfrm>
                          <a:custGeom>
                            <a:avLst/>
                            <a:gdLst>
                              <a:gd name="T0" fmla="*/ 1 w 42"/>
                              <a:gd name="T1" fmla="*/ 0 h 43"/>
                              <a:gd name="T2" fmla="*/ 1 w 42"/>
                              <a:gd name="T3" fmla="*/ 0 h 43"/>
                              <a:gd name="T4" fmla="*/ 1 w 42"/>
                              <a:gd name="T5" fmla="*/ 0 h 43"/>
                              <a:gd name="T6" fmla="*/ 1 w 42"/>
                              <a:gd name="T7" fmla="*/ 0 h 43"/>
                              <a:gd name="T8" fmla="*/ 1 w 42"/>
                              <a:gd name="T9" fmla="*/ 0 h 43"/>
                              <a:gd name="T10" fmla="*/ 1 w 42"/>
                              <a:gd name="T11" fmla="*/ 0 h 43"/>
                              <a:gd name="T12" fmla="*/ 1 w 42"/>
                              <a:gd name="T13" fmla="*/ 0 h 43"/>
                              <a:gd name="T14" fmla="*/ 1 w 42"/>
                              <a:gd name="T15" fmla="*/ 0 h 43"/>
                              <a:gd name="T16" fmla="*/ 1 w 42"/>
                              <a:gd name="T17" fmla="*/ 0 h 43"/>
                              <a:gd name="T18" fmla="*/ 1 w 42"/>
                              <a:gd name="T19" fmla="*/ 0 h 43"/>
                              <a:gd name="T20" fmla="*/ 1 w 42"/>
                              <a:gd name="T21" fmla="*/ 0 h 43"/>
                              <a:gd name="T22" fmla="*/ 1 w 42"/>
                              <a:gd name="T23" fmla="*/ 0 h 43"/>
                              <a:gd name="T24" fmla="*/ 1 w 42"/>
                              <a:gd name="T25" fmla="*/ 0 h 43"/>
                              <a:gd name="T26" fmla="*/ 1 w 42"/>
                              <a:gd name="T27" fmla="*/ 0 h 43"/>
                              <a:gd name="T28" fmla="*/ 1 w 42"/>
                              <a:gd name="T29" fmla="*/ 0 h 43"/>
                              <a:gd name="T30" fmla="*/ 1 w 42"/>
                              <a:gd name="T31" fmla="*/ 0 h 43"/>
                              <a:gd name="T32" fmla="*/ 1 w 42"/>
                              <a:gd name="T33" fmla="*/ 0 h 43"/>
                              <a:gd name="T34" fmla="*/ 1 w 42"/>
                              <a:gd name="T35" fmla="*/ 0 h 43"/>
                              <a:gd name="T36" fmla="*/ 1 w 42"/>
                              <a:gd name="T37" fmla="*/ 0 h 43"/>
                              <a:gd name="T38" fmla="*/ 1 w 42"/>
                              <a:gd name="T39" fmla="*/ 0 h 43"/>
                              <a:gd name="T40" fmla="*/ 1 w 42"/>
                              <a:gd name="T41" fmla="*/ 0 h 43"/>
                              <a:gd name="T42" fmla="*/ 1 w 42"/>
                              <a:gd name="T43" fmla="*/ 0 h 43"/>
                              <a:gd name="T44" fmla="*/ 1 w 42"/>
                              <a:gd name="T45" fmla="*/ 0 h 43"/>
                              <a:gd name="T46" fmla="*/ 1 w 42"/>
                              <a:gd name="T47" fmla="*/ 0 h 43"/>
                              <a:gd name="T48" fmla="*/ 1 w 42"/>
                              <a:gd name="T49" fmla="*/ 0 h 43"/>
                              <a:gd name="T50" fmla="*/ 1 w 42"/>
                              <a:gd name="T51" fmla="*/ 0 h 43"/>
                              <a:gd name="T52" fmla="*/ 1 w 42"/>
                              <a:gd name="T53" fmla="*/ 0 h 43"/>
                              <a:gd name="T54" fmla="*/ 1 w 42"/>
                              <a:gd name="T55" fmla="*/ 0 h 43"/>
                              <a:gd name="T56" fmla="*/ 1 w 42"/>
                              <a:gd name="T57" fmla="*/ 0 h 43"/>
                              <a:gd name="T58" fmla="*/ 1 w 42"/>
                              <a:gd name="T59" fmla="*/ 0 h 43"/>
                              <a:gd name="T60" fmla="*/ 1 w 42"/>
                              <a:gd name="T61" fmla="*/ 0 h 43"/>
                              <a:gd name="T62" fmla="*/ 1 w 42"/>
                              <a:gd name="T63" fmla="*/ 0 h 43"/>
                              <a:gd name="T64" fmla="*/ 1 w 42"/>
                              <a:gd name="T65" fmla="*/ 0 h 43"/>
                              <a:gd name="T66" fmla="*/ 1 w 42"/>
                              <a:gd name="T67" fmla="*/ 0 h 43"/>
                              <a:gd name="T68" fmla="*/ 1 w 42"/>
                              <a:gd name="T69" fmla="*/ 0 h 43"/>
                              <a:gd name="T70" fmla="*/ 1 w 42"/>
                              <a:gd name="T71" fmla="*/ 0 h 43"/>
                              <a:gd name="T72" fmla="*/ 1 w 42"/>
                              <a:gd name="T73" fmla="*/ 0 h 43"/>
                              <a:gd name="T74" fmla="*/ 1 w 42"/>
                              <a:gd name="T75" fmla="*/ 0 h 43"/>
                              <a:gd name="T76" fmla="*/ 1 w 42"/>
                              <a:gd name="T77" fmla="*/ 0 h 43"/>
                              <a:gd name="T78" fmla="*/ 1 w 42"/>
                              <a:gd name="T79" fmla="*/ 0 h 43"/>
                              <a:gd name="T80" fmla="*/ 1 w 42"/>
                              <a:gd name="T81" fmla="*/ 0 h 43"/>
                              <a:gd name="T82" fmla="*/ 1 w 42"/>
                              <a:gd name="T83" fmla="*/ 0 h 43"/>
                              <a:gd name="T84" fmla="*/ 1 w 42"/>
                              <a:gd name="T85" fmla="*/ 0 h 43"/>
                              <a:gd name="T86" fmla="*/ 1 w 42"/>
                              <a:gd name="T87" fmla="*/ 0 h 43"/>
                              <a:gd name="T88" fmla="*/ 1 w 42"/>
                              <a:gd name="T89" fmla="*/ 0 h 43"/>
                              <a:gd name="T90" fmla="*/ 1 w 42"/>
                              <a:gd name="T91" fmla="*/ 0 h 43"/>
                              <a:gd name="T92" fmla="*/ 1 w 42"/>
                              <a:gd name="T93" fmla="*/ 0 h 43"/>
                              <a:gd name="T94" fmla="*/ 1 w 42"/>
                              <a:gd name="T95" fmla="*/ 0 h 43"/>
                              <a:gd name="T96" fmla="*/ 1 w 42"/>
                              <a:gd name="T97" fmla="*/ 0 h 43"/>
                              <a:gd name="T98" fmla="*/ 1 w 42"/>
                              <a:gd name="T99" fmla="*/ 0 h 43"/>
                              <a:gd name="T100" fmla="*/ 1 w 42"/>
                              <a:gd name="T101" fmla="*/ 0 h 43"/>
                              <a:gd name="T102" fmla="*/ 1 w 42"/>
                              <a:gd name="T103" fmla="*/ 0 h 43"/>
                              <a:gd name="T104" fmla="*/ 1 w 42"/>
                              <a:gd name="T105" fmla="*/ 0 h 43"/>
                              <a:gd name="T106" fmla="*/ 1 w 42"/>
                              <a:gd name="T107" fmla="*/ 0 h 43"/>
                              <a:gd name="T108" fmla="*/ 1 w 42"/>
                              <a:gd name="T109" fmla="*/ 0 h 43"/>
                              <a:gd name="T110" fmla="*/ 1 w 42"/>
                              <a:gd name="T111" fmla="*/ 0 h 43"/>
                              <a:gd name="T112" fmla="*/ 0 60000 65536"/>
                              <a:gd name="T113" fmla="*/ 0 60000 65536"/>
                              <a:gd name="T114" fmla="*/ 0 60000 65536"/>
                              <a:gd name="T115" fmla="*/ 0 60000 65536"/>
                              <a:gd name="T116" fmla="*/ 0 60000 65536"/>
                              <a:gd name="T117" fmla="*/ 0 60000 65536"/>
                              <a:gd name="T118" fmla="*/ 0 60000 65536"/>
                              <a:gd name="T119" fmla="*/ 0 60000 65536"/>
                              <a:gd name="T120" fmla="*/ 0 60000 65536"/>
                              <a:gd name="T121" fmla="*/ 0 60000 65536"/>
                              <a:gd name="T122" fmla="*/ 0 60000 65536"/>
                              <a:gd name="T123" fmla="*/ 0 60000 65536"/>
                              <a:gd name="T124" fmla="*/ 0 60000 65536"/>
                              <a:gd name="T125" fmla="*/ 0 60000 65536"/>
                              <a:gd name="T126" fmla="*/ 0 60000 65536"/>
                              <a:gd name="T127" fmla="*/ 0 60000 65536"/>
                              <a:gd name="T128" fmla="*/ 0 60000 65536"/>
                              <a:gd name="T129" fmla="*/ 0 60000 65536"/>
                              <a:gd name="T130" fmla="*/ 0 60000 65536"/>
                              <a:gd name="T131" fmla="*/ 0 60000 65536"/>
                              <a:gd name="T132" fmla="*/ 0 60000 65536"/>
                              <a:gd name="T133" fmla="*/ 0 60000 65536"/>
                              <a:gd name="T134" fmla="*/ 0 60000 65536"/>
                              <a:gd name="T135" fmla="*/ 0 60000 65536"/>
                              <a:gd name="T136" fmla="*/ 0 60000 65536"/>
                              <a:gd name="T137" fmla="*/ 0 60000 65536"/>
                              <a:gd name="T138" fmla="*/ 0 60000 65536"/>
                              <a:gd name="T139" fmla="*/ 0 60000 65536"/>
                              <a:gd name="T140" fmla="*/ 0 60000 65536"/>
                              <a:gd name="T141" fmla="*/ 0 60000 65536"/>
                              <a:gd name="T142" fmla="*/ 0 60000 65536"/>
                              <a:gd name="T143" fmla="*/ 0 60000 65536"/>
                              <a:gd name="T144" fmla="*/ 0 60000 65536"/>
                              <a:gd name="T145" fmla="*/ 0 60000 65536"/>
                              <a:gd name="T146" fmla="*/ 0 60000 65536"/>
                              <a:gd name="T147" fmla="*/ 0 60000 65536"/>
                              <a:gd name="T148" fmla="*/ 0 60000 65536"/>
                              <a:gd name="T149" fmla="*/ 0 60000 65536"/>
                              <a:gd name="T150" fmla="*/ 0 60000 65536"/>
                              <a:gd name="T151" fmla="*/ 0 60000 65536"/>
                              <a:gd name="T152" fmla="*/ 0 60000 65536"/>
                              <a:gd name="T153" fmla="*/ 0 60000 65536"/>
                              <a:gd name="T154" fmla="*/ 0 60000 65536"/>
                              <a:gd name="T155" fmla="*/ 0 60000 65536"/>
                              <a:gd name="T156" fmla="*/ 0 60000 65536"/>
                              <a:gd name="T157" fmla="*/ 0 60000 65536"/>
                              <a:gd name="T158" fmla="*/ 0 60000 65536"/>
                              <a:gd name="T159" fmla="*/ 0 60000 65536"/>
                              <a:gd name="T160" fmla="*/ 0 60000 65536"/>
                              <a:gd name="T161" fmla="*/ 0 60000 65536"/>
                              <a:gd name="T162" fmla="*/ 0 60000 65536"/>
                              <a:gd name="T163" fmla="*/ 0 60000 65536"/>
                              <a:gd name="T164" fmla="*/ 0 60000 65536"/>
                              <a:gd name="T165" fmla="*/ 0 60000 65536"/>
                              <a:gd name="T166" fmla="*/ 0 60000 65536"/>
                              <a:gd name="T167" fmla="*/ 0 60000 65536"/>
                              <a:gd name="T168" fmla="*/ 0 w 42"/>
                              <a:gd name="T169" fmla="*/ 0 h 43"/>
                              <a:gd name="T170" fmla="*/ 42 w 42"/>
                              <a:gd name="T171" fmla="*/ 43 h 43"/>
                            </a:gdLst>
                            <a:ahLst/>
                            <a:cxnLst>
                              <a:cxn ang="T112">
                                <a:pos x="T0" y="T1"/>
                              </a:cxn>
                              <a:cxn ang="T113">
                                <a:pos x="T2" y="T3"/>
                              </a:cxn>
                              <a:cxn ang="T114">
                                <a:pos x="T4" y="T5"/>
                              </a:cxn>
                              <a:cxn ang="T115">
                                <a:pos x="T6" y="T7"/>
                              </a:cxn>
                              <a:cxn ang="T116">
                                <a:pos x="T8" y="T9"/>
                              </a:cxn>
                              <a:cxn ang="T117">
                                <a:pos x="T10" y="T11"/>
                              </a:cxn>
                              <a:cxn ang="T118">
                                <a:pos x="T12" y="T13"/>
                              </a:cxn>
                              <a:cxn ang="T119">
                                <a:pos x="T14" y="T15"/>
                              </a:cxn>
                              <a:cxn ang="T120">
                                <a:pos x="T16" y="T17"/>
                              </a:cxn>
                              <a:cxn ang="T121">
                                <a:pos x="T18" y="T19"/>
                              </a:cxn>
                              <a:cxn ang="T122">
                                <a:pos x="T20" y="T21"/>
                              </a:cxn>
                              <a:cxn ang="T123">
                                <a:pos x="T22" y="T23"/>
                              </a:cxn>
                              <a:cxn ang="T124">
                                <a:pos x="T24" y="T25"/>
                              </a:cxn>
                              <a:cxn ang="T125">
                                <a:pos x="T26" y="T27"/>
                              </a:cxn>
                              <a:cxn ang="T126">
                                <a:pos x="T28" y="T29"/>
                              </a:cxn>
                              <a:cxn ang="T127">
                                <a:pos x="T30" y="T31"/>
                              </a:cxn>
                              <a:cxn ang="T128">
                                <a:pos x="T32" y="T33"/>
                              </a:cxn>
                              <a:cxn ang="T129">
                                <a:pos x="T34" y="T35"/>
                              </a:cxn>
                              <a:cxn ang="T130">
                                <a:pos x="T36" y="T37"/>
                              </a:cxn>
                              <a:cxn ang="T131">
                                <a:pos x="T38" y="T39"/>
                              </a:cxn>
                              <a:cxn ang="T132">
                                <a:pos x="T40" y="T41"/>
                              </a:cxn>
                              <a:cxn ang="T133">
                                <a:pos x="T42" y="T43"/>
                              </a:cxn>
                              <a:cxn ang="T134">
                                <a:pos x="T44" y="T45"/>
                              </a:cxn>
                              <a:cxn ang="T135">
                                <a:pos x="T46" y="T47"/>
                              </a:cxn>
                              <a:cxn ang="T136">
                                <a:pos x="T48" y="T49"/>
                              </a:cxn>
                              <a:cxn ang="T137">
                                <a:pos x="T50" y="T51"/>
                              </a:cxn>
                              <a:cxn ang="T138">
                                <a:pos x="T52" y="T53"/>
                              </a:cxn>
                              <a:cxn ang="T139">
                                <a:pos x="T54" y="T55"/>
                              </a:cxn>
                              <a:cxn ang="T140">
                                <a:pos x="T56" y="T57"/>
                              </a:cxn>
                              <a:cxn ang="T141">
                                <a:pos x="T58" y="T59"/>
                              </a:cxn>
                              <a:cxn ang="T142">
                                <a:pos x="T60" y="T61"/>
                              </a:cxn>
                              <a:cxn ang="T143">
                                <a:pos x="T62" y="T63"/>
                              </a:cxn>
                              <a:cxn ang="T144">
                                <a:pos x="T64" y="T65"/>
                              </a:cxn>
                              <a:cxn ang="T145">
                                <a:pos x="T66" y="T67"/>
                              </a:cxn>
                              <a:cxn ang="T146">
                                <a:pos x="T68" y="T69"/>
                              </a:cxn>
                              <a:cxn ang="T147">
                                <a:pos x="T70" y="T71"/>
                              </a:cxn>
                              <a:cxn ang="T148">
                                <a:pos x="T72" y="T73"/>
                              </a:cxn>
                              <a:cxn ang="T149">
                                <a:pos x="T74" y="T75"/>
                              </a:cxn>
                              <a:cxn ang="T150">
                                <a:pos x="T76" y="T77"/>
                              </a:cxn>
                              <a:cxn ang="T151">
                                <a:pos x="T78" y="T79"/>
                              </a:cxn>
                              <a:cxn ang="T152">
                                <a:pos x="T80" y="T81"/>
                              </a:cxn>
                              <a:cxn ang="T153">
                                <a:pos x="T82" y="T83"/>
                              </a:cxn>
                              <a:cxn ang="T154">
                                <a:pos x="T84" y="T85"/>
                              </a:cxn>
                              <a:cxn ang="T155">
                                <a:pos x="T86" y="T87"/>
                              </a:cxn>
                              <a:cxn ang="T156">
                                <a:pos x="T88" y="T89"/>
                              </a:cxn>
                              <a:cxn ang="T157">
                                <a:pos x="T90" y="T91"/>
                              </a:cxn>
                              <a:cxn ang="T158">
                                <a:pos x="T92" y="T93"/>
                              </a:cxn>
                              <a:cxn ang="T159">
                                <a:pos x="T94" y="T95"/>
                              </a:cxn>
                              <a:cxn ang="T160">
                                <a:pos x="T96" y="T97"/>
                              </a:cxn>
                              <a:cxn ang="T161">
                                <a:pos x="T98" y="T99"/>
                              </a:cxn>
                              <a:cxn ang="T162">
                                <a:pos x="T100" y="T101"/>
                              </a:cxn>
                              <a:cxn ang="T163">
                                <a:pos x="T102" y="T103"/>
                              </a:cxn>
                              <a:cxn ang="T164">
                                <a:pos x="T104" y="T105"/>
                              </a:cxn>
                              <a:cxn ang="T165">
                                <a:pos x="T106" y="T107"/>
                              </a:cxn>
                              <a:cxn ang="T166">
                                <a:pos x="T108" y="T109"/>
                              </a:cxn>
                              <a:cxn ang="T167">
                                <a:pos x="T110" y="T111"/>
                              </a:cxn>
                            </a:cxnLst>
                            <a:rect l="T168" t="T169" r="T170" b="T171"/>
                            <a:pathLst>
                              <a:path w="42" h="43">
                                <a:moveTo>
                                  <a:pt x="0" y="18"/>
                                </a:moveTo>
                                <a:lnTo>
                                  <a:pt x="0" y="27"/>
                                </a:lnTo>
                                <a:lnTo>
                                  <a:pt x="1" y="25"/>
                                </a:lnTo>
                                <a:lnTo>
                                  <a:pt x="1" y="24"/>
                                </a:lnTo>
                                <a:lnTo>
                                  <a:pt x="1" y="23"/>
                                </a:lnTo>
                                <a:lnTo>
                                  <a:pt x="1" y="22"/>
                                </a:lnTo>
                                <a:lnTo>
                                  <a:pt x="1" y="21"/>
                                </a:lnTo>
                                <a:lnTo>
                                  <a:pt x="2" y="20"/>
                                </a:lnTo>
                                <a:lnTo>
                                  <a:pt x="2" y="18"/>
                                </a:lnTo>
                                <a:lnTo>
                                  <a:pt x="2" y="16"/>
                                </a:lnTo>
                                <a:lnTo>
                                  <a:pt x="3" y="15"/>
                                </a:lnTo>
                                <a:lnTo>
                                  <a:pt x="3" y="14"/>
                                </a:lnTo>
                                <a:lnTo>
                                  <a:pt x="4" y="13"/>
                                </a:lnTo>
                                <a:lnTo>
                                  <a:pt x="5" y="12"/>
                                </a:lnTo>
                                <a:lnTo>
                                  <a:pt x="5" y="11"/>
                                </a:lnTo>
                                <a:lnTo>
                                  <a:pt x="6" y="10"/>
                                </a:lnTo>
                                <a:lnTo>
                                  <a:pt x="7" y="9"/>
                                </a:lnTo>
                                <a:lnTo>
                                  <a:pt x="8" y="9"/>
                                </a:lnTo>
                                <a:lnTo>
                                  <a:pt x="8" y="8"/>
                                </a:lnTo>
                                <a:lnTo>
                                  <a:pt x="9" y="7"/>
                                </a:lnTo>
                                <a:lnTo>
                                  <a:pt x="10" y="6"/>
                                </a:lnTo>
                                <a:lnTo>
                                  <a:pt x="12" y="6"/>
                                </a:lnTo>
                                <a:lnTo>
                                  <a:pt x="13" y="5"/>
                                </a:lnTo>
                                <a:lnTo>
                                  <a:pt x="14" y="4"/>
                                </a:lnTo>
                                <a:lnTo>
                                  <a:pt x="15" y="4"/>
                                </a:lnTo>
                                <a:lnTo>
                                  <a:pt x="16" y="3"/>
                                </a:lnTo>
                                <a:lnTo>
                                  <a:pt x="17" y="3"/>
                                </a:lnTo>
                                <a:lnTo>
                                  <a:pt x="18" y="3"/>
                                </a:lnTo>
                                <a:lnTo>
                                  <a:pt x="20" y="2"/>
                                </a:lnTo>
                                <a:lnTo>
                                  <a:pt x="21" y="2"/>
                                </a:lnTo>
                                <a:lnTo>
                                  <a:pt x="22" y="2"/>
                                </a:lnTo>
                                <a:lnTo>
                                  <a:pt x="23" y="2"/>
                                </a:lnTo>
                                <a:lnTo>
                                  <a:pt x="24" y="2"/>
                                </a:lnTo>
                                <a:lnTo>
                                  <a:pt x="26" y="0"/>
                                </a:lnTo>
                                <a:lnTo>
                                  <a:pt x="17" y="0"/>
                                </a:lnTo>
                                <a:lnTo>
                                  <a:pt x="19" y="2"/>
                                </a:lnTo>
                                <a:lnTo>
                                  <a:pt x="20" y="2"/>
                                </a:lnTo>
                                <a:lnTo>
                                  <a:pt x="21" y="2"/>
                                </a:lnTo>
                                <a:lnTo>
                                  <a:pt x="22" y="2"/>
                                </a:lnTo>
                                <a:lnTo>
                                  <a:pt x="23" y="2"/>
                                </a:lnTo>
                                <a:lnTo>
                                  <a:pt x="24" y="3"/>
                                </a:lnTo>
                                <a:lnTo>
                                  <a:pt x="26" y="3"/>
                                </a:lnTo>
                                <a:lnTo>
                                  <a:pt x="27" y="3"/>
                                </a:lnTo>
                                <a:lnTo>
                                  <a:pt x="29" y="4"/>
                                </a:lnTo>
                                <a:lnTo>
                                  <a:pt x="30" y="4"/>
                                </a:lnTo>
                                <a:lnTo>
                                  <a:pt x="31" y="5"/>
                                </a:lnTo>
                                <a:lnTo>
                                  <a:pt x="32" y="6"/>
                                </a:lnTo>
                                <a:lnTo>
                                  <a:pt x="33" y="6"/>
                                </a:lnTo>
                                <a:lnTo>
                                  <a:pt x="34" y="7"/>
                                </a:lnTo>
                                <a:lnTo>
                                  <a:pt x="35" y="8"/>
                                </a:lnTo>
                                <a:lnTo>
                                  <a:pt x="35" y="9"/>
                                </a:lnTo>
                                <a:lnTo>
                                  <a:pt x="36" y="9"/>
                                </a:lnTo>
                                <a:lnTo>
                                  <a:pt x="37" y="10"/>
                                </a:lnTo>
                                <a:lnTo>
                                  <a:pt x="38" y="11"/>
                                </a:lnTo>
                                <a:lnTo>
                                  <a:pt x="38" y="12"/>
                                </a:lnTo>
                                <a:lnTo>
                                  <a:pt x="39" y="13"/>
                                </a:lnTo>
                                <a:lnTo>
                                  <a:pt x="40" y="14"/>
                                </a:lnTo>
                                <a:lnTo>
                                  <a:pt x="40" y="15"/>
                                </a:lnTo>
                                <a:lnTo>
                                  <a:pt x="41" y="16"/>
                                </a:lnTo>
                                <a:lnTo>
                                  <a:pt x="41" y="18"/>
                                </a:lnTo>
                                <a:lnTo>
                                  <a:pt x="41" y="20"/>
                                </a:lnTo>
                                <a:lnTo>
                                  <a:pt x="42" y="21"/>
                                </a:lnTo>
                                <a:lnTo>
                                  <a:pt x="42" y="22"/>
                                </a:lnTo>
                                <a:lnTo>
                                  <a:pt x="42" y="23"/>
                                </a:lnTo>
                                <a:lnTo>
                                  <a:pt x="42" y="24"/>
                                </a:lnTo>
                                <a:lnTo>
                                  <a:pt x="42" y="25"/>
                                </a:lnTo>
                                <a:lnTo>
                                  <a:pt x="42" y="27"/>
                                </a:lnTo>
                                <a:lnTo>
                                  <a:pt x="42" y="18"/>
                                </a:lnTo>
                                <a:lnTo>
                                  <a:pt x="42" y="20"/>
                                </a:lnTo>
                                <a:lnTo>
                                  <a:pt x="42" y="21"/>
                                </a:lnTo>
                                <a:lnTo>
                                  <a:pt x="42" y="22"/>
                                </a:lnTo>
                                <a:lnTo>
                                  <a:pt x="42" y="23"/>
                                </a:lnTo>
                                <a:lnTo>
                                  <a:pt x="42" y="24"/>
                                </a:lnTo>
                                <a:lnTo>
                                  <a:pt x="41" y="25"/>
                                </a:lnTo>
                                <a:lnTo>
                                  <a:pt x="41" y="27"/>
                                </a:lnTo>
                                <a:lnTo>
                                  <a:pt x="41" y="28"/>
                                </a:lnTo>
                                <a:lnTo>
                                  <a:pt x="40" y="29"/>
                                </a:lnTo>
                                <a:lnTo>
                                  <a:pt x="40" y="30"/>
                                </a:lnTo>
                                <a:lnTo>
                                  <a:pt x="39" y="31"/>
                                </a:lnTo>
                                <a:lnTo>
                                  <a:pt x="38" y="32"/>
                                </a:lnTo>
                                <a:lnTo>
                                  <a:pt x="38" y="33"/>
                                </a:lnTo>
                                <a:lnTo>
                                  <a:pt x="37" y="35"/>
                                </a:lnTo>
                                <a:lnTo>
                                  <a:pt x="36" y="36"/>
                                </a:lnTo>
                                <a:lnTo>
                                  <a:pt x="35" y="36"/>
                                </a:lnTo>
                                <a:lnTo>
                                  <a:pt x="35" y="37"/>
                                </a:lnTo>
                                <a:lnTo>
                                  <a:pt x="34" y="38"/>
                                </a:lnTo>
                                <a:lnTo>
                                  <a:pt x="33" y="39"/>
                                </a:lnTo>
                                <a:lnTo>
                                  <a:pt x="32" y="39"/>
                                </a:lnTo>
                                <a:lnTo>
                                  <a:pt x="31" y="40"/>
                                </a:lnTo>
                                <a:lnTo>
                                  <a:pt x="30" y="41"/>
                                </a:lnTo>
                                <a:lnTo>
                                  <a:pt x="29" y="41"/>
                                </a:lnTo>
                                <a:lnTo>
                                  <a:pt x="27" y="42"/>
                                </a:lnTo>
                                <a:lnTo>
                                  <a:pt x="26" y="42"/>
                                </a:lnTo>
                                <a:lnTo>
                                  <a:pt x="24" y="42"/>
                                </a:lnTo>
                                <a:lnTo>
                                  <a:pt x="23" y="43"/>
                                </a:lnTo>
                                <a:lnTo>
                                  <a:pt x="22" y="43"/>
                                </a:lnTo>
                                <a:lnTo>
                                  <a:pt x="21" y="43"/>
                                </a:lnTo>
                                <a:lnTo>
                                  <a:pt x="20" y="43"/>
                                </a:lnTo>
                                <a:lnTo>
                                  <a:pt x="19" y="43"/>
                                </a:lnTo>
                                <a:lnTo>
                                  <a:pt x="17" y="43"/>
                                </a:lnTo>
                                <a:lnTo>
                                  <a:pt x="26" y="43"/>
                                </a:lnTo>
                                <a:lnTo>
                                  <a:pt x="24" y="43"/>
                                </a:lnTo>
                                <a:lnTo>
                                  <a:pt x="23" y="43"/>
                                </a:lnTo>
                                <a:lnTo>
                                  <a:pt x="22" y="43"/>
                                </a:lnTo>
                                <a:lnTo>
                                  <a:pt x="21" y="43"/>
                                </a:lnTo>
                                <a:lnTo>
                                  <a:pt x="20" y="43"/>
                                </a:lnTo>
                                <a:lnTo>
                                  <a:pt x="18" y="42"/>
                                </a:lnTo>
                                <a:lnTo>
                                  <a:pt x="17" y="42"/>
                                </a:lnTo>
                                <a:lnTo>
                                  <a:pt x="16" y="42"/>
                                </a:lnTo>
                                <a:lnTo>
                                  <a:pt x="15" y="41"/>
                                </a:lnTo>
                                <a:lnTo>
                                  <a:pt x="14" y="41"/>
                                </a:lnTo>
                                <a:lnTo>
                                  <a:pt x="13" y="40"/>
                                </a:lnTo>
                                <a:lnTo>
                                  <a:pt x="12" y="39"/>
                                </a:lnTo>
                                <a:lnTo>
                                  <a:pt x="10" y="39"/>
                                </a:lnTo>
                                <a:lnTo>
                                  <a:pt x="9" y="38"/>
                                </a:lnTo>
                                <a:lnTo>
                                  <a:pt x="8" y="37"/>
                                </a:lnTo>
                                <a:lnTo>
                                  <a:pt x="8" y="36"/>
                                </a:lnTo>
                                <a:lnTo>
                                  <a:pt x="7" y="36"/>
                                </a:lnTo>
                                <a:lnTo>
                                  <a:pt x="6" y="35"/>
                                </a:lnTo>
                                <a:lnTo>
                                  <a:pt x="5" y="33"/>
                                </a:lnTo>
                                <a:lnTo>
                                  <a:pt x="5" y="32"/>
                                </a:lnTo>
                                <a:lnTo>
                                  <a:pt x="4" y="31"/>
                                </a:lnTo>
                                <a:lnTo>
                                  <a:pt x="3" y="30"/>
                                </a:lnTo>
                                <a:lnTo>
                                  <a:pt x="3" y="29"/>
                                </a:lnTo>
                                <a:lnTo>
                                  <a:pt x="2" y="28"/>
                                </a:lnTo>
                                <a:lnTo>
                                  <a:pt x="2" y="27"/>
                                </a:lnTo>
                                <a:lnTo>
                                  <a:pt x="2" y="25"/>
                                </a:lnTo>
                                <a:lnTo>
                                  <a:pt x="1" y="24"/>
                                </a:lnTo>
                                <a:lnTo>
                                  <a:pt x="1" y="23"/>
                                </a:lnTo>
                                <a:lnTo>
                                  <a:pt x="1" y="22"/>
                                </a:lnTo>
                                <a:lnTo>
                                  <a:pt x="1" y="21"/>
                                </a:lnTo>
                                <a:lnTo>
                                  <a:pt x="1" y="20"/>
                                </a:lnTo>
                                <a:lnTo>
                                  <a:pt x="0" y="1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/>
                      </wps:wsp>
                      <wps:wsp>
                        <wps:cNvPr id="45" name="Rectangle 108"/>
                        <wps:cNvSpPr>
                          <a:spLocks noChangeArrowheads="1"/>
                        </wps:cNvSpPr>
                        <wps:spPr bwMode="auto">
                          <a:xfrm>
                            <a:off x="750" y="301"/>
                            <a:ext cx="33" cy="1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563A647" w14:textId="77777777" w:rsidR="00F11322" w:rsidRDefault="00F11322" w:rsidP="00F11322">
                              <w:pPr>
                                <w:pStyle w:val="aa"/>
                                <w:kinsoku w:val="0"/>
                                <w:overflowPunct w:val="0"/>
                                <w:spacing w:before="0" w:beforeAutospacing="0" w:after="0" w:afterAutospacing="0"/>
                                <w:textAlignment w:val="baseline"/>
                              </w:pPr>
                              <w:r>
                                <w:rPr>
                                  <w:rFonts w:ascii="Times-Roman" w:hAnsi="Times-Roman" w:cs="Arial"/>
                                  <w:i/>
                                  <w:iCs/>
                                  <w:color w:val="000000"/>
                                  <w:kern w:val="24"/>
                                </w:rPr>
                                <w:t xml:space="preserve">f </w:t>
                              </w:r>
                            </w:p>
                          </w:txbxContent>
                        </wps:txbx>
                        <wps:bodyPr wrap="square" lIns="0" tIns="0" rIns="0" bIns="0">
                          <a:noAutofit/>
                        </wps:bodyPr>
                      </wps:wsp>
                      <wps:wsp>
                        <wps:cNvPr id="46" name="Rectangle 109"/>
                        <wps:cNvSpPr>
                          <a:spLocks noChangeArrowheads="1"/>
                        </wps:cNvSpPr>
                        <wps:spPr bwMode="auto">
                          <a:xfrm>
                            <a:off x="905" y="308"/>
                            <a:ext cx="383" cy="59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2857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/>
                      </wps:wsp>
                      <wps:wsp>
                        <wps:cNvPr id="47" name="Rectangle 111"/>
                        <wps:cNvSpPr>
                          <a:spLocks noChangeArrowheads="1"/>
                        </wps:cNvSpPr>
                        <wps:spPr bwMode="auto">
                          <a:xfrm>
                            <a:off x="947" y="407"/>
                            <a:ext cx="72" cy="1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AEED7EC" w14:textId="77777777" w:rsidR="00F11322" w:rsidRDefault="00F11322" w:rsidP="00F11322">
                              <w:pPr>
                                <w:pStyle w:val="aa"/>
                                <w:kinsoku w:val="0"/>
                                <w:overflowPunct w:val="0"/>
                                <w:spacing w:before="0" w:beforeAutospacing="0" w:after="0" w:afterAutospacing="0"/>
                                <w:textAlignment w:val="baseline"/>
                              </w:pPr>
                              <w:r>
                                <w:rPr>
                                  <w:rFonts w:ascii="Times-Roman" w:hAnsi="Times-Roman" w:cs="Arial"/>
                                  <w:color w:val="000000"/>
                                  <w:kern w:val="24"/>
                                </w:rPr>
                                <w:t xml:space="preserve">D </w:t>
                              </w:r>
                            </w:p>
                          </w:txbxContent>
                        </wps:txbx>
                        <wps:bodyPr wrap="square" lIns="0" tIns="0" rIns="0" bIns="0">
                          <a:noAutofit/>
                        </wps:bodyPr>
                      </wps:wsp>
                      <wps:wsp>
                        <wps:cNvPr id="48" name="Rectangle 112"/>
                        <wps:cNvSpPr>
                          <a:spLocks noChangeArrowheads="1"/>
                        </wps:cNvSpPr>
                        <wps:spPr bwMode="auto">
                          <a:xfrm>
                            <a:off x="1169" y="403"/>
                            <a:ext cx="72" cy="1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7DE4250" w14:textId="77777777" w:rsidR="00F11322" w:rsidRDefault="00F11322" w:rsidP="00F11322">
                              <w:pPr>
                                <w:pStyle w:val="aa"/>
                                <w:kinsoku w:val="0"/>
                                <w:overflowPunct w:val="0"/>
                                <w:spacing w:before="0" w:beforeAutospacing="0" w:after="0" w:afterAutospacing="0"/>
                                <w:textAlignment w:val="baseline"/>
                              </w:pPr>
                              <w:r>
                                <w:rPr>
                                  <w:rFonts w:ascii="Times-Roman" w:hAnsi="Times-Roman" w:cs="Arial"/>
                                  <w:color w:val="000000"/>
                                  <w:kern w:val="24"/>
                                </w:rPr>
                                <w:t xml:space="preserve">Q </w:t>
                              </w:r>
                            </w:p>
                          </w:txbxContent>
                        </wps:txbx>
                        <wps:bodyPr wrap="square" lIns="0" tIns="0" rIns="0" bIns="0">
                          <a:noAutofit/>
                        </wps:bodyPr>
                      </wps:wsp>
                      <wps:wsp>
                        <wps:cNvPr id="49" name="Line 113"/>
                        <wps:cNvCnPr/>
                        <wps:spPr bwMode="auto">
                          <a:xfrm flipH="1">
                            <a:off x="1181" y="702"/>
                            <a:ext cx="43" cy="1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0" name="Freeform 114"/>
                        <wps:cNvSpPr>
                          <a:spLocks/>
                        </wps:cNvSpPr>
                        <wps:spPr bwMode="auto">
                          <a:xfrm>
                            <a:off x="905" y="723"/>
                            <a:ext cx="85" cy="75"/>
                          </a:xfrm>
                          <a:custGeom>
                            <a:avLst/>
                            <a:gdLst>
                              <a:gd name="T0" fmla="*/ 0 w 171"/>
                              <a:gd name="T1" fmla="*/ 1 h 149"/>
                              <a:gd name="T2" fmla="*/ 0 w 171"/>
                              <a:gd name="T3" fmla="*/ 1 h 149"/>
                              <a:gd name="T4" fmla="*/ 0 w 171"/>
                              <a:gd name="T5" fmla="*/ 0 h 149"/>
                              <a:gd name="T6" fmla="*/ 0 60000 65536"/>
                              <a:gd name="T7" fmla="*/ 0 60000 65536"/>
                              <a:gd name="T8" fmla="*/ 0 60000 65536"/>
                              <a:gd name="T9" fmla="*/ 0 w 171"/>
                              <a:gd name="T10" fmla="*/ 0 h 149"/>
                              <a:gd name="T11" fmla="*/ 171 w 171"/>
                              <a:gd name="T12" fmla="*/ 149 h 149"/>
                            </a:gdLst>
                            <a:ahLst/>
                            <a:cxnLst>
                              <a:cxn ang="T6">
                                <a:pos x="T0" y="T1"/>
                              </a:cxn>
                              <a:cxn ang="T7">
                                <a:pos x="T2" y="T3"/>
                              </a:cxn>
                              <a:cxn ang="T8">
                                <a:pos x="T4" y="T5"/>
                              </a:cxn>
                            </a:cxnLst>
                            <a:rect l="T9" t="T10" r="T11" b="T12"/>
                            <a:pathLst>
                              <a:path w="171" h="149">
                                <a:moveTo>
                                  <a:pt x="0" y="149"/>
                                </a:moveTo>
                                <a:lnTo>
                                  <a:pt x="171" y="6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19050">
                            <a:solidFill>
                              <a:schemeClr val="tx1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1" name="Rectangle 115"/>
                        <wps:cNvSpPr>
                          <a:spLocks noChangeArrowheads="1"/>
                        </wps:cNvSpPr>
                        <wps:spPr bwMode="auto">
                          <a:xfrm>
                            <a:off x="1735" y="308"/>
                            <a:ext cx="383" cy="59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2857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/>
                      </wps:wsp>
                      <wps:wsp>
                        <wps:cNvPr id="52" name="Rectangle 116"/>
                        <wps:cNvSpPr>
                          <a:spLocks noChangeArrowheads="1"/>
                        </wps:cNvSpPr>
                        <wps:spPr bwMode="auto">
                          <a:xfrm>
                            <a:off x="1169" y="707"/>
                            <a:ext cx="72" cy="1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4A2DF24" w14:textId="77777777" w:rsidR="00F11322" w:rsidRDefault="00F11322" w:rsidP="00F11322">
                              <w:pPr>
                                <w:pStyle w:val="aa"/>
                                <w:kinsoku w:val="0"/>
                                <w:overflowPunct w:val="0"/>
                                <w:spacing w:before="0" w:beforeAutospacing="0" w:after="0" w:afterAutospacing="0"/>
                                <w:textAlignment w:val="baseline"/>
                              </w:pPr>
                              <w:r>
                                <w:rPr>
                                  <w:rFonts w:ascii="Times-Roman" w:hAnsi="Times-Roman" w:cs="Arial"/>
                                  <w:color w:val="000000"/>
                                  <w:kern w:val="24"/>
                                </w:rPr>
                                <w:t xml:space="preserve">Q </w:t>
                              </w:r>
                            </w:p>
                          </w:txbxContent>
                        </wps:txbx>
                        <wps:bodyPr wrap="square" lIns="0" tIns="0" rIns="0" bIns="0">
                          <a:noAutofit/>
                        </wps:bodyPr>
                      </wps:wsp>
                      <wps:wsp>
                        <wps:cNvPr id="53" name="Rectangle 117"/>
                        <wps:cNvSpPr>
                          <a:spLocks noChangeArrowheads="1"/>
                        </wps:cNvSpPr>
                        <wps:spPr bwMode="auto">
                          <a:xfrm>
                            <a:off x="1777" y="407"/>
                            <a:ext cx="72" cy="1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7572718" w14:textId="77777777" w:rsidR="00F11322" w:rsidRDefault="00F11322" w:rsidP="00F11322">
                              <w:pPr>
                                <w:pStyle w:val="aa"/>
                                <w:kinsoku w:val="0"/>
                                <w:overflowPunct w:val="0"/>
                                <w:spacing w:before="0" w:beforeAutospacing="0" w:after="0" w:afterAutospacing="0"/>
                                <w:textAlignment w:val="baseline"/>
                              </w:pPr>
                              <w:r>
                                <w:rPr>
                                  <w:rFonts w:ascii="Times-Roman" w:hAnsi="Times-Roman" w:cs="Arial"/>
                                  <w:color w:val="000000"/>
                                  <w:kern w:val="24"/>
                                </w:rPr>
                                <w:t xml:space="preserve">D </w:t>
                              </w:r>
                            </w:p>
                          </w:txbxContent>
                        </wps:txbx>
                        <wps:bodyPr wrap="square" lIns="0" tIns="0" rIns="0" bIns="0">
                          <a:noAutofit/>
                        </wps:bodyPr>
                      </wps:wsp>
                      <wps:wsp>
                        <wps:cNvPr id="54" name="Rectangle 118"/>
                        <wps:cNvSpPr>
                          <a:spLocks noChangeArrowheads="1"/>
                        </wps:cNvSpPr>
                        <wps:spPr bwMode="auto">
                          <a:xfrm>
                            <a:off x="1999" y="403"/>
                            <a:ext cx="72" cy="1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5839458" w14:textId="77777777" w:rsidR="00F11322" w:rsidRDefault="00F11322" w:rsidP="00F11322">
                              <w:pPr>
                                <w:pStyle w:val="aa"/>
                                <w:kinsoku w:val="0"/>
                                <w:overflowPunct w:val="0"/>
                                <w:spacing w:before="0" w:beforeAutospacing="0" w:after="0" w:afterAutospacing="0"/>
                                <w:textAlignment w:val="baseline"/>
                              </w:pPr>
                              <w:r>
                                <w:rPr>
                                  <w:rFonts w:ascii="Times-Roman" w:hAnsi="Times-Roman" w:cs="Arial"/>
                                  <w:color w:val="000000"/>
                                  <w:kern w:val="24"/>
                                </w:rPr>
                                <w:t xml:space="preserve">Q </w:t>
                              </w:r>
                            </w:p>
                          </w:txbxContent>
                        </wps:txbx>
                        <wps:bodyPr wrap="square" lIns="0" tIns="0" rIns="0" bIns="0">
                          <a:noAutofit/>
                        </wps:bodyPr>
                      </wps:wsp>
                      <wps:wsp>
                        <wps:cNvPr id="55" name="Line 119"/>
                        <wps:cNvCnPr/>
                        <wps:spPr bwMode="auto">
                          <a:xfrm flipH="1">
                            <a:off x="2012" y="702"/>
                            <a:ext cx="42" cy="1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6" name="Freeform 120"/>
                        <wps:cNvSpPr>
                          <a:spLocks/>
                        </wps:cNvSpPr>
                        <wps:spPr bwMode="auto">
                          <a:xfrm>
                            <a:off x="1735" y="723"/>
                            <a:ext cx="75" cy="75"/>
                          </a:xfrm>
                          <a:custGeom>
                            <a:avLst/>
                            <a:gdLst>
                              <a:gd name="T0" fmla="*/ 0 w 149"/>
                              <a:gd name="T1" fmla="*/ 1 h 149"/>
                              <a:gd name="T2" fmla="*/ 1 w 149"/>
                              <a:gd name="T3" fmla="*/ 1 h 149"/>
                              <a:gd name="T4" fmla="*/ 0 w 149"/>
                              <a:gd name="T5" fmla="*/ 0 h 149"/>
                              <a:gd name="T6" fmla="*/ 0 60000 65536"/>
                              <a:gd name="T7" fmla="*/ 0 60000 65536"/>
                              <a:gd name="T8" fmla="*/ 0 60000 65536"/>
                              <a:gd name="T9" fmla="*/ 0 w 149"/>
                              <a:gd name="T10" fmla="*/ 0 h 149"/>
                              <a:gd name="T11" fmla="*/ 149 w 149"/>
                              <a:gd name="T12" fmla="*/ 149 h 149"/>
                            </a:gdLst>
                            <a:ahLst/>
                            <a:cxnLst>
                              <a:cxn ang="T6">
                                <a:pos x="T0" y="T1"/>
                              </a:cxn>
                              <a:cxn ang="T7">
                                <a:pos x="T2" y="T3"/>
                              </a:cxn>
                              <a:cxn ang="T8">
                                <a:pos x="T4" y="T5"/>
                              </a:cxn>
                            </a:cxnLst>
                            <a:rect l="T9" t="T10" r="T11" b="T12"/>
                            <a:pathLst>
                              <a:path w="149" h="149">
                                <a:moveTo>
                                  <a:pt x="0" y="149"/>
                                </a:moveTo>
                                <a:lnTo>
                                  <a:pt x="149" y="6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19050">
                            <a:solidFill>
                              <a:schemeClr val="tx1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7" name="Rectangle 121"/>
                        <wps:cNvSpPr>
                          <a:spLocks noChangeArrowheads="1"/>
                        </wps:cNvSpPr>
                        <wps:spPr bwMode="auto">
                          <a:xfrm>
                            <a:off x="2565" y="308"/>
                            <a:ext cx="384" cy="59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2857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/>
                      </wps:wsp>
                      <wps:wsp>
                        <wps:cNvPr id="58" name="Rectangle 122"/>
                        <wps:cNvSpPr>
                          <a:spLocks noChangeArrowheads="1"/>
                        </wps:cNvSpPr>
                        <wps:spPr bwMode="auto">
                          <a:xfrm>
                            <a:off x="1999" y="707"/>
                            <a:ext cx="72" cy="1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3DEB888" w14:textId="77777777" w:rsidR="00F11322" w:rsidRDefault="00F11322" w:rsidP="00F11322">
                              <w:pPr>
                                <w:pStyle w:val="aa"/>
                                <w:kinsoku w:val="0"/>
                                <w:overflowPunct w:val="0"/>
                                <w:spacing w:before="0" w:beforeAutospacing="0" w:after="0" w:afterAutospacing="0"/>
                                <w:textAlignment w:val="baseline"/>
                              </w:pPr>
                              <w:r>
                                <w:rPr>
                                  <w:rFonts w:ascii="Times-Roman" w:hAnsi="Times-Roman" w:cs="Arial"/>
                                  <w:color w:val="000000"/>
                                  <w:kern w:val="24"/>
                                </w:rPr>
                                <w:t xml:space="preserve">Q </w:t>
                              </w:r>
                            </w:p>
                          </w:txbxContent>
                        </wps:txbx>
                        <wps:bodyPr wrap="square" lIns="0" tIns="0" rIns="0" bIns="0">
                          <a:noAutofit/>
                        </wps:bodyPr>
                      </wps:wsp>
                      <wps:wsp>
                        <wps:cNvPr id="59" name="Rectangle 123"/>
                        <wps:cNvSpPr>
                          <a:spLocks noChangeArrowheads="1"/>
                        </wps:cNvSpPr>
                        <wps:spPr bwMode="auto">
                          <a:xfrm>
                            <a:off x="2607" y="407"/>
                            <a:ext cx="72" cy="1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259F49A" w14:textId="77777777" w:rsidR="00F11322" w:rsidRDefault="00F11322" w:rsidP="00F11322">
                              <w:pPr>
                                <w:pStyle w:val="aa"/>
                                <w:kinsoku w:val="0"/>
                                <w:overflowPunct w:val="0"/>
                                <w:spacing w:before="0" w:beforeAutospacing="0" w:after="0" w:afterAutospacing="0"/>
                                <w:textAlignment w:val="baseline"/>
                              </w:pPr>
                              <w:r>
                                <w:rPr>
                                  <w:rFonts w:ascii="Times-Roman" w:hAnsi="Times-Roman" w:cs="Arial"/>
                                  <w:color w:val="000000"/>
                                  <w:kern w:val="24"/>
                                </w:rPr>
                                <w:t xml:space="preserve">D </w:t>
                              </w:r>
                            </w:p>
                          </w:txbxContent>
                        </wps:txbx>
                        <wps:bodyPr wrap="square" lIns="0" tIns="0" rIns="0" bIns="0">
                          <a:noAutofit/>
                        </wps:bodyPr>
                      </wps:wsp>
                      <wps:wsp>
                        <wps:cNvPr id="60" name="Rectangle 124"/>
                        <wps:cNvSpPr>
                          <a:spLocks noChangeArrowheads="1"/>
                        </wps:cNvSpPr>
                        <wps:spPr bwMode="auto">
                          <a:xfrm>
                            <a:off x="2828" y="403"/>
                            <a:ext cx="72" cy="1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0097E74" w14:textId="77777777" w:rsidR="00F11322" w:rsidRDefault="00F11322" w:rsidP="00F11322">
                              <w:pPr>
                                <w:pStyle w:val="aa"/>
                                <w:kinsoku w:val="0"/>
                                <w:overflowPunct w:val="0"/>
                                <w:spacing w:before="0" w:beforeAutospacing="0" w:after="0" w:afterAutospacing="0"/>
                                <w:textAlignment w:val="baseline"/>
                              </w:pPr>
                              <w:r>
                                <w:rPr>
                                  <w:rFonts w:ascii="Times-Roman" w:hAnsi="Times-Roman" w:cs="Arial"/>
                                  <w:color w:val="000000"/>
                                  <w:kern w:val="24"/>
                                </w:rPr>
                                <w:t xml:space="preserve">Q </w:t>
                              </w:r>
                            </w:p>
                          </w:txbxContent>
                        </wps:txbx>
                        <wps:bodyPr wrap="square" lIns="0" tIns="0" rIns="0" bIns="0">
                          <a:noAutofit/>
                        </wps:bodyPr>
                      </wps:wsp>
                      <wps:wsp>
                        <wps:cNvPr id="61" name="Line 125"/>
                        <wps:cNvCnPr/>
                        <wps:spPr bwMode="auto">
                          <a:xfrm flipH="1">
                            <a:off x="2842" y="702"/>
                            <a:ext cx="43" cy="1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2" name="Freeform 126"/>
                        <wps:cNvSpPr>
                          <a:spLocks/>
                        </wps:cNvSpPr>
                        <wps:spPr bwMode="auto">
                          <a:xfrm>
                            <a:off x="2565" y="723"/>
                            <a:ext cx="75" cy="75"/>
                          </a:xfrm>
                          <a:custGeom>
                            <a:avLst/>
                            <a:gdLst>
                              <a:gd name="T0" fmla="*/ 0 w 149"/>
                              <a:gd name="T1" fmla="*/ 1 h 149"/>
                              <a:gd name="T2" fmla="*/ 1 w 149"/>
                              <a:gd name="T3" fmla="*/ 1 h 149"/>
                              <a:gd name="T4" fmla="*/ 0 w 149"/>
                              <a:gd name="T5" fmla="*/ 0 h 149"/>
                              <a:gd name="T6" fmla="*/ 0 60000 65536"/>
                              <a:gd name="T7" fmla="*/ 0 60000 65536"/>
                              <a:gd name="T8" fmla="*/ 0 60000 65536"/>
                              <a:gd name="T9" fmla="*/ 0 w 149"/>
                              <a:gd name="T10" fmla="*/ 0 h 149"/>
                              <a:gd name="T11" fmla="*/ 149 w 149"/>
                              <a:gd name="T12" fmla="*/ 149 h 149"/>
                            </a:gdLst>
                            <a:ahLst/>
                            <a:cxnLst>
                              <a:cxn ang="T6">
                                <a:pos x="T0" y="T1"/>
                              </a:cxn>
                              <a:cxn ang="T7">
                                <a:pos x="T2" y="T3"/>
                              </a:cxn>
                              <a:cxn ang="T8">
                                <a:pos x="T4" y="T5"/>
                              </a:cxn>
                            </a:cxnLst>
                            <a:rect l="T9" t="T10" r="T11" b="T12"/>
                            <a:pathLst>
                              <a:path w="149" h="149">
                                <a:moveTo>
                                  <a:pt x="0" y="149"/>
                                </a:moveTo>
                                <a:lnTo>
                                  <a:pt x="149" y="6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19050">
                            <a:solidFill>
                              <a:schemeClr val="tx1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3" name="Rectangle 127"/>
                        <wps:cNvSpPr>
                          <a:spLocks noChangeArrowheads="1"/>
                        </wps:cNvSpPr>
                        <wps:spPr bwMode="auto">
                          <a:xfrm>
                            <a:off x="3396" y="308"/>
                            <a:ext cx="383" cy="59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2857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/>
                      </wps:wsp>
                      <wps:wsp>
                        <wps:cNvPr id="64" name="Rectangle 128"/>
                        <wps:cNvSpPr>
                          <a:spLocks noChangeArrowheads="1"/>
                        </wps:cNvSpPr>
                        <wps:spPr bwMode="auto">
                          <a:xfrm>
                            <a:off x="2829" y="707"/>
                            <a:ext cx="72" cy="1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744FF0F" w14:textId="77777777" w:rsidR="00F11322" w:rsidRDefault="00F11322" w:rsidP="00F11322">
                              <w:pPr>
                                <w:pStyle w:val="aa"/>
                                <w:kinsoku w:val="0"/>
                                <w:overflowPunct w:val="0"/>
                                <w:spacing w:before="0" w:beforeAutospacing="0" w:after="0" w:afterAutospacing="0"/>
                                <w:textAlignment w:val="baseline"/>
                              </w:pPr>
                              <w:r>
                                <w:rPr>
                                  <w:rFonts w:ascii="Times-Roman" w:hAnsi="Times-Roman" w:cs="Arial"/>
                                  <w:color w:val="000000"/>
                                  <w:kern w:val="24"/>
                                </w:rPr>
                                <w:t xml:space="preserve">Q </w:t>
                              </w:r>
                            </w:p>
                          </w:txbxContent>
                        </wps:txbx>
                        <wps:bodyPr wrap="square" lIns="0" tIns="0" rIns="0" bIns="0">
                          <a:noAutofit/>
                        </wps:bodyPr>
                      </wps:wsp>
                      <wps:wsp>
                        <wps:cNvPr id="65" name="Rectangle 129"/>
                        <wps:cNvSpPr>
                          <a:spLocks noChangeArrowheads="1"/>
                        </wps:cNvSpPr>
                        <wps:spPr bwMode="auto">
                          <a:xfrm>
                            <a:off x="3437" y="407"/>
                            <a:ext cx="72" cy="1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CF9B0E6" w14:textId="77777777" w:rsidR="00F11322" w:rsidRDefault="00F11322" w:rsidP="00F11322">
                              <w:pPr>
                                <w:pStyle w:val="aa"/>
                                <w:kinsoku w:val="0"/>
                                <w:overflowPunct w:val="0"/>
                                <w:spacing w:before="0" w:beforeAutospacing="0" w:after="0" w:afterAutospacing="0"/>
                                <w:textAlignment w:val="baseline"/>
                              </w:pPr>
                              <w:r>
                                <w:rPr>
                                  <w:rFonts w:ascii="Times-Roman" w:hAnsi="Times-Roman" w:cs="Arial"/>
                                  <w:color w:val="000000"/>
                                  <w:kern w:val="24"/>
                                </w:rPr>
                                <w:t xml:space="preserve">D </w:t>
                              </w:r>
                            </w:p>
                          </w:txbxContent>
                        </wps:txbx>
                        <wps:bodyPr wrap="square" lIns="0" tIns="0" rIns="0" bIns="0">
                          <a:noAutofit/>
                        </wps:bodyPr>
                      </wps:wsp>
                      <wps:wsp>
                        <wps:cNvPr id="66" name="Rectangle 130"/>
                        <wps:cNvSpPr>
                          <a:spLocks noChangeArrowheads="1"/>
                        </wps:cNvSpPr>
                        <wps:spPr bwMode="auto">
                          <a:xfrm>
                            <a:off x="3658" y="403"/>
                            <a:ext cx="72" cy="1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2044836" w14:textId="77777777" w:rsidR="00F11322" w:rsidRDefault="00F11322" w:rsidP="00F11322">
                              <w:pPr>
                                <w:pStyle w:val="aa"/>
                                <w:kinsoku w:val="0"/>
                                <w:overflowPunct w:val="0"/>
                                <w:spacing w:before="0" w:beforeAutospacing="0" w:after="0" w:afterAutospacing="0"/>
                                <w:textAlignment w:val="baseline"/>
                              </w:pPr>
                              <w:r>
                                <w:rPr>
                                  <w:rFonts w:ascii="Times-Roman" w:hAnsi="Times-Roman" w:cs="Arial"/>
                                  <w:color w:val="000000"/>
                                  <w:kern w:val="24"/>
                                </w:rPr>
                                <w:t xml:space="preserve">Q </w:t>
                              </w:r>
                            </w:p>
                          </w:txbxContent>
                        </wps:txbx>
                        <wps:bodyPr wrap="square" lIns="0" tIns="0" rIns="0" bIns="0">
                          <a:noAutofit/>
                        </wps:bodyPr>
                      </wps:wsp>
                      <wps:wsp>
                        <wps:cNvPr id="67" name="Line 131"/>
                        <wps:cNvCnPr/>
                        <wps:spPr bwMode="auto">
                          <a:xfrm flipH="1">
                            <a:off x="3673" y="702"/>
                            <a:ext cx="42" cy="1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8" name="Freeform 132"/>
                        <wps:cNvSpPr>
                          <a:spLocks/>
                        </wps:cNvSpPr>
                        <wps:spPr bwMode="auto">
                          <a:xfrm>
                            <a:off x="3396" y="723"/>
                            <a:ext cx="74" cy="75"/>
                          </a:xfrm>
                          <a:custGeom>
                            <a:avLst/>
                            <a:gdLst>
                              <a:gd name="T0" fmla="*/ 0 w 149"/>
                              <a:gd name="T1" fmla="*/ 1 h 149"/>
                              <a:gd name="T2" fmla="*/ 0 w 149"/>
                              <a:gd name="T3" fmla="*/ 1 h 149"/>
                              <a:gd name="T4" fmla="*/ 0 w 149"/>
                              <a:gd name="T5" fmla="*/ 0 h 149"/>
                              <a:gd name="T6" fmla="*/ 0 60000 65536"/>
                              <a:gd name="T7" fmla="*/ 0 60000 65536"/>
                              <a:gd name="T8" fmla="*/ 0 60000 65536"/>
                              <a:gd name="T9" fmla="*/ 0 w 149"/>
                              <a:gd name="T10" fmla="*/ 0 h 149"/>
                              <a:gd name="T11" fmla="*/ 149 w 149"/>
                              <a:gd name="T12" fmla="*/ 149 h 149"/>
                            </a:gdLst>
                            <a:ahLst/>
                            <a:cxnLst>
                              <a:cxn ang="T6">
                                <a:pos x="T0" y="T1"/>
                              </a:cxn>
                              <a:cxn ang="T7">
                                <a:pos x="T2" y="T3"/>
                              </a:cxn>
                              <a:cxn ang="T8">
                                <a:pos x="T4" y="T5"/>
                              </a:cxn>
                            </a:cxnLst>
                            <a:rect l="T9" t="T10" r="T11" b="T12"/>
                            <a:pathLst>
                              <a:path w="149" h="149">
                                <a:moveTo>
                                  <a:pt x="0" y="149"/>
                                </a:moveTo>
                                <a:lnTo>
                                  <a:pt x="149" y="6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19050">
                            <a:solidFill>
                              <a:schemeClr val="tx1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9" name="Freeform 133"/>
                        <wps:cNvSpPr>
                          <a:spLocks/>
                        </wps:cNvSpPr>
                        <wps:spPr bwMode="auto">
                          <a:xfrm>
                            <a:off x="1426" y="447"/>
                            <a:ext cx="22" cy="21"/>
                          </a:xfrm>
                          <a:custGeom>
                            <a:avLst/>
                            <a:gdLst>
                              <a:gd name="T0" fmla="*/ 1 w 42"/>
                              <a:gd name="T1" fmla="*/ 0 h 43"/>
                              <a:gd name="T2" fmla="*/ 1 w 42"/>
                              <a:gd name="T3" fmla="*/ 0 h 43"/>
                              <a:gd name="T4" fmla="*/ 1 w 42"/>
                              <a:gd name="T5" fmla="*/ 0 h 43"/>
                              <a:gd name="T6" fmla="*/ 1 w 42"/>
                              <a:gd name="T7" fmla="*/ 0 h 43"/>
                              <a:gd name="T8" fmla="*/ 1 w 42"/>
                              <a:gd name="T9" fmla="*/ 0 h 43"/>
                              <a:gd name="T10" fmla="*/ 1 w 42"/>
                              <a:gd name="T11" fmla="*/ 0 h 43"/>
                              <a:gd name="T12" fmla="*/ 1 w 42"/>
                              <a:gd name="T13" fmla="*/ 0 h 43"/>
                              <a:gd name="T14" fmla="*/ 1 w 42"/>
                              <a:gd name="T15" fmla="*/ 0 h 43"/>
                              <a:gd name="T16" fmla="*/ 1 w 42"/>
                              <a:gd name="T17" fmla="*/ 0 h 43"/>
                              <a:gd name="T18" fmla="*/ 1 w 42"/>
                              <a:gd name="T19" fmla="*/ 0 h 43"/>
                              <a:gd name="T20" fmla="*/ 1 w 42"/>
                              <a:gd name="T21" fmla="*/ 0 h 43"/>
                              <a:gd name="T22" fmla="*/ 1 w 42"/>
                              <a:gd name="T23" fmla="*/ 0 h 43"/>
                              <a:gd name="T24" fmla="*/ 1 w 42"/>
                              <a:gd name="T25" fmla="*/ 0 h 43"/>
                              <a:gd name="T26" fmla="*/ 1 w 42"/>
                              <a:gd name="T27" fmla="*/ 0 h 43"/>
                              <a:gd name="T28" fmla="*/ 1 w 42"/>
                              <a:gd name="T29" fmla="*/ 0 h 43"/>
                              <a:gd name="T30" fmla="*/ 1 w 42"/>
                              <a:gd name="T31" fmla="*/ 0 h 43"/>
                              <a:gd name="T32" fmla="*/ 1 w 42"/>
                              <a:gd name="T33" fmla="*/ 0 h 43"/>
                              <a:gd name="T34" fmla="*/ 1 w 42"/>
                              <a:gd name="T35" fmla="*/ 0 h 43"/>
                              <a:gd name="T36" fmla="*/ 1 w 42"/>
                              <a:gd name="T37" fmla="*/ 0 h 43"/>
                              <a:gd name="T38" fmla="*/ 1 w 42"/>
                              <a:gd name="T39" fmla="*/ 0 h 43"/>
                              <a:gd name="T40" fmla="*/ 1 w 42"/>
                              <a:gd name="T41" fmla="*/ 0 h 43"/>
                              <a:gd name="T42" fmla="*/ 1 w 42"/>
                              <a:gd name="T43" fmla="*/ 0 h 43"/>
                              <a:gd name="T44" fmla="*/ 1 w 42"/>
                              <a:gd name="T45" fmla="*/ 0 h 43"/>
                              <a:gd name="T46" fmla="*/ 1 w 42"/>
                              <a:gd name="T47" fmla="*/ 0 h 43"/>
                              <a:gd name="T48" fmla="*/ 1 w 42"/>
                              <a:gd name="T49" fmla="*/ 0 h 43"/>
                              <a:gd name="T50" fmla="*/ 1 w 42"/>
                              <a:gd name="T51" fmla="*/ 0 h 43"/>
                              <a:gd name="T52" fmla="*/ 1 w 42"/>
                              <a:gd name="T53" fmla="*/ 0 h 43"/>
                              <a:gd name="T54" fmla="*/ 1 w 42"/>
                              <a:gd name="T55" fmla="*/ 0 h 43"/>
                              <a:gd name="T56" fmla="*/ 1 w 42"/>
                              <a:gd name="T57" fmla="*/ 0 h 43"/>
                              <a:gd name="T58" fmla="*/ 1 w 42"/>
                              <a:gd name="T59" fmla="*/ 0 h 43"/>
                              <a:gd name="T60" fmla="*/ 1 w 42"/>
                              <a:gd name="T61" fmla="*/ 0 h 43"/>
                              <a:gd name="T62" fmla="*/ 1 w 42"/>
                              <a:gd name="T63" fmla="*/ 0 h 43"/>
                              <a:gd name="T64" fmla="*/ 1 w 42"/>
                              <a:gd name="T65" fmla="*/ 0 h 43"/>
                              <a:gd name="T66" fmla="*/ 1 w 42"/>
                              <a:gd name="T67" fmla="*/ 0 h 43"/>
                              <a:gd name="T68" fmla="*/ 1 w 42"/>
                              <a:gd name="T69" fmla="*/ 0 h 43"/>
                              <a:gd name="T70" fmla="*/ 1 w 42"/>
                              <a:gd name="T71" fmla="*/ 0 h 43"/>
                              <a:gd name="T72" fmla="*/ 1 w 42"/>
                              <a:gd name="T73" fmla="*/ 0 h 43"/>
                              <a:gd name="T74" fmla="*/ 1 w 42"/>
                              <a:gd name="T75" fmla="*/ 0 h 43"/>
                              <a:gd name="T76" fmla="*/ 1 w 42"/>
                              <a:gd name="T77" fmla="*/ 0 h 43"/>
                              <a:gd name="T78" fmla="*/ 1 w 42"/>
                              <a:gd name="T79" fmla="*/ 0 h 43"/>
                              <a:gd name="T80" fmla="*/ 1 w 42"/>
                              <a:gd name="T81" fmla="*/ 0 h 43"/>
                              <a:gd name="T82" fmla="*/ 1 w 42"/>
                              <a:gd name="T83" fmla="*/ 0 h 43"/>
                              <a:gd name="T84" fmla="*/ 1 w 42"/>
                              <a:gd name="T85" fmla="*/ 0 h 43"/>
                              <a:gd name="T86" fmla="*/ 1 w 42"/>
                              <a:gd name="T87" fmla="*/ 0 h 43"/>
                              <a:gd name="T88" fmla="*/ 1 w 42"/>
                              <a:gd name="T89" fmla="*/ 0 h 43"/>
                              <a:gd name="T90" fmla="*/ 1 w 42"/>
                              <a:gd name="T91" fmla="*/ 0 h 43"/>
                              <a:gd name="T92" fmla="*/ 1 w 42"/>
                              <a:gd name="T93" fmla="*/ 0 h 43"/>
                              <a:gd name="T94" fmla="*/ 1 w 42"/>
                              <a:gd name="T95" fmla="*/ 0 h 43"/>
                              <a:gd name="T96" fmla="*/ 1 w 42"/>
                              <a:gd name="T97" fmla="*/ 0 h 43"/>
                              <a:gd name="T98" fmla="*/ 1 w 42"/>
                              <a:gd name="T99" fmla="*/ 0 h 43"/>
                              <a:gd name="T100" fmla="*/ 1 w 42"/>
                              <a:gd name="T101" fmla="*/ 0 h 43"/>
                              <a:gd name="T102" fmla="*/ 1 w 42"/>
                              <a:gd name="T103" fmla="*/ 0 h 43"/>
                              <a:gd name="T104" fmla="*/ 1 w 42"/>
                              <a:gd name="T105" fmla="*/ 0 h 43"/>
                              <a:gd name="T106" fmla="*/ 1 w 42"/>
                              <a:gd name="T107" fmla="*/ 0 h 43"/>
                              <a:gd name="T108" fmla="*/ 1 w 42"/>
                              <a:gd name="T109" fmla="*/ 0 h 43"/>
                              <a:gd name="T110" fmla="*/ 1 w 42"/>
                              <a:gd name="T111" fmla="*/ 0 h 43"/>
                              <a:gd name="T112" fmla="*/ 0 60000 65536"/>
                              <a:gd name="T113" fmla="*/ 0 60000 65536"/>
                              <a:gd name="T114" fmla="*/ 0 60000 65536"/>
                              <a:gd name="T115" fmla="*/ 0 60000 65536"/>
                              <a:gd name="T116" fmla="*/ 0 60000 65536"/>
                              <a:gd name="T117" fmla="*/ 0 60000 65536"/>
                              <a:gd name="T118" fmla="*/ 0 60000 65536"/>
                              <a:gd name="T119" fmla="*/ 0 60000 65536"/>
                              <a:gd name="T120" fmla="*/ 0 60000 65536"/>
                              <a:gd name="T121" fmla="*/ 0 60000 65536"/>
                              <a:gd name="T122" fmla="*/ 0 60000 65536"/>
                              <a:gd name="T123" fmla="*/ 0 60000 65536"/>
                              <a:gd name="T124" fmla="*/ 0 60000 65536"/>
                              <a:gd name="T125" fmla="*/ 0 60000 65536"/>
                              <a:gd name="T126" fmla="*/ 0 60000 65536"/>
                              <a:gd name="T127" fmla="*/ 0 60000 65536"/>
                              <a:gd name="T128" fmla="*/ 0 60000 65536"/>
                              <a:gd name="T129" fmla="*/ 0 60000 65536"/>
                              <a:gd name="T130" fmla="*/ 0 60000 65536"/>
                              <a:gd name="T131" fmla="*/ 0 60000 65536"/>
                              <a:gd name="T132" fmla="*/ 0 60000 65536"/>
                              <a:gd name="T133" fmla="*/ 0 60000 65536"/>
                              <a:gd name="T134" fmla="*/ 0 60000 65536"/>
                              <a:gd name="T135" fmla="*/ 0 60000 65536"/>
                              <a:gd name="T136" fmla="*/ 0 60000 65536"/>
                              <a:gd name="T137" fmla="*/ 0 60000 65536"/>
                              <a:gd name="T138" fmla="*/ 0 60000 65536"/>
                              <a:gd name="T139" fmla="*/ 0 60000 65536"/>
                              <a:gd name="T140" fmla="*/ 0 60000 65536"/>
                              <a:gd name="T141" fmla="*/ 0 60000 65536"/>
                              <a:gd name="T142" fmla="*/ 0 60000 65536"/>
                              <a:gd name="T143" fmla="*/ 0 60000 65536"/>
                              <a:gd name="T144" fmla="*/ 0 60000 65536"/>
                              <a:gd name="T145" fmla="*/ 0 60000 65536"/>
                              <a:gd name="T146" fmla="*/ 0 60000 65536"/>
                              <a:gd name="T147" fmla="*/ 0 60000 65536"/>
                              <a:gd name="T148" fmla="*/ 0 60000 65536"/>
                              <a:gd name="T149" fmla="*/ 0 60000 65536"/>
                              <a:gd name="T150" fmla="*/ 0 60000 65536"/>
                              <a:gd name="T151" fmla="*/ 0 60000 65536"/>
                              <a:gd name="T152" fmla="*/ 0 60000 65536"/>
                              <a:gd name="T153" fmla="*/ 0 60000 65536"/>
                              <a:gd name="T154" fmla="*/ 0 60000 65536"/>
                              <a:gd name="T155" fmla="*/ 0 60000 65536"/>
                              <a:gd name="T156" fmla="*/ 0 60000 65536"/>
                              <a:gd name="T157" fmla="*/ 0 60000 65536"/>
                              <a:gd name="T158" fmla="*/ 0 60000 65536"/>
                              <a:gd name="T159" fmla="*/ 0 60000 65536"/>
                              <a:gd name="T160" fmla="*/ 0 60000 65536"/>
                              <a:gd name="T161" fmla="*/ 0 60000 65536"/>
                              <a:gd name="T162" fmla="*/ 0 60000 65536"/>
                              <a:gd name="T163" fmla="*/ 0 60000 65536"/>
                              <a:gd name="T164" fmla="*/ 0 60000 65536"/>
                              <a:gd name="T165" fmla="*/ 0 60000 65536"/>
                              <a:gd name="T166" fmla="*/ 0 60000 65536"/>
                              <a:gd name="T167" fmla="*/ 0 60000 65536"/>
                              <a:gd name="T168" fmla="*/ 0 w 42"/>
                              <a:gd name="T169" fmla="*/ 0 h 43"/>
                              <a:gd name="T170" fmla="*/ 42 w 42"/>
                              <a:gd name="T171" fmla="*/ 43 h 43"/>
                            </a:gdLst>
                            <a:ahLst/>
                            <a:cxnLst>
                              <a:cxn ang="T112">
                                <a:pos x="T0" y="T1"/>
                              </a:cxn>
                              <a:cxn ang="T113">
                                <a:pos x="T2" y="T3"/>
                              </a:cxn>
                              <a:cxn ang="T114">
                                <a:pos x="T4" y="T5"/>
                              </a:cxn>
                              <a:cxn ang="T115">
                                <a:pos x="T6" y="T7"/>
                              </a:cxn>
                              <a:cxn ang="T116">
                                <a:pos x="T8" y="T9"/>
                              </a:cxn>
                              <a:cxn ang="T117">
                                <a:pos x="T10" y="T11"/>
                              </a:cxn>
                              <a:cxn ang="T118">
                                <a:pos x="T12" y="T13"/>
                              </a:cxn>
                              <a:cxn ang="T119">
                                <a:pos x="T14" y="T15"/>
                              </a:cxn>
                              <a:cxn ang="T120">
                                <a:pos x="T16" y="T17"/>
                              </a:cxn>
                              <a:cxn ang="T121">
                                <a:pos x="T18" y="T19"/>
                              </a:cxn>
                              <a:cxn ang="T122">
                                <a:pos x="T20" y="T21"/>
                              </a:cxn>
                              <a:cxn ang="T123">
                                <a:pos x="T22" y="T23"/>
                              </a:cxn>
                              <a:cxn ang="T124">
                                <a:pos x="T24" y="T25"/>
                              </a:cxn>
                              <a:cxn ang="T125">
                                <a:pos x="T26" y="T27"/>
                              </a:cxn>
                              <a:cxn ang="T126">
                                <a:pos x="T28" y="T29"/>
                              </a:cxn>
                              <a:cxn ang="T127">
                                <a:pos x="T30" y="T31"/>
                              </a:cxn>
                              <a:cxn ang="T128">
                                <a:pos x="T32" y="T33"/>
                              </a:cxn>
                              <a:cxn ang="T129">
                                <a:pos x="T34" y="T35"/>
                              </a:cxn>
                              <a:cxn ang="T130">
                                <a:pos x="T36" y="T37"/>
                              </a:cxn>
                              <a:cxn ang="T131">
                                <a:pos x="T38" y="T39"/>
                              </a:cxn>
                              <a:cxn ang="T132">
                                <a:pos x="T40" y="T41"/>
                              </a:cxn>
                              <a:cxn ang="T133">
                                <a:pos x="T42" y="T43"/>
                              </a:cxn>
                              <a:cxn ang="T134">
                                <a:pos x="T44" y="T45"/>
                              </a:cxn>
                              <a:cxn ang="T135">
                                <a:pos x="T46" y="T47"/>
                              </a:cxn>
                              <a:cxn ang="T136">
                                <a:pos x="T48" y="T49"/>
                              </a:cxn>
                              <a:cxn ang="T137">
                                <a:pos x="T50" y="T51"/>
                              </a:cxn>
                              <a:cxn ang="T138">
                                <a:pos x="T52" y="T53"/>
                              </a:cxn>
                              <a:cxn ang="T139">
                                <a:pos x="T54" y="T55"/>
                              </a:cxn>
                              <a:cxn ang="T140">
                                <a:pos x="T56" y="T57"/>
                              </a:cxn>
                              <a:cxn ang="T141">
                                <a:pos x="T58" y="T59"/>
                              </a:cxn>
                              <a:cxn ang="T142">
                                <a:pos x="T60" y="T61"/>
                              </a:cxn>
                              <a:cxn ang="T143">
                                <a:pos x="T62" y="T63"/>
                              </a:cxn>
                              <a:cxn ang="T144">
                                <a:pos x="T64" y="T65"/>
                              </a:cxn>
                              <a:cxn ang="T145">
                                <a:pos x="T66" y="T67"/>
                              </a:cxn>
                              <a:cxn ang="T146">
                                <a:pos x="T68" y="T69"/>
                              </a:cxn>
                              <a:cxn ang="T147">
                                <a:pos x="T70" y="T71"/>
                              </a:cxn>
                              <a:cxn ang="T148">
                                <a:pos x="T72" y="T73"/>
                              </a:cxn>
                              <a:cxn ang="T149">
                                <a:pos x="T74" y="T75"/>
                              </a:cxn>
                              <a:cxn ang="T150">
                                <a:pos x="T76" y="T77"/>
                              </a:cxn>
                              <a:cxn ang="T151">
                                <a:pos x="T78" y="T79"/>
                              </a:cxn>
                              <a:cxn ang="T152">
                                <a:pos x="T80" y="T81"/>
                              </a:cxn>
                              <a:cxn ang="T153">
                                <a:pos x="T82" y="T83"/>
                              </a:cxn>
                              <a:cxn ang="T154">
                                <a:pos x="T84" y="T85"/>
                              </a:cxn>
                              <a:cxn ang="T155">
                                <a:pos x="T86" y="T87"/>
                              </a:cxn>
                              <a:cxn ang="T156">
                                <a:pos x="T88" y="T89"/>
                              </a:cxn>
                              <a:cxn ang="T157">
                                <a:pos x="T90" y="T91"/>
                              </a:cxn>
                              <a:cxn ang="T158">
                                <a:pos x="T92" y="T93"/>
                              </a:cxn>
                              <a:cxn ang="T159">
                                <a:pos x="T94" y="T95"/>
                              </a:cxn>
                              <a:cxn ang="T160">
                                <a:pos x="T96" y="T97"/>
                              </a:cxn>
                              <a:cxn ang="T161">
                                <a:pos x="T98" y="T99"/>
                              </a:cxn>
                              <a:cxn ang="T162">
                                <a:pos x="T100" y="T101"/>
                              </a:cxn>
                              <a:cxn ang="T163">
                                <a:pos x="T102" y="T103"/>
                              </a:cxn>
                              <a:cxn ang="T164">
                                <a:pos x="T104" y="T105"/>
                              </a:cxn>
                              <a:cxn ang="T165">
                                <a:pos x="T106" y="T107"/>
                              </a:cxn>
                              <a:cxn ang="T166">
                                <a:pos x="T108" y="T109"/>
                              </a:cxn>
                              <a:cxn ang="T167">
                                <a:pos x="T110" y="T111"/>
                              </a:cxn>
                            </a:cxnLst>
                            <a:rect l="T168" t="T169" r="T170" b="T171"/>
                            <a:pathLst>
                              <a:path w="42" h="43">
                                <a:moveTo>
                                  <a:pt x="0" y="18"/>
                                </a:moveTo>
                                <a:lnTo>
                                  <a:pt x="0" y="27"/>
                                </a:lnTo>
                                <a:lnTo>
                                  <a:pt x="1" y="25"/>
                                </a:lnTo>
                                <a:lnTo>
                                  <a:pt x="1" y="24"/>
                                </a:lnTo>
                                <a:lnTo>
                                  <a:pt x="1" y="23"/>
                                </a:lnTo>
                                <a:lnTo>
                                  <a:pt x="1" y="22"/>
                                </a:lnTo>
                                <a:lnTo>
                                  <a:pt x="1" y="21"/>
                                </a:lnTo>
                                <a:lnTo>
                                  <a:pt x="2" y="20"/>
                                </a:lnTo>
                                <a:lnTo>
                                  <a:pt x="2" y="18"/>
                                </a:lnTo>
                                <a:lnTo>
                                  <a:pt x="2" y="16"/>
                                </a:lnTo>
                                <a:lnTo>
                                  <a:pt x="3" y="15"/>
                                </a:lnTo>
                                <a:lnTo>
                                  <a:pt x="3" y="14"/>
                                </a:lnTo>
                                <a:lnTo>
                                  <a:pt x="4" y="13"/>
                                </a:lnTo>
                                <a:lnTo>
                                  <a:pt x="5" y="12"/>
                                </a:lnTo>
                                <a:lnTo>
                                  <a:pt x="5" y="11"/>
                                </a:lnTo>
                                <a:lnTo>
                                  <a:pt x="6" y="10"/>
                                </a:lnTo>
                                <a:lnTo>
                                  <a:pt x="7" y="9"/>
                                </a:lnTo>
                                <a:lnTo>
                                  <a:pt x="8" y="9"/>
                                </a:lnTo>
                                <a:lnTo>
                                  <a:pt x="8" y="8"/>
                                </a:lnTo>
                                <a:lnTo>
                                  <a:pt x="9" y="7"/>
                                </a:lnTo>
                                <a:lnTo>
                                  <a:pt x="10" y="6"/>
                                </a:lnTo>
                                <a:lnTo>
                                  <a:pt x="11" y="6"/>
                                </a:lnTo>
                                <a:lnTo>
                                  <a:pt x="12" y="5"/>
                                </a:lnTo>
                                <a:lnTo>
                                  <a:pt x="13" y="4"/>
                                </a:lnTo>
                                <a:lnTo>
                                  <a:pt x="15" y="4"/>
                                </a:lnTo>
                                <a:lnTo>
                                  <a:pt x="16" y="3"/>
                                </a:lnTo>
                                <a:lnTo>
                                  <a:pt x="17" y="3"/>
                                </a:lnTo>
                                <a:lnTo>
                                  <a:pt x="18" y="3"/>
                                </a:lnTo>
                                <a:lnTo>
                                  <a:pt x="20" y="2"/>
                                </a:lnTo>
                                <a:lnTo>
                                  <a:pt x="21" y="2"/>
                                </a:lnTo>
                                <a:lnTo>
                                  <a:pt x="22" y="2"/>
                                </a:lnTo>
                                <a:lnTo>
                                  <a:pt x="23" y="2"/>
                                </a:lnTo>
                                <a:lnTo>
                                  <a:pt x="24" y="2"/>
                                </a:lnTo>
                                <a:lnTo>
                                  <a:pt x="26" y="0"/>
                                </a:lnTo>
                                <a:lnTo>
                                  <a:pt x="17" y="0"/>
                                </a:lnTo>
                                <a:lnTo>
                                  <a:pt x="19" y="2"/>
                                </a:lnTo>
                                <a:lnTo>
                                  <a:pt x="20" y="2"/>
                                </a:lnTo>
                                <a:lnTo>
                                  <a:pt x="21" y="2"/>
                                </a:lnTo>
                                <a:lnTo>
                                  <a:pt x="22" y="2"/>
                                </a:lnTo>
                                <a:lnTo>
                                  <a:pt x="23" y="2"/>
                                </a:lnTo>
                                <a:lnTo>
                                  <a:pt x="24" y="3"/>
                                </a:lnTo>
                                <a:lnTo>
                                  <a:pt x="26" y="3"/>
                                </a:lnTo>
                                <a:lnTo>
                                  <a:pt x="27" y="3"/>
                                </a:lnTo>
                                <a:lnTo>
                                  <a:pt x="28" y="4"/>
                                </a:lnTo>
                                <a:lnTo>
                                  <a:pt x="29" y="4"/>
                                </a:lnTo>
                                <a:lnTo>
                                  <a:pt x="30" y="5"/>
                                </a:lnTo>
                                <a:lnTo>
                                  <a:pt x="32" y="6"/>
                                </a:lnTo>
                                <a:lnTo>
                                  <a:pt x="33" y="6"/>
                                </a:lnTo>
                                <a:lnTo>
                                  <a:pt x="34" y="7"/>
                                </a:lnTo>
                                <a:lnTo>
                                  <a:pt x="35" y="8"/>
                                </a:lnTo>
                                <a:lnTo>
                                  <a:pt x="35" y="9"/>
                                </a:lnTo>
                                <a:lnTo>
                                  <a:pt x="36" y="9"/>
                                </a:lnTo>
                                <a:lnTo>
                                  <a:pt x="37" y="10"/>
                                </a:lnTo>
                                <a:lnTo>
                                  <a:pt x="38" y="11"/>
                                </a:lnTo>
                                <a:lnTo>
                                  <a:pt x="38" y="12"/>
                                </a:lnTo>
                                <a:lnTo>
                                  <a:pt x="39" y="13"/>
                                </a:lnTo>
                                <a:lnTo>
                                  <a:pt x="40" y="14"/>
                                </a:lnTo>
                                <a:lnTo>
                                  <a:pt x="40" y="15"/>
                                </a:lnTo>
                                <a:lnTo>
                                  <a:pt x="41" y="16"/>
                                </a:lnTo>
                                <a:lnTo>
                                  <a:pt x="41" y="18"/>
                                </a:lnTo>
                                <a:lnTo>
                                  <a:pt x="41" y="20"/>
                                </a:lnTo>
                                <a:lnTo>
                                  <a:pt x="42" y="21"/>
                                </a:lnTo>
                                <a:lnTo>
                                  <a:pt x="42" y="22"/>
                                </a:lnTo>
                                <a:lnTo>
                                  <a:pt x="42" y="23"/>
                                </a:lnTo>
                                <a:lnTo>
                                  <a:pt x="42" y="24"/>
                                </a:lnTo>
                                <a:lnTo>
                                  <a:pt x="42" y="25"/>
                                </a:lnTo>
                                <a:lnTo>
                                  <a:pt x="42" y="27"/>
                                </a:lnTo>
                                <a:lnTo>
                                  <a:pt x="42" y="18"/>
                                </a:lnTo>
                                <a:lnTo>
                                  <a:pt x="42" y="20"/>
                                </a:lnTo>
                                <a:lnTo>
                                  <a:pt x="42" y="21"/>
                                </a:lnTo>
                                <a:lnTo>
                                  <a:pt x="42" y="22"/>
                                </a:lnTo>
                                <a:lnTo>
                                  <a:pt x="42" y="23"/>
                                </a:lnTo>
                                <a:lnTo>
                                  <a:pt x="42" y="24"/>
                                </a:lnTo>
                                <a:lnTo>
                                  <a:pt x="41" y="25"/>
                                </a:lnTo>
                                <a:lnTo>
                                  <a:pt x="41" y="27"/>
                                </a:lnTo>
                                <a:lnTo>
                                  <a:pt x="41" y="28"/>
                                </a:lnTo>
                                <a:lnTo>
                                  <a:pt x="40" y="29"/>
                                </a:lnTo>
                                <a:lnTo>
                                  <a:pt x="40" y="30"/>
                                </a:lnTo>
                                <a:lnTo>
                                  <a:pt x="39" y="31"/>
                                </a:lnTo>
                                <a:lnTo>
                                  <a:pt x="38" y="32"/>
                                </a:lnTo>
                                <a:lnTo>
                                  <a:pt x="38" y="33"/>
                                </a:lnTo>
                                <a:lnTo>
                                  <a:pt x="37" y="35"/>
                                </a:lnTo>
                                <a:lnTo>
                                  <a:pt x="36" y="36"/>
                                </a:lnTo>
                                <a:lnTo>
                                  <a:pt x="35" y="36"/>
                                </a:lnTo>
                                <a:lnTo>
                                  <a:pt x="35" y="37"/>
                                </a:lnTo>
                                <a:lnTo>
                                  <a:pt x="34" y="38"/>
                                </a:lnTo>
                                <a:lnTo>
                                  <a:pt x="33" y="39"/>
                                </a:lnTo>
                                <a:lnTo>
                                  <a:pt x="32" y="39"/>
                                </a:lnTo>
                                <a:lnTo>
                                  <a:pt x="30" y="40"/>
                                </a:lnTo>
                                <a:lnTo>
                                  <a:pt x="29" y="41"/>
                                </a:lnTo>
                                <a:lnTo>
                                  <a:pt x="28" y="41"/>
                                </a:lnTo>
                                <a:lnTo>
                                  <a:pt x="27" y="42"/>
                                </a:lnTo>
                                <a:lnTo>
                                  <a:pt x="26" y="42"/>
                                </a:lnTo>
                                <a:lnTo>
                                  <a:pt x="24" y="42"/>
                                </a:lnTo>
                                <a:lnTo>
                                  <a:pt x="23" y="43"/>
                                </a:lnTo>
                                <a:lnTo>
                                  <a:pt x="22" y="43"/>
                                </a:lnTo>
                                <a:lnTo>
                                  <a:pt x="21" y="43"/>
                                </a:lnTo>
                                <a:lnTo>
                                  <a:pt x="20" y="43"/>
                                </a:lnTo>
                                <a:lnTo>
                                  <a:pt x="19" y="43"/>
                                </a:lnTo>
                                <a:lnTo>
                                  <a:pt x="17" y="43"/>
                                </a:lnTo>
                                <a:lnTo>
                                  <a:pt x="26" y="43"/>
                                </a:lnTo>
                                <a:lnTo>
                                  <a:pt x="24" y="43"/>
                                </a:lnTo>
                                <a:lnTo>
                                  <a:pt x="23" y="43"/>
                                </a:lnTo>
                                <a:lnTo>
                                  <a:pt x="22" y="43"/>
                                </a:lnTo>
                                <a:lnTo>
                                  <a:pt x="21" y="43"/>
                                </a:lnTo>
                                <a:lnTo>
                                  <a:pt x="20" y="43"/>
                                </a:lnTo>
                                <a:lnTo>
                                  <a:pt x="18" y="42"/>
                                </a:lnTo>
                                <a:lnTo>
                                  <a:pt x="17" y="42"/>
                                </a:lnTo>
                                <a:lnTo>
                                  <a:pt x="16" y="42"/>
                                </a:lnTo>
                                <a:lnTo>
                                  <a:pt x="15" y="41"/>
                                </a:lnTo>
                                <a:lnTo>
                                  <a:pt x="13" y="41"/>
                                </a:lnTo>
                                <a:lnTo>
                                  <a:pt x="12" y="40"/>
                                </a:lnTo>
                                <a:lnTo>
                                  <a:pt x="11" y="39"/>
                                </a:lnTo>
                                <a:lnTo>
                                  <a:pt x="10" y="39"/>
                                </a:lnTo>
                                <a:lnTo>
                                  <a:pt x="9" y="38"/>
                                </a:lnTo>
                                <a:lnTo>
                                  <a:pt x="8" y="37"/>
                                </a:lnTo>
                                <a:lnTo>
                                  <a:pt x="8" y="36"/>
                                </a:lnTo>
                                <a:lnTo>
                                  <a:pt x="7" y="36"/>
                                </a:lnTo>
                                <a:lnTo>
                                  <a:pt x="6" y="35"/>
                                </a:lnTo>
                                <a:lnTo>
                                  <a:pt x="5" y="33"/>
                                </a:lnTo>
                                <a:lnTo>
                                  <a:pt x="5" y="32"/>
                                </a:lnTo>
                                <a:lnTo>
                                  <a:pt x="4" y="31"/>
                                </a:lnTo>
                                <a:lnTo>
                                  <a:pt x="3" y="30"/>
                                </a:lnTo>
                                <a:lnTo>
                                  <a:pt x="3" y="29"/>
                                </a:lnTo>
                                <a:lnTo>
                                  <a:pt x="2" y="28"/>
                                </a:lnTo>
                                <a:lnTo>
                                  <a:pt x="2" y="27"/>
                                </a:lnTo>
                                <a:lnTo>
                                  <a:pt x="2" y="25"/>
                                </a:lnTo>
                                <a:lnTo>
                                  <a:pt x="1" y="24"/>
                                </a:lnTo>
                                <a:lnTo>
                                  <a:pt x="1" y="23"/>
                                </a:lnTo>
                                <a:lnTo>
                                  <a:pt x="1" y="22"/>
                                </a:lnTo>
                                <a:lnTo>
                                  <a:pt x="1" y="21"/>
                                </a:lnTo>
                                <a:lnTo>
                                  <a:pt x="1" y="20"/>
                                </a:lnTo>
                                <a:lnTo>
                                  <a:pt x="0" y="1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/>
                      </wps:wsp>
                      <wps:wsp>
                        <wps:cNvPr id="70" name="Rectangle 134"/>
                        <wps:cNvSpPr>
                          <a:spLocks noChangeArrowheads="1"/>
                        </wps:cNvSpPr>
                        <wps:spPr bwMode="auto">
                          <a:xfrm>
                            <a:off x="3659" y="707"/>
                            <a:ext cx="72" cy="1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9532599" w14:textId="77777777" w:rsidR="00F11322" w:rsidRDefault="00F11322" w:rsidP="00F11322">
                              <w:pPr>
                                <w:pStyle w:val="aa"/>
                                <w:kinsoku w:val="0"/>
                                <w:overflowPunct w:val="0"/>
                                <w:spacing w:before="0" w:beforeAutospacing="0" w:after="0" w:afterAutospacing="0"/>
                                <w:textAlignment w:val="baseline"/>
                              </w:pPr>
                              <w:r>
                                <w:rPr>
                                  <w:rFonts w:ascii="Times-Roman" w:hAnsi="Times-Roman" w:cs="Arial"/>
                                  <w:color w:val="000000"/>
                                  <w:kern w:val="24"/>
                                </w:rPr>
                                <w:t xml:space="preserve">Q </w:t>
                              </w:r>
                            </w:p>
                          </w:txbxContent>
                        </wps:txbx>
                        <wps:bodyPr wrap="square" lIns="0" tIns="0" rIns="0" bIns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 xmlns:mv="urn:schemas-microsoft-com:mac:vml" xmlns:mo="http://schemas.microsoft.com/office/mac/office/2008/main">
            <w:pict>
              <v:group w14:anchorId="11B8ED07" id="Group_x0020_63" o:spid="_x0000_s1052" style="width:423pt;height:152.3pt;mso-position-horizontal-relative:char;mso-position-vertical-relative:line" coordsize="3975,1518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">
                <v:shape id="Freeform_x0020_64" o:spid="_x0000_s1053" style="position:absolute;left:745;top:1043;width:21;height:32;visibility:visible;mso-wrap-style:square;v-text-anchor:top" coordsize="43,64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" path="m0,39l0,27,1,25,1,24,1,23,1,22,1,21,2,20,2,17,2,16,3,15,3,14,4,13,5,12,5,11,6,10,7,9,8,9,8,8,10,7,11,6,12,6,13,5,14,4,15,4,16,2,17,2,19,2,20,1,21,1,22,1,23,1,24,1,27,,17,,19,1,20,1,21,1,22,1,23,1,24,2,27,2,28,2,29,4,30,4,31,5,32,6,33,6,34,7,35,8,35,9,36,9,37,10,38,11,38,12,39,13,40,14,40,15,41,16,41,17,41,20,43,21,43,22,43,23,43,24,43,25,43,27,43,39,43,41,43,42,43,43,43,44,43,45,41,46,41,48,41,49,40,50,40,51,39,52,38,54,38,55,37,56,36,57,35,57,35,58,34,59,33,60,32,60,31,61,30,62,29,62,28,63,27,63,24,63,23,64,22,64,21,64,20,64,19,64,17,64,27,64,24,64,23,64,22,64,21,64,20,64,19,63,17,63,16,63,15,62,14,62,13,61,12,60,11,60,10,59,8,58,8,57,7,57,6,56,5,55,5,54,4,52,3,51,3,50,2,49,2,48,2,46,1,45,1,44,1,43,1,42,1,41,,39xe" fillcolor="black" strokeweight="1.25pt">
                  <v:path arrowok="t" o:connecttype="custom" o:connectlocs="0,1;0,1;0,1;0,1;0,1;0,1;0,1;0,1;0,1;0,1;0,1;0,0;0,1;0,1;0,1;0,1;0,1;0,1;0,1;0,1;0,1;0,1;0,1;0,1;0,1;0,1;0,1;0,1;0,1;0,1;0,1;0,1;0,1;0,1;0,1;0,1;0,1;0,1;0,1;0,1;0,1;0,1;0,1;0,1;0,1;0,1;0,1;0,1;0,1;0,1;0,1;0,1;0,1;0,1;0,1;0,1" o:connectangles="0,0,0,0,0,0,0,0,0,0,0,0,0,0,0,0,0,0,0,0,0,0,0,0,0,0,0,0,0,0,0,0,0,0,0,0,0,0,0,0,0,0,0,0,0,0,0,0,0,0,0,0,0,0,0,0" textboxrect="0,0,43,64"/>
                </v:shape>
                <v:rect id="Rectangle_x0020_65" o:spid="_x0000_s1054" style="position:absolute;left:1393;top:1372;width:44;height:114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" filled="f" stroked="f">
                  <v:textbox inset="0,0,0,0">
                    <w:txbxContent>
                      <w:p w14:paraId="02579D6A" w14:textId="77777777" w:rsidR="00F11322" w:rsidRDefault="00F11322" w:rsidP="00F11322">
                        <w:pPr>
                          <w:pStyle w:val="aa"/>
                          <w:kinsoku w:val="0"/>
                          <w:overflowPunct w:val="0"/>
                          <w:spacing w:before="0" w:beforeAutospacing="0" w:after="0" w:afterAutospacing="0"/>
                          <w:textAlignment w:val="baseline"/>
                        </w:pPr>
                        <w:r>
                          <w:rPr>
                            <w:rFonts w:cs="Arial"/>
                            <w:i/>
                            <w:iCs/>
                            <w:color w:val="000000"/>
                            <w:kern w:val="24"/>
                          </w:rPr>
                          <w:t xml:space="preserve">x </w:t>
                        </w:r>
                      </w:p>
                    </w:txbxContent>
                  </v:textbox>
                </v:rect>
                <v:line id="Line_x0020_66" o:spid="_x0000_s1055" style="position:absolute;visibility:visible;mso-wrap-style:square" from="159,383" to="266,384" o:connectortype="straight" o:gfxdata="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" strokecolor="black [3213]" strokeweight="1.5pt"/>
                <v:line id="Line_x0020_67" o:spid="_x0000_s1056" style="position:absolute;visibility:visible;mso-wrap-style:square" from="159,532" to="266,533" o:connectortype="straight" o:gfxdata="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" strokecolor="black [3213]" strokeweight="1.5pt"/>
                <v:line id="Line_x0020_68" o:spid="_x0000_s1057" style="position:absolute;flip:x;visibility:visible;mso-wrap-style:square" from="607,457" to="681,458" o:connectortype="straight" o:gfxdata="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" strokeweight="1.25pt"/>
                <v:shape id="Freeform_x0020_69" o:spid="_x0000_s1058" style="position:absolute;left:287;top:328;width:317;height:127;visibility:visible;mso-wrap-style:square;v-text-anchor:top" coordsize="636,253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" path="m0,0l25,,47,,69,,89,1,107,1,124,1,141,1,155,1,169,1,181,1,193,1,204,1,213,1,222,1,229,1,237,1,243,1,248,1,254,1,258,1,262,1,265,1,269,1,272,1,274,1,276,1,278,1,280,1,281,2,284,2,286,2,287,2,289,2,291,2,292,2,293,2,295,2,296,2,297,3,298,3,300,3,301,3,302,3,303,3,304,3,305,3,306,3,307,3,308,3,309,4,310,4,311,4,312,4,313,4,314,4,315,4,317,4,318,5,319,5,320,5,322,5,323,5,325,5,326,7,328,7,329,7,331,7,333,8,334,8,335,8,336,8,337,8,338,8,339,9,340,9,341,9,342,9,343,9,344,10,345,10,346,10,347,10,348,11,350,11,352,11,353,12,354,12,355,12,356,13,358,13,359,14,361,14,363,15,364,15,367,16,369,16,371,17,372,17,374,18,375,18,376,19,377,19,378,19,380,20,381,20,383,20,383,21,384,21,385,21,386,23,387,23,388,24,389,24,390,24,391,25,392,25,393,26,394,26,395,27,396,27,397,28,399,28,400,29,402,30,403,30,405,31,406,32,408,33,409,34,411,34,412,35,413,35,415,36,416,37,417,37,418,38,419,38,420,38,421,40,422,40,422,41,423,41,424,42,425,42,426,42,426,43,427,43,428,44,429,44,430,45,432,45,433,46,434,46,435,47,436,48,437,48,439,49,440,50,442,51,443,51,444,52,445,53,446,53,448,54,449,54,450,56,451,56,452,57,453,57,454,58,455,59,456,59,457,60,458,60,458,61,459,61,460,61,460,62,461,62,462,63,463,64,465,64,466,65,467,66,468,66,469,67,470,68,471,68,472,69,473,70,474,70,475,71,476,73,477,73,478,74,479,74,479,75,481,75,482,76,483,76,483,77,484,77,485,78,486,78,486,79,487,79,487,80,488,80,489,81,490,81,490,82,491,83,492,83,492,84,493,84,494,85,495,85,495,86,496,86,498,87,499,88,500,90,501,90,501,91,502,91,502,92,503,92,504,93,505,93,505,94,506,94,507,95,508,96,509,96,510,97,511,98,512,98,514,99,515,100,516,100,516,101,517,101,518,102,519,103,520,103,521,104,522,106,523,106,523,107,524,107,524,108,525,108,525,109,526,109,526,110,527,110,527,111,528,112,529,112,529,113,531,114,532,115,533,116,534,116,535,117,536,119,537,120,538,121,539,123,540,124,540,125,541,125,542,126,542,127,543,127,544,128,544,129,545,129,545,130,547,130,547,131,548,132,549,133,550,134,551,135,552,136,552,137,553,139,554,140,555,141,556,142,557,143,558,145,559,146,560,147,561,149,562,150,564,151,565,152,566,153,567,154,567,156,568,157,569,158,570,159,571,160,571,161,572,161,572,162,573,163,574,164,574,165,575,165,575,166,576,167,577,168,578,169,578,170,580,172,581,173,582,175,583,176,584,177,585,179,586,180,587,182,588,183,589,185,590,186,591,187,592,190,593,191,593,192,594,193,595,194,595,195,597,196,598,196,598,197,599,198,600,199,600,200,601,201,602,202,603,203,603,204,604,206,605,207,606,208,606,209,607,211,608,212,609,213,610,215,611,216,613,218,615,220,616,222,617,224,618,225,619,226,620,227,620,229,621,230,622,231,623,232,623,233,624,233,625,234,625,235,626,236,626,237,627,237,627,239,628,240,628,241,630,242,631,243,631,244,632,245,632,246,633,247,634,248,634,249,635,250,636,252,636,253e" filled="f" strokeweight="2.25pt">
                  <v:path arrowok="t" o:connecttype="custom" o:connectlocs="0,1;0,1;0,1;0,1;0,1;0,1;0,1;0,1;0,1;0,1;0,1;0,1;0,1;0,1;0,1;0,1;0,1;0,1;0,1;0,1;0,1;0,1;0,1;0,1;0,1;0,1;0,1;0,1;0,1;0,1;0,1;0,1;0,1;0,1;0,1;0,1;0,1;1,1;1,1;1,1;1,1;1,1;1,1;1,1;1,1;1,1;1,1;1,1;1,1;1,1;1,1;1,1;1,1;1,1;1,1;1,1;1,1;1,1;1,1;1,1;1,1" o:connectangles="0,0,0,0,0,0,0,0,0,0,0,0,0,0,0,0,0,0,0,0,0,0,0,0,0,0,0,0,0,0,0,0,0,0,0,0,0,0,0,0,0,0,0,0,0,0,0,0,0,0,0,0,0,0,0,0,0,0,0,0,0" textboxrect="0,0,636,253"/>
                </v:shape>
                <v:shape id="Freeform_x0020_70" o:spid="_x0000_s1059" style="position:absolute;left:287;top:455;width:317;height:127;visibility:visible;mso-wrap-style:square;v-text-anchor:top" coordsize="636,253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" path="m0,253l25,253,47,253,69,253,89,253,107,253,124,253,141,253,155,253,169,253,181,253,193,253,204,253,213,253,222,253,229,253,237,253,243,253,248,253,254,253,258,253,262,253,265,252,269,252,272,252,274,252,276,252,278,252,280,252,281,252,284,252,286,252,287,251,289,251,291,251,292,251,293,251,295,251,296,251,297,251,298,251,300,251,301,251,302,251,303,250,304,250,305,250,306,250,307,250,308,250,309,250,310,250,311,250,312,250,313,249,314,249,315,249,317,249,318,249,319,249,320,249,322,247,323,247,325,247,326,247,328,246,329,246,331,246,333,246,334,246,335,245,336,245,337,245,338,245,339,245,340,245,341,244,342,244,343,244,344,244,345,244,346,243,347,243,348,243,350,242,352,242,353,242,354,241,355,241,356,241,358,240,359,240,361,239,363,239,364,238,367,238,369,237,371,237,372,236,374,236,375,235,376,235,377,234,378,234,380,234,381,233,383,233,384,231,385,231,386,231,387,230,388,230,389,229,390,229,391,229,392,228,393,228,394,227,395,227,396,226,397,226,399,225,400,224,402,224,403,223,405,222,406,221,408,221,409,220,411,219,412,219,413,218,415,217,416,217,417,216,418,216,419,214,420,214,421,214,422,213,423,212,424,212,425,211,426,211,427,210,428,210,429,209,430,209,432,208,433,208,434,207,435,206,436,206,437,205,439,204,440,203,442,203,443,202,444,201,445,201,446,200,448,199,449,199,450,197,451,197,452,196,453,196,454,196,454,195,455,195,456,194,457,194,458,193,459,192,460,192,460,191,461,191,462,191,462,190,463,190,465,189,466,188,467,188,468,187,469,186,470,186,471,185,472,184,473,184,474,183,475,181,476,181,477,180,478,180,478,179,479,179,481,178,482,178,482,177,483,177,484,176,485,176,485,175,486,175,487,174,488,173,489,172,490,172,490,171,491,171,492,170,493,169,494,168,495,168,495,167,496,167,498,166,499,166,499,164,500,164,501,163,502,162,503,162,503,161,504,161,505,160,506,159,507,159,507,158,508,158,509,157,510,157,510,156,511,156,512,155,514,154,515,154,516,153,517,152,518,152,518,151,519,151,520,150,521,150,521,148,522,148,522,147,523,147,524,146,525,145,526,144,527,143,527,142,528,142,529,141,529,140,531,140,532,139,533,138,534,137,535,136,536,135,537,134,537,133,538,131,539,130,540,130,540,129,541,128,542,127,543,126,544,125,545,124,547,123,547,122,548,122,548,121,549,120,550,120,550,119,551,118,552,117,552,116,553,116,554,114,555,112,556,111,557,110,558,109,559,107,560,106,561,105,562,104,564,103,565,101,566,100,567,98,568,97,569,96,569,95,570,94,571,93,572,92,572,91,573,90,574,90,574,89,575,88,575,87,576,86,577,85,578,84,578,83,580,81,581,80,582,79,583,78,584,76,585,75,586,73,587,71,588,70,589,69,590,67,591,65,592,64,593,63,593,62,594,61,595,60,595,59,597,58,598,57,598,56,599,55,600,54,601,53,601,52,602,51,603,50,603,48,604,47,605,46,606,45,606,44,607,43,608,41,609,40,610,39,611,37,613,35,615,34,616,31,617,30,618,28,619,27,620,26,620,25,621,24,622,23,623,22,623,21,624,20,625,19,625,18,626,17,627,15,627,14,628,13,630,12,630,11,631,10,631,9,632,8,632,7,633,6,634,5,634,4,635,3,636,2,636,0e" filled="f" strokeweight="2.25pt">
                  <v:path arrowok="t" o:connecttype="custom" o:connectlocs="0,1;0,1;0,1;0,1;0,1;0,1;0,1;0,1;0,1;0,1;0,1;0,1;0,1;0,1;0,1;0,1;0,1;0,1;0,1;0,1;0,1;0,1;0,1;0,1;0,1;0,1;0,1;0,1;0,1;0,1;0,1;0,1;0,1;0,1;0,1;0,1;0,1;1,1;1,1;1,1;1,1;1,1;1,1;1,1;1,1;1,1;1,1;1,1;1,1;1,1;1,1;1,1;1,1;1,1;1,1;1,1;1,1;1,1;1,1;1,1;1,1" o:connectangles="0,0,0,0,0,0,0,0,0,0,0,0,0,0,0,0,0,0,0,0,0,0,0,0,0,0,0,0,0,0,0,0,0,0,0,0,0,0,0,0,0,0,0,0,0,0,0,0,0,0,0,0,0,0,0,0,0,0,0,0,0" textboxrect="0,0,636,253"/>
                </v:shape>
                <v:shape id="Freeform_x0020_71" o:spid="_x0000_s1060" style="position:absolute;left:283;top:328;width:38;height:127;visibility:visible;mso-wrap-style:square;v-text-anchor:top" coordsize="76,255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" path="m0,0l1,3,3,7,4,9,5,11,6,13,7,15,9,17,10,18,11,20,12,21,13,24,13,25,14,26,15,27,15,29,16,30,16,31,17,32,17,33,18,33,18,34,18,35,19,36,19,37,20,38,20,40,21,41,21,42,22,43,22,45,23,46,23,47,24,49,24,50,26,51,26,52,27,53,27,54,28,56,28,57,28,58,29,59,29,60,29,61,30,61,30,62,30,63,31,64,31,65,31,66,32,67,32,68,33,69,33,70,33,71,34,73,34,74,35,75,35,76,36,78,36,79,37,81,37,82,38,84,38,86,39,87,40,88,40,91,40,92,42,93,42,94,43,95,43,96,43,97,44,98,44,99,44,100,45,101,45,102,46,103,46,104,46,106,46,107,47,108,47,109,47,110,48,111,48,112,48,113,49,115,49,116,50,117,50,119,51,121,51,123,52,125,52,126,53,128,53,129,53,130,54,131,54,133,54,134,55,135,55,136,56,137,56,139,56,140,56,141,57,142,57,143,59,144,59,145,59,146,59,147,60,148,60,149,60,150,61,152,61,153,62,154,62,157,63,158,63,160,64,162,64,163,65,165,65,166,65,167,66,168,66,170,66,172,67,173,67,174,67,175,68,176,68,177,68,178,68,179,68,180,69,181,69,182,69,183,69,184,69,185,69,186,69,187,69,189,69,191,70,192,70,193,70,194,70,196,70,197,70,198,70,200,70,201,70,202,70,203,71,204,71,206,71,207,71,208,71,209,71,210,71,211,71,212,71,213,72,214,72,215,72,216,72,217,72,218,72,219,73,219,73,220,73,222,73,223,73,224,75,225,75,226,75,227,75,228,75,229,75,230,75,231,75,232,76,233,76,234,76,235,76,236,76,237,75,239,75,240,75,241,75,242,75,243,75,244,75,246,75,247,75,249,75,251,75,252,75,255e" filled="f" strokeweight="2.25pt">
                  <v:path arrowok="t" o:connecttype="custom" o:connectlocs="1,0;1,0;1,0;1,0;1,0;1,0;1,0;1,0;1,0;1,0;1,0;1,0;1,0;1,0;1,0;1,0;1,0;1,0;1,0;1,0;1,0;1,0;1,0;1,0;1,0;1,0;1,0;1,0;1,0;1,0;1,0;1,0;1,0;1,0;1,0;1,0;1,0;1,0;1,0;1,0;1,0;1,0;1,0;1,0;1,0;1,0;1,0;1,0;1,0;1,0;1,0;1,0;1,0;1,0;1,0;1,0;1,0" o:connectangles="0,0,0,0,0,0,0,0,0,0,0,0,0,0,0,0,0,0,0,0,0,0,0,0,0,0,0,0,0,0,0,0,0,0,0,0,0,0,0,0,0,0,0,0,0,0,0,0,0,0,0,0,0,0,0,0,0" textboxrect="0,0,76,255"/>
                </v:shape>
                <v:shape id="Freeform_x0020_72" o:spid="_x0000_s1061" style="position:absolute;left:283;top:455;width:38;height:127;visibility:visible;mso-wrap-style:square;v-text-anchor:top" coordsize="76,255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" path="m0,255l1,252,3,249,4,247,5,244,6,242,7,240,9,239,10,237,11,235,12,233,13,232,13,230,14,229,15,228,15,227,16,226,16,225,17,224,17,223,18,222,18,221,18,220,19,219,19,218,20,216,20,215,21,214,21,213,22,212,22,211,23,209,23,208,24,207,24,205,26,204,26,203,27,202,27,201,28,199,28,198,28,197,29,196,29,195,30,194,30,193,30,192,31,192,31,191,31,190,31,189,32,188,33,187,33,186,33,185,34,183,34,181,35,180,35,179,36,178,36,176,37,175,37,173,38,171,38,170,39,168,40,166,40,165,40,163,42,162,42,161,43,160,43,159,43,158,44,157,44,156,45,155,45,154,45,153,46,152,46,150,46,149,46,148,47,148,47,147,47,146,48,144,48,143,48,142,49,141,49,139,50,138,50,136,51,135,51,132,52,130,52,129,53,128,53,126,53,125,54,124,54,123,54,122,55,121,55,120,55,119,56,118,56,116,56,115,57,114,57,113,57,112,59,111,59,110,59,109,59,108,60,107,60,106,60,105,61,104,61,102,62,100,62,99,63,97,63,95,64,94,64,92,65,91,65,89,65,88,66,87,66,86,66,85,67,83,67,82,67,81,67,80,68,79,68,78,68,77,68,76,68,75,69,74,69,73,69,72,69,71,69,70,69,69,69,67,69,66,69,65,70,64,70,62,70,61,70,60,70,58,70,57,70,56,70,55,70,53,70,52,71,50,71,49,71,48,71,47,71,46,71,45,71,44,71,43,71,42,72,42,72,41,72,40,72,39,72,38,72,37,73,36,73,34,73,33,73,32,73,31,75,30,75,29,75,28,75,27,75,26,75,25,75,24,75,23,76,23,76,22,76,21,76,20,76,19,75,17,75,16,75,15,75,14,75,12,75,11,75,10,75,8,75,7,75,5,75,3,75,0e" filled="f" strokeweight="2.25pt">
                  <v:path arrowok="t" o:connecttype="custom" o:connectlocs="1,0;1,0;1,0;1,0;1,0;1,0;1,0;1,0;1,0;1,0;1,0;1,0;1,0;1,0;1,0;1,0;1,0;1,0;1,0;1,0;1,0;1,0;1,0;1,0;1,0;1,0;1,0;1,0;1,0;1,0;1,0;1,0;1,0;1,0;1,0;1,0;1,0;1,0;1,0;1,0;1,0;1,0;1,0;1,0;1,0;1,0;1,0;1,0;1,0;1,0;1,0;1,0;1,0;1,0;1,0;1,0;1,0" o:connectangles="0,0,0,0,0,0,0,0,0,0,0,0,0,0,0,0,0,0,0,0,0,0,0,0,0,0,0,0,0,0,0,0,0,0,0,0,0,0,0,0,0,0,0,0,0,0,0,0,0,0,0,0,0,0,0,0,0" textboxrect="0,0,76,255"/>
                </v:shape>
                <v:shape id="Freeform_x0020_73" o:spid="_x0000_s1062" style="position:absolute;left:246;top:328;width:38;height:127;visibility:visible;mso-wrap-style:square;v-text-anchor:top" coordsize="76,255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" path="m0,0l2,3,4,7,5,9,6,11,7,13,8,15,9,17,10,18,11,20,12,21,13,24,13,25,14,26,15,27,15,29,16,30,16,31,18,32,18,33,19,33,19,34,19,35,20,36,20,37,21,38,21,40,22,41,22,42,23,43,23,45,24,46,24,47,25,49,25,50,26,51,26,52,27,53,27,54,28,56,28,57,28,58,29,59,29,60,29,61,30,61,30,62,30,63,31,64,31,65,31,66,32,67,32,68,33,69,33,70,33,71,35,73,35,74,36,75,36,76,37,78,37,79,38,81,38,82,39,84,39,86,40,87,41,88,41,91,41,92,42,93,42,94,43,95,43,96,43,97,44,98,44,99,44,100,45,101,45,102,46,103,46,104,46,106,46,107,47,108,47,109,47,110,48,111,48,112,48,113,49,115,49,116,51,117,51,119,52,121,52,123,53,125,53,126,54,128,54,129,54,130,55,131,55,133,55,134,56,135,56,136,57,137,57,139,57,140,57,141,58,142,58,143,59,144,59,145,59,146,59,147,60,148,60,149,60,150,61,152,61,153,62,154,62,157,63,158,63,160,64,162,64,163,65,165,65,166,65,167,66,168,66,170,66,172,68,173,68,174,68,175,69,176,69,177,69,178,69,179,69,180,70,181,70,182,70,183,70,184,70,185,70,186,70,187,70,189,70,191,71,192,71,193,71,194,71,196,71,197,71,198,71,200,71,201,71,202,71,203,72,204,72,206,72,207,72,208,72,209,72,210,72,211,72,212,72,213,73,214,73,215,73,216,73,217,73,218,73,219,74,219,74,220,74,222,74,223,74,224,75,225,75,226,75,227,75,228,75,229,75,230,75,231,75,232,76,233,76,234,76,235,76,236,76,237,75,239,75,240,75,241,75,242,75,243,75,244,75,246,75,247,75,249,75,251,75,252,75,255e" filled="f" strokeweight="2.25pt">
                  <v:path arrowok="t" o:connecttype="custom" o:connectlocs="1,0;1,0;1,0;1,0;1,0;1,0;1,0;1,0;1,0;1,0;1,0;1,0;1,0;1,0;1,0;1,0;1,0;1,0;1,0;1,0;1,0;1,0;1,0;1,0;1,0;1,0;1,0;1,0;1,0;1,0;1,0;1,0;1,0;1,0;1,0;1,0;1,0;1,0;1,0;1,0;1,0;1,0;1,0;1,0;1,0;1,0;1,0;1,0;1,0;1,0;1,0;1,0;1,0;1,0;1,0;1,0;1,0" o:connectangles="0,0,0,0,0,0,0,0,0,0,0,0,0,0,0,0,0,0,0,0,0,0,0,0,0,0,0,0,0,0,0,0,0,0,0,0,0,0,0,0,0,0,0,0,0,0,0,0,0,0,0,0,0,0,0,0,0" textboxrect="0,0,76,255"/>
                </v:shape>
                <v:shape id="Freeform_x0020_74" o:spid="_x0000_s1063" style="position:absolute;left:246;top:455;width:38;height:127;visibility:visible;mso-wrap-style:square;v-text-anchor:top" coordsize="76,255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" path="m0,255l2,252,4,249,5,247,6,244,7,242,8,240,9,239,10,237,11,235,12,233,13,232,13,230,14,229,15,228,15,227,16,226,16,225,18,224,18,223,19,222,19,221,19,220,20,219,20,218,21,216,21,215,22,214,22,213,23,212,23,211,24,209,24,208,25,207,25,205,26,204,26,203,27,202,27,201,28,199,28,198,28,197,29,196,29,195,30,194,30,193,30,192,31,192,31,191,31,190,31,189,32,188,33,187,33,186,33,185,35,183,35,181,36,180,36,179,37,178,37,176,38,175,38,173,39,171,39,170,40,168,41,166,41,165,41,163,42,162,42,161,43,160,43,159,43,158,44,157,44,156,45,155,45,154,45,153,46,152,46,150,46,149,46,148,47,148,47,147,47,146,48,144,48,143,48,142,49,141,49,139,51,138,51,136,52,135,52,132,53,130,53,129,54,128,54,126,54,125,55,124,55,123,55,122,56,121,56,120,56,119,57,118,57,116,57,115,58,114,58,113,58,112,59,111,59,110,59,109,59,108,60,107,60,106,60,105,61,104,61,102,62,100,62,99,63,97,63,95,64,94,64,92,65,91,65,89,65,88,66,87,66,86,66,85,68,83,68,82,68,81,68,80,69,79,69,78,69,77,69,76,69,75,70,74,70,73,70,72,70,71,70,70,70,69,70,67,70,66,70,65,71,64,71,62,71,61,71,60,71,58,71,57,71,56,71,55,71,53,71,52,72,50,72,49,72,48,72,47,72,46,72,45,72,44,72,43,72,42,73,42,73,41,73,40,73,39,73,38,73,37,74,36,74,34,74,33,74,32,74,31,75,30,75,29,75,28,75,27,75,26,75,25,75,24,75,23,76,23,76,22,76,21,76,20,76,19,75,17,75,16,75,15,75,14,75,12,75,11,75,10,75,8,75,7,75,5,75,3,75,0e" filled="f" strokeweight="2.25pt">
                  <v:path arrowok="t" o:connecttype="custom" o:connectlocs="1,0;1,0;1,0;1,0;1,0;1,0;1,0;1,0;1,0;1,0;1,0;1,0;1,0;1,0;1,0;1,0;1,0;1,0;1,0;1,0;1,0;1,0;1,0;1,0;1,0;1,0;1,0;1,0;1,0;1,0;1,0;1,0;1,0;1,0;1,0;1,0;1,0;1,0;1,0;1,0;1,0;1,0;1,0;1,0;1,0;1,0;1,0;1,0;1,0;1,0;1,0;1,0;1,0;1,0;1,0;1,0;1,0" o:connectangles="0,0,0,0,0,0,0,0,0,0,0,0,0,0,0,0,0,0,0,0,0,0,0,0,0,0,0,0,0,0,0,0,0,0,0,0,0,0,0,0,0,0,0,0,0,0,0,0,0,0,0,0,0,0,0,0,0" textboxrect="0,0,76,255"/>
                </v:shape>
                <v:line id="Line_x0020_75" o:spid="_x0000_s1064" style="position:absolute;flip:x;visibility:visible;mso-wrap-style:square" from="681,457" to="905,458" o:connectortype="straight" o:gfxdata="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" strokecolor="black [3213]" strokeweight="1.5pt"/>
                <v:shape id="Freeform_x0020_76" o:spid="_x0000_s1065" style="position:absolute;left:756;top:755;width:149;height:298;visibility:visible;mso-wrap-style:square;v-text-anchor:top" coordsize="298,596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" path="m0,596l0,,298,0e" filled="f" strokecolor="black [3213]" strokeweight="1.5pt">
                  <v:path arrowok="t" o:connecttype="custom" o:connectlocs="0,2;0,0;1,0" o:connectangles="0,0,0" textboxrect="0,0,298,596"/>
                </v:shape>
                <v:shape id="Freeform_x0020_77" o:spid="_x0000_s1066" style="position:absolute;left:1586;top:755;width:149;height:298;visibility:visible;mso-wrap-style:square;v-text-anchor:top" coordsize="298,596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" path="m0,596l0,,298,0e" filled="f" strokecolor="black [3213]" strokeweight="1.5pt">
                  <v:path arrowok="t" o:connecttype="custom" o:connectlocs="0,2;0,0;1,0" o:connectangles="0,0,0" textboxrect="0,0,298,596"/>
                </v:shape>
                <v:shape id="Freeform_x0020_78" o:spid="_x0000_s1067" style="position:absolute;left:2416;top:755;width:149;height:298;visibility:visible;mso-wrap-style:square;v-text-anchor:top" coordsize="298,596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" path="m0,596l0,,298,0e" filled="f" strokecolor="black [3213]" strokeweight="1.5pt">
                  <v:path arrowok="t" o:connecttype="custom" o:connectlocs="0,2;0,0;1,0" o:connectangles="0,0,0" textboxrect="0,0,298,596"/>
                </v:shape>
                <v:shape id="Freeform_x0020_79" o:spid="_x0000_s1068" style="position:absolute;left:3247;top:755;width:149;height:298;visibility:visible;mso-wrap-style:square;v-text-anchor:top" coordsize="299,596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" path="m0,596l0,,299,0e" filled="f" strokecolor="black [3213]" strokeweight="1.5pt">
                  <v:path arrowok="t" o:connecttype="custom" o:connectlocs="0,2;0,0;0,0" o:connectangles="0,0,0" textboxrect="0,0,299,596"/>
                </v:shape>
                <v:line id="Line_x0020_80" o:spid="_x0000_s1069" style="position:absolute;visibility:visible;mso-wrap-style:square" from="458,1053" to="3247,1054" o:connectortype="straight" o:gfxdata="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" strokecolor="black [3213]" strokeweight="1.5pt"/>
                <v:shape id="Freeform_x0020_81" o:spid="_x0000_s1070" style="position:absolute;left:1575;top:1043;width:22;height:32;visibility:visible;mso-wrap-style:square;v-text-anchor:top" coordsize="42,64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" path="m0,39l0,27,1,25,1,24,1,23,1,22,1,21,2,20,2,17,2,16,3,15,3,14,4,13,5,12,5,11,6,10,7,9,8,9,8,8,9,7,10,6,11,6,12,5,14,4,15,4,16,2,17,2,18,2,20,1,21,1,22,1,23,1,24,1,26,,17,,19,1,20,1,21,1,22,1,23,1,24,2,26,2,27,2,28,4,30,4,31,5,32,6,33,6,34,7,35,8,35,9,36,9,37,10,38,11,38,12,39,13,40,14,40,15,41,16,41,17,41,20,42,21,42,22,42,23,42,24,42,25,42,27,42,39,42,41,42,42,42,43,42,44,42,45,41,46,41,48,41,49,40,50,40,51,39,52,38,54,38,55,37,56,36,57,35,57,35,58,34,59,33,60,32,60,31,61,30,62,28,62,27,63,26,63,24,63,23,64,22,64,21,64,20,64,19,64,17,64,26,64,24,64,23,64,22,64,21,64,20,64,18,63,17,63,16,63,15,62,14,62,12,61,11,60,10,60,9,59,8,58,8,57,7,57,6,56,5,55,5,54,4,52,3,51,3,50,2,49,2,48,2,46,1,45,1,44,1,43,1,42,1,41,,39xe" fillcolor="black" strokeweight="1.25pt">
                  <v:path arrowok="t" o:connecttype="custom" o:connectlocs="1,1;1,1;1,1;1,1;1,1;1,1;1,1;1,1;1,1;1,1;1,1;1,0;1,1;1,1;1,1;1,1;1,1;1,1;1,1;1,1;1,1;1,1;1,1;1,1;1,1;1,1;1,1;1,1;1,1;1,1;1,1;1,1;1,1;1,1;1,1;1,1;1,1;1,1;1,1;1,1;1,1;1,1;1,1;1,1;1,1;1,1;1,1;1,1;1,1;1,1;1,1;1,1;1,1;1,1;1,1;1,1" o:connectangles="0,0,0,0,0,0,0,0,0,0,0,0,0,0,0,0,0,0,0,0,0,0,0,0,0,0,0,0,0,0,0,0,0,0,0,0,0,0,0,0,0,0,0,0,0,0,0,0,0,0,0,0,0,0,0,0" textboxrect="0,0,42,64"/>
                </v:shape>
                <v:shape id="Freeform_x0020_82" o:spid="_x0000_s1071" style="position:absolute;left:2406;top:1043;width:21;height:32;visibility:visible;mso-wrap-style:square;v-text-anchor:top" coordsize="43,64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" path="m0,39l0,27,1,25,1,24,1,23,1,22,1,21,3,20,3,17,3,16,4,15,4,14,5,13,6,12,6,11,7,10,8,9,9,9,9,8,10,7,11,6,12,6,13,5,14,4,15,4,16,2,17,2,19,2,21,1,22,1,23,1,24,1,25,1,27,,17,,20,1,21,1,22,1,23,1,24,1,25,2,27,2,28,2,29,4,30,4,31,5,32,6,33,6,34,7,36,8,36,9,37,9,38,10,39,11,39,12,40,13,41,14,41,15,42,16,42,17,42,20,43,21,43,22,43,23,43,24,43,25,43,27,43,39,43,41,43,42,43,43,43,44,43,45,42,46,42,48,42,49,41,50,41,51,40,52,39,54,39,55,38,56,37,57,36,57,36,58,34,59,33,60,32,60,31,61,30,62,29,62,28,63,27,63,25,63,24,64,23,64,22,64,21,64,20,64,17,64,27,64,25,64,24,64,23,64,22,64,21,64,19,63,17,63,16,63,15,62,14,62,13,61,12,60,11,60,10,59,9,58,9,57,8,57,7,56,6,55,6,54,5,52,4,51,4,50,3,49,3,48,3,46,1,45,1,44,1,43,1,42,1,41,,39xe" fillcolor="black" strokeweight="1.25pt">
                  <v:path arrowok="t" o:connecttype="custom" o:connectlocs="0,1;0,1;0,1;0,1;0,1;0,1;0,1;0,1;0,1;0,1;0,1;0,0;0,1;0,1;0,1;0,1;0,1;0,1;0,1;0,1;0,1;0,1;0,1;0,1;0,1;0,1;0,1;0,1;0,1;0,1;0,1;0,1;0,1;0,1;0,1;0,1;0,1;0,1;0,1;0,1;0,1;0,1;0,1;0,1;0,1;0,1;0,1;0,1;0,1;0,1;0,1;0,1;0,1;0,1;0,1;0,1" o:connectangles="0,0,0,0,0,0,0,0,0,0,0,0,0,0,0,0,0,0,0,0,0,0,0,0,0,0,0,0,0,0,0,0,0,0,0,0,0,0,0,0,0,0,0,0,0,0,0,0,0,0,0,0,0,0,0,0" textboxrect="0,0,43,64"/>
                </v:shape>
                <v:shape id="Freeform_x0020_83" o:spid="_x0000_s1072" style="position:absolute;left:1426;top:1277;width:22;height:64;visibility:visible;mso-wrap-style:square;v-text-anchor:top" coordsize="42,127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" path="m0,0l21,127,42,,21,,,0xe" fillcolor="black" strokeweight="1.25pt">
                  <v:path arrowok="t" o:connecttype="custom" o:connectlocs="0,0;1,1;1,0;1,0;0,0" o:connectangles="0,0,0,0,0" textboxrect="0,0,42,127"/>
                </v:shape>
                <v:shape id="Freeform_x0020_84" o:spid="_x0000_s1073" style="position:absolute;left:159;top:149;width:1278;height:1128;visibility:visible;mso-wrap-style:square;v-text-anchor:top" coordsize="2555,2256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" path="m2555,2256l2555,,,,,468,149,468e" filled="f" strokecolor="black [3213]" strokeweight="1.5pt">
                  <v:path arrowok="t" o:connecttype="custom" o:connectlocs="5,5;5,0;0,0;0,1;1,1" o:connectangles="0,0,0,0,0" textboxrect="0,0,2555,2256"/>
                </v:shape>
                <v:shape id="Freeform_x0020_85" o:spid="_x0000_s1074" style="position:absolute;left:3917;top:1277;width:22;height:64;visibility:visible;mso-wrap-style:square;v-text-anchor:top" coordsize="42,127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" path="m0,0l21,127,42,,21,,,0xe" fillcolor="black" strokeweight="1.25pt">
                  <v:path arrowok="t" o:connecttype="custom" o:connectlocs="0,0;1,1;1,0;1,0;0,0" o:connectangles="0,0,0,0,0" textboxrect="0,0,42,127"/>
                </v:shape>
                <v:shape id="Freeform_x0020_86" o:spid="_x0000_s1075" style="position:absolute;width:3928;height:1277;visibility:visible;mso-wrap-style:square;v-text-anchor:top" coordsize="7856,2554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" path="m7856,2554l7856,,,,,1064,468,1064e" filled="f" strokecolor="black [3213]" strokeweight="1.5pt">
                  <v:path arrowok="t" o:connecttype="custom" o:connectlocs="16,5;16,0;0,0;0,3;1,3" o:connectangles="0,0,0,0,0" textboxrect="0,0,7856,2554"/>
                </v:shape>
                <v:line id="Line_x0020_87" o:spid="_x0000_s1076" style="position:absolute;flip:x;visibility:visible;mso-wrap-style:square" from="1288,457" to="1735,458" o:connectortype="straight" o:gfxdata="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" strokecolor="black [3213]" strokeweight="1.5pt"/>
                <v:line id="Line_x0020_88" o:spid="_x0000_s1077" style="position:absolute;flip:x;visibility:visible;mso-wrap-style:square" from="2118,457" to="2565,458" o:connectortype="straight" o:gfxdata="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" strokecolor="black [3213]" strokeweight="1.5pt"/>
                <v:line id="Line_x0020_89" o:spid="_x0000_s1078" style="position:absolute;flip:x;visibility:visible;mso-wrap-style:square" from="2949,457" to="3396,458" o:connectortype="straight" o:gfxdata="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" strokecolor="black [3213]" strokeweight="1.5pt"/>
                <v:shape id="Freeform_x0020_90" o:spid="_x0000_s1079" style="position:absolute;left:2257;top:1277;width:21;height:64;visibility:visible;mso-wrap-style:square;v-text-anchor:top" coordsize="43,127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" path="m0,0l22,127,43,,22,,,0xe" fillcolor="black" strokeweight="1.25pt">
                  <v:path arrowok="t" o:connecttype="custom" o:connectlocs="0,0;0,1;0,0;0,0;0,0" o:connectangles="0,0,0,0,0" textboxrect="0,0,43,127"/>
                </v:shape>
                <v:line id="Line_x0020_91" o:spid="_x0000_s1080" style="position:absolute;flip:y;visibility:visible;mso-wrap-style:square" from="2267,457" to="2268,1277" o:connectortype="straight" o:gfxdata="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" strokecolor="black [3213]" strokeweight="1.5pt"/>
                <v:shape id="Freeform_x0020_92" o:spid="_x0000_s1081" style="position:absolute;left:3087;top:1277;width:21;height:64;visibility:visible;mso-wrap-style:square;v-text-anchor:top" coordsize="43,127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" path="m0,0l21,127,43,,21,,,0xe" fillcolor="black" strokeweight="1.25pt">
                  <v:path arrowok="t" o:connecttype="custom" o:connectlocs="0,0;0,1;0,0;0,0;0,0" o:connectangles="0,0,0,0,0" textboxrect="0,0,43,127"/>
                </v:shape>
                <v:line id="Line_x0020_93" o:spid="_x0000_s1082" style="position:absolute;flip:y;visibility:visible;mso-wrap-style:square" from="3098,457" to="3099,1277" o:connectortype="straight" o:gfxdata="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" strokecolor="black [3213]" strokeweight="1.5pt"/>
                <v:shape id="Freeform_x0020_94" o:spid="_x0000_s1083" style="position:absolute;left:2257;top:447;width:21;height:21;visibility:visible;mso-wrap-style:square;v-text-anchor:top" coordsize="43,43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" path="m0,18l0,27,1,25,1,24,1,23,1,22,1,21,2,20,2,18,2,16,4,15,4,14,5,13,6,12,6,11,7,10,8,9,9,9,9,8,10,7,11,6,12,6,13,5,14,4,15,4,16,3,17,3,18,3,21,2,22,2,23,2,24,2,25,2,27,,17,,20,2,21,2,22,2,23,2,24,2,25,3,27,3,28,3,29,4,30,4,31,5,32,6,33,6,34,7,35,8,35,9,37,9,38,10,39,11,39,12,40,13,41,14,41,15,42,16,42,18,42,20,43,21,43,22,43,23,43,24,43,25,43,27,43,18,43,20,43,21,43,22,43,23,43,24,42,25,42,27,42,28,41,29,41,30,40,31,39,32,39,33,38,35,37,36,35,36,35,37,34,38,33,39,32,39,31,40,30,41,29,41,28,42,27,42,25,42,24,43,23,43,22,43,21,43,20,43,17,43,27,43,25,43,24,43,23,43,22,43,21,43,18,42,17,42,16,42,15,41,14,41,13,40,12,39,11,39,10,38,9,37,9,36,8,36,7,35,6,33,6,32,5,31,4,30,4,29,2,28,2,27,2,25,1,24,1,23,1,22,1,21,1,20,,18xe" fillcolor="black" strokeweight="1.25pt">
                  <v:path arrowok="t" o:connecttype="custom" o:connectlocs="0,0;0,0;0,0;0,0;0,0;0,0;0,0;0,0;0,0;0,0;0,0;0,0;0,0;0,0;0,0;0,0;0,0;0,0;0,0;0,0;0,0;0,0;0,0;0,0;0,0;0,0;0,0;0,0;0,0;0,0;0,0;0,0;0,0;0,0;0,0;0,0;0,0;0,0;0,0;0,0;0,0;0,0;0,0;0,0;0,0;0,0;0,0;0,0;0,0;0,0;0,0;0,0;0,0;0,0;0,0;0,0" o:connectangles="0,0,0,0,0,0,0,0,0,0,0,0,0,0,0,0,0,0,0,0,0,0,0,0,0,0,0,0,0,0,0,0,0,0,0,0,0,0,0,0,0,0,0,0,0,0,0,0,0,0,0,0,0,0,0,0" textboxrect="0,0,43,43"/>
                </v:shape>
                <v:shape id="Freeform_x0020_95" o:spid="_x0000_s1084" style="position:absolute;left:3087;top:447;width:21;height:21;visibility:visible;mso-wrap-style:square;v-text-anchor:top" coordsize="43,43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" path="m0,18l0,27,1,25,1,24,1,23,1,22,1,21,2,20,2,18,2,16,3,15,3,14,4,13,5,12,5,11,6,10,8,9,9,9,9,8,10,7,11,6,12,6,13,5,14,4,15,4,16,3,17,3,18,3,20,2,21,2,22,2,23,2,25,2,27,,17,,19,2,20,2,21,2,22,2,23,2,25,3,27,3,28,3,29,4,30,4,31,5,32,6,33,6,34,7,35,8,35,9,36,9,37,10,38,11,38,12,39,13,41,14,41,15,42,16,42,18,42,20,43,21,43,22,43,23,43,24,43,25,43,27,43,18,43,20,43,21,43,22,43,23,43,24,42,25,42,27,42,28,41,29,41,30,39,31,38,32,38,33,37,35,36,36,35,36,35,37,34,38,33,39,32,39,31,40,30,41,29,41,28,42,27,42,25,42,23,43,22,43,21,43,20,43,19,43,17,43,27,43,25,43,23,43,22,43,21,43,20,43,18,42,17,42,16,42,15,41,14,41,13,40,12,39,11,39,10,38,9,37,9,36,8,36,6,35,5,33,5,32,4,31,3,30,3,29,2,28,2,27,2,25,1,24,1,23,1,22,1,21,1,20,,18xe" fillcolor="black" strokeweight="1.25pt">
                  <v:path arrowok="t" o:connecttype="custom" o:connectlocs="0,0;0,0;0,0;0,0;0,0;0,0;0,0;0,0;0,0;0,0;0,0;0,0;0,0;0,0;0,0;0,0;0,0;0,0;0,0;0,0;0,0;0,0;0,0;0,0;0,0;0,0;0,0;0,0;0,0;0,0;0,0;0,0;0,0;0,0;0,0;0,0;0,0;0,0;0,0;0,0;0,0;0,0;0,0;0,0;0,0;0,0;0,0;0,0;0,0;0,0;0,0;0,0;0,0;0,0;0,0;0,0" o:connectangles="0,0,0,0,0,0,0,0,0,0,0,0,0,0,0,0,0,0,0,0,0,0,0,0,0,0,0,0,0,0,0,0,0,0,0,0,0,0,0,0,0,0,0,0,0,0,0,0,0,0,0,0,0,0,0,0" textboxrect="0,0,43,43"/>
                </v:shape>
                <v:rect id="Rectangle_x0020_96" o:spid="_x0000_s1085" style="position:absolute;left:1440;top:1422;width:42;height:96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" filled="f" stroked="f">
                  <v:textbox inset="0,0,0,0">
                    <w:txbxContent>
                      <w:p w14:paraId="763E8F8C" w14:textId="77777777" w:rsidR="00F11322" w:rsidRDefault="00F11322" w:rsidP="00F11322">
                        <w:pPr>
                          <w:pStyle w:val="aa"/>
                          <w:kinsoku w:val="0"/>
                          <w:overflowPunct w:val="0"/>
                          <w:spacing w:before="0" w:beforeAutospacing="0" w:after="0" w:afterAutospacing="0"/>
                          <w:textAlignment w:val="baseline"/>
                        </w:pPr>
                        <w:r>
                          <w:rPr>
                            <w:rFonts w:ascii="Times-Roman" w:hAnsi="Times-Roman" w:cs="Arial"/>
                            <w:color w:val="000000"/>
                            <w:kern w:val="24"/>
                            <w:sz w:val="20"/>
                            <w:szCs w:val="20"/>
                          </w:rPr>
                          <w:t xml:space="preserve">3 </w:t>
                        </w:r>
                      </w:p>
                    </w:txbxContent>
                  </v:textbox>
                </v:rect>
                <v:rect id="Rectangle_x0020_97" o:spid="_x0000_s1086" style="position:absolute;left:2228;top:1373;width:50;height:115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" filled="f" stroked="f">
                  <v:textbox inset="0,0,0,0">
                    <w:txbxContent>
                      <w:p w14:paraId="5915D5DC" w14:textId="77777777" w:rsidR="00F11322" w:rsidRDefault="00F11322" w:rsidP="00F11322">
                        <w:pPr>
                          <w:pStyle w:val="aa"/>
                          <w:kinsoku w:val="0"/>
                          <w:overflowPunct w:val="0"/>
                          <w:spacing w:before="0" w:beforeAutospacing="0" w:after="0" w:afterAutospacing="0"/>
                          <w:textAlignment w:val="baseline"/>
                        </w:pPr>
                        <w:r>
                          <w:rPr>
                            <w:rFonts w:ascii="Times-Roman" w:hAnsi="Times-Roman" w:cs="Arial"/>
                            <w:i/>
                            <w:iCs/>
                            <w:color w:val="000000"/>
                            <w:kern w:val="24"/>
                          </w:rPr>
                          <w:t xml:space="preserve">x </w:t>
                        </w:r>
                      </w:p>
                    </w:txbxContent>
                  </v:textbox>
                </v:rect>
                <v:rect id="Rectangle_x0020_98" o:spid="_x0000_s1087" style="position:absolute;left:2275;top:1422;width:42;height:96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" filled="f" stroked="f">
                  <v:textbox inset="0,0,0,0">
                    <w:txbxContent>
                      <w:p w14:paraId="35BA4E56" w14:textId="77777777" w:rsidR="00F11322" w:rsidRDefault="00F11322" w:rsidP="00F11322">
                        <w:pPr>
                          <w:pStyle w:val="aa"/>
                          <w:kinsoku w:val="0"/>
                          <w:overflowPunct w:val="0"/>
                          <w:spacing w:before="0" w:beforeAutospacing="0" w:after="0" w:afterAutospacing="0"/>
                          <w:textAlignment w:val="baseline"/>
                        </w:pPr>
                        <w:r>
                          <w:rPr>
                            <w:rFonts w:ascii="Times-Roman" w:hAnsi="Times-Roman" w:cs="Arial"/>
                            <w:color w:val="000000"/>
                            <w:kern w:val="24"/>
                            <w:sz w:val="20"/>
                            <w:szCs w:val="20"/>
                          </w:rPr>
                          <w:t xml:space="preserve">2 </w:t>
                        </w:r>
                      </w:p>
                    </w:txbxContent>
                  </v:textbox>
                </v:rect>
                <v:rect id="Rectangle_x0020_99" o:spid="_x0000_s1088" style="position:absolute;left:3049;top:1373;width:50;height:115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" filled="f" stroked="f">
                  <v:textbox inset="0,0,0,0">
                    <w:txbxContent>
                      <w:p w14:paraId="475C04EB" w14:textId="77777777" w:rsidR="00F11322" w:rsidRDefault="00F11322" w:rsidP="00F11322">
                        <w:pPr>
                          <w:pStyle w:val="aa"/>
                          <w:kinsoku w:val="0"/>
                          <w:overflowPunct w:val="0"/>
                          <w:spacing w:before="0" w:beforeAutospacing="0" w:after="0" w:afterAutospacing="0"/>
                          <w:textAlignment w:val="baseline"/>
                        </w:pPr>
                        <w:r>
                          <w:rPr>
                            <w:rFonts w:ascii="Times-Roman" w:hAnsi="Times-Roman" w:cs="Arial"/>
                            <w:i/>
                            <w:iCs/>
                            <w:color w:val="000000"/>
                            <w:kern w:val="24"/>
                          </w:rPr>
                          <w:t xml:space="preserve">x </w:t>
                        </w:r>
                      </w:p>
                    </w:txbxContent>
                  </v:textbox>
                </v:rect>
                <v:rect id="Rectangle_x0020_100" o:spid="_x0000_s1089" style="position:absolute;left:3096;top:1422;width:42;height:96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" filled="f" stroked="f">
                  <v:textbox inset="0,0,0,0">
                    <w:txbxContent>
                      <w:p w14:paraId="303596BF" w14:textId="77777777" w:rsidR="00F11322" w:rsidRDefault="00F11322" w:rsidP="00F11322">
                        <w:pPr>
                          <w:pStyle w:val="aa"/>
                          <w:kinsoku w:val="0"/>
                          <w:overflowPunct w:val="0"/>
                          <w:spacing w:before="0" w:beforeAutospacing="0" w:after="0" w:afterAutospacing="0"/>
                          <w:textAlignment w:val="baseline"/>
                        </w:pPr>
                        <w:r>
                          <w:rPr>
                            <w:rFonts w:ascii="Times-Roman" w:hAnsi="Times-Roman" w:cs="Arial"/>
                            <w:color w:val="000000"/>
                            <w:kern w:val="24"/>
                            <w:sz w:val="20"/>
                            <w:szCs w:val="20"/>
                          </w:rPr>
                          <w:t xml:space="preserve">1 </w:t>
                        </w:r>
                      </w:p>
                    </w:txbxContent>
                  </v:textbox>
                </v:rect>
                <v:rect id="Rectangle_x0020_101" o:spid="_x0000_s1090" style="position:absolute;left:3887;top:1373;width:50;height:115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" filled="f" stroked="f">
                  <v:textbox inset="0,0,0,0">
                    <w:txbxContent>
                      <w:p w14:paraId="12E4DC08" w14:textId="77777777" w:rsidR="00F11322" w:rsidRDefault="00F11322" w:rsidP="00F11322">
                        <w:pPr>
                          <w:pStyle w:val="aa"/>
                          <w:kinsoku w:val="0"/>
                          <w:overflowPunct w:val="0"/>
                          <w:spacing w:before="0" w:beforeAutospacing="0" w:after="0" w:afterAutospacing="0"/>
                          <w:textAlignment w:val="baseline"/>
                        </w:pPr>
                        <w:r>
                          <w:rPr>
                            <w:rFonts w:ascii="Times-Roman" w:hAnsi="Times-Roman" w:cs="Arial"/>
                            <w:i/>
                            <w:iCs/>
                            <w:color w:val="000000"/>
                            <w:kern w:val="24"/>
                          </w:rPr>
                          <w:t xml:space="preserve">x </w:t>
                        </w:r>
                      </w:p>
                    </w:txbxContent>
                  </v:textbox>
                </v:rect>
                <v:rect id="Rectangle_x0020_102" o:spid="_x0000_s1091" style="position:absolute;left:3933;top:1422;width:42;height:96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" filled="f" stroked="f">
                  <v:textbox inset="0,0,0,0">
                    <w:txbxContent>
                      <w:p w14:paraId="70D9CCAF" w14:textId="77777777" w:rsidR="00F11322" w:rsidRDefault="00F11322" w:rsidP="00F11322">
                        <w:pPr>
                          <w:pStyle w:val="aa"/>
                          <w:kinsoku w:val="0"/>
                          <w:overflowPunct w:val="0"/>
                          <w:spacing w:before="0" w:beforeAutospacing="0" w:after="0" w:afterAutospacing="0"/>
                          <w:textAlignment w:val="baseline"/>
                        </w:pPr>
                        <w:r>
                          <w:rPr>
                            <w:rFonts w:ascii="Times-Roman" w:hAnsi="Times-Roman" w:cs="Arial"/>
                            <w:color w:val="000000"/>
                            <w:kern w:val="24"/>
                            <w:sz w:val="20"/>
                            <w:szCs w:val="20"/>
                          </w:rPr>
                          <w:t xml:space="preserve">0 </w:t>
                        </w:r>
                      </w:p>
                    </w:txbxContent>
                  </v:textbox>
                </v:rect>
                <v:rect id="Rectangle_x0020_103" o:spid="_x0000_s1092" style="position:absolute;left:177;top:1000;width:238;height:115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" filled="f" stroked="f">
                  <v:textbox inset="0,0,0,0">
                    <w:txbxContent>
                      <w:p w14:paraId="6E8E551A" w14:textId="77777777" w:rsidR="00F11322" w:rsidRDefault="00F11322" w:rsidP="00F11322">
                        <w:pPr>
                          <w:pStyle w:val="aa"/>
                          <w:kinsoku w:val="0"/>
                          <w:overflowPunct w:val="0"/>
                          <w:spacing w:before="0" w:beforeAutospacing="0" w:after="0" w:afterAutospacing="0"/>
                          <w:textAlignment w:val="baseline"/>
                        </w:pPr>
                        <w:r>
                          <w:rPr>
                            <w:rFonts w:ascii="Times-Roman" w:hAnsi="Times-Roman" w:cs="Arial"/>
                            <w:color w:val="000000"/>
                            <w:kern w:val="24"/>
                          </w:rPr>
                          <w:t xml:space="preserve">Clock </w:t>
                        </w:r>
                      </w:p>
                    </w:txbxContent>
                  </v:textbox>
                </v:rect>
                <v:line id="Line_x0020_104" o:spid="_x0000_s1093" style="position:absolute;flip:x;visibility:visible;mso-wrap-style:square" from="3779,457" to="3928,458" o:connectortype="straight" o:gfxdata="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" strokecolor="black [3213]" strokeweight="1.5pt"/>
                <v:shape id="Freeform_x0020_105" o:spid="_x0000_s1094" style="position:absolute;left:3917;top:447;width:22;height:21;visibility:visible;mso-wrap-style:square;v-text-anchor:top" coordsize="42,43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" path="m0,18l0,27,1,25,1,24,1,23,1,22,1,21,2,20,2,18,2,16,3,15,3,14,4,13,5,12,5,11,6,10,7,9,8,9,8,8,9,7,10,6,12,6,13,5,14,4,15,4,16,3,17,3,18,3,20,2,21,2,22,2,23,2,24,2,26,,17,,19,2,20,2,21,2,22,2,23,2,24,3,26,3,27,3,29,4,30,4,31,5,32,6,33,6,34,7,35,8,35,9,36,9,37,10,38,11,38,12,39,13,40,14,40,15,41,16,41,18,41,20,42,21,42,22,42,23,42,24,42,25,42,27,42,18,42,20,42,21,42,22,42,23,42,24,41,25,41,27,41,28,40,29,40,30,39,31,38,32,38,33,37,35,36,36,35,36,35,37,34,38,33,39,32,39,31,40,30,41,29,41,27,42,26,42,24,42,23,43,22,43,21,43,20,43,19,43,17,43,26,43,24,43,23,43,22,43,21,43,20,43,18,42,17,42,16,42,15,41,14,41,13,40,12,39,10,39,9,38,8,37,8,36,7,36,6,35,5,33,5,32,4,31,3,30,3,29,2,28,2,27,2,25,1,24,1,23,1,22,1,21,1,20,,18xe" fillcolor="black" strokeweight="1.25pt">
                  <v:path arrowok="t" o:connecttype="custom" o:connectlocs="1,0;1,0;1,0;1,0;1,0;1,0;1,0;1,0;1,0;1,0;1,0;1,0;1,0;1,0;1,0;1,0;1,0;1,0;1,0;1,0;1,0;1,0;1,0;1,0;1,0;1,0;1,0;1,0;1,0;1,0;1,0;1,0;1,0;1,0;1,0;1,0;1,0;1,0;1,0;1,0;1,0;1,0;1,0;1,0;1,0;1,0;1,0;1,0;1,0;1,0;1,0;1,0;1,0;1,0;1,0;1,0" o:connectangles="0,0,0,0,0,0,0,0,0,0,0,0,0,0,0,0,0,0,0,0,0,0,0,0,0,0,0,0,0,0,0,0,0,0,0,0,0,0,0,0,0,0,0,0,0,0,0,0,0,0,0,0,0,0,0,0" textboxrect="0,0,42,43"/>
                </v:shape>
                <v:rect id="Rectangle_x0020_108" o:spid="_x0000_s1095" style="position:absolute;left:750;top:301;width:33;height:115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" filled="f" stroked="f">
                  <v:textbox inset="0,0,0,0">
                    <w:txbxContent>
                      <w:p w14:paraId="6563A647" w14:textId="77777777" w:rsidR="00F11322" w:rsidRDefault="00F11322" w:rsidP="00F11322">
                        <w:pPr>
                          <w:pStyle w:val="aa"/>
                          <w:kinsoku w:val="0"/>
                          <w:overflowPunct w:val="0"/>
                          <w:spacing w:before="0" w:beforeAutospacing="0" w:after="0" w:afterAutospacing="0"/>
                          <w:textAlignment w:val="baseline"/>
                        </w:pPr>
                        <w:r>
                          <w:rPr>
                            <w:rFonts w:ascii="Times-Roman" w:hAnsi="Times-Roman" w:cs="Arial"/>
                            <w:i/>
                            <w:iCs/>
                            <w:color w:val="000000"/>
                            <w:kern w:val="24"/>
                          </w:rPr>
                          <w:t xml:space="preserve">f </w:t>
                        </w:r>
                      </w:p>
                    </w:txbxContent>
                  </v:textbox>
                </v:rect>
                <v:rect id="Rectangle_x0020_109" o:spid="_x0000_s1096" style="position:absolute;left:905;top:308;width:383;height:596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" strokeweight="2.25pt"/>
                <v:rect id="Rectangle_x0020_111" o:spid="_x0000_s1097" style="position:absolute;left:947;top:407;width:72;height:115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" filled="f" stroked="f">
                  <v:textbox inset="0,0,0,0">
                    <w:txbxContent>
                      <w:p w14:paraId="3AEED7EC" w14:textId="77777777" w:rsidR="00F11322" w:rsidRDefault="00F11322" w:rsidP="00F11322">
                        <w:pPr>
                          <w:pStyle w:val="aa"/>
                          <w:kinsoku w:val="0"/>
                          <w:overflowPunct w:val="0"/>
                          <w:spacing w:before="0" w:beforeAutospacing="0" w:after="0" w:afterAutospacing="0"/>
                          <w:textAlignment w:val="baseline"/>
                        </w:pPr>
                        <w:r>
                          <w:rPr>
                            <w:rFonts w:ascii="Times-Roman" w:hAnsi="Times-Roman" w:cs="Arial"/>
                            <w:color w:val="000000"/>
                            <w:kern w:val="24"/>
                          </w:rPr>
                          <w:t xml:space="preserve">D </w:t>
                        </w:r>
                      </w:p>
                    </w:txbxContent>
                  </v:textbox>
                </v:rect>
                <v:rect id="Rectangle_x0020_112" o:spid="_x0000_s1098" style="position:absolute;left:1169;top:403;width:72;height:115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" filled="f" stroked="f">
                  <v:textbox inset="0,0,0,0">
                    <w:txbxContent>
                      <w:p w14:paraId="77DE4250" w14:textId="77777777" w:rsidR="00F11322" w:rsidRDefault="00F11322" w:rsidP="00F11322">
                        <w:pPr>
                          <w:pStyle w:val="aa"/>
                          <w:kinsoku w:val="0"/>
                          <w:overflowPunct w:val="0"/>
                          <w:spacing w:before="0" w:beforeAutospacing="0" w:after="0" w:afterAutospacing="0"/>
                          <w:textAlignment w:val="baseline"/>
                        </w:pPr>
                        <w:r>
                          <w:rPr>
                            <w:rFonts w:ascii="Times-Roman" w:hAnsi="Times-Roman" w:cs="Arial"/>
                            <w:color w:val="000000"/>
                            <w:kern w:val="24"/>
                          </w:rPr>
                          <w:t xml:space="preserve">Q </w:t>
                        </w:r>
                      </w:p>
                    </w:txbxContent>
                  </v:textbox>
                </v:rect>
                <v:line id="Line_x0020_113" o:spid="_x0000_s1099" style="position:absolute;flip:x;visibility:visible;mso-wrap-style:square" from="1181,702" to="1224,703" o:connectortype="straight" o:gfxdata="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" strokeweight="1.25pt"/>
                <v:shape id="Freeform_x0020_114" o:spid="_x0000_s1100" style="position:absolute;left:905;top:723;width:85;height:75;visibility:visible;mso-wrap-style:square;v-text-anchor:top" coordsize="171,149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" path="m0,149l171,64,,0e" filled="f" strokecolor="black [3213]" strokeweight="1.5pt">
                  <v:path arrowok="t" o:connecttype="custom" o:connectlocs="0,1;0,1;0,0" o:connectangles="0,0,0" textboxrect="0,0,171,149"/>
                </v:shape>
                <v:rect id="Rectangle_x0020_115" o:spid="_x0000_s1101" style="position:absolute;left:1735;top:308;width:383;height:596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" strokeweight="2.25pt"/>
                <v:rect id="Rectangle_x0020_116" o:spid="_x0000_s1102" style="position:absolute;left:1169;top:707;width:72;height:115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" filled="f" stroked="f">
                  <v:textbox inset="0,0,0,0">
                    <w:txbxContent>
                      <w:p w14:paraId="24A2DF24" w14:textId="77777777" w:rsidR="00F11322" w:rsidRDefault="00F11322" w:rsidP="00F11322">
                        <w:pPr>
                          <w:pStyle w:val="aa"/>
                          <w:kinsoku w:val="0"/>
                          <w:overflowPunct w:val="0"/>
                          <w:spacing w:before="0" w:beforeAutospacing="0" w:after="0" w:afterAutospacing="0"/>
                          <w:textAlignment w:val="baseline"/>
                        </w:pPr>
                        <w:r>
                          <w:rPr>
                            <w:rFonts w:ascii="Times-Roman" w:hAnsi="Times-Roman" w:cs="Arial"/>
                            <w:color w:val="000000"/>
                            <w:kern w:val="24"/>
                          </w:rPr>
                          <w:t xml:space="preserve">Q </w:t>
                        </w:r>
                      </w:p>
                    </w:txbxContent>
                  </v:textbox>
                </v:rect>
                <v:rect id="Rectangle_x0020_117" o:spid="_x0000_s1103" style="position:absolute;left:1777;top:407;width:72;height:115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" filled="f" stroked="f">
                  <v:textbox inset="0,0,0,0">
                    <w:txbxContent>
                      <w:p w14:paraId="17572718" w14:textId="77777777" w:rsidR="00F11322" w:rsidRDefault="00F11322" w:rsidP="00F11322">
                        <w:pPr>
                          <w:pStyle w:val="aa"/>
                          <w:kinsoku w:val="0"/>
                          <w:overflowPunct w:val="0"/>
                          <w:spacing w:before="0" w:beforeAutospacing="0" w:after="0" w:afterAutospacing="0"/>
                          <w:textAlignment w:val="baseline"/>
                        </w:pPr>
                        <w:r>
                          <w:rPr>
                            <w:rFonts w:ascii="Times-Roman" w:hAnsi="Times-Roman" w:cs="Arial"/>
                            <w:color w:val="000000"/>
                            <w:kern w:val="24"/>
                          </w:rPr>
                          <w:t xml:space="preserve">D </w:t>
                        </w:r>
                      </w:p>
                    </w:txbxContent>
                  </v:textbox>
                </v:rect>
                <v:rect id="Rectangle_x0020_118" o:spid="_x0000_s1104" style="position:absolute;left:1999;top:403;width:72;height:115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" filled="f" stroked="f">
                  <v:textbox inset="0,0,0,0">
                    <w:txbxContent>
                      <w:p w14:paraId="05839458" w14:textId="77777777" w:rsidR="00F11322" w:rsidRDefault="00F11322" w:rsidP="00F11322">
                        <w:pPr>
                          <w:pStyle w:val="aa"/>
                          <w:kinsoku w:val="0"/>
                          <w:overflowPunct w:val="0"/>
                          <w:spacing w:before="0" w:beforeAutospacing="0" w:after="0" w:afterAutospacing="0"/>
                          <w:textAlignment w:val="baseline"/>
                        </w:pPr>
                        <w:r>
                          <w:rPr>
                            <w:rFonts w:ascii="Times-Roman" w:hAnsi="Times-Roman" w:cs="Arial"/>
                            <w:color w:val="000000"/>
                            <w:kern w:val="24"/>
                          </w:rPr>
                          <w:t xml:space="preserve">Q </w:t>
                        </w:r>
                      </w:p>
                    </w:txbxContent>
                  </v:textbox>
                </v:rect>
                <v:line id="Line_x0020_119" o:spid="_x0000_s1105" style="position:absolute;flip:x;visibility:visible;mso-wrap-style:square" from="2012,702" to="2054,703" o:connectortype="straight" o:gfxdata="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" strokeweight="1.25pt"/>
                <v:shape id="Freeform_x0020_120" o:spid="_x0000_s1106" style="position:absolute;left:1735;top:723;width:75;height:75;visibility:visible;mso-wrap-style:square;v-text-anchor:top" coordsize="149,149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" path="m0,149l149,64,,0e" filled="f" strokecolor="black [3213]" strokeweight="1.5pt">
                  <v:path arrowok="t" o:connecttype="custom" o:connectlocs="0,1;1,1;0,0" o:connectangles="0,0,0" textboxrect="0,0,149,149"/>
                </v:shape>
                <v:rect id="Rectangle_x0020_121" o:spid="_x0000_s1107" style="position:absolute;left:2565;top:308;width:384;height:596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" strokeweight="2.25pt"/>
                <v:rect id="Rectangle_x0020_122" o:spid="_x0000_s1108" style="position:absolute;left:1999;top:707;width:72;height:115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" filled="f" stroked="f">
                  <v:textbox inset="0,0,0,0">
                    <w:txbxContent>
                      <w:p w14:paraId="23DEB888" w14:textId="77777777" w:rsidR="00F11322" w:rsidRDefault="00F11322" w:rsidP="00F11322">
                        <w:pPr>
                          <w:pStyle w:val="aa"/>
                          <w:kinsoku w:val="0"/>
                          <w:overflowPunct w:val="0"/>
                          <w:spacing w:before="0" w:beforeAutospacing="0" w:after="0" w:afterAutospacing="0"/>
                          <w:textAlignment w:val="baseline"/>
                        </w:pPr>
                        <w:r>
                          <w:rPr>
                            <w:rFonts w:ascii="Times-Roman" w:hAnsi="Times-Roman" w:cs="Arial"/>
                            <w:color w:val="000000"/>
                            <w:kern w:val="24"/>
                          </w:rPr>
                          <w:t xml:space="preserve">Q </w:t>
                        </w:r>
                      </w:p>
                    </w:txbxContent>
                  </v:textbox>
                </v:rect>
                <v:rect id="Rectangle_x0020_123" o:spid="_x0000_s1109" style="position:absolute;left:2607;top:407;width:72;height:115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" filled="f" stroked="f">
                  <v:textbox inset="0,0,0,0">
                    <w:txbxContent>
                      <w:p w14:paraId="3259F49A" w14:textId="77777777" w:rsidR="00F11322" w:rsidRDefault="00F11322" w:rsidP="00F11322">
                        <w:pPr>
                          <w:pStyle w:val="aa"/>
                          <w:kinsoku w:val="0"/>
                          <w:overflowPunct w:val="0"/>
                          <w:spacing w:before="0" w:beforeAutospacing="0" w:after="0" w:afterAutospacing="0"/>
                          <w:textAlignment w:val="baseline"/>
                        </w:pPr>
                        <w:r>
                          <w:rPr>
                            <w:rFonts w:ascii="Times-Roman" w:hAnsi="Times-Roman" w:cs="Arial"/>
                            <w:color w:val="000000"/>
                            <w:kern w:val="24"/>
                          </w:rPr>
                          <w:t xml:space="preserve">D </w:t>
                        </w:r>
                      </w:p>
                    </w:txbxContent>
                  </v:textbox>
                </v:rect>
                <v:rect id="Rectangle_x0020_124" o:spid="_x0000_s1110" style="position:absolute;left:2828;top:403;width:72;height:115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" filled="f" stroked="f">
                  <v:textbox inset="0,0,0,0">
                    <w:txbxContent>
                      <w:p w14:paraId="40097E74" w14:textId="77777777" w:rsidR="00F11322" w:rsidRDefault="00F11322" w:rsidP="00F11322">
                        <w:pPr>
                          <w:pStyle w:val="aa"/>
                          <w:kinsoku w:val="0"/>
                          <w:overflowPunct w:val="0"/>
                          <w:spacing w:before="0" w:beforeAutospacing="0" w:after="0" w:afterAutospacing="0"/>
                          <w:textAlignment w:val="baseline"/>
                        </w:pPr>
                        <w:r>
                          <w:rPr>
                            <w:rFonts w:ascii="Times-Roman" w:hAnsi="Times-Roman" w:cs="Arial"/>
                            <w:color w:val="000000"/>
                            <w:kern w:val="24"/>
                          </w:rPr>
                          <w:t xml:space="preserve">Q </w:t>
                        </w:r>
                      </w:p>
                    </w:txbxContent>
                  </v:textbox>
                </v:rect>
                <v:line id="Line_x0020_125" o:spid="_x0000_s1111" style="position:absolute;flip:x;visibility:visible;mso-wrap-style:square" from="2842,702" to="2885,703" o:connectortype="straight" o:gfxdata="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" strokeweight="1.25pt"/>
                <v:shape id="Freeform_x0020_126" o:spid="_x0000_s1112" style="position:absolute;left:2565;top:723;width:75;height:75;visibility:visible;mso-wrap-style:square;v-text-anchor:top" coordsize="149,149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" path="m0,149l149,64,,0e" filled="f" strokecolor="black [3213]" strokeweight="1.5pt">
                  <v:path arrowok="t" o:connecttype="custom" o:connectlocs="0,1;1,1;0,0" o:connectangles="0,0,0" textboxrect="0,0,149,149"/>
                </v:shape>
                <v:rect id="Rectangle_x0020_127" o:spid="_x0000_s1113" style="position:absolute;left:3396;top:308;width:383;height:596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" strokeweight="2.25pt"/>
                <v:rect id="Rectangle_x0020_128" o:spid="_x0000_s1114" style="position:absolute;left:2829;top:707;width:72;height:115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" filled="f" stroked="f">
                  <v:textbox inset="0,0,0,0">
                    <w:txbxContent>
                      <w:p w14:paraId="4744FF0F" w14:textId="77777777" w:rsidR="00F11322" w:rsidRDefault="00F11322" w:rsidP="00F11322">
                        <w:pPr>
                          <w:pStyle w:val="aa"/>
                          <w:kinsoku w:val="0"/>
                          <w:overflowPunct w:val="0"/>
                          <w:spacing w:before="0" w:beforeAutospacing="0" w:after="0" w:afterAutospacing="0"/>
                          <w:textAlignment w:val="baseline"/>
                        </w:pPr>
                        <w:r>
                          <w:rPr>
                            <w:rFonts w:ascii="Times-Roman" w:hAnsi="Times-Roman" w:cs="Arial"/>
                            <w:color w:val="000000"/>
                            <w:kern w:val="24"/>
                          </w:rPr>
                          <w:t xml:space="preserve">Q </w:t>
                        </w:r>
                      </w:p>
                    </w:txbxContent>
                  </v:textbox>
                </v:rect>
                <v:rect id="Rectangle_x0020_129" o:spid="_x0000_s1115" style="position:absolute;left:3437;top:407;width:72;height:115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" filled="f" stroked="f">
                  <v:textbox inset="0,0,0,0">
                    <w:txbxContent>
                      <w:p w14:paraId="3CF9B0E6" w14:textId="77777777" w:rsidR="00F11322" w:rsidRDefault="00F11322" w:rsidP="00F11322">
                        <w:pPr>
                          <w:pStyle w:val="aa"/>
                          <w:kinsoku w:val="0"/>
                          <w:overflowPunct w:val="0"/>
                          <w:spacing w:before="0" w:beforeAutospacing="0" w:after="0" w:afterAutospacing="0"/>
                          <w:textAlignment w:val="baseline"/>
                        </w:pPr>
                        <w:r>
                          <w:rPr>
                            <w:rFonts w:ascii="Times-Roman" w:hAnsi="Times-Roman" w:cs="Arial"/>
                            <w:color w:val="000000"/>
                            <w:kern w:val="24"/>
                          </w:rPr>
                          <w:t xml:space="preserve">D </w:t>
                        </w:r>
                      </w:p>
                    </w:txbxContent>
                  </v:textbox>
                </v:rect>
                <v:rect id="Rectangle_x0020_130" o:spid="_x0000_s1116" style="position:absolute;left:3658;top:403;width:72;height:115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" filled="f" stroked="f">
                  <v:textbox inset="0,0,0,0">
                    <w:txbxContent>
                      <w:p w14:paraId="52044836" w14:textId="77777777" w:rsidR="00F11322" w:rsidRDefault="00F11322" w:rsidP="00F11322">
                        <w:pPr>
                          <w:pStyle w:val="aa"/>
                          <w:kinsoku w:val="0"/>
                          <w:overflowPunct w:val="0"/>
                          <w:spacing w:before="0" w:beforeAutospacing="0" w:after="0" w:afterAutospacing="0"/>
                          <w:textAlignment w:val="baseline"/>
                        </w:pPr>
                        <w:r>
                          <w:rPr>
                            <w:rFonts w:ascii="Times-Roman" w:hAnsi="Times-Roman" w:cs="Arial"/>
                            <w:color w:val="000000"/>
                            <w:kern w:val="24"/>
                          </w:rPr>
                          <w:t xml:space="preserve">Q </w:t>
                        </w:r>
                      </w:p>
                    </w:txbxContent>
                  </v:textbox>
                </v:rect>
                <v:line id="Line_x0020_131" o:spid="_x0000_s1117" style="position:absolute;flip:x;visibility:visible;mso-wrap-style:square" from="3673,702" to="3715,703" o:connectortype="straight" o:gfxdata="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" strokeweight="1.25pt"/>
                <v:shape id="Freeform_x0020_132" o:spid="_x0000_s1118" style="position:absolute;left:3396;top:723;width:74;height:75;visibility:visible;mso-wrap-style:square;v-text-anchor:top" coordsize="149,149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" path="m0,149l149,64,,0e" filled="f" strokecolor="black [3213]" strokeweight="1.5pt">
                  <v:path arrowok="t" o:connecttype="custom" o:connectlocs="0,1;0,1;0,0" o:connectangles="0,0,0" textboxrect="0,0,149,149"/>
                </v:shape>
                <v:shape id="Freeform_x0020_133" o:spid="_x0000_s1119" style="position:absolute;left:1426;top:447;width:22;height:21;visibility:visible;mso-wrap-style:square;v-text-anchor:top" coordsize="42,43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" path="m0,18l0,27,1,25,1,24,1,23,1,22,1,21,2,20,2,18,2,16,3,15,3,14,4,13,5,12,5,11,6,10,7,9,8,9,8,8,9,7,10,6,11,6,12,5,13,4,15,4,16,3,17,3,18,3,20,2,21,2,22,2,23,2,24,2,26,,17,,19,2,20,2,21,2,22,2,23,2,24,3,26,3,27,3,28,4,29,4,30,5,32,6,33,6,34,7,35,8,35,9,36,9,37,10,38,11,38,12,39,13,40,14,40,15,41,16,41,18,41,20,42,21,42,22,42,23,42,24,42,25,42,27,42,18,42,20,42,21,42,22,42,23,42,24,41,25,41,27,41,28,40,29,40,30,39,31,38,32,38,33,37,35,36,36,35,36,35,37,34,38,33,39,32,39,30,40,29,41,28,41,27,42,26,42,24,42,23,43,22,43,21,43,20,43,19,43,17,43,26,43,24,43,23,43,22,43,21,43,20,43,18,42,17,42,16,42,15,41,13,41,12,40,11,39,10,39,9,38,8,37,8,36,7,36,6,35,5,33,5,32,4,31,3,30,3,29,2,28,2,27,2,25,1,24,1,23,1,22,1,21,1,20,,18xe" fillcolor="black" strokeweight="1.25pt">
                  <v:path arrowok="t" o:connecttype="custom" o:connectlocs="1,0;1,0;1,0;1,0;1,0;1,0;1,0;1,0;1,0;1,0;1,0;1,0;1,0;1,0;1,0;1,0;1,0;1,0;1,0;1,0;1,0;1,0;1,0;1,0;1,0;1,0;1,0;1,0;1,0;1,0;1,0;1,0;1,0;1,0;1,0;1,0;1,0;1,0;1,0;1,0;1,0;1,0;1,0;1,0;1,0;1,0;1,0;1,0;1,0;1,0;1,0;1,0;1,0;1,0;1,0;1,0" o:connectangles="0,0,0,0,0,0,0,0,0,0,0,0,0,0,0,0,0,0,0,0,0,0,0,0,0,0,0,0,0,0,0,0,0,0,0,0,0,0,0,0,0,0,0,0,0,0,0,0,0,0,0,0,0,0,0,0" textboxrect="0,0,42,43"/>
                </v:shape>
                <v:rect id="Rectangle_x0020_134" o:spid="_x0000_s1120" style="position:absolute;left:3659;top:707;width:72;height:115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" filled="f" stroked="f">
                  <v:textbox inset="0,0,0,0">
                    <w:txbxContent>
                      <w:p w14:paraId="09532599" w14:textId="77777777" w:rsidR="00F11322" w:rsidRDefault="00F11322" w:rsidP="00F11322">
                        <w:pPr>
                          <w:pStyle w:val="aa"/>
                          <w:kinsoku w:val="0"/>
                          <w:overflowPunct w:val="0"/>
                          <w:spacing w:before="0" w:beforeAutospacing="0" w:after="0" w:afterAutospacing="0"/>
                          <w:textAlignment w:val="baseline"/>
                        </w:pPr>
                        <w:r>
                          <w:rPr>
                            <w:rFonts w:ascii="Times-Roman" w:hAnsi="Times-Roman" w:cs="Arial"/>
                            <w:color w:val="000000"/>
                            <w:kern w:val="24"/>
                          </w:rPr>
                          <w:t xml:space="preserve">Q 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14:paraId="318530BF" w14:textId="58E41786" w:rsidR="008F6A75" w:rsidRDefault="00893AFF" w:rsidP="00D93CD7">
      <w:pPr>
        <w:pStyle w:val="a6"/>
        <w:numPr>
          <w:ilvl w:val="0"/>
          <w:numId w:val="7"/>
        </w:numPr>
        <w:spacing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esign a 4-bit down-counter that has t</w:t>
      </w:r>
      <w:r w:rsidR="00582550">
        <w:rPr>
          <w:rFonts w:ascii="Times New Roman" w:hAnsi="Times New Roman" w:hint="eastAsia"/>
          <w:sz w:val="24"/>
          <w:szCs w:val="24"/>
          <w:lang w:eastAsia="zh-CN"/>
        </w:rPr>
        <w:t>hree</w:t>
      </w:r>
      <w:r>
        <w:rPr>
          <w:rFonts w:ascii="Times New Roman" w:hAnsi="Times New Roman"/>
          <w:sz w:val="24"/>
          <w:szCs w:val="24"/>
        </w:rPr>
        <w:t xml:space="preserve"> control input</w:t>
      </w:r>
      <w:r w:rsidR="00582550">
        <w:rPr>
          <w:rFonts w:ascii="Times New Roman" w:hAnsi="Times New Roman"/>
          <w:sz w:val="24"/>
          <w:szCs w:val="24"/>
        </w:rPr>
        <w:t>s</w:t>
      </w:r>
      <w:r>
        <w:rPr>
          <w:rFonts w:ascii="Times New Roman" w:hAnsi="Times New Roman"/>
          <w:sz w:val="24"/>
          <w:szCs w:val="24"/>
        </w:rPr>
        <w:t xml:space="preserve">: </w:t>
      </w:r>
      <w:r w:rsidR="00582550">
        <w:rPr>
          <w:rFonts w:cs="Courier New"/>
          <w:sz w:val="24"/>
          <w:szCs w:val="24"/>
        </w:rPr>
        <w:t>CE</w:t>
      </w:r>
      <w:r>
        <w:rPr>
          <w:rFonts w:ascii="Times New Roman" w:hAnsi="Times New Roman"/>
          <w:sz w:val="24"/>
          <w:szCs w:val="24"/>
        </w:rPr>
        <w:t xml:space="preserve"> enables counting down, </w:t>
      </w:r>
      <w:r w:rsidRPr="006D63C7">
        <w:rPr>
          <w:rFonts w:cs="Courier New"/>
          <w:sz w:val="24"/>
          <w:szCs w:val="24"/>
        </w:rPr>
        <w:t>clear</w:t>
      </w:r>
      <w:r w:rsidRPr="00870704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synchronously resets the counter to all 0s, and </w:t>
      </w:r>
      <w:r w:rsidRPr="00870704">
        <w:rPr>
          <w:rFonts w:cs="Courier New"/>
          <w:sz w:val="24"/>
          <w:szCs w:val="24"/>
        </w:rPr>
        <w:t>set</w:t>
      </w:r>
      <w:r>
        <w:rPr>
          <w:rFonts w:ascii="Times New Roman" w:hAnsi="Times New Roman"/>
          <w:sz w:val="24"/>
          <w:szCs w:val="24"/>
        </w:rPr>
        <w:t xml:space="preserve"> synchronously sets the</w:t>
      </w:r>
      <w:bookmarkStart w:id="0" w:name="_GoBack"/>
      <w:bookmarkEnd w:id="0"/>
      <w:r>
        <w:rPr>
          <w:rFonts w:ascii="Times New Roman" w:hAnsi="Times New Roman"/>
          <w:sz w:val="24"/>
          <w:szCs w:val="24"/>
        </w:rPr>
        <w:t xml:space="preserve"> counter </w:t>
      </w:r>
      <w:r>
        <w:rPr>
          <w:rFonts w:ascii="Times New Roman" w:hAnsi="Times New Roman"/>
          <w:sz w:val="24"/>
          <w:szCs w:val="24"/>
        </w:rPr>
        <w:lastRenderedPageBreak/>
        <w:t xml:space="preserve">to all 1s. </w:t>
      </w:r>
      <w:r w:rsidR="00435F51">
        <w:rPr>
          <w:rFonts w:ascii="Times New Roman" w:hAnsi="Times New Roman"/>
          <w:sz w:val="24"/>
          <w:szCs w:val="24"/>
        </w:rPr>
        <w:t xml:space="preserve">Design the counter using </w:t>
      </w:r>
      <w:proofErr w:type="spellStart"/>
      <w:r w:rsidR="00435F51">
        <w:rPr>
          <w:rFonts w:ascii="Times New Roman" w:hAnsi="Times New Roman"/>
          <w:sz w:val="24"/>
          <w:szCs w:val="24"/>
        </w:rPr>
        <w:t>MUXes</w:t>
      </w:r>
      <w:proofErr w:type="spellEnd"/>
      <w:r w:rsidR="00435F51">
        <w:rPr>
          <w:rFonts w:ascii="Times New Roman" w:hAnsi="Times New Roman"/>
          <w:sz w:val="24"/>
          <w:szCs w:val="24"/>
        </w:rPr>
        <w:t xml:space="preserve"> and gates and D flip flops without any external control signal (e.g. reset or set)</w:t>
      </w:r>
      <w:r w:rsidR="00582550">
        <w:rPr>
          <w:rFonts w:ascii="Times New Roman" w:hAnsi="Times New Roman"/>
          <w:sz w:val="24"/>
          <w:szCs w:val="24"/>
        </w:rPr>
        <w:t xml:space="preserve">. </w:t>
      </w:r>
      <w:r w:rsidR="00870704">
        <w:rPr>
          <w:rFonts w:ascii="Times New Roman" w:hAnsi="Times New Roman"/>
          <w:sz w:val="24"/>
          <w:szCs w:val="24"/>
        </w:rPr>
        <w:t>M</w:t>
      </w:r>
      <w:r>
        <w:rPr>
          <w:rFonts w:ascii="Times New Roman" w:hAnsi="Times New Roman"/>
          <w:sz w:val="24"/>
          <w:szCs w:val="24"/>
        </w:rPr>
        <w:t>odel the circuit in Verilog HDL</w:t>
      </w:r>
      <w:r w:rsidR="008F6A75"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 xml:space="preserve"> Simulate your Verilog module</w:t>
      </w:r>
      <w:r w:rsidR="00582550">
        <w:rPr>
          <w:rFonts w:ascii="Times New Roman" w:hAnsi="Times New Roman"/>
          <w:sz w:val="24"/>
          <w:szCs w:val="24"/>
        </w:rPr>
        <w:t>.</w:t>
      </w:r>
      <w:r w:rsidR="008F6A75">
        <w:rPr>
          <w:rFonts w:ascii="Times New Roman" w:hAnsi="Times New Roman"/>
          <w:sz w:val="24"/>
          <w:szCs w:val="24"/>
        </w:rPr>
        <w:t xml:space="preserve"> (20 Points)</w:t>
      </w:r>
    </w:p>
    <w:p w14:paraId="2533B858" w14:textId="27CA11E2" w:rsidR="00893AFF" w:rsidRDefault="00870704" w:rsidP="00893AFF">
      <w:pPr>
        <w:pStyle w:val="a6"/>
        <w:numPr>
          <w:ilvl w:val="0"/>
          <w:numId w:val="7"/>
        </w:numPr>
        <w:spacing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Design a 4-bit up-counter with </w:t>
      </w:r>
      <w:r w:rsidR="00582550">
        <w:rPr>
          <w:rFonts w:ascii="Times New Roman" w:hAnsi="Times New Roman"/>
          <w:sz w:val="24"/>
          <w:szCs w:val="24"/>
        </w:rPr>
        <w:t xml:space="preserve">a </w:t>
      </w:r>
      <w:r w:rsidR="00582550" w:rsidRPr="00582550">
        <w:rPr>
          <w:rFonts w:cs="Courier New"/>
          <w:sz w:val="24"/>
          <w:szCs w:val="24"/>
        </w:rPr>
        <w:t>CE</w:t>
      </w:r>
      <w:r w:rsidR="00582550">
        <w:rPr>
          <w:rFonts w:ascii="Times New Roman" w:hAnsi="Times New Roman"/>
          <w:sz w:val="24"/>
          <w:szCs w:val="24"/>
        </w:rPr>
        <w:t xml:space="preserve"> (count enable) and </w:t>
      </w:r>
      <w:r w:rsidR="00582550" w:rsidRPr="00582550">
        <w:rPr>
          <w:rFonts w:cs="Courier New"/>
          <w:sz w:val="24"/>
          <w:szCs w:val="24"/>
        </w:rPr>
        <w:t>load</w:t>
      </w:r>
      <w:r w:rsidR="00582550">
        <w:rPr>
          <w:rFonts w:ascii="Times New Roman" w:hAnsi="Times New Roman"/>
          <w:sz w:val="24"/>
          <w:szCs w:val="24"/>
        </w:rPr>
        <w:t xml:space="preserve"> control inputs and </w:t>
      </w:r>
      <w:r>
        <w:rPr>
          <w:rFonts w:ascii="Times New Roman" w:hAnsi="Times New Roman"/>
          <w:sz w:val="24"/>
          <w:szCs w:val="24"/>
        </w:rPr>
        <w:t xml:space="preserve">an additional output </w:t>
      </w:r>
      <w:r w:rsidRPr="00870704">
        <w:rPr>
          <w:rFonts w:cs="Courier New"/>
          <w:sz w:val="24"/>
          <w:szCs w:val="24"/>
        </w:rPr>
        <w:t>upper</w:t>
      </w:r>
      <w:r>
        <w:rPr>
          <w:rFonts w:ascii="Times New Roman" w:hAnsi="Times New Roman"/>
          <w:sz w:val="24"/>
          <w:szCs w:val="24"/>
        </w:rPr>
        <w:t xml:space="preserve"> that outputs a </w:t>
      </w:r>
      <w:r w:rsidRPr="00870704">
        <w:rPr>
          <w:rFonts w:cs="Courier New"/>
          <w:sz w:val="24"/>
          <w:szCs w:val="24"/>
        </w:rPr>
        <w:t>1</w:t>
      </w:r>
      <w:r>
        <w:rPr>
          <w:rFonts w:ascii="Times New Roman" w:hAnsi="Times New Roman"/>
          <w:sz w:val="24"/>
          <w:szCs w:val="24"/>
        </w:rPr>
        <w:t xml:space="preserve"> whenever the counter is within the upper half of the counter’s range, </w:t>
      </w:r>
      <w:r w:rsidRPr="00870704">
        <w:rPr>
          <w:rFonts w:cs="Courier New"/>
          <w:sz w:val="24"/>
          <w:szCs w:val="24"/>
        </w:rPr>
        <w:t>8</w:t>
      </w:r>
      <w:r>
        <w:rPr>
          <w:rFonts w:ascii="Times New Roman" w:hAnsi="Times New Roman"/>
          <w:sz w:val="24"/>
          <w:szCs w:val="24"/>
        </w:rPr>
        <w:t xml:space="preserve"> to </w:t>
      </w:r>
      <w:r w:rsidRPr="00870704">
        <w:rPr>
          <w:rFonts w:cs="Courier New"/>
          <w:sz w:val="24"/>
          <w:szCs w:val="24"/>
        </w:rPr>
        <w:t>15</w:t>
      </w:r>
      <w:r>
        <w:rPr>
          <w:rFonts w:ascii="Times New Roman" w:hAnsi="Times New Roman"/>
          <w:sz w:val="24"/>
          <w:szCs w:val="24"/>
        </w:rPr>
        <w:t xml:space="preserve">. </w:t>
      </w:r>
      <w:r w:rsidR="00582550">
        <w:rPr>
          <w:rFonts w:ascii="Times New Roman" w:hAnsi="Times New Roman"/>
          <w:sz w:val="24"/>
          <w:szCs w:val="24"/>
        </w:rPr>
        <w:t xml:space="preserve">Design the counter </w:t>
      </w:r>
      <w:r w:rsidR="00161D74">
        <w:rPr>
          <w:rFonts w:ascii="Times New Roman" w:hAnsi="Times New Roman"/>
          <w:sz w:val="24"/>
          <w:szCs w:val="24"/>
        </w:rPr>
        <w:t>using</w:t>
      </w:r>
      <w:r w:rsidR="0058255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435F51">
        <w:rPr>
          <w:rFonts w:ascii="Times New Roman" w:hAnsi="Times New Roman"/>
          <w:sz w:val="24"/>
          <w:szCs w:val="24"/>
        </w:rPr>
        <w:t>MUXes</w:t>
      </w:r>
      <w:proofErr w:type="spellEnd"/>
      <w:r w:rsidR="00435F51">
        <w:rPr>
          <w:rFonts w:ascii="Times New Roman" w:hAnsi="Times New Roman"/>
          <w:sz w:val="24"/>
          <w:szCs w:val="24"/>
        </w:rPr>
        <w:t xml:space="preserve"> and gates and </w:t>
      </w:r>
      <w:r w:rsidR="00582550">
        <w:rPr>
          <w:rFonts w:ascii="Times New Roman" w:hAnsi="Times New Roman"/>
          <w:sz w:val="24"/>
          <w:szCs w:val="24"/>
        </w:rPr>
        <w:t xml:space="preserve">D flip flops without any external control signal (e.g. reset or set). </w:t>
      </w:r>
      <w:r>
        <w:rPr>
          <w:rFonts w:ascii="Times New Roman" w:hAnsi="Times New Roman"/>
          <w:sz w:val="24"/>
          <w:szCs w:val="24"/>
        </w:rPr>
        <w:t>M</w:t>
      </w:r>
      <w:r w:rsidR="00893AFF">
        <w:rPr>
          <w:rFonts w:ascii="Times New Roman" w:hAnsi="Times New Roman"/>
          <w:sz w:val="24"/>
          <w:szCs w:val="24"/>
        </w:rPr>
        <w:t>odel the circuit in Verilog HDL. Simulate your Verilog module</w:t>
      </w:r>
      <w:r w:rsidR="00582550">
        <w:rPr>
          <w:rFonts w:ascii="Times New Roman" w:hAnsi="Times New Roman"/>
          <w:sz w:val="24"/>
          <w:szCs w:val="24"/>
        </w:rPr>
        <w:t>.</w:t>
      </w:r>
      <w:r w:rsidR="00893AFF">
        <w:rPr>
          <w:rFonts w:ascii="Times New Roman" w:hAnsi="Times New Roman"/>
          <w:sz w:val="24"/>
          <w:szCs w:val="24"/>
        </w:rPr>
        <w:t xml:space="preserve"> (20 Points)</w:t>
      </w:r>
    </w:p>
    <w:p w14:paraId="277563DD" w14:textId="77777777" w:rsidR="00D93CD7" w:rsidRDefault="00D93CD7" w:rsidP="00B5568E">
      <w:pPr>
        <w:ind w:left="360"/>
      </w:pPr>
    </w:p>
    <w:p w14:paraId="5D84E622" w14:textId="77777777" w:rsidR="00A61F0C" w:rsidRDefault="00A61F0C" w:rsidP="00B5568E">
      <w:pPr>
        <w:tabs>
          <w:tab w:val="num" w:pos="720"/>
        </w:tabs>
        <w:ind w:left="720" w:hanging="360"/>
        <w:rPr>
          <w:kern w:val="0"/>
          <w:lang w:eastAsia="en-US"/>
        </w:rPr>
      </w:pPr>
    </w:p>
    <w:sectPr w:rsidR="00A61F0C" w:rsidSect="008F6A75">
      <w:headerReference w:type="even" r:id="rId8"/>
      <w:headerReference w:type="default" r:id="rId9"/>
      <w:headerReference w:type="first" r:id="rId10"/>
      <w:pgSz w:w="11909" w:h="16834" w:code="9"/>
      <w:pgMar w:top="2269" w:right="1134" w:bottom="1134" w:left="1134" w:header="56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82986B" w14:textId="77777777" w:rsidR="009741D7" w:rsidRDefault="009741D7">
      <w:r>
        <w:separator/>
      </w:r>
    </w:p>
  </w:endnote>
  <w:endnote w:type="continuationSeparator" w:id="0">
    <w:p w14:paraId="6DF12C72" w14:textId="77777777" w:rsidR="009741D7" w:rsidRDefault="009741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-Roman">
    <w:altName w:val="Times New Roman"/>
    <w:charset w:val="00"/>
    <w:family w:val="auto"/>
    <w:pitch w:val="variable"/>
    <w:sig w:usb0="E00002FF" w:usb1="5000205A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2CC8E7" w14:textId="77777777" w:rsidR="009741D7" w:rsidRDefault="009741D7">
      <w:r>
        <w:separator/>
      </w:r>
    </w:p>
  </w:footnote>
  <w:footnote w:type="continuationSeparator" w:id="0">
    <w:p w14:paraId="55B09A0C" w14:textId="77777777" w:rsidR="009741D7" w:rsidRDefault="009741D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EED8DE" w14:textId="77777777" w:rsidR="00C6358E" w:rsidRDefault="009741D7">
    <w:pPr>
      <w:pStyle w:val="a3"/>
    </w:pPr>
    <w:r>
      <w:rPr>
        <w:noProof/>
      </w:rPr>
      <w:pict w14:anchorId="517DCFE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2" type="#_x0000_t75" alt="letterbody" style="position:absolute;left:0;text-align:left;margin-left:0;margin-top:0;width:450.15pt;height:496.75pt;z-index:-25165721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letterbody"/>
          <w10:wrap anchorx="margin" anchory="margin"/>
        </v:shape>
      </w:pict>
    </w:r>
    <w:r>
      <w:rPr>
        <w:noProof/>
      </w:rPr>
      <w:pict w14:anchorId="629DE2F4">
        <v:shape id="WordPictureWatermark2" o:spid="_x0000_s2051" type="#_x0000_t75" alt="信纸" style="position:absolute;left:0;text-align:left;margin-left:0;margin-top:0;width:595.05pt;height:799.8pt;z-index:-251659264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2" o:title="信纸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C600ED" w14:textId="77777777" w:rsidR="00C6358E" w:rsidRDefault="00077CAF" w:rsidP="008F6A75">
    <w:pPr>
      <w:pStyle w:val="a3"/>
      <w:pBdr>
        <w:bottom w:val="single" w:sz="4" w:space="1" w:color="auto"/>
      </w:pBdr>
      <w:jc w:val="center"/>
    </w:pPr>
    <w:r w:rsidRPr="00F9284F">
      <w:rPr>
        <w:noProof/>
      </w:rPr>
      <w:drawing>
        <wp:inline distT="0" distB="0" distL="0" distR="0" wp14:anchorId="5E188527" wp14:editId="6DB91330">
          <wp:extent cx="3891280" cy="875665"/>
          <wp:effectExtent l="0" t="0" r="0" b="0"/>
          <wp:docPr id="1" name="图片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91280" cy="8756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351252" w14:textId="77777777" w:rsidR="00C6358E" w:rsidRDefault="009741D7">
    <w:pPr>
      <w:pStyle w:val="a3"/>
    </w:pPr>
    <w:r>
      <w:rPr>
        <w:noProof/>
      </w:rPr>
      <w:pict w14:anchorId="7022197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0" type="#_x0000_t75" alt="letterbody" style="position:absolute;left:0;text-align:left;margin-left:0;margin-top:0;width:450.15pt;height:496.75pt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letterbody"/>
          <w10:wrap anchorx="margin" anchory="margin"/>
        </v:shape>
      </w:pict>
    </w:r>
    <w:r>
      <w:rPr>
        <w:noProof/>
      </w:rPr>
      <w:pict w14:anchorId="6737BBFA">
        <v:shape id="WordPictureWatermark1" o:spid="_x0000_s2049" type="#_x0000_t75" alt="信纸" style="position:absolute;left:0;text-align:left;margin-left:0;margin-top:0;width:595.05pt;height:799.8pt;z-index:-25166028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2" o:title="信纸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784333"/>
    <w:multiLevelType w:val="hybridMultilevel"/>
    <w:tmpl w:val="6AFA94EC"/>
    <w:lvl w:ilvl="0" w:tplc="5BCC2E4C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</w:lvl>
  </w:abstractNum>
  <w:abstractNum w:abstractNumId="1" w15:restartNumberingAfterBreak="0">
    <w:nsid w:val="188F5D30"/>
    <w:multiLevelType w:val="hybridMultilevel"/>
    <w:tmpl w:val="AED01488"/>
    <w:lvl w:ilvl="0" w:tplc="D6AAE9E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100AA06C">
      <w:start w:val="1"/>
      <w:numFmt w:val="lowerLetter"/>
      <w:lvlText w:val="(%3)"/>
      <w:lvlJc w:val="left"/>
      <w:pPr>
        <w:tabs>
          <w:tab w:val="num" w:pos="1200"/>
        </w:tabs>
        <w:ind w:left="120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" w15:restartNumberingAfterBreak="0">
    <w:nsid w:val="1C9120F5"/>
    <w:multiLevelType w:val="hybridMultilevel"/>
    <w:tmpl w:val="8DB83D3C"/>
    <w:lvl w:ilvl="0" w:tplc="04090011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" w15:restartNumberingAfterBreak="0">
    <w:nsid w:val="2F81317A"/>
    <w:multiLevelType w:val="hybridMultilevel"/>
    <w:tmpl w:val="A894B02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BD64ADF"/>
    <w:multiLevelType w:val="hybridMultilevel"/>
    <w:tmpl w:val="2EC24816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0FC4B75"/>
    <w:multiLevelType w:val="hybridMultilevel"/>
    <w:tmpl w:val="78E467FA"/>
    <w:lvl w:ilvl="0" w:tplc="585EA92C">
      <w:numFmt w:val="bullet"/>
      <w:lvlText w:val="□"/>
      <w:lvlJc w:val="left"/>
      <w:pPr>
        <w:tabs>
          <w:tab w:val="num" w:pos="2955"/>
        </w:tabs>
        <w:ind w:left="2955" w:hanging="360"/>
      </w:pPr>
      <w:rPr>
        <w:rFonts w:ascii="宋体" w:eastAsia="宋体" w:hAnsi="宋体" w:cs="Times New Roman" w:hint="eastAsia"/>
      </w:rPr>
    </w:lvl>
    <w:lvl w:ilvl="1" w:tplc="04090003" w:tentative="1">
      <w:start w:val="1"/>
      <w:numFmt w:val="bullet"/>
      <w:lvlText w:val=""/>
      <w:lvlJc w:val="left"/>
      <w:pPr>
        <w:tabs>
          <w:tab w:val="num" w:pos="3435"/>
        </w:tabs>
        <w:ind w:left="343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3855"/>
        </w:tabs>
        <w:ind w:left="385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4275"/>
        </w:tabs>
        <w:ind w:left="427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4695"/>
        </w:tabs>
        <w:ind w:left="469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5115"/>
        </w:tabs>
        <w:ind w:left="511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5535"/>
        </w:tabs>
        <w:ind w:left="553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5955"/>
        </w:tabs>
        <w:ind w:left="595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6375"/>
        </w:tabs>
        <w:ind w:left="6375" w:hanging="420"/>
      </w:pPr>
      <w:rPr>
        <w:rFonts w:ascii="Wingdings" w:hAnsi="Wingdings" w:hint="default"/>
      </w:rPr>
    </w:lvl>
  </w:abstractNum>
  <w:abstractNum w:abstractNumId="6" w15:restartNumberingAfterBreak="0">
    <w:nsid w:val="485238D0"/>
    <w:multiLevelType w:val="multilevel"/>
    <w:tmpl w:val="6A92F9D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" w15:restartNumberingAfterBreak="0">
    <w:nsid w:val="640D04C8"/>
    <w:multiLevelType w:val="hybridMultilevel"/>
    <w:tmpl w:val="CE02A622"/>
    <w:lvl w:ilvl="0" w:tplc="9C4E04AE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64F85A1C"/>
    <w:multiLevelType w:val="hybridMultilevel"/>
    <w:tmpl w:val="4768E8D8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6B3F1837"/>
    <w:multiLevelType w:val="hybridMultilevel"/>
    <w:tmpl w:val="2EEEE00C"/>
    <w:lvl w:ilvl="0" w:tplc="7D988D32">
      <w:numFmt w:val="bullet"/>
      <w:lvlText w:val="□"/>
      <w:lvlJc w:val="left"/>
      <w:pPr>
        <w:tabs>
          <w:tab w:val="num" w:pos="2460"/>
        </w:tabs>
        <w:ind w:left="2460" w:hanging="360"/>
      </w:pPr>
      <w:rPr>
        <w:rFonts w:ascii="宋体" w:eastAsia="宋体" w:hAnsi="宋体" w:cs="Times New Roman" w:hint="eastAsia"/>
        <w:b w:val="0"/>
        <w:sz w:val="28"/>
      </w:rPr>
    </w:lvl>
    <w:lvl w:ilvl="1" w:tplc="04090003" w:tentative="1">
      <w:start w:val="1"/>
      <w:numFmt w:val="bullet"/>
      <w:lvlText w:val="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4200"/>
        </w:tabs>
        <w:ind w:left="42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4620"/>
        </w:tabs>
        <w:ind w:left="46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5040"/>
        </w:tabs>
        <w:ind w:left="50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5460"/>
        </w:tabs>
        <w:ind w:left="54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5880"/>
        </w:tabs>
        <w:ind w:left="5880" w:hanging="420"/>
      </w:pPr>
      <w:rPr>
        <w:rFonts w:ascii="Wingdings" w:hAnsi="Wingdings" w:hint="default"/>
      </w:rPr>
    </w:lvl>
  </w:abstractNum>
  <w:num w:numId="1">
    <w:abstractNumId w:val="5"/>
  </w:num>
  <w:num w:numId="2">
    <w:abstractNumId w:val="9"/>
  </w:num>
  <w:num w:numId="3">
    <w:abstractNumId w:val="7"/>
  </w:num>
  <w:num w:numId="4">
    <w:abstractNumId w:val="4"/>
  </w:num>
  <w:num w:numId="5">
    <w:abstractNumId w:val="0"/>
  </w:num>
  <w:num w:numId="6">
    <w:abstractNumId w:val="8"/>
  </w:num>
  <w:num w:numId="7">
    <w:abstractNumId w:val="3"/>
  </w:num>
  <w:num w:numId="8">
    <w:abstractNumId w:val="2"/>
  </w:num>
  <w:num w:numId="9">
    <w:abstractNumId w:val="6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3NjE2tTA2trQwNbdU0lEKTi0uzszPAykwrAUA1z4PdSwAAAA="/>
  </w:docVars>
  <w:rsids>
    <w:rsidRoot w:val="00085364"/>
    <w:rsid w:val="0000191F"/>
    <w:rsid w:val="00017A3C"/>
    <w:rsid w:val="00046564"/>
    <w:rsid w:val="00052D1B"/>
    <w:rsid w:val="00055BF1"/>
    <w:rsid w:val="00061337"/>
    <w:rsid w:val="000742E4"/>
    <w:rsid w:val="00077CAF"/>
    <w:rsid w:val="00083485"/>
    <w:rsid w:val="00085364"/>
    <w:rsid w:val="0009378C"/>
    <w:rsid w:val="000A0866"/>
    <w:rsid w:val="000A2FA5"/>
    <w:rsid w:val="000B386C"/>
    <w:rsid w:val="000B7530"/>
    <w:rsid w:val="000C697D"/>
    <w:rsid w:val="000D39B9"/>
    <w:rsid w:val="000E4F3A"/>
    <w:rsid w:val="000F532A"/>
    <w:rsid w:val="00102020"/>
    <w:rsid w:val="0011062D"/>
    <w:rsid w:val="00110F10"/>
    <w:rsid w:val="00152BC1"/>
    <w:rsid w:val="0015476D"/>
    <w:rsid w:val="00155726"/>
    <w:rsid w:val="00161D74"/>
    <w:rsid w:val="00164382"/>
    <w:rsid w:val="001655F2"/>
    <w:rsid w:val="001751E1"/>
    <w:rsid w:val="00176A3A"/>
    <w:rsid w:val="00176D3E"/>
    <w:rsid w:val="00182786"/>
    <w:rsid w:val="00183CF6"/>
    <w:rsid w:val="00190963"/>
    <w:rsid w:val="0019461C"/>
    <w:rsid w:val="0019535F"/>
    <w:rsid w:val="001A0B40"/>
    <w:rsid w:val="001B097C"/>
    <w:rsid w:val="001B1C49"/>
    <w:rsid w:val="001B1CBD"/>
    <w:rsid w:val="001E3FC8"/>
    <w:rsid w:val="001F238A"/>
    <w:rsid w:val="001F2EA9"/>
    <w:rsid w:val="00200FEB"/>
    <w:rsid w:val="002111BD"/>
    <w:rsid w:val="002164BF"/>
    <w:rsid w:val="0022605E"/>
    <w:rsid w:val="00226C0E"/>
    <w:rsid w:val="00233E41"/>
    <w:rsid w:val="00234FB0"/>
    <w:rsid w:val="00252FE8"/>
    <w:rsid w:val="00253E56"/>
    <w:rsid w:val="00261E81"/>
    <w:rsid w:val="00266368"/>
    <w:rsid w:val="00291A54"/>
    <w:rsid w:val="00294377"/>
    <w:rsid w:val="0029609C"/>
    <w:rsid w:val="002A43C6"/>
    <w:rsid w:val="002C08AD"/>
    <w:rsid w:val="002D16E8"/>
    <w:rsid w:val="002D2D0E"/>
    <w:rsid w:val="002D7BE5"/>
    <w:rsid w:val="002E6CA5"/>
    <w:rsid w:val="002F14C0"/>
    <w:rsid w:val="002F1AF8"/>
    <w:rsid w:val="002F3076"/>
    <w:rsid w:val="002F7241"/>
    <w:rsid w:val="002F72A3"/>
    <w:rsid w:val="0030461E"/>
    <w:rsid w:val="00323555"/>
    <w:rsid w:val="003253A1"/>
    <w:rsid w:val="00342AF5"/>
    <w:rsid w:val="00350E77"/>
    <w:rsid w:val="003524E8"/>
    <w:rsid w:val="00352BA1"/>
    <w:rsid w:val="0037223E"/>
    <w:rsid w:val="00373C1D"/>
    <w:rsid w:val="00382D04"/>
    <w:rsid w:val="003963E6"/>
    <w:rsid w:val="003A1A9D"/>
    <w:rsid w:val="003B4683"/>
    <w:rsid w:val="003B5041"/>
    <w:rsid w:val="003B5C3D"/>
    <w:rsid w:val="003E59D7"/>
    <w:rsid w:val="003F1955"/>
    <w:rsid w:val="003F5A32"/>
    <w:rsid w:val="003F5DA2"/>
    <w:rsid w:val="0042059E"/>
    <w:rsid w:val="00426237"/>
    <w:rsid w:val="00426E6D"/>
    <w:rsid w:val="00430E65"/>
    <w:rsid w:val="00435F51"/>
    <w:rsid w:val="0044628E"/>
    <w:rsid w:val="00453A9A"/>
    <w:rsid w:val="00496E7D"/>
    <w:rsid w:val="004A36F4"/>
    <w:rsid w:val="004C4816"/>
    <w:rsid w:val="004E6CA5"/>
    <w:rsid w:val="0050337C"/>
    <w:rsid w:val="00506030"/>
    <w:rsid w:val="0051739E"/>
    <w:rsid w:val="00522338"/>
    <w:rsid w:val="00527A7E"/>
    <w:rsid w:val="00533A4D"/>
    <w:rsid w:val="00542FE4"/>
    <w:rsid w:val="0057635A"/>
    <w:rsid w:val="00577264"/>
    <w:rsid w:val="00582550"/>
    <w:rsid w:val="0058354F"/>
    <w:rsid w:val="005C1D3C"/>
    <w:rsid w:val="005D6CC8"/>
    <w:rsid w:val="005D76A8"/>
    <w:rsid w:val="005E180A"/>
    <w:rsid w:val="005E5855"/>
    <w:rsid w:val="005F00D6"/>
    <w:rsid w:val="005F43F0"/>
    <w:rsid w:val="0060648A"/>
    <w:rsid w:val="00606931"/>
    <w:rsid w:val="00616AFB"/>
    <w:rsid w:val="00624F73"/>
    <w:rsid w:val="0066361D"/>
    <w:rsid w:val="00671A8A"/>
    <w:rsid w:val="00687967"/>
    <w:rsid w:val="00691471"/>
    <w:rsid w:val="006A124B"/>
    <w:rsid w:val="006A28E8"/>
    <w:rsid w:val="006C1047"/>
    <w:rsid w:val="006D0B1A"/>
    <w:rsid w:val="006D63C7"/>
    <w:rsid w:val="006E5D8D"/>
    <w:rsid w:val="006E603D"/>
    <w:rsid w:val="0070246B"/>
    <w:rsid w:val="00720005"/>
    <w:rsid w:val="00721D00"/>
    <w:rsid w:val="00724ECC"/>
    <w:rsid w:val="007325F3"/>
    <w:rsid w:val="00741EB6"/>
    <w:rsid w:val="007535D4"/>
    <w:rsid w:val="00753C36"/>
    <w:rsid w:val="00755A26"/>
    <w:rsid w:val="00770F23"/>
    <w:rsid w:val="007746CD"/>
    <w:rsid w:val="00784AB7"/>
    <w:rsid w:val="00787245"/>
    <w:rsid w:val="00793F09"/>
    <w:rsid w:val="0079794D"/>
    <w:rsid w:val="007A4716"/>
    <w:rsid w:val="007A74FE"/>
    <w:rsid w:val="007C5411"/>
    <w:rsid w:val="007D176A"/>
    <w:rsid w:val="007D4C4E"/>
    <w:rsid w:val="007E3831"/>
    <w:rsid w:val="0080775C"/>
    <w:rsid w:val="00827636"/>
    <w:rsid w:val="00832F09"/>
    <w:rsid w:val="00845808"/>
    <w:rsid w:val="00845CA9"/>
    <w:rsid w:val="00850A13"/>
    <w:rsid w:val="00864659"/>
    <w:rsid w:val="00870704"/>
    <w:rsid w:val="00874D8D"/>
    <w:rsid w:val="00880056"/>
    <w:rsid w:val="008803D1"/>
    <w:rsid w:val="00891CB4"/>
    <w:rsid w:val="00893AFF"/>
    <w:rsid w:val="00895FC2"/>
    <w:rsid w:val="008A045C"/>
    <w:rsid w:val="008C2630"/>
    <w:rsid w:val="008E2F6B"/>
    <w:rsid w:val="008F0B8A"/>
    <w:rsid w:val="008F25B0"/>
    <w:rsid w:val="008F4703"/>
    <w:rsid w:val="008F4FA3"/>
    <w:rsid w:val="008F6A75"/>
    <w:rsid w:val="0090155B"/>
    <w:rsid w:val="00907B40"/>
    <w:rsid w:val="009371E3"/>
    <w:rsid w:val="009741D7"/>
    <w:rsid w:val="0099482F"/>
    <w:rsid w:val="009A0C29"/>
    <w:rsid w:val="009A48D6"/>
    <w:rsid w:val="009A5E18"/>
    <w:rsid w:val="009E593F"/>
    <w:rsid w:val="009E7458"/>
    <w:rsid w:val="009F426D"/>
    <w:rsid w:val="00A11B0D"/>
    <w:rsid w:val="00A14B0B"/>
    <w:rsid w:val="00A30EE5"/>
    <w:rsid w:val="00A326A6"/>
    <w:rsid w:val="00A4223C"/>
    <w:rsid w:val="00A426DB"/>
    <w:rsid w:val="00A51787"/>
    <w:rsid w:val="00A61F0C"/>
    <w:rsid w:val="00A6722E"/>
    <w:rsid w:val="00A7491E"/>
    <w:rsid w:val="00A77E16"/>
    <w:rsid w:val="00A8687A"/>
    <w:rsid w:val="00A9527E"/>
    <w:rsid w:val="00AA5AC4"/>
    <w:rsid w:val="00AD01FD"/>
    <w:rsid w:val="00AE3BBD"/>
    <w:rsid w:val="00B018EB"/>
    <w:rsid w:val="00B1085C"/>
    <w:rsid w:val="00B13A3D"/>
    <w:rsid w:val="00B34EBD"/>
    <w:rsid w:val="00B3550C"/>
    <w:rsid w:val="00B40C27"/>
    <w:rsid w:val="00B41D4D"/>
    <w:rsid w:val="00B42CA8"/>
    <w:rsid w:val="00B4556D"/>
    <w:rsid w:val="00B51C94"/>
    <w:rsid w:val="00B525DA"/>
    <w:rsid w:val="00B52771"/>
    <w:rsid w:val="00B53FEA"/>
    <w:rsid w:val="00B548FA"/>
    <w:rsid w:val="00B5568E"/>
    <w:rsid w:val="00B73B99"/>
    <w:rsid w:val="00B76C51"/>
    <w:rsid w:val="00B76F80"/>
    <w:rsid w:val="00B87B1A"/>
    <w:rsid w:val="00B94CDB"/>
    <w:rsid w:val="00B95A2F"/>
    <w:rsid w:val="00BB0ECE"/>
    <w:rsid w:val="00BD0285"/>
    <w:rsid w:val="00BD6147"/>
    <w:rsid w:val="00BE616C"/>
    <w:rsid w:val="00BE659E"/>
    <w:rsid w:val="00BF451E"/>
    <w:rsid w:val="00C07422"/>
    <w:rsid w:val="00C07ABE"/>
    <w:rsid w:val="00C106B0"/>
    <w:rsid w:val="00C11E55"/>
    <w:rsid w:val="00C12F4E"/>
    <w:rsid w:val="00C25F91"/>
    <w:rsid w:val="00C27551"/>
    <w:rsid w:val="00C31A58"/>
    <w:rsid w:val="00C3453A"/>
    <w:rsid w:val="00C40845"/>
    <w:rsid w:val="00C477CC"/>
    <w:rsid w:val="00C533A6"/>
    <w:rsid w:val="00C61ADF"/>
    <w:rsid w:val="00C62D37"/>
    <w:rsid w:val="00C6358E"/>
    <w:rsid w:val="00C860CD"/>
    <w:rsid w:val="00C9010A"/>
    <w:rsid w:val="00C93BA1"/>
    <w:rsid w:val="00C94C6C"/>
    <w:rsid w:val="00C95480"/>
    <w:rsid w:val="00CA22D2"/>
    <w:rsid w:val="00CB7069"/>
    <w:rsid w:val="00CE1118"/>
    <w:rsid w:val="00CE2E8A"/>
    <w:rsid w:val="00D17AE6"/>
    <w:rsid w:val="00D52606"/>
    <w:rsid w:val="00D74496"/>
    <w:rsid w:val="00D820A8"/>
    <w:rsid w:val="00D93CD7"/>
    <w:rsid w:val="00DB3B60"/>
    <w:rsid w:val="00DC5B1A"/>
    <w:rsid w:val="00DD2C3C"/>
    <w:rsid w:val="00DD6997"/>
    <w:rsid w:val="00DE43FE"/>
    <w:rsid w:val="00DE4910"/>
    <w:rsid w:val="00DE5D45"/>
    <w:rsid w:val="00DF1C28"/>
    <w:rsid w:val="00E02C9B"/>
    <w:rsid w:val="00E058BA"/>
    <w:rsid w:val="00E128B9"/>
    <w:rsid w:val="00E23939"/>
    <w:rsid w:val="00E463BE"/>
    <w:rsid w:val="00E5278B"/>
    <w:rsid w:val="00E53183"/>
    <w:rsid w:val="00E61475"/>
    <w:rsid w:val="00E67E19"/>
    <w:rsid w:val="00E70090"/>
    <w:rsid w:val="00E8535F"/>
    <w:rsid w:val="00E92A7B"/>
    <w:rsid w:val="00E9666D"/>
    <w:rsid w:val="00E97958"/>
    <w:rsid w:val="00EA56A0"/>
    <w:rsid w:val="00EB17B5"/>
    <w:rsid w:val="00EC7DEF"/>
    <w:rsid w:val="00ED3064"/>
    <w:rsid w:val="00ED73A2"/>
    <w:rsid w:val="00EE1C72"/>
    <w:rsid w:val="00F1093F"/>
    <w:rsid w:val="00F11322"/>
    <w:rsid w:val="00F12AC5"/>
    <w:rsid w:val="00F13B3B"/>
    <w:rsid w:val="00F22D54"/>
    <w:rsid w:val="00F26102"/>
    <w:rsid w:val="00F37471"/>
    <w:rsid w:val="00F41BE5"/>
    <w:rsid w:val="00F53761"/>
    <w:rsid w:val="00F54945"/>
    <w:rsid w:val="00F807D9"/>
    <w:rsid w:val="00FB56D4"/>
    <w:rsid w:val="00FC201D"/>
    <w:rsid w:val="00FC4E87"/>
    <w:rsid w:val="00FD1D92"/>
    <w:rsid w:val="00FD7E1C"/>
    <w:rsid w:val="00FF63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3"/>
    <o:shapelayout v:ext="edit">
      <o:idmap v:ext="edit" data="1"/>
    </o:shapelayout>
  </w:shapeDefaults>
  <w:decimalSymbol w:val="."/>
  <w:listSeparator w:val=","/>
  <w14:docId w14:val="4DCE4EBE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Typewriter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a">
    <w:name w:val="Normal"/>
    <w:qFormat/>
    <w:rsid w:val="00342AF5"/>
    <w:pPr>
      <w:widowControl w:val="0"/>
      <w:jc w:val="both"/>
    </w:pPr>
    <w:rPr>
      <w:kern w:val="2"/>
      <w:sz w:val="21"/>
      <w:szCs w:val="24"/>
    </w:rPr>
  </w:style>
  <w:style w:type="paragraph" w:styleId="2">
    <w:name w:val="heading 2"/>
    <w:basedOn w:val="a"/>
    <w:next w:val="a"/>
    <w:qFormat/>
    <w:rsid w:val="002C08AD"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5">
    <w:name w:val="heading 5"/>
    <w:basedOn w:val="a"/>
    <w:next w:val="a"/>
    <w:qFormat/>
    <w:rsid w:val="00B34EBD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rsid w:val="00085364"/>
    <w:pPr>
      <w:tabs>
        <w:tab w:val="center" w:pos="4320"/>
        <w:tab w:val="right" w:pos="8640"/>
      </w:tabs>
    </w:pPr>
  </w:style>
  <w:style w:type="paragraph" w:styleId="a4">
    <w:name w:val="footer"/>
    <w:basedOn w:val="a"/>
    <w:rsid w:val="00085364"/>
    <w:pPr>
      <w:tabs>
        <w:tab w:val="center" w:pos="4320"/>
        <w:tab w:val="right" w:pos="8640"/>
      </w:tabs>
    </w:pPr>
  </w:style>
  <w:style w:type="character" w:styleId="a5">
    <w:name w:val="Hyperlink"/>
    <w:rsid w:val="003963E6"/>
    <w:rPr>
      <w:color w:val="0000FF"/>
      <w:u w:val="single"/>
    </w:rPr>
  </w:style>
  <w:style w:type="paragraph" w:styleId="a6">
    <w:name w:val="Plain Text"/>
    <w:basedOn w:val="a"/>
    <w:link w:val="a7"/>
    <w:rsid w:val="0080775C"/>
    <w:pPr>
      <w:widowControl/>
      <w:jc w:val="left"/>
    </w:pPr>
    <w:rPr>
      <w:rFonts w:ascii="Courier New" w:eastAsia="Times New Roman" w:hAnsi="Courier New"/>
      <w:kern w:val="0"/>
      <w:sz w:val="20"/>
      <w:szCs w:val="20"/>
      <w:lang w:eastAsia="en-US"/>
    </w:rPr>
  </w:style>
  <w:style w:type="table" w:styleId="a8">
    <w:name w:val="Table Grid"/>
    <w:basedOn w:val="a1"/>
    <w:rsid w:val="00B73B99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page number"/>
    <w:basedOn w:val="a0"/>
    <w:rsid w:val="003E59D7"/>
  </w:style>
  <w:style w:type="paragraph" w:customStyle="1" w:styleId="ChapterTitle">
    <w:name w:val="Chapter Title"/>
    <w:basedOn w:val="a"/>
    <w:next w:val="a"/>
    <w:rsid w:val="003B4683"/>
    <w:pPr>
      <w:keepNext/>
      <w:keepLines/>
      <w:widowControl/>
      <w:spacing w:before="480" w:after="360" w:line="440" w:lineRule="atLeast"/>
      <w:ind w:right="2160"/>
      <w:jc w:val="left"/>
    </w:pPr>
    <w:rPr>
      <w:rFonts w:ascii="Arial Black" w:hAnsi="Arial Black"/>
      <w:color w:val="808080"/>
      <w:spacing w:val="-35"/>
      <w:kern w:val="28"/>
      <w:sz w:val="44"/>
      <w:szCs w:val="20"/>
      <w:lang w:eastAsia="en-US"/>
    </w:rPr>
  </w:style>
  <w:style w:type="paragraph" w:styleId="3">
    <w:name w:val="Body Text Indent 3"/>
    <w:basedOn w:val="a"/>
    <w:rsid w:val="003B4683"/>
    <w:pPr>
      <w:widowControl/>
      <w:ind w:left="360"/>
      <w:jc w:val="left"/>
    </w:pPr>
    <w:rPr>
      <w:rFonts w:ascii="Garamond" w:hAnsi="Garamond"/>
      <w:kern w:val="0"/>
      <w:sz w:val="20"/>
      <w:szCs w:val="20"/>
      <w:lang w:eastAsia="en-US"/>
    </w:rPr>
  </w:style>
  <w:style w:type="paragraph" w:styleId="aa">
    <w:name w:val="Normal (Web)"/>
    <w:basedOn w:val="a"/>
    <w:uiPriority w:val="99"/>
    <w:unhideWhenUsed/>
    <w:rsid w:val="00077CAF"/>
    <w:pPr>
      <w:widowControl/>
      <w:spacing w:before="100" w:beforeAutospacing="1" w:after="100" w:afterAutospacing="1"/>
      <w:jc w:val="left"/>
    </w:pPr>
    <w:rPr>
      <w:kern w:val="0"/>
      <w:sz w:val="24"/>
    </w:rPr>
  </w:style>
  <w:style w:type="character" w:customStyle="1" w:styleId="a7">
    <w:name w:val="纯文本 字符"/>
    <w:basedOn w:val="a0"/>
    <w:link w:val="a6"/>
    <w:rsid w:val="00832F09"/>
    <w:rPr>
      <w:rFonts w:ascii="Courier New" w:eastAsia="Times New Roman" w:hAnsi="Courier New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3</TotalTime>
  <Pages>2</Pages>
  <Words>187</Words>
  <Characters>1072</Characters>
  <Application>Microsoft Office Word</Application>
  <DocSecurity>0</DocSecurity>
  <Lines>8</Lines>
  <Paragraphs>2</Paragraphs>
  <ScaleCrop>false</ScaleCrop>
  <Company>UM-SJTU Joint Institute</Company>
  <LinksUpToDate>false</LinksUpToDate>
  <CharactersWithSpaces>1257</CharactersWithSpaces>
  <SharedDoc>false</SharedDoc>
  <HLinks>
    <vt:vector size="24" baseType="variant">
      <vt:variant>
        <vt:i4>2126008289</vt:i4>
      </vt:variant>
      <vt:variant>
        <vt:i4>-1</vt:i4>
      </vt:variant>
      <vt:variant>
        <vt:i4>2053</vt:i4>
      </vt:variant>
      <vt:variant>
        <vt:i4>1</vt:i4>
      </vt:variant>
      <vt:variant>
        <vt:lpwstr>信纸</vt:lpwstr>
      </vt:variant>
      <vt:variant>
        <vt:lpwstr/>
      </vt:variant>
      <vt:variant>
        <vt:i4>2126008289</vt:i4>
      </vt:variant>
      <vt:variant>
        <vt:i4>-1</vt:i4>
      </vt:variant>
      <vt:variant>
        <vt:i4>2054</vt:i4>
      </vt:variant>
      <vt:variant>
        <vt:i4>1</vt:i4>
      </vt:variant>
      <vt:variant>
        <vt:lpwstr>信纸</vt:lpwstr>
      </vt:variant>
      <vt:variant>
        <vt:lpwstr/>
      </vt:variant>
      <vt:variant>
        <vt:i4>7667835</vt:i4>
      </vt:variant>
      <vt:variant>
        <vt:i4>-1</vt:i4>
      </vt:variant>
      <vt:variant>
        <vt:i4>2060</vt:i4>
      </vt:variant>
      <vt:variant>
        <vt:i4>1</vt:i4>
      </vt:variant>
      <vt:variant>
        <vt:lpwstr>letterbody</vt:lpwstr>
      </vt:variant>
      <vt:variant>
        <vt:lpwstr/>
      </vt:variant>
      <vt:variant>
        <vt:i4>7667835</vt:i4>
      </vt:variant>
      <vt:variant>
        <vt:i4>-1</vt:i4>
      </vt:variant>
      <vt:variant>
        <vt:i4>2061</vt:i4>
      </vt:variant>
      <vt:variant>
        <vt:i4>1</vt:i4>
      </vt:variant>
      <vt:variant>
        <vt:lpwstr>letterbody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Profile</dc:title>
  <dc:subject/>
  <dc:creator>samson</dc:creator>
  <cp:keywords/>
  <dc:description/>
  <cp:lastModifiedBy>逸洋 徐</cp:lastModifiedBy>
  <cp:revision>16</cp:revision>
  <cp:lastPrinted>2009-07-30T04:31:00Z</cp:lastPrinted>
  <dcterms:created xsi:type="dcterms:W3CDTF">2017-06-14T13:21:00Z</dcterms:created>
  <dcterms:modified xsi:type="dcterms:W3CDTF">2019-10-28T15:55:00Z</dcterms:modified>
</cp:coreProperties>
</file>